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p w:rsidR="003F0C6D" w:rsidP="0052356A" w:rsidRDefault="663765DA" w14:paraId="0282AC1E" w14:textId="312649F5">
      <w:pPr>
        <w:spacing w:line="276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bookmarkStart w:name="_Hlk77784515" w:id="0"/>
      <w:bookmarkEnd w:id="0"/>
      <w:r w:rsidRPr="00D443FD">
        <w:rPr>
          <w:rFonts w:ascii="Times New Roman" w:hAnsi="Times New Roman" w:cs="Times New Roman"/>
          <w:b/>
          <w:sz w:val="36"/>
          <w:szCs w:val="36"/>
        </w:rPr>
        <w:t xml:space="preserve">Temperature </w:t>
      </w:r>
      <w:r w:rsidRPr="00D443FD" w:rsidR="00B102DF">
        <w:rPr>
          <w:rFonts w:ascii="Times New Roman" w:hAnsi="Times New Roman" w:cs="Times New Roman"/>
          <w:b/>
          <w:sz w:val="36"/>
          <w:szCs w:val="36"/>
        </w:rPr>
        <w:t xml:space="preserve">Sensors </w:t>
      </w:r>
      <w:r w:rsidRPr="00D443FD">
        <w:rPr>
          <w:rFonts w:ascii="Times New Roman" w:hAnsi="Times New Roman" w:cs="Times New Roman"/>
          <w:b/>
          <w:sz w:val="36"/>
          <w:szCs w:val="36"/>
        </w:rPr>
        <w:t>Calibration Guidelines</w:t>
      </w:r>
    </w:p>
    <w:p w:rsidR="00BE42D0" w:rsidP="0052356A" w:rsidRDefault="00BE42D0" w14:paraId="48C1B0D4" w14:textId="77777777">
      <w:pPr>
        <w:spacing w:line="276" w:lineRule="auto"/>
        <w:jc w:val="center"/>
        <w:rPr>
          <w:rFonts w:ascii="Times New Roman" w:hAnsi="Times New Roman" w:cs="Times New Roman"/>
          <w:b/>
          <w:sz w:val="36"/>
          <w:szCs w:val="36"/>
        </w:rPr>
      </w:pPr>
    </w:p>
    <w:p w:rsidR="00BE42D0" w:rsidP="0052356A" w:rsidRDefault="00BE42D0" w14:paraId="28B77BE3" w14:textId="77777777">
      <w:pPr>
        <w:spacing w:line="276" w:lineRule="auto"/>
        <w:jc w:val="center"/>
        <w:rPr>
          <w:rFonts w:ascii="Times New Roman" w:hAnsi="Times New Roman" w:cs="Times New Roman"/>
          <w:b/>
          <w:sz w:val="36"/>
          <w:szCs w:val="36"/>
        </w:rPr>
      </w:pPr>
    </w:p>
    <w:p w:rsidR="00BE42D0" w:rsidP="0052356A" w:rsidRDefault="00BE42D0" w14:paraId="39F6C42A" w14:textId="77777777">
      <w:pPr>
        <w:spacing w:line="276" w:lineRule="auto"/>
        <w:jc w:val="center"/>
        <w:rPr>
          <w:rFonts w:ascii="Times New Roman" w:hAnsi="Times New Roman" w:cs="Times New Roman"/>
          <w:b/>
          <w:sz w:val="36"/>
          <w:szCs w:val="36"/>
        </w:rPr>
      </w:pPr>
    </w:p>
    <w:p w:rsidR="00BE42D0" w:rsidP="008468DF" w:rsidRDefault="00BE42D0" w14:paraId="44BC0D4F" w14:textId="170E3E3C">
      <w:pPr>
        <w:spacing w:line="276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6A5E5A">
        <w:rPr>
          <w:rFonts w:ascii="Times New Roman" w:hAnsi="Times New Roman" w:cs="Times New Roman"/>
          <w:noProof/>
        </w:rPr>
        <w:drawing>
          <wp:inline distT="0" distB="0" distL="0" distR="0" wp14:anchorId="5E775858" wp14:editId="03D5876A">
            <wp:extent cx="5060950" cy="3542666"/>
            <wp:effectExtent l="0" t="0" r="6350" b="635"/>
            <wp:docPr id="526664346" name="Picture 526664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4994" cy="3545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D443FD" w:rsidR="00BE42D0" w:rsidP="00BE42D0" w:rsidRDefault="008468DF" w14:paraId="38FBDFF4" w14:textId="449CA781">
      <w:pPr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br w:type="page"/>
      </w:r>
    </w:p>
    <w:p w:rsidRPr="006A5E5A" w:rsidR="00D443FD" w:rsidP="004E44E3" w:rsidRDefault="00D443FD" w14:paraId="7BFE1D1E" w14:textId="0BCED5BA">
      <w:pPr>
        <w:rPr>
          <w:rFonts w:ascii="Times New Roman" w:hAnsi="Times New Roman" w:cs="Times New Roman"/>
          <w:b/>
          <w:bCs/>
        </w:rPr>
      </w:pPr>
    </w:p>
    <w:sdt>
      <w:sdtPr>
        <w:id w:val="-240259765"/>
        <w:docPartObj>
          <w:docPartGallery w:val="Table of Contents"/>
          <w:docPartUnique/>
        </w:docPartObj>
      </w:sdtPr>
      <w:sdtEndPr>
        <w:rPr>
          <w:rFonts w:asciiTheme="minorHAnsi" w:hAnsiTheme="minorHAnsi" w:eastAsiaTheme="minorHAnsi" w:cstheme="minorBidi"/>
          <w:b/>
          <w:bCs/>
          <w:noProof/>
          <w:color w:val="auto"/>
          <w:sz w:val="22"/>
          <w:szCs w:val="22"/>
        </w:rPr>
      </w:sdtEndPr>
      <w:sdtContent>
        <w:p w:rsidR="00655EC0" w:rsidRDefault="00655EC0" w14:paraId="642294A6" w14:textId="65F4BBD8">
          <w:pPr>
            <w:pStyle w:val="TOCHeading"/>
          </w:pPr>
          <w:r>
            <w:t>Table of Contents</w:t>
          </w:r>
        </w:p>
        <w:p w:rsidR="00770941" w:rsidRDefault="00655EC0" w14:paraId="24859604" w14:textId="343268A1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history="1" w:anchor="_Toc77864913">
            <w:r w:rsidRPr="00DB1ED2" w:rsidR="00770941">
              <w:rPr>
                <w:rStyle w:val="Hyperlink"/>
                <w:noProof/>
              </w:rPr>
              <w:t>I.</w:t>
            </w:r>
            <w:r w:rsidR="00770941">
              <w:rPr>
                <w:rFonts w:eastAsiaTheme="minorEastAsia"/>
                <w:noProof/>
              </w:rPr>
              <w:tab/>
            </w:r>
            <w:r w:rsidRPr="00DB1ED2" w:rsidR="00770941">
              <w:rPr>
                <w:rStyle w:val="Hyperlink"/>
                <w:noProof/>
              </w:rPr>
              <w:t>Introduction.</w:t>
            </w:r>
            <w:r w:rsidR="00770941">
              <w:rPr>
                <w:noProof/>
                <w:webHidden/>
              </w:rPr>
              <w:tab/>
            </w:r>
            <w:r w:rsidR="00770941">
              <w:rPr>
                <w:noProof/>
                <w:webHidden/>
              </w:rPr>
              <w:fldChar w:fldCharType="begin"/>
            </w:r>
            <w:r w:rsidR="00770941">
              <w:rPr>
                <w:noProof/>
                <w:webHidden/>
              </w:rPr>
              <w:instrText xml:space="preserve"> PAGEREF _Toc77864913 \h </w:instrText>
            </w:r>
            <w:r w:rsidR="00770941">
              <w:rPr>
                <w:noProof/>
                <w:webHidden/>
              </w:rPr>
            </w:r>
            <w:r w:rsidR="00770941">
              <w:rPr>
                <w:noProof/>
                <w:webHidden/>
              </w:rPr>
              <w:fldChar w:fldCharType="separate"/>
            </w:r>
            <w:r w:rsidR="00770941">
              <w:rPr>
                <w:noProof/>
                <w:webHidden/>
              </w:rPr>
              <w:t>4</w:t>
            </w:r>
            <w:r w:rsidR="00770941">
              <w:rPr>
                <w:noProof/>
                <w:webHidden/>
              </w:rPr>
              <w:fldChar w:fldCharType="end"/>
            </w:r>
          </w:hyperlink>
        </w:p>
        <w:p w:rsidR="00770941" w:rsidRDefault="00770941" w14:paraId="33D8D126" w14:textId="1646E131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77864914">
            <w:r w:rsidRPr="00DB1ED2">
              <w:rPr>
                <w:rStyle w:val="Hyperlink"/>
                <w:noProof/>
              </w:rPr>
              <w:t>II.</w:t>
            </w:r>
            <w:r>
              <w:rPr>
                <w:rFonts w:eastAsiaTheme="minorEastAsia"/>
                <w:noProof/>
              </w:rPr>
              <w:tab/>
            </w:r>
            <w:r w:rsidRPr="00DB1ED2">
              <w:rPr>
                <w:rStyle w:val="Hyperlink"/>
                <w:noProof/>
              </w:rPr>
              <w:t xml:space="preserve"> Raspberry Pi MQTT solutio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649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70941" w:rsidRDefault="00770941" w14:paraId="1FDC7367" w14:textId="55EE86CC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77864915">
            <w:r w:rsidRPr="00DB1ED2">
              <w:rPr>
                <w:rStyle w:val="Hyperlink"/>
                <w:noProof/>
              </w:rPr>
              <w:t>II.I</w:t>
            </w:r>
            <w:r>
              <w:rPr>
                <w:rFonts w:eastAsiaTheme="minorEastAsia"/>
                <w:noProof/>
              </w:rPr>
              <w:tab/>
            </w:r>
            <w:r w:rsidRPr="00DB1ED2">
              <w:rPr>
                <w:rStyle w:val="Hyperlink"/>
                <w:noProof/>
              </w:rPr>
              <w:t>Raspberry NTC Read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649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70941" w:rsidRDefault="00770941" w14:paraId="6743ECAA" w14:textId="3C2F4BC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77864916">
            <w:r w:rsidRPr="00DB1ED2">
              <w:rPr>
                <w:rStyle w:val="Hyperlink"/>
                <w:noProof/>
              </w:rPr>
              <w:t>II.II</w:t>
            </w:r>
            <w:r>
              <w:rPr>
                <w:rFonts w:eastAsiaTheme="minorEastAsia"/>
                <w:noProof/>
              </w:rPr>
              <w:tab/>
            </w:r>
            <w:r w:rsidRPr="00DB1ED2">
              <w:rPr>
                <w:rStyle w:val="Hyperlink"/>
                <w:noProof/>
              </w:rPr>
              <w:t>Mosquito broke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64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70941" w:rsidRDefault="00770941" w14:paraId="33DB2314" w14:textId="379666A3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77864917">
            <w:r w:rsidRPr="00DB1ED2">
              <w:rPr>
                <w:rStyle w:val="Hyperlink"/>
                <w:noProof/>
              </w:rPr>
              <w:t>II.III</w:t>
            </w:r>
            <w:r>
              <w:rPr>
                <w:rFonts w:eastAsiaTheme="minorEastAsia"/>
                <w:noProof/>
              </w:rPr>
              <w:tab/>
            </w:r>
            <w:r w:rsidRPr="00DB1ED2">
              <w:rPr>
                <w:rStyle w:val="Hyperlink"/>
                <w:noProof/>
              </w:rPr>
              <w:t>Node-Red MQTT Tutoria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649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70941" w:rsidRDefault="00770941" w14:paraId="78DD90A0" w14:textId="0162D5CD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77864918">
            <w:r w:rsidRPr="00DB1ED2">
              <w:rPr>
                <w:rStyle w:val="Hyperlink"/>
                <w:noProof/>
              </w:rPr>
              <w:t>II.IV</w:t>
            </w:r>
            <w:r>
              <w:rPr>
                <w:rFonts w:eastAsiaTheme="minorEastAsia"/>
                <w:noProof/>
              </w:rPr>
              <w:tab/>
            </w:r>
            <w:r w:rsidRPr="00DB1ED2">
              <w:rPr>
                <w:rStyle w:val="Hyperlink"/>
                <w:noProof/>
              </w:rPr>
              <w:t>Control digital potential mete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649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70941" w:rsidRDefault="00770941" w14:paraId="67024C93" w14:textId="785AAA00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77864919">
            <w:r w:rsidRPr="00DB1ED2">
              <w:rPr>
                <w:rStyle w:val="Hyperlink"/>
                <w:noProof/>
              </w:rPr>
              <w:t>III.</w:t>
            </w:r>
            <w:r>
              <w:rPr>
                <w:rFonts w:eastAsiaTheme="minorEastAsia"/>
                <w:noProof/>
              </w:rPr>
              <w:tab/>
            </w:r>
            <w:r w:rsidRPr="00DB1ED2">
              <w:rPr>
                <w:rStyle w:val="Hyperlink"/>
                <w:noProof/>
              </w:rPr>
              <w:t xml:space="preserve"> Lora solutio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649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70941" w:rsidRDefault="00770941" w14:paraId="5E408662" w14:textId="0EC5B01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77864920">
            <w:r w:rsidRPr="00DB1ED2">
              <w:rPr>
                <w:rStyle w:val="Hyperlink"/>
                <w:rFonts w:ascii="Times New Roman" w:hAnsi="Times New Roman" w:eastAsia="Calibri" w:cs="Times New Roman"/>
                <w:b/>
                <w:bCs/>
                <w:noProof/>
              </w:rPr>
              <w:t>Antenna Op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649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70941" w:rsidRDefault="00770941" w14:paraId="6C70356A" w14:textId="7ADB811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77864921">
            <w:r w:rsidRPr="00DB1ED2">
              <w:rPr>
                <w:rStyle w:val="Hyperlink"/>
                <w:noProof/>
              </w:rPr>
              <w:t>Refer</w:t>
            </w:r>
            <w:r w:rsidRPr="00DB1ED2">
              <w:rPr>
                <w:rStyle w:val="Hyperlink"/>
                <w:noProof/>
              </w:rPr>
              <w:t>e</w:t>
            </w:r>
            <w:r w:rsidRPr="00DB1ED2">
              <w:rPr>
                <w:rStyle w:val="Hyperlink"/>
                <w:noProof/>
              </w:rPr>
              <w:t>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64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70941" w:rsidRDefault="00770941" w14:paraId="27BE1F37" w14:textId="5FF55DA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77864922">
            <w:r w:rsidRPr="00DB1ED2">
              <w:rPr>
                <w:rStyle w:val="Hyperlink"/>
                <w:noProof/>
              </w:rPr>
              <w:t>Append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649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70941" w:rsidRDefault="00770941" w14:paraId="43C056A0" w14:textId="78FF387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77864923">
            <w:r w:rsidRPr="00DB1ED2">
              <w:rPr>
                <w:rStyle w:val="Hyperlink"/>
                <w:noProof/>
              </w:rPr>
              <w:t>Appendix I: Adafruit ADS1x1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64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70941" w:rsidRDefault="00770941" w14:paraId="44C80334" w14:textId="0D0B2C7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77864924">
            <w:r w:rsidRPr="00DB1ED2">
              <w:rPr>
                <w:rStyle w:val="Hyperlink"/>
                <w:noProof/>
              </w:rPr>
              <w:t>Appendix 2: Arduino nano IOT33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649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70941" w:rsidRDefault="00770941" w14:paraId="482FBBE1" w14:textId="07E76DC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77864925">
            <w:r w:rsidRPr="00DB1ED2">
              <w:rPr>
                <w:rStyle w:val="Hyperlink"/>
                <w:noProof/>
              </w:rPr>
              <w:t>Appendix 3: Lora Antenna Optio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649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70941" w:rsidRDefault="00770941" w14:paraId="6A478658" w14:textId="331438B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77864926">
            <w:r w:rsidRPr="00DB1ED2">
              <w:rPr>
                <w:rStyle w:val="Hyperlink"/>
                <w:rFonts w:ascii="Times New Roman" w:hAnsi="Times New Roman" w:eastAsia="Calibri" w:cs="Times New Roman"/>
                <w:noProof/>
              </w:rPr>
              <w:t>Wire Anten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649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70941" w:rsidRDefault="00770941" w14:paraId="54F9D57A" w14:textId="37E6632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77864927">
            <w:r w:rsidRPr="00DB1ED2">
              <w:rPr>
                <w:rStyle w:val="Hyperlink"/>
                <w:noProof/>
              </w:rPr>
              <w:t>Appendix 4: NTC Calibratio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649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55EC0" w:rsidRDefault="00655EC0" w14:paraId="1DAD809F" w14:textId="0F7F9EA9">
          <w:r>
            <w:rPr>
              <w:b/>
              <w:bCs/>
              <w:noProof/>
            </w:rPr>
            <w:fldChar w:fldCharType="end"/>
          </w:r>
        </w:p>
      </w:sdtContent>
    </w:sdt>
    <w:p w:rsidR="00782400" w:rsidP="004E44E3" w:rsidRDefault="002D0F3E" w14:paraId="25F5C792" w14:textId="77777777">
      <w:pPr>
        <w:rPr>
          <w:noProof/>
        </w:rPr>
      </w:pPr>
      <w:r>
        <w:rPr>
          <w:rFonts w:ascii="Times New Roman" w:hAnsi="Times New Roman" w:cs="Times New Roman"/>
          <w:b/>
          <w:bCs/>
        </w:rPr>
        <w:br w:type="page"/>
      </w:r>
      <w:r w:rsidR="00782400">
        <w:rPr>
          <w:rFonts w:ascii="Times New Roman" w:hAnsi="Times New Roman" w:cs="Times New Roman"/>
          <w:b/>
          <w:bCs/>
        </w:rPr>
        <w:fldChar w:fldCharType="begin"/>
      </w:r>
      <w:r w:rsidR="00782400">
        <w:rPr>
          <w:rFonts w:ascii="Times New Roman" w:hAnsi="Times New Roman" w:cs="Times New Roman"/>
          <w:b/>
          <w:bCs/>
        </w:rPr>
        <w:instrText xml:space="preserve"> TOC \h \z \c "Figure" </w:instrText>
      </w:r>
      <w:r w:rsidR="00782400">
        <w:rPr>
          <w:rFonts w:ascii="Times New Roman" w:hAnsi="Times New Roman" w:cs="Times New Roman"/>
          <w:b/>
          <w:bCs/>
        </w:rPr>
        <w:fldChar w:fldCharType="separate"/>
      </w:r>
    </w:p>
    <w:p w:rsidR="00782400" w:rsidRDefault="00782400" w14:paraId="60F5FB50" w14:textId="4A9D917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history="1" w:anchor="_Toc77856180">
        <w:r w:rsidRPr="006A0A01">
          <w:rPr>
            <w:rStyle w:val="Hyperlink"/>
            <w:noProof/>
          </w:rPr>
          <w:t>Figure 1: Example configuratio</w:t>
        </w:r>
        <w:r w:rsidRPr="006A0A01">
          <w:rPr>
            <w:rStyle w:val="Hyperlink"/>
            <w:noProof/>
          </w:rPr>
          <w:t>n</w:t>
        </w:r>
        <w:r w:rsidRPr="006A0A01">
          <w:rPr>
            <w:rStyle w:val="Hyperlink"/>
            <w:noProof/>
          </w:rPr>
          <w:t xml:space="preserve"> of temperature input and display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1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782400" w:rsidRDefault="00782400" w14:paraId="57B70CA5" w14:textId="27E5DC5D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history="1" w:anchor="_Toc77856181">
        <w:r w:rsidRPr="006A0A01">
          <w:rPr>
            <w:rStyle w:val="Hyperlink"/>
            <w:noProof/>
          </w:rPr>
          <w:t>Figure 2: Raspberry Pi 3b with NTC conn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1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782400" w:rsidRDefault="00782400" w14:paraId="246CF4F4" w14:textId="534E2EFC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history="1" w:anchor="_Toc77856182">
        <w:r w:rsidRPr="006A0A01">
          <w:rPr>
            <w:rStyle w:val="Hyperlink"/>
            <w:noProof/>
          </w:rPr>
          <w:t>Figure 3: ADS1115 Raspberry wiring diagram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1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782400" w:rsidRDefault="00782400" w14:paraId="02FDF469" w14:textId="6E780FDC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history="1" w:anchor="_Toc77856183">
        <w:r w:rsidRPr="006A0A01">
          <w:rPr>
            <w:rStyle w:val="Hyperlink"/>
            <w:noProof/>
          </w:rPr>
          <w:t>Figure 4:Thermistor analog reading with voltage divider circuit to ADS1x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1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782400" w:rsidRDefault="00782400" w14:paraId="6396035C" w14:textId="15164090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history="1" w:anchor="_Toc77856184">
        <w:r w:rsidRPr="006A0A01">
          <w:rPr>
            <w:rStyle w:val="Hyperlink"/>
            <w:noProof/>
          </w:rPr>
          <w:t>Figure 5: Install Ads1x15 library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1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782400" w:rsidRDefault="00782400" w14:paraId="0D0BC881" w14:textId="4E6E2754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history="1" w:anchor="_Toc77856185">
        <w:r w:rsidRPr="006A0A01">
          <w:rPr>
            <w:rStyle w:val="Hyperlink"/>
            <w:noProof/>
          </w:rPr>
          <w:t>Figure 6:Example python adc read with ADS1x15 break board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1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782400" w:rsidRDefault="00782400" w14:paraId="1817AC72" w14:textId="4CCE7C58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history="1" w:anchor="_Toc77856186">
        <w:r w:rsidRPr="006A0A01">
          <w:rPr>
            <w:rStyle w:val="Hyperlink"/>
            <w:noProof/>
          </w:rPr>
          <w:t>Figure 7:MQTT Broker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1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782400" w:rsidRDefault="00782400" w14:paraId="5F3F5200" w14:textId="296DFC41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history="1" w:anchor="_Toc77856187">
        <w:r w:rsidRPr="006A0A01">
          <w:rPr>
            <w:rStyle w:val="Hyperlink"/>
            <w:noProof/>
          </w:rPr>
          <w:t>Figure 8:Install Mosquito broker on raspberry Pi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1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782400" w:rsidRDefault="00782400" w14:paraId="1B39B9DF" w14:textId="27400BB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history="1" w:anchor="_Toc77856188">
        <w:r w:rsidRPr="006A0A01">
          <w:rPr>
            <w:rStyle w:val="Hyperlink"/>
            <w:noProof/>
          </w:rPr>
          <w:t>Figure 9: Node-red MQTT example subscribes blocks connection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1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782400" w:rsidRDefault="00782400" w14:paraId="109C5AC2" w14:textId="75743496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history="1" w:anchor="_Toc77856189">
        <w:r w:rsidRPr="006A0A01">
          <w:rPr>
            <w:rStyle w:val="Hyperlink"/>
            <w:noProof/>
          </w:rPr>
          <w:t>Figure 10:Edit MQTT node panel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1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782400" w:rsidRDefault="00782400" w14:paraId="59528789" w14:textId="1CEF93B5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history="1" w:anchor="_Toc77856190">
        <w:r w:rsidRPr="006A0A01">
          <w:rPr>
            <w:rStyle w:val="Hyperlink"/>
            <w:noProof/>
          </w:rPr>
          <w:t>Figure 11: Node-red mqtt broker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1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782400" w:rsidRDefault="00782400" w14:paraId="4E26826A" w14:textId="6604296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history="1" w:anchor="_Toc77856191">
        <w:r w:rsidRPr="006A0A01">
          <w:rPr>
            <w:rStyle w:val="Hyperlink"/>
            <w:noProof/>
          </w:rPr>
          <w:t>Figure 12:Authentication requir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1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782400" w:rsidRDefault="00782400" w14:paraId="3665E8B6" w14:textId="29BF9585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history="1" w:anchor="_Toc77856192">
        <w:r w:rsidRPr="006A0A01">
          <w:rPr>
            <w:rStyle w:val="Hyperlink"/>
            <w:noProof/>
          </w:rPr>
          <w:t>Figure 13:Set anonymous access to tru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1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782400" w:rsidRDefault="00782400" w14:paraId="7E9D5D8A" w14:textId="2D7D3109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history="1" w:anchor="_Toc77856193">
        <w:r w:rsidRPr="006A0A01">
          <w:rPr>
            <w:rStyle w:val="Hyperlink"/>
            <w:noProof/>
          </w:rPr>
          <w:t>Figure 14:Function block and gauge node editing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1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782400" w:rsidRDefault="00782400" w14:paraId="761A65A6" w14:textId="31CF7658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history="1" w:anchor="_Toc77856194">
        <w:r w:rsidRPr="006A0A01">
          <w:rPr>
            <w:rStyle w:val="Hyperlink"/>
            <w:noProof/>
          </w:rPr>
          <w:t>Figure 15:Demo dashboard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1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782400" w:rsidRDefault="00782400" w14:paraId="6DBA8E82" w14:textId="035F68C9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history="1" w:anchor="_Toc77856195">
        <w:r w:rsidRPr="006A0A01">
          <w:rPr>
            <w:rStyle w:val="Hyperlink"/>
            <w:noProof/>
          </w:rPr>
          <w:t>Figure 16:System overview control digital potential meters using Arduino IOT33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1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782400" w:rsidRDefault="00782400" w14:paraId="28F9FF26" w14:textId="52CCF1A5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history="1" w:anchor="_Toc77856196">
        <w:r w:rsidRPr="006A0A01">
          <w:rPr>
            <w:rStyle w:val="Hyperlink"/>
            <w:noProof/>
          </w:rPr>
          <w:t>Figure 17:Arduino IOT33 wiring diagrams MCP41/42xx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1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782400" w:rsidRDefault="00782400" w14:paraId="19BE1A44" w14:textId="4D7BD003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history="1" w:anchor="_Toc77856197">
        <w:r w:rsidRPr="006A0A01">
          <w:rPr>
            <w:rStyle w:val="Hyperlink"/>
            <w:noProof/>
          </w:rPr>
          <w:t>Figure 18: System overview of using 2 Lora devices to control the MCP41/42xx digital potential meter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1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:rsidR="00782400" w:rsidRDefault="00782400" w14:paraId="2D0264CB" w14:textId="3B1EFA68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history="1" w:anchor="_Toc77856198">
        <w:r w:rsidRPr="006A0A01">
          <w:rPr>
            <w:rStyle w:val="Hyperlink"/>
            <w:noProof/>
          </w:rPr>
          <w:t>Figure 19:Lora feather 32u RFM95 pinou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1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:rsidR="00782400" w:rsidRDefault="00782400" w14:paraId="4FE17B2A" w14:textId="405A9A04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history="1" w:anchor="_Toc77856199">
        <w:r w:rsidRPr="006A0A01">
          <w:rPr>
            <w:rStyle w:val="Hyperlink"/>
            <w:noProof/>
          </w:rPr>
          <w:t>Figure 20: Lora MCP41/42xx wiring diagram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1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782400" w:rsidRDefault="00782400" w14:paraId="183ED5AC" w14:textId="15AF900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history="1" w:anchor="_Toc77856200">
        <w:r w:rsidRPr="006A0A01">
          <w:rPr>
            <w:rStyle w:val="Hyperlink"/>
            <w:noProof/>
          </w:rPr>
          <w:t>Figure 21: Lora sever NTC wiring diagram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2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782400" w:rsidRDefault="00782400" w14:paraId="3D97F20A" w14:textId="571E0974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history="1" w:anchor="_Toc77856201">
        <w:r w:rsidRPr="006A0A01">
          <w:rPr>
            <w:rStyle w:val="Hyperlink"/>
            <w:noProof/>
          </w:rPr>
          <w:t>Figure 22:Python code example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2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:rsidR="00782400" w:rsidRDefault="00782400" w14:paraId="092D3936" w14:textId="3F111F77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history="1" w:anchor="_Toc77856202">
        <w:r w:rsidRPr="006A0A01">
          <w:rPr>
            <w:rStyle w:val="Hyperlink"/>
            <w:noProof/>
          </w:rPr>
          <w:t>Figure 23: Run the python example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2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:rsidR="00782400" w:rsidRDefault="00782400" w14:paraId="26F87C59" w14:textId="53DE89E2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history="1" w:anchor="_Toc77856203">
        <w:r w:rsidRPr="006A0A01">
          <w:rPr>
            <w:rStyle w:val="Hyperlink"/>
            <w:noProof/>
          </w:rPr>
          <w:t>Figure 24:Install Arduino nano IOT boar with Arduino studio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2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782400" w:rsidRDefault="00782400" w14:paraId="25C730DC" w14:textId="42D72190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history="1" w:anchor="_Toc77856204">
        <w:r w:rsidRPr="006A0A01">
          <w:rPr>
            <w:rStyle w:val="Hyperlink"/>
            <w:noProof/>
          </w:rPr>
          <w:t>Figure 25:Install Arduino nano IOT boar with Arduino studio ctn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2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782400" w:rsidRDefault="00782400" w14:paraId="65AA292F" w14:textId="5805C762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history="1" w:anchor="_Toc77856205">
        <w:r w:rsidRPr="006A0A01">
          <w:rPr>
            <w:rStyle w:val="Hyperlink"/>
            <w:noProof/>
          </w:rPr>
          <w:t>Figure 26:Install Arduino nano IOT Library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2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:rsidR="00782400" w:rsidRDefault="00782400" w14:paraId="4BFAD1EE" w14:textId="77259361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history="1" w:anchor="_Toc77856206">
        <w:r w:rsidRPr="006A0A01">
          <w:rPr>
            <w:rStyle w:val="Hyperlink"/>
            <w:noProof/>
          </w:rPr>
          <w:t>Figure 27:Install Arduino nano IOT Library ctn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8562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:rsidR="008468DF" w:rsidP="004E44E3" w:rsidRDefault="00782400" w14:paraId="767E1135" w14:textId="3771330A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fldChar w:fldCharType="end"/>
      </w:r>
    </w:p>
    <w:p w:rsidR="008468DF" w:rsidRDefault="008468DF" w14:paraId="0CBFCFEB" w14:textId="77777777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:rsidRPr="006A5E5A" w:rsidR="2C86C0E9" w:rsidP="004E44E3" w:rsidRDefault="2C86C0E9" w14:paraId="5983FC41" w14:textId="77777777">
      <w:pPr>
        <w:rPr>
          <w:rFonts w:ascii="Times New Roman" w:hAnsi="Times New Roman" w:cs="Times New Roman"/>
          <w:b/>
          <w:bCs/>
        </w:rPr>
      </w:pPr>
    </w:p>
    <w:p w:rsidRPr="00E300CC" w:rsidR="235428CB" w:rsidP="00E300CC" w:rsidRDefault="663765DA" w14:paraId="711F4FAA" w14:textId="3A937889">
      <w:pPr>
        <w:pStyle w:val="Heading1"/>
      </w:pPr>
      <w:bookmarkStart w:name="_Toc77864913" w:id="1"/>
      <w:r w:rsidRPr="00E300CC">
        <w:t>I.</w:t>
      </w:r>
      <w:r w:rsidRPr="00E300CC" w:rsidR="235428CB">
        <w:tab/>
      </w:r>
      <w:r w:rsidRPr="00E300CC">
        <w:t>Introduction.</w:t>
      </w:r>
      <w:bookmarkEnd w:id="1"/>
    </w:p>
    <w:p w:rsidRPr="006A5E5A" w:rsidR="3782B639" w:rsidP="0052356A" w:rsidRDefault="3782B639" w14:paraId="43BB7BE1" w14:textId="450D454B">
      <w:pPr>
        <w:spacing w:line="276" w:lineRule="auto"/>
        <w:rPr>
          <w:rFonts w:ascii="Times New Roman" w:hAnsi="Times New Roman" w:cs="Times New Roman"/>
        </w:rPr>
      </w:pPr>
    </w:p>
    <w:p w:rsidRPr="006A5E5A" w:rsidR="0EED01B9" w:rsidP="0052356A" w:rsidRDefault="00AD5D1E" w14:paraId="36EA60AA" w14:textId="55E21671">
      <w:pPr>
        <w:spacing w:line="276" w:lineRule="auto"/>
        <w:rPr>
          <w:rFonts w:ascii="Times New Roman" w:hAnsi="Times New Roman" w:cs="Times New Roman"/>
        </w:rPr>
      </w:pPr>
      <w:r w:rsidRPr="3AC97603" w:rsidR="00AD5D1E">
        <w:rPr>
          <w:rFonts w:ascii="Times New Roman" w:hAnsi="Times New Roman" w:cs="Times New Roman"/>
        </w:rPr>
        <w:t>I</w:t>
      </w:r>
      <w:r w:rsidRPr="3AC97603" w:rsidR="663765DA">
        <w:rPr>
          <w:rFonts w:ascii="Times New Roman" w:hAnsi="Times New Roman" w:cs="Times New Roman"/>
        </w:rPr>
        <w:t>ndoor temperature sensor</w:t>
      </w:r>
      <w:r w:rsidRPr="3AC97603" w:rsidR="00810727">
        <w:rPr>
          <w:rFonts w:ascii="Times New Roman" w:hAnsi="Times New Roman" w:cs="Times New Roman"/>
        </w:rPr>
        <w:t xml:space="preserve"> </w:t>
      </w:r>
      <w:r w:rsidRPr="3AC97603" w:rsidR="7492A2E0">
        <w:rPr>
          <w:rFonts w:ascii="Times New Roman" w:hAnsi="Times New Roman" w:cs="Times New Roman"/>
        </w:rPr>
        <w:t xml:space="preserve">use </w:t>
      </w:r>
      <w:r w:rsidRPr="3AC97603" w:rsidR="00810727">
        <w:rPr>
          <w:rFonts w:ascii="Times New Roman" w:hAnsi="Times New Roman" w:cs="Times New Roman"/>
        </w:rPr>
        <w:t>in</w:t>
      </w:r>
      <w:r w:rsidRPr="3AC97603" w:rsidR="663765DA">
        <w:rPr>
          <w:rFonts w:ascii="Times New Roman" w:hAnsi="Times New Roman" w:cs="Times New Roman"/>
        </w:rPr>
        <w:t xml:space="preserve"> Heat Pump </w:t>
      </w:r>
      <w:r w:rsidRPr="3AC97603" w:rsidR="2D7C0F23">
        <w:rPr>
          <w:rFonts w:ascii="Times New Roman" w:hAnsi="Times New Roman" w:cs="Times New Roman"/>
        </w:rPr>
        <w:t xml:space="preserve">normally </w:t>
      </w:r>
      <w:r w:rsidRPr="3AC97603" w:rsidR="1D84D6FB">
        <w:rPr>
          <w:rFonts w:ascii="Times New Roman" w:hAnsi="Times New Roman" w:cs="Times New Roman"/>
        </w:rPr>
        <w:t xml:space="preserve">is NTC (Negative temperature </w:t>
      </w:r>
      <w:r w:rsidRPr="3AC97603" w:rsidR="1D84D6FB">
        <w:rPr>
          <w:rFonts w:ascii="Times New Roman" w:hAnsi="Times New Roman" w:cs="Times New Roman"/>
        </w:rPr>
        <w:t>coefficient</w:t>
      </w:r>
      <w:r w:rsidRPr="3AC97603" w:rsidR="1D84D6FB">
        <w:rPr>
          <w:rFonts w:ascii="Times New Roman" w:hAnsi="Times New Roman" w:cs="Times New Roman"/>
        </w:rPr>
        <w:t>) or PTC</w:t>
      </w:r>
      <w:r w:rsidRPr="3AC97603" w:rsidR="2D7C0F23">
        <w:rPr>
          <w:rFonts w:ascii="Times New Roman" w:hAnsi="Times New Roman" w:cs="Times New Roman"/>
        </w:rPr>
        <w:t xml:space="preserve"> </w:t>
      </w:r>
      <w:r w:rsidRPr="3AC97603" w:rsidR="1D84D6FB">
        <w:rPr>
          <w:rFonts w:ascii="Times New Roman" w:hAnsi="Times New Roman" w:cs="Times New Roman"/>
        </w:rPr>
        <w:t xml:space="preserve">(Positive Temperature </w:t>
      </w:r>
      <w:r w:rsidRPr="3AC97603" w:rsidR="1D84D6FB">
        <w:rPr>
          <w:rFonts w:ascii="Times New Roman" w:hAnsi="Times New Roman" w:cs="Times New Roman"/>
        </w:rPr>
        <w:t>coefficient</w:t>
      </w:r>
      <w:r w:rsidRPr="3AC97603" w:rsidR="1D84D6FB">
        <w:rPr>
          <w:rFonts w:ascii="Times New Roman" w:hAnsi="Times New Roman" w:cs="Times New Roman"/>
        </w:rPr>
        <w:t>)</w:t>
      </w:r>
      <w:r w:rsidRPr="3AC97603" w:rsidR="115652E6">
        <w:rPr>
          <w:rFonts w:ascii="Times New Roman" w:hAnsi="Times New Roman" w:cs="Times New Roman"/>
        </w:rPr>
        <w:t xml:space="preserve">. They are both resistor temperature dependent, the resistance value of the sensor changes when temperature </w:t>
      </w:r>
      <w:r w:rsidRPr="3AC97603" w:rsidR="09FC1588">
        <w:rPr>
          <w:rFonts w:ascii="Times New Roman" w:hAnsi="Times New Roman" w:cs="Times New Roman"/>
        </w:rPr>
        <w:t>changes</w:t>
      </w:r>
      <w:r w:rsidRPr="3AC97603" w:rsidR="115652E6">
        <w:rPr>
          <w:rFonts w:ascii="Times New Roman" w:hAnsi="Times New Roman" w:cs="Times New Roman"/>
        </w:rPr>
        <w:t xml:space="preserve">. </w:t>
      </w:r>
      <w:r w:rsidRPr="3AC97603" w:rsidR="55DB2768">
        <w:rPr>
          <w:rFonts w:ascii="Times New Roman" w:hAnsi="Times New Roman" w:cs="Times New Roman"/>
        </w:rPr>
        <w:t>The common way</w:t>
      </w:r>
      <w:r w:rsidRPr="3AC97603" w:rsidR="5E6AE06B">
        <w:rPr>
          <w:rFonts w:ascii="Times New Roman" w:hAnsi="Times New Roman" w:cs="Times New Roman"/>
        </w:rPr>
        <w:t xml:space="preserve"> to read those sensors value is using the voltage divider circuits and </w:t>
      </w:r>
      <w:r w:rsidRPr="3AC97603" w:rsidR="2AD8CE0D">
        <w:rPr>
          <w:rFonts w:ascii="Times New Roman" w:hAnsi="Times New Roman" w:cs="Times New Roman"/>
        </w:rPr>
        <w:t xml:space="preserve">the voltage output </w:t>
      </w:r>
      <w:r w:rsidRPr="3AC97603" w:rsidR="00315E43">
        <w:rPr>
          <w:rFonts w:ascii="Times New Roman" w:hAnsi="Times New Roman" w:cs="Times New Roman"/>
        </w:rPr>
        <w:t>can be read</w:t>
      </w:r>
      <w:r w:rsidRPr="3AC97603" w:rsidR="005968EC">
        <w:rPr>
          <w:rFonts w:ascii="Times New Roman" w:hAnsi="Times New Roman" w:cs="Times New Roman"/>
        </w:rPr>
        <w:t xml:space="preserve"> by</w:t>
      </w:r>
      <w:r w:rsidRPr="3AC97603" w:rsidR="2AD8CE0D">
        <w:rPr>
          <w:rFonts w:ascii="Times New Roman" w:hAnsi="Times New Roman" w:cs="Times New Roman"/>
        </w:rPr>
        <w:t xml:space="preserve"> an </w:t>
      </w:r>
      <w:r w:rsidRPr="3AC97603" w:rsidR="005968EC">
        <w:rPr>
          <w:rFonts w:ascii="Times New Roman" w:hAnsi="Times New Roman" w:cs="Times New Roman"/>
        </w:rPr>
        <w:t>a</w:t>
      </w:r>
      <w:r w:rsidRPr="3AC97603" w:rsidR="2AD8CE0D">
        <w:rPr>
          <w:rFonts w:ascii="Times New Roman" w:hAnsi="Times New Roman" w:cs="Times New Roman"/>
        </w:rPr>
        <w:t>nalog pin (</w:t>
      </w:r>
      <w:r w:rsidRPr="3AC97603" w:rsidR="2AD8CE0D">
        <w:rPr>
          <w:rFonts w:ascii="Times New Roman" w:hAnsi="Times New Roman" w:cs="Times New Roman"/>
        </w:rPr>
        <w:t>ADC</w:t>
      </w:r>
      <w:r w:rsidRPr="3AC97603" w:rsidR="2AD8CE0D">
        <w:rPr>
          <w:rFonts w:ascii="Times New Roman" w:hAnsi="Times New Roman" w:cs="Times New Roman"/>
        </w:rPr>
        <w:t>) from main controller. Th</w:t>
      </w:r>
      <w:r w:rsidRPr="3AC97603" w:rsidR="005968EC">
        <w:rPr>
          <w:rFonts w:ascii="Times New Roman" w:hAnsi="Times New Roman" w:cs="Times New Roman"/>
        </w:rPr>
        <w:t>e analog</w:t>
      </w:r>
      <w:r w:rsidRPr="3AC97603" w:rsidR="1C706134">
        <w:rPr>
          <w:rFonts w:ascii="Times New Roman" w:hAnsi="Times New Roman" w:cs="Times New Roman"/>
        </w:rPr>
        <w:t xml:space="preserve"> reading methods require </w:t>
      </w:r>
      <w:r w:rsidRPr="3AC97603" w:rsidR="35B23CE1">
        <w:rPr>
          <w:rFonts w:ascii="Times New Roman" w:hAnsi="Times New Roman" w:cs="Times New Roman"/>
        </w:rPr>
        <w:t>recalibration</w:t>
      </w:r>
      <w:r w:rsidRPr="3AC97603" w:rsidR="1C706134">
        <w:rPr>
          <w:rFonts w:ascii="Times New Roman" w:hAnsi="Times New Roman" w:cs="Times New Roman"/>
        </w:rPr>
        <w:t xml:space="preserve"> if the distance between sensors and the</w:t>
      </w:r>
      <w:r w:rsidRPr="3AC97603" w:rsidR="786FB9D4">
        <w:rPr>
          <w:rFonts w:ascii="Times New Roman" w:hAnsi="Times New Roman" w:cs="Times New Roman"/>
        </w:rPr>
        <w:t xml:space="preserve"> main </w:t>
      </w:r>
      <w:r w:rsidRPr="3AC97603" w:rsidR="00DA35BD">
        <w:rPr>
          <w:rFonts w:ascii="Times New Roman" w:hAnsi="Times New Roman" w:cs="Times New Roman"/>
        </w:rPr>
        <w:t xml:space="preserve">reading </w:t>
      </w:r>
      <w:r w:rsidRPr="3AC97603" w:rsidR="786FB9D4">
        <w:rPr>
          <w:rFonts w:ascii="Times New Roman" w:hAnsi="Times New Roman" w:cs="Times New Roman"/>
        </w:rPr>
        <w:t xml:space="preserve">board </w:t>
      </w:r>
      <w:r w:rsidRPr="3AC97603" w:rsidR="59B54B3A">
        <w:rPr>
          <w:rFonts w:ascii="Times New Roman" w:hAnsi="Times New Roman" w:cs="Times New Roman"/>
        </w:rPr>
        <w:t>changes</w:t>
      </w:r>
      <w:r w:rsidRPr="3AC97603" w:rsidR="33BF6634">
        <w:rPr>
          <w:rFonts w:ascii="Times New Roman" w:hAnsi="Times New Roman" w:cs="Times New Roman"/>
        </w:rPr>
        <w:t xml:space="preserve">. </w:t>
      </w:r>
      <w:r w:rsidRPr="3AC97603" w:rsidR="00DA35BD">
        <w:rPr>
          <w:rFonts w:ascii="Times New Roman" w:hAnsi="Times New Roman" w:cs="Times New Roman"/>
        </w:rPr>
        <w:t>In addition, t</w:t>
      </w:r>
      <w:r w:rsidRPr="3AC97603" w:rsidR="33BF6634">
        <w:rPr>
          <w:rFonts w:ascii="Times New Roman" w:hAnsi="Times New Roman" w:cs="Times New Roman"/>
        </w:rPr>
        <w:t xml:space="preserve">here are </w:t>
      </w:r>
      <w:r w:rsidRPr="3AC97603" w:rsidR="00DA35BD">
        <w:rPr>
          <w:rFonts w:ascii="Times New Roman" w:hAnsi="Times New Roman" w:cs="Times New Roman"/>
        </w:rPr>
        <w:t>more</w:t>
      </w:r>
      <w:r w:rsidRPr="3AC97603" w:rsidR="33BF6634">
        <w:rPr>
          <w:rFonts w:ascii="Times New Roman" w:hAnsi="Times New Roman" w:cs="Times New Roman"/>
        </w:rPr>
        <w:t xml:space="preserve"> problems could affect the reading accuracy such as noise level </w:t>
      </w:r>
      <w:r w:rsidRPr="3AC97603" w:rsidR="06196884">
        <w:rPr>
          <w:rFonts w:ascii="Times New Roman" w:hAnsi="Times New Roman" w:cs="Times New Roman"/>
        </w:rPr>
        <w:t>with long wires, resistance values of the wire</w:t>
      </w:r>
      <w:r w:rsidRPr="3AC97603" w:rsidR="6F810984">
        <w:rPr>
          <w:rFonts w:ascii="Times New Roman" w:hAnsi="Times New Roman" w:cs="Times New Roman"/>
        </w:rPr>
        <w:t>...</w:t>
      </w:r>
      <w:r w:rsidRPr="3AC97603" w:rsidR="06196884">
        <w:rPr>
          <w:rFonts w:ascii="Times New Roman" w:hAnsi="Times New Roman" w:cs="Times New Roman"/>
        </w:rPr>
        <w:t>etc.</w:t>
      </w:r>
      <w:r w:rsidRPr="3AC97603" w:rsidR="001510EC">
        <w:rPr>
          <w:rFonts w:ascii="Times New Roman" w:hAnsi="Times New Roman" w:cs="Times New Roman"/>
        </w:rPr>
        <w:t xml:space="preserve"> This </w:t>
      </w:r>
      <w:r w:rsidRPr="3AC97603" w:rsidR="006B2A21">
        <w:rPr>
          <w:rFonts w:ascii="Times New Roman" w:hAnsi="Times New Roman" w:cs="Times New Roman"/>
        </w:rPr>
        <w:t>experiment</w:t>
      </w:r>
      <w:r w:rsidRPr="3AC97603" w:rsidR="001510EC">
        <w:rPr>
          <w:rFonts w:ascii="Times New Roman" w:hAnsi="Times New Roman" w:cs="Times New Roman"/>
        </w:rPr>
        <w:t xml:space="preserve"> </w:t>
      </w:r>
      <w:r w:rsidRPr="3AC97603" w:rsidR="006B2A21">
        <w:rPr>
          <w:rFonts w:ascii="Times New Roman" w:hAnsi="Times New Roman" w:cs="Times New Roman"/>
        </w:rPr>
        <w:t>proposes</w:t>
      </w:r>
      <w:r w:rsidRPr="3AC97603" w:rsidR="001510EC">
        <w:rPr>
          <w:rFonts w:ascii="Times New Roman" w:hAnsi="Times New Roman" w:cs="Times New Roman"/>
        </w:rPr>
        <w:t xml:space="preserve"> </w:t>
      </w:r>
      <w:r w:rsidRPr="3AC97603" w:rsidR="00651217">
        <w:rPr>
          <w:rFonts w:ascii="Times New Roman" w:hAnsi="Times New Roman" w:cs="Times New Roman"/>
        </w:rPr>
        <w:t>the solution</w:t>
      </w:r>
      <w:r w:rsidRPr="3AC97603" w:rsidR="00ED770D">
        <w:rPr>
          <w:rFonts w:ascii="Times New Roman" w:hAnsi="Times New Roman" w:cs="Times New Roman"/>
        </w:rPr>
        <w:t>s</w:t>
      </w:r>
      <w:r w:rsidRPr="3AC97603" w:rsidR="00651217">
        <w:rPr>
          <w:rFonts w:ascii="Times New Roman" w:hAnsi="Times New Roman" w:cs="Times New Roman"/>
        </w:rPr>
        <w:t xml:space="preserve"> of </w:t>
      </w:r>
      <w:r w:rsidRPr="3AC97603" w:rsidR="008A747B">
        <w:rPr>
          <w:rFonts w:ascii="Times New Roman" w:hAnsi="Times New Roman" w:cs="Times New Roman"/>
        </w:rPr>
        <w:t>simulating the sensor behavior using digital potential meter</w:t>
      </w:r>
      <w:r w:rsidRPr="3AC97603" w:rsidR="00B937AB">
        <w:rPr>
          <w:rFonts w:ascii="Times New Roman" w:hAnsi="Times New Roman" w:cs="Times New Roman"/>
        </w:rPr>
        <w:t xml:space="preserve">, the communication can be done via MQTT or </w:t>
      </w:r>
      <w:r w:rsidRPr="3AC97603" w:rsidR="00F74C35">
        <w:rPr>
          <w:rFonts w:ascii="Times New Roman" w:hAnsi="Times New Roman" w:cs="Times New Roman"/>
        </w:rPr>
        <w:t>433 MHz radio frequency.</w:t>
      </w:r>
    </w:p>
    <w:p w:rsidRPr="006A5E5A" w:rsidR="00751EE3" w:rsidP="0052356A" w:rsidRDefault="00234A41" w14:paraId="77539ED4" w14:textId="0F27CEE2">
      <w:pPr>
        <w:spacing w:line="276" w:lineRule="auto"/>
        <w:rPr>
          <w:rFonts w:ascii="Times New Roman" w:hAnsi="Times New Roman" w:cs="Times New Roman"/>
        </w:rPr>
      </w:pPr>
      <w:r w:rsidRPr="3AC97603" w:rsidR="00234A41">
        <w:rPr>
          <w:rFonts w:ascii="Times New Roman" w:hAnsi="Times New Roman" w:cs="Times New Roman"/>
        </w:rPr>
        <w:t xml:space="preserve">Figure 1 </w:t>
      </w:r>
      <w:r w:rsidRPr="3AC97603" w:rsidR="00160076">
        <w:rPr>
          <w:rFonts w:ascii="Times New Roman" w:hAnsi="Times New Roman" w:cs="Times New Roman"/>
        </w:rPr>
        <w:t>shows the</w:t>
      </w:r>
      <w:r w:rsidRPr="3AC97603" w:rsidR="00751EE3">
        <w:rPr>
          <w:rFonts w:ascii="Times New Roman" w:hAnsi="Times New Roman" w:cs="Times New Roman"/>
        </w:rPr>
        <w:t xml:space="preserve"> current setup of the heat pump. </w:t>
      </w:r>
      <w:r w:rsidRPr="3AC97603" w:rsidR="00160076">
        <w:rPr>
          <w:rFonts w:ascii="Times New Roman" w:hAnsi="Times New Roman" w:cs="Times New Roman"/>
        </w:rPr>
        <w:t xml:space="preserve">The NTC will be read </w:t>
      </w:r>
      <w:r w:rsidRPr="3AC97603" w:rsidR="00A61E4E">
        <w:rPr>
          <w:rFonts w:ascii="Times New Roman" w:hAnsi="Times New Roman" w:cs="Times New Roman"/>
        </w:rPr>
        <w:t xml:space="preserve">and </w:t>
      </w:r>
      <w:r w:rsidRPr="3AC97603" w:rsidR="67A9DC76">
        <w:rPr>
          <w:rFonts w:ascii="Times New Roman" w:hAnsi="Times New Roman" w:cs="Times New Roman"/>
        </w:rPr>
        <w:t>processed</w:t>
      </w:r>
      <w:r w:rsidRPr="3AC97603" w:rsidR="00A61E4E">
        <w:rPr>
          <w:rFonts w:ascii="Times New Roman" w:hAnsi="Times New Roman" w:cs="Times New Roman"/>
        </w:rPr>
        <w:t xml:space="preserve"> </w:t>
      </w:r>
      <w:r w:rsidRPr="3AC97603" w:rsidR="00160076">
        <w:rPr>
          <w:rFonts w:ascii="Times New Roman" w:hAnsi="Times New Roman" w:cs="Times New Roman"/>
        </w:rPr>
        <w:t>with the heat pump main controller board</w:t>
      </w:r>
      <w:r w:rsidRPr="3AC97603" w:rsidR="00A61E4E">
        <w:rPr>
          <w:rFonts w:ascii="Times New Roman" w:hAnsi="Times New Roman" w:cs="Times New Roman"/>
        </w:rPr>
        <w:t>, after that the temperature values</w:t>
      </w:r>
      <w:r w:rsidRPr="3AC97603" w:rsidR="0054643D">
        <w:rPr>
          <w:rFonts w:ascii="Times New Roman" w:hAnsi="Times New Roman" w:cs="Times New Roman"/>
        </w:rPr>
        <w:t xml:space="preserve"> will be sent to the display webpage and raspberry pi via a Modbus gateway.</w:t>
      </w:r>
      <w:r w:rsidRPr="3AC97603" w:rsidR="00160076">
        <w:rPr>
          <w:rFonts w:ascii="Times New Roman" w:hAnsi="Times New Roman" w:cs="Times New Roman"/>
        </w:rPr>
        <w:t xml:space="preserve"> </w:t>
      </w:r>
    </w:p>
    <w:p w:rsidRPr="006A5E5A" w:rsidR="0054643D" w:rsidP="0052356A" w:rsidRDefault="1FAD6586" w14:paraId="2F2FBF31" w14:textId="77777777">
      <w:pPr>
        <w:spacing w:line="276" w:lineRule="auto"/>
        <w:jc w:val="center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w:drawing>
          <wp:inline distT="0" distB="0" distL="0" distR="0" wp14:anchorId="0B2DAC33" wp14:editId="0D000886">
            <wp:extent cx="6191156" cy="3151909"/>
            <wp:effectExtent l="0" t="0" r="635" b="0"/>
            <wp:docPr id="1974022813" name="Picture 19740228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7402281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1156" cy="31519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6A5E5A" w:rsidR="2709F1DC" w:rsidP="00A35537" w:rsidRDefault="00A35537" w14:paraId="699E26A2" w14:textId="57532F53">
      <w:pPr>
        <w:pStyle w:val="Caption"/>
        <w:jc w:val="center"/>
        <w:rPr>
          <w:rFonts w:ascii="Times New Roman" w:hAnsi="Times New Roman" w:cs="Times New Roman"/>
        </w:rPr>
      </w:pPr>
      <w:bookmarkStart w:name="_Toc77856180" w:id="2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F7EE8">
        <w:rPr>
          <w:noProof/>
        </w:rPr>
        <w:t>1</w:t>
      </w:r>
      <w:r>
        <w:fldChar w:fldCharType="end"/>
      </w:r>
      <w:r>
        <w:t xml:space="preserve">: </w:t>
      </w:r>
      <w:r w:rsidRPr="00B42E45">
        <w:t>Example configuration of temperature input and display.</w:t>
      </w:r>
      <w:bookmarkEnd w:id="2"/>
      <w:r w:rsidR="000F2DC3">
        <w:rPr>
          <w:rFonts w:ascii="Times New Roman" w:hAnsi="Times New Roman" w:cs="Times New Roman"/>
        </w:rPr>
        <w:br w:type="page"/>
      </w:r>
    </w:p>
    <w:p w:rsidRPr="00E300CC" w:rsidR="00C16EBD" w:rsidP="00E300CC" w:rsidRDefault="10863A83" w14:paraId="30A772DA" w14:textId="0715A26B">
      <w:pPr>
        <w:pStyle w:val="Heading1"/>
      </w:pPr>
      <w:bookmarkStart w:name="_Toc77864914" w:id="3"/>
      <w:r w:rsidRPr="00E300CC">
        <w:t>II</w:t>
      </w:r>
      <w:r w:rsidRPr="00E300CC" w:rsidR="1AC30D94">
        <w:t>.</w:t>
      </w:r>
      <w:r w:rsidRPr="00E300CC" w:rsidR="2709F1DC">
        <w:tab/>
      </w:r>
      <w:r w:rsidRPr="00E300CC">
        <w:t xml:space="preserve"> </w:t>
      </w:r>
      <w:r w:rsidRPr="00E300CC" w:rsidR="00F74C35">
        <w:t>Raspberry Pi MQTT solution.</w:t>
      </w:r>
      <w:bookmarkEnd w:id="3"/>
    </w:p>
    <w:p w:rsidRPr="006A5E5A" w:rsidR="020557EB" w:rsidP="0052356A" w:rsidRDefault="020557EB" w14:paraId="2229D229" w14:textId="289FA59A">
      <w:pPr>
        <w:spacing w:line="276" w:lineRule="auto"/>
        <w:rPr>
          <w:rFonts w:ascii="Times New Roman" w:hAnsi="Times New Roman" w:cs="Times New Roman"/>
        </w:rPr>
      </w:pPr>
    </w:p>
    <w:p w:rsidRPr="00E300CC" w:rsidR="00A4072C" w:rsidP="00E300CC" w:rsidRDefault="118A6113" w14:paraId="737AAB82" w14:textId="5EBEEF0E">
      <w:pPr>
        <w:pStyle w:val="Heading2"/>
      </w:pPr>
      <w:bookmarkStart w:name="_Toc77864915" w:id="4"/>
      <w:r w:rsidRPr="00E300CC">
        <w:t>II.I</w:t>
      </w:r>
      <w:r w:rsidRPr="00E300CC">
        <w:tab/>
      </w:r>
      <w:r w:rsidRPr="00E300CC" w:rsidR="00F74C35">
        <w:t xml:space="preserve">Raspberry </w:t>
      </w:r>
      <w:r w:rsidRPr="00E300CC" w:rsidR="00A4072C">
        <w:t>NTC Read</w:t>
      </w:r>
      <w:r w:rsidRPr="00E300CC">
        <w:t>.</w:t>
      </w:r>
      <w:bookmarkEnd w:id="4"/>
    </w:p>
    <w:p w:rsidRPr="006A5E5A" w:rsidR="00170D50" w:rsidP="0052356A" w:rsidRDefault="00170D50" w14:paraId="55CF6546" w14:textId="77777777">
      <w:pPr>
        <w:spacing w:line="276" w:lineRule="auto"/>
        <w:rPr>
          <w:rFonts w:ascii="Times New Roman" w:hAnsi="Times New Roman" w:cs="Times New Roman"/>
        </w:rPr>
      </w:pPr>
    </w:p>
    <w:p w:rsidRPr="006A5E5A" w:rsidR="00A4072C" w:rsidP="0052356A" w:rsidRDefault="00A4072C" w14:paraId="1753EFF4" w14:textId="1DD31C0E">
      <w:pPr>
        <w:spacing w:line="276" w:lineRule="auto"/>
        <w:rPr>
          <w:rFonts w:ascii="Times New Roman" w:hAnsi="Times New Roman" w:cs="Times New Roman"/>
        </w:rPr>
      </w:pPr>
      <w:r w:rsidRPr="3AC97603" w:rsidR="00A4072C">
        <w:rPr>
          <w:rFonts w:ascii="Times New Roman" w:hAnsi="Times New Roman" w:cs="Times New Roman"/>
        </w:rPr>
        <w:t xml:space="preserve">The raspberry pi </w:t>
      </w:r>
      <w:r w:rsidRPr="3AC97603" w:rsidR="005274E0">
        <w:rPr>
          <w:rFonts w:ascii="Times New Roman" w:hAnsi="Times New Roman" w:cs="Times New Roman"/>
        </w:rPr>
        <w:t xml:space="preserve">does not </w:t>
      </w:r>
      <w:r w:rsidRPr="3AC97603" w:rsidR="6C2B48FC">
        <w:rPr>
          <w:rFonts w:ascii="Times New Roman" w:hAnsi="Times New Roman" w:cs="Times New Roman"/>
        </w:rPr>
        <w:t>have</w:t>
      </w:r>
      <w:r w:rsidRPr="3AC97603" w:rsidR="00A4072C">
        <w:rPr>
          <w:rFonts w:ascii="Times New Roman" w:hAnsi="Times New Roman" w:cs="Times New Roman"/>
        </w:rPr>
        <w:t xml:space="preserve"> built in </w:t>
      </w:r>
      <w:r w:rsidRPr="3AC97603" w:rsidR="00CF366D">
        <w:rPr>
          <w:rFonts w:ascii="Times New Roman" w:hAnsi="Times New Roman" w:cs="Times New Roman"/>
        </w:rPr>
        <w:t xml:space="preserve">analog </w:t>
      </w:r>
      <w:r w:rsidRPr="3AC97603" w:rsidR="006D5B95">
        <w:rPr>
          <w:rFonts w:ascii="Times New Roman" w:hAnsi="Times New Roman" w:cs="Times New Roman"/>
        </w:rPr>
        <w:t>reading</w:t>
      </w:r>
      <w:r w:rsidRPr="3AC97603" w:rsidR="00392630">
        <w:rPr>
          <w:rFonts w:ascii="Times New Roman" w:hAnsi="Times New Roman" w:cs="Times New Roman"/>
        </w:rPr>
        <w:t>;</w:t>
      </w:r>
      <w:r w:rsidRPr="3AC97603" w:rsidR="00916D11">
        <w:rPr>
          <w:rFonts w:ascii="Times New Roman" w:hAnsi="Times New Roman" w:cs="Times New Roman"/>
        </w:rPr>
        <w:t xml:space="preserve"> </w:t>
      </w:r>
      <w:r w:rsidRPr="3AC97603" w:rsidR="00BA0134">
        <w:rPr>
          <w:rFonts w:ascii="Times New Roman" w:hAnsi="Times New Roman" w:cs="Times New Roman"/>
        </w:rPr>
        <w:t>therefore,</w:t>
      </w:r>
      <w:r w:rsidRPr="3AC97603" w:rsidR="00916D11">
        <w:rPr>
          <w:rFonts w:ascii="Times New Roman" w:hAnsi="Times New Roman" w:cs="Times New Roman"/>
        </w:rPr>
        <w:t xml:space="preserve"> </w:t>
      </w:r>
      <w:r w:rsidRPr="3AC97603" w:rsidR="00736D56">
        <w:rPr>
          <w:rFonts w:ascii="Times New Roman" w:hAnsi="Times New Roman" w:cs="Times New Roman"/>
        </w:rPr>
        <w:t xml:space="preserve">an external </w:t>
      </w:r>
      <w:r w:rsidRPr="3AC97603" w:rsidR="00785279">
        <w:rPr>
          <w:rFonts w:ascii="Times New Roman" w:hAnsi="Times New Roman" w:cs="Times New Roman"/>
        </w:rPr>
        <w:t>ADC</w:t>
      </w:r>
      <w:r w:rsidRPr="3AC97603" w:rsidR="00170D50">
        <w:rPr>
          <w:rFonts w:ascii="Times New Roman" w:hAnsi="Times New Roman" w:cs="Times New Roman"/>
        </w:rPr>
        <w:t xml:space="preserve"> </w:t>
      </w:r>
      <w:r w:rsidRPr="3AC97603" w:rsidR="60C3CE47">
        <w:rPr>
          <w:rFonts w:ascii="Times New Roman" w:hAnsi="Times New Roman" w:cs="Times New Roman"/>
        </w:rPr>
        <w:t>needs</w:t>
      </w:r>
      <w:r w:rsidRPr="3AC97603" w:rsidR="00170D50">
        <w:rPr>
          <w:rFonts w:ascii="Times New Roman" w:hAnsi="Times New Roman" w:cs="Times New Roman"/>
        </w:rPr>
        <w:t xml:space="preserve"> to be added. </w:t>
      </w:r>
      <w:r w:rsidRPr="3AC97603" w:rsidR="005274E0">
        <w:rPr>
          <w:rFonts w:ascii="Times New Roman" w:hAnsi="Times New Roman" w:cs="Times New Roman"/>
        </w:rPr>
        <w:t>The sensors used</w:t>
      </w:r>
      <w:r w:rsidRPr="3AC97603" w:rsidR="00392630">
        <w:rPr>
          <w:rFonts w:ascii="Times New Roman" w:hAnsi="Times New Roman" w:cs="Times New Roman"/>
        </w:rPr>
        <w:t xml:space="preserve"> in this experiment </w:t>
      </w:r>
      <w:r w:rsidRPr="3AC97603" w:rsidR="25C9EFDE">
        <w:rPr>
          <w:rFonts w:ascii="Times New Roman" w:hAnsi="Times New Roman" w:cs="Times New Roman"/>
        </w:rPr>
        <w:t>are</w:t>
      </w:r>
      <w:r w:rsidRPr="3AC97603" w:rsidR="00392630">
        <w:rPr>
          <w:rFonts w:ascii="Times New Roman" w:hAnsi="Times New Roman" w:cs="Times New Roman"/>
        </w:rPr>
        <w:t xml:space="preserve"> ADS1115 16-bit resolution. </w:t>
      </w:r>
      <w:r w:rsidRPr="3AC97603" w:rsidR="00CF366D">
        <w:rPr>
          <w:rFonts w:ascii="Times New Roman" w:hAnsi="Times New Roman" w:cs="Times New Roman"/>
        </w:rPr>
        <w:t>The</w:t>
      </w:r>
      <w:r w:rsidRPr="3AC97603" w:rsidR="00392630">
        <w:rPr>
          <w:rFonts w:ascii="Times New Roman" w:hAnsi="Times New Roman" w:cs="Times New Roman"/>
        </w:rPr>
        <w:t xml:space="preserve"> </w:t>
      </w:r>
      <w:r w:rsidRPr="3AC97603" w:rsidR="00CF366D">
        <w:rPr>
          <w:rFonts w:ascii="Times New Roman" w:hAnsi="Times New Roman" w:cs="Times New Roman"/>
        </w:rPr>
        <w:t>alternative options</w:t>
      </w:r>
      <w:r w:rsidRPr="3AC97603" w:rsidR="00392630">
        <w:rPr>
          <w:rFonts w:ascii="Times New Roman" w:hAnsi="Times New Roman" w:cs="Times New Roman"/>
        </w:rPr>
        <w:t xml:space="preserve"> are ADS</w:t>
      </w:r>
      <w:r w:rsidRPr="3AC97603" w:rsidR="00BA0134">
        <w:rPr>
          <w:rFonts w:ascii="Times New Roman" w:hAnsi="Times New Roman" w:cs="Times New Roman"/>
        </w:rPr>
        <w:t>1015 12-bit or MCP4725 12 bit.</w:t>
      </w:r>
    </w:p>
    <w:p w:rsidRPr="006A5E5A" w:rsidR="2709F1DC" w:rsidP="0052356A" w:rsidRDefault="00BA0134" w14:paraId="19A8189F" w14:textId="133B3930">
      <w:pPr>
        <w:spacing w:line="276" w:lineRule="auto"/>
        <w:rPr>
          <w:rFonts w:ascii="Times New Roman" w:hAnsi="Times New Roman" w:cs="Times New Roman"/>
        </w:rPr>
      </w:pPr>
      <w:r w:rsidRPr="3AC97603" w:rsidR="00BA0134">
        <w:rPr>
          <w:rFonts w:ascii="Times New Roman" w:hAnsi="Times New Roman" w:cs="Times New Roman"/>
        </w:rPr>
        <w:t xml:space="preserve">In figure </w:t>
      </w:r>
      <w:r w:rsidRPr="3AC97603" w:rsidR="00A73AB3">
        <w:rPr>
          <w:rFonts w:ascii="Times New Roman" w:hAnsi="Times New Roman" w:cs="Times New Roman"/>
        </w:rPr>
        <w:t>2</w:t>
      </w:r>
      <w:r w:rsidRPr="3AC97603" w:rsidR="00CF366D">
        <w:rPr>
          <w:rFonts w:ascii="Times New Roman" w:hAnsi="Times New Roman" w:cs="Times New Roman"/>
        </w:rPr>
        <w:t xml:space="preserve">, </w:t>
      </w:r>
      <w:r w:rsidRPr="3AC97603" w:rsidR="00A73AB3">
        <w:rPr>
          <w:rFonts w:ascii="Times New Roman" w:hAnsi="Times New Roman" w:cs="Times New Roman"/>
        </w:rPr>
        <w:t>the</w:t>
      </w:r>
      <w:r w:rsidRPr="3AC97603" w:rsidR="00FB2787">
        <w:rPr>
          <w:rFonts w:ascii="Times New Roman" w:hAnsi="Times New Roman" w:cs="Times New Roman"/>
        </w:rPr>
        <w:t xml:space="preserve">re are </w:t>
      </w:r>
      <w:r w:rsidRPr="3AC97603" w:rsidR="00CF366D">
        <w:rPr>
          <w:rFonts w:ascii="Times New Roman" w:hAnsi="Times New Roman" w:cs="Times New Roman"/>
        </w:rPr>
        <w:t xml:space="preserve">2 </w:t>
      </w:r>
      <w:r w:rsidRPr="3AC97603" w:rsidR="00F273EE">
        <w:rPr>
          <w:rFonts w:ascii="Times New Roman" w:hAnsi="Times New Roman" w:cs="Times New Roman"/>
        </w:rPr>
        <w:t>similar NTC sensor</w:t>
      </w:r>
      <w:r w:rsidRPr="3AC97603" w:rsidR="00CF366D">
        <w:rPr>
          <w:rFonts w:ascii="Times New Roman" w:hAnsi="Times New Roman" w:cs="Times New Roman"/>
        </w:rPr>
        <w:t>s</w:t>
      </w:r>
      <w:r w:rsidRPr="3AC97603" w:rsidR="00FB2787">
        <w:rPr>
          <w:rFonts w:ascii="Times New Roman" w:hAnsi="Times New Roman" w:cs="Times New Roman"/>
        </w:rPr>
        <w:t>,</w:t>
      </w:r>
      <w:r w:rsidRPr="3AC97603" w:rsidR="00505534">
        <w:rPr>
          <w:rFonts w:ascii="Times New Roman" w:hAnsi="Times New Roman" w:cs="Times New Roman"/>
        </w:rPr>
        <w:t xml:space="preserve"> one is connected directly </w:t>
      </w:r>
      <w:r w:rsidRPr="3AC97603" w:rsidR="00CF366D">
        <w:rPr>
          <w:rFonts w:ascii="Times New Roman" w:hAnsi="Times New Roman" w:cs="Times New Roman"/>
        </w:rPr>
        <w:t>to</w:t>
      </w:r>
      <w:r w:rsidRPr="3AC97603" w:rsidR="00505534">
        <w:rPr>
          <w:rFonts w:ascii="Times New Roman" w:hAnsi="Times New Roman" w:cs="Times New Roman"/>
        </w:rPr>
        <w:t xml:space="preserve"> </w:t>
      </w:r>
      <w:r w:rsidRPr="3AC97603" w:rsidR="00F273EE">
        <w:rPr>
          <w:rFonts w:ascii="Times New Roman" w:hAnsi="Times New Roman" w:cs="Times New Roman"/>
        </w:rPr>
        <w:t xml:space="preserve">the </w:t>
      </w:r>
      <w:r w:rsidRPr="3AC97603" w:rsidR="00505534">
        <w:rPr>
          <w:rFonts w:ascii="Times New Roman" w:hAnsi="Times New Roman" w:cs="Times New Roman"/>
        </w:rPr>
        <w:t xml:space="preserve">heat pump and </w:t>
      </w:r>
      <w:r w:rsidRPr="3AC97603" w:rsidR="00F273EE">
        <w:rPr>
          <w:rFonts w:ascii="Times New Roman" w:hAnsi="Times New Roman" w:cs="Times New Roman"/>
        </w:rPr>
        <w:t xml:space="preserve">the other </w:t>
      </w:r>
      <w:r w:rsidRPr="3AC97603" w:rsidR="7EBBD4C1">
        <w:rPr>
          <w:rFonts w:ascii="Times New Roman" w:hAnsi="Times New Roman" w:cs="Times New Roman"/>
        </w:rPr>
        <w:t>connects</w:t>
      </w:r>
      <w:r w:rsidRPr="3AC97603" w:rsidR="00847BFA">
        <w:rPr>
          <w:rFonts w:ascii="Times New Roman" w:hAnsi="Times New Roman" w:cs="Times New Roman"/>
        </w:rPr>
        <w:t xml:space="preserve"> to raspberry through ADS1115.</w:t>
      </w:r>
      <w:r w:rsidRPr="3AC97603" w:rsidR="00192F71">
        <w:rPr>
          <w:rFonts w:ascii="Times New Roman" w:hAnsi="Times New Roman" w:cs="Times New Roman"/>
        </w:rPr>
        <w:t xml:space="preserve"> In figure 3 and 4 are the wiring diagram</w:t>
      </w:r>
      <w:r w:rsidRPr="3AC97603" w:rsidR="00B8240D">
        <w:rPr>
          <w:rFonts w:ascii="Times New Roman" w:hAnsi="Times New Roman" w:cs="Times New Roman"/>
        </w:rPr>
        <w:t>s.</w:t>
      </w:r>
    </w:p>
    <w:p w:rsidRPr="006A5E5A" w:rsidR="5C5DCCCC" w:rsidP="0052356A" w:rsidRDefault="5C5DCCCC" w14:paraId="2FD53509" w14:textId="4C3FF344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34EAD75" wp14:editId="44B04A2C">
            <wp:extent cx="6316338" cy="3289759"/>
            <wp:effectExtent l="0" t="0" r="8890" b="6350"/>
            <wp:docPr id="1964049558" name="Picture 19640495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6338" cy="3289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6A5E5A" w:rsidR="00545663" w:rsidP="00545663" w:rsidRDefault="00545663" w14:paraId="7B41393C" w14:textId="5CABEF9F">
      <w:pPr>
        <w:pStyle w:val="Caption"/>
        <w:jc w:val="center"/>
        <w:rPr>
          <w:rFonts w:ascii="Times New Roman" w:hAnsi="Times New Roman" w:cs="Times New Roman"/>
        </w:rPr>
      </w:pPr>
      <w:bookmarkStart w:name="_Toc77856181" w:id="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F7EE8">
        <w:rPr>
          <w:noProof/>
        </w:rPr>
        <w:t>2</w:t>
      </w:r>
      <w:r>
        <w:fldChar w:fldCharType="end"/>
      </w:r>
      <w:r>
        <w:t xml:space="preserve">: </w:t>
      </w:r>
      <w:r w:rsidRPr="003D2BC3">
        <w:t>Raspberry Pi 3b with NTC connection</w:t>
      </w:r>
      <w:bookmarkEnd w:id="5"/>
    </w:p>
    <w:p w:rsidRPr="006A5E5A" w:rsidR="00F46154" w:rsidP="0052356A" w:rsidRDefault="00B14751" w14:paraId="23F6EA24" w14:textId="48231F34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>In figure 3 and 4</w:t>
      </w:r>
      <w:r w:rsidRPr="006A5E5A" w:rsidR="00F46154">
        <w:rPr>
          <w:rFonts w:ascii="Times New Roman" w:hAnsi="Times New Roman" w:cs="Times New Roman"/>
        </w:rPr>
        <w:t xml:space="preserve"> the wiring diagrams from the sensors to ADS1115 and to the raspberry pi are shown.</w:t>
      </w:r>
    </w:p>
    <w:p w:rsidRPr="006A5E5A" w:rsidR="00B14751" w:rsidP="0052356A" w:rsidRDefault="00B14751" w14:paraId="7CD02A11" w14:textId="0BF3ABB1">
      <w:pPr>
        <w:shd w:val="clear" w:color="auto" w:fill="FFFFFF"/>
        <w:spacing w:before="100" w:beforeAutospacing="1" w:after="100" w:afterAutospacing="1" w:line="276" w:lineRule="auto"/>
        <w:rPr>
          <w:rFonts w:ascii="Times New Roman" w:hAnsi="Times New Roman" w:eastAsia="Times New Roman" w:cs="Times New Roman"/>
          <w:color w:val="333333"/>
          <w:spacing w:val="5"/>
        </w:rPr>
      </w:pPr>
      <w:r w:rsidRPr="006A5E5A">
        <w:rPr>
          <w:rFonts w:ascii="Times New Roman" w:hAnsi="Times New Roman" w:eastAsia="Times New Roman" w:cs="Times New Roman"/>
          <w:color w:val="333333"/>
          <w:spacing w:val="5"/>
        </w:rPr>
        <w:t>The wiring diagram connection pins</w:t>
      </w:r>
      <w:r w:rsidRPr="006A5E5A" w:rsidR="007B53D6">
        <w:rPr>
          <w:rFonts w:ascii="Times New Roman" w:hAnsi="Times New Roman" w:eastAsia="Times New Roman" w:cs="Times New Roman"/>
          <w:color w:val="333333"/>
          <w:spacing w:val="5"/>
        </w:rPr>
        <w:t xml:space="preserve"> from raspberry to </w:t>
      </w:r>
      <w:r w:rsidRPr="006A5E5A" w:rsidR="007B53D6">
        <w:rPr>
          <w:rFonts w:ascii="Times New Roman" w:hAnsi="Times New Roman" w:cs="Times New Roman"/>
        </w:rPr>
        <w:t>ADS1115</w:t>
      </w:r>
      <w:r w:rsidRPr="006A5E5A">
        <w:rPr>
          <w:rFonts w:ascii="Times New Roman" w:hAnsi="Times New Roman" w:eastAsia="Times New Roman" w:cs="Times New Roman"/>
          <w:color w:val="333333"/>
          <w:spacing w:val="5"/>
        </w:rPr>
        <w:t>:</w:t>
      </w:r>
    </w:p>
    <w:p w:rsidRPr="006A5E5A" w:rsidR="00B14751" w:rsidP="0052356A" w:rsidRDefault="00B14751" w14:paraId="58EAC696" w14:textId="2AD344FA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76" w:lineRule="auto"/>
        <w:rPr>
          <w:rFonts w:ascii="Times New Roman" w:hAnsi="Times New Roman" w:eastAsia="Times New Roman" w:cs="Times New Roman"/>
          <w:color w:val="333333"/>
          <w:spacing w:val="5"/>
        </w:rPr>
      </w:pPr>
      <w:r w:rsidRPr="006A5E5A">
        <w:rPr>
          <w:rFonts w:ascii="Times New Roman" w:hAnsi="Times New Roman" w:eastAsia="Times New Roman" w:cs="Times New Roman"/>
          <w:color w:val="333333"/>
          <w:spacing w:val="5"/>
        </w:rPr>
        <w:t>Pi 3V to ADS1015 VDD - Remember the maximum input voltage to any ADC channel cannot exceed this VDD 3V value</w:t>
      </w:r>
      <w:r w:rsidRPr="006A5E5A" w:rsidR="007B53D6">
        <w:rPr>
          <w:rFonts w:ascii="Times New Roman" w:hAnsi="Times New Roman" w:eastAsia="Times New Roman" w:cs="Times New Roman"/>
          <w:color w:val="333333"/>
          <w:spacing w:val="5"/>
        </w:rPr>
        <w:t>.</w:t>
      </w:r>
    </w:p>
    <w:p w:rsidRPr="006A5E5A" w:rsidR="00B14751" w:rsidP="0052356A" w:rsidRDefault="00B14751" w14:paraId="41D149F9" w14:textId="77777777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76" w:lineRule="auto"/>
        <w:rPr>
          <w:rFonts w:ascii="Times New Roman" w:hAnsi="Times New Roman" w:eastAsia="Times New Roman" w:cs="Times New Roman"/>
          <w:color w:val="333333"/>
          <w:spacing w:val="5"/>
        </w:rPr>
      </w:pPr>
      <w:r w:rsidRPr="006A5E5A">
        <w:rPr>
          <w:rFonts w:ascii="Times New Roman" w:hAnsi="Times New Roman" w:eastAsia="Times New Roman" w:cs="Times New Roman"/>
          <w:color w:val="333333"/>
          <w:spacing w:val="5"/>
        </w:rPr>
        <w:t>Pi GND to ADS1015 GND</w:t>
      </w:r>
    </w:p>
    <w:p w:rsidRPr="006A5E5A" w:rsidR="00B14751" w:rsidP="0052356A" w:rsidRDefault="00B14751" w14:paraId="150FBB5D" w14:textId="77777777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76" w:lineRule="auto"/>
        <w:rPr>
          <w:rFonts w:ascii="Times New Roman" w:hAnsi="Times New Roman" w:eastAsia="Times New Roman" w:cs="Times New Roman"/>
          <w:color w:val="333333"/>
          <w:spacing w:val="5"/>
        </w:rPr>
      </w:pPr>
      <w:r w:rsidRPr="006A5E5A">
        <w:rPr>
          <w:rFonts w:ascii="Times New Roman" w:hAnsi="Times New Roman" w:eastAsia="Times New Roman" w:cs="Times New Roman"/>
          <w:color w:val="333333"/>
          <w:spacing w:val="5"/>
        </w:rPr>
        <w:t>Pi SCL to ADS1015 SCL</w:t>
      </w:r>
    </w:p>
    <w:p w:rsidRPr="006A5E5A" w:rsidR="00B14751" w:rsidP="0052356A" w:rsidRDefault="00B14751" w14:paraId="17939376" w14:textId="77777777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76" w:lineRule="auto"/>
        <w:rPr>
          <w:rFonts w:ascii="Times New Roman" w:hAnsi="Times New Roman" w:eastAsia="Times New Roman" w:cs="Times New Roman"/>
          <w:color w:val="333333"/>
          <w:spacing w:val="5"/>
        </w:rPr>
      </w:pPr>
      <w:r w:rsidRPr="006A5E5A">
        <w:rPr>
          <w:rFonts w:ascii="Times New Roman" w:hAnsi="Times New Roman" w:eastAsia="Times New Roman" w:cs="Times New Roman"/>
          <w:color w:val="333333"/>
          <w:spacing w:val="5"/>
        </w:rPr>
        <w:t>Pi SDA to ADS1015 SDA</w:t>
      </w:r>
    </w:p>
    <w:p w:rsidRPr="006A5E5A" w:rsidR="00B14751" w:rsidP="0052356A" w:rsidRDefault="00B14751" w14:paraId="00DB6C23" w14:textId="77777777">
      <w:pPr>
        <w:spacing w:line="276" w:lineRule="auto"/>
        <w:rPr>
          <w:rFonts w:ascii="Times New Roman" w:hAnsi="Times New Roman" w:cs="Times New Roman"/>
        </w:rPr>
      </w:pPr>
    </w:p>
    <w:p w:rsidRPr="006A5E5A" w:rsidR="00D5404B" w:rsidP="0052356A" w:rsidRDefault="00D5404B" w14:paraId="7D2833DE" w14:textId="77777777">
      <w:pPr>
        <w:spacing w:line="276" w:lineRule="auto"/>
        <w:rPr>
          <w:rFonts w:ascii="Times New Roman" w:hAnsi="Times New Roman" w:cs="Times New Roman"/>
          <w:b/>
          <w:bCs/>
        </w:rPr>
      </w:pPr>
    </w:p>
    <w:p w:rsidRPr="006A5E5A" w:rsidR="00B956C5" w:rsidP="0052356A" w:rsidRDefault="000A6D91" w14:paraId="4C2F5462" w14:textId="332D0BB1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w:lastRenderedPageBreak/>
        <mc:AlternateContent>
          <mc:Choice Requires="wpg">
            <w:drawing>
              <wp:inline distT="0" distB="0" distL="0" distR="0" wp14:anchorId="7EBBBB50" wp14:editId="2B4D8EF9">
                <wp:extent cx="6136640" cy="2860675"/>
                <wp:effectExtent l="0" t="0" r="0" b="0"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36640" cy="2860675"/>
                          <a:chOff x="0" y="0"/>
                          <a:chExt cx="6421120" cy="2132965"/>
                        </a:xfrm>
                      </wpg:grpSpPr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2860"/>
                            <a:ext cx="3246120" cy="211010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92240792" name="Picture 592240792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055620" y="0"/>
                            <a:ext cx="3365500" cy="20955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 w14:anchorId="752C241F">
              <v:group id="Group 6" style="width:483.2pt;height:225.25pt;mso-position-horizontal-relative:char;mso-position-vertical-relative:line" coordsize="64211,21329" o:spid="_x0000_s1026" w14:anchorId="06A2C84A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">
                <v:shapetype id="_x0000_t75" coordsize="21600,21600" filled="f" stroked="f" o:spt="75" o:preferrelative="t" path="m@4@5l@4@11@9@11@9@5xe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v:ext="edit" aspectratio="t"/>
                </v:shapetype>
                <v:shape id="Picture 5" style="position:absolute;top:228;width:32461;height:21101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">
                  <v:imagedata o:title="" r:id="rId16"/>
                </v:shape>
                <v:shape id="Picture 592240792" style="position:absolute;left:30556;width:33655;height:20955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">
                  <v:imagedata o:title="" r:id="rId17"/>
                </v:shape>
                <w10:anchorlock/>
              </v:group>
            </w:pict>
          </mc:Fallback>
        </mc:AlternateContent>
      </w:r>
    </w:p>
    <w:p w:rsidRPr="006A5E5A" w:rsidR="000A6D91" w:rsidP="0052356A" w:rsidRDefault="00D01B5C" w14:paraId="779FA37F" w14:textId="0F4EA790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ab/>
      </w:r>
      <w:r w:rsidRPr="006A5E5A">
        <w:rPr>
          <w:rFonts w:ascii="Times New Roman" w:hAnsi="Times New Roman" w:cs="Times New Roman"/>
        </w:rPr>
        <w:tab/>
      </w:r>
      <w:r w:rsidRPr="006A5E5A">
        <w:rPr>
          <w:rFonts w:ascii="Times New Roman" w:hAnsi="Times New Roman" w:cs="Times New Roman"/>
        </w:rPr>
        <w:tab/>
      </w:r>
      <w:r w:rsidRPr="006A5E5A">
        <w:rPr>
          <w:rFonts w:ascii="Times New Roman" w:hAnsi="Times New Roman" w:cs="Times New Roman"/>
        </w:rPr>
        <w:tab/>
      </w:r>
    </w:p>
    <w:p w:rsidRPr="006A5E5A" w:rsidR="000A6D91" w:rsidP="001365DD" w:rsidRDefault="001365DD" w14:paraId="4C42F0CC" w14:textId="0F92AF17">
      <w:pPr>
        <w:pStyle w:val="Caption"/>
        <w:jc w:val="center"/>
        <w:rPr>
          <w:rFonts w:ascii="Times New Roman" w:hAnsi="Times New Roman" w:cs="Times New Roman"/>
        </w:rPr>
      </w:pPr>
      <w:bookmarkStart w:name="_Toc77856182" w:id="6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F7EE8">
        <w:rPr>
          <w:noProof/>
        </w:rPr>
        <w:t>3</w:t>
      </w:r>
      <w:r>
        <w:fldChar w:fldCharType="end"/>
      </w:r>
      <w:r w:rsidRPr="00885EB2">
        <w:t>: ADS1115 Raspberry wiring diagrams.</w:t>
      </w:r>
      <w:bookmarkEnd w:id="6"/>
    </w:p>
    <w:p w:rsidRPr="006A5E5A" w:rsidR="007B53D6" w:rsidP="0052356A" w:rsidRDefault="007B53D6" w14:paraId="4435E49F" w14:textId="664B20A6">
      <w:pPr>
        <w:spacing w:line="276" w:lineRule="auto"/>
        <w:rPr>
          <w:rFonts w:ascii="Times New Roman" w:hAnsi="Times New Roman" w:cs="Times New Roman"/>
        </w:rPr>
      </w:pPr>
      <w:r w:rsidRPr="3AC97603" w:rsidR="007B53D6">
        <w:rPr>
          <w:rFonts w:ascii="Times New Roman" w:hAnsi="Times New Roman" w:cs="Times New Roman"/>
        </w:rPr>
        <w:t xml:space="preserve">The </w:t>
      </w:r>
      <w:r w:rsidRPr="3AC97603" w:rsidR="00EF52FB">
        <w:rPr>
          <w:rFonts w:ascii="Times New Roman" w:hAnsi="Times New Roman" w:cs="Times New Roman"/>
        </w:rPr>
        <w:t>thermistor NTC can connect with</w:t>
      </w:r>
      <w:r w:rsidRPr="3AC97603" w:rsidR="004F2BCA">
        <w:rPr>
          <w:rFonts w:ascii="Times New Roman" w:hAnsi="Times New Roman" w:cs="Times New Roman"/>
        </w:rPr>
        <w:t xml:space="preserve"> any pin from A0 to A5 through voltage divider circuits. The fix resistor R1 </w:t>
      </w:r>
      <w:r w:rsidRPr="3AC97603" w:rsidR="79E23EEE">
        <w:rPr>
          <w:rFonts w:ascii="Times New Roman" w:hAnsi="Times New Roman" w:cs="Times New Roman"/>
        </w:rPr>
        <w:t>needs</w:t>
      </w:r>
      <w:r w:rsidRPr="3AC97603" w:rsidR="006F3F4A">
        <w:rPr>
          <w:rFonts w:ascii="Times New Roman" w:hAnsi="Times New Roman" w:cs="Times New Roman"/>
        </w:rPr>
        <w:t xml:space="preserve"> to be selected </w:t>
      </w:r>
      <w:r w:rsidRPr="3AC97603" w:rsidR="79E23EEE">
        <w:rPr>
          <w:rFonts w:ascii="Times New Roman" w:hAnsi="Times New Roman" w:cs="Times New Roman"/>
        </w:rPr>
        <w:t>based</w:t>
      </w:r>
      <w:r w:rsidRPr="3AC97603" w:rsidR="006F3F4A">
        <w:rPr>
          <w:rFonts w:ascii="Times New Roman" w:hAnsi="Times New Roman" w:cs="Times New Roman"/>
        </w:rPr>
        <w:t xml:space="preserve"> on the sensors value for best performance.</w:t>
      </w:r>
    </w:p>
    <w:p w:rsidRPr="006A5E5A" w:rsidR="00807B70" w:rsidP="0052356A" w:rsidRDefault="00807B70" w14:paraId="6723BC4B" w14:textId="60FB65EE">
      <w:pPr>
        <w:spacing w:line="276" w:lineRule="auto"/>
        <w:rPr>
          <w:rFonts w:ascii="Times New Roman" w:hAnsi="Times New Roman" w:cs="Times New Roman"/>
        </w:rPr>
      </w:pPr>
    </w:p>
    <w:p w:rsidRPr="006A5E5A" w:rsidR="00807B70" w:rsidP="0052356A" w:rsidRDefault="00807B70" w14:paraId="27824FC0" w14:textId="7BF49FAF">
      <w:pPr>
        <w:spacing w:line="276" w:lineRule="auto"/>
        <w:jc w:val="center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w:drawing>
          <wp:inline distT="0" distB="0" distL="0" distR="0" wp14:anchorId="4F621262" wp14:editId="73580824">
            <wp:extent cx="3125195" cy="2332892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5195" cy="2332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6A5E5A" w:rsidR="003421A1" w:rsidP="001365DD" w:rsidRDefault="001365DD" w14:paraId="7D742AA9" w14:textId="154B7F85">
      <w:pPr>
        <w:pStyle w:val="Caption"/>
        <w:jc w:val="center"/>
        <w:rPr>
          <w:rFonts w:ascii="Times New Roman" w:hAnsi="Times New Roman" w:cs="Times New Roman"/>
        </w:rPr>
      </w:pPr>
      <w:bookmarkStart w:name="_Toc77856183" w:id="7"/>
      <w:r w:rsidR="001365DD">
        <w:rPr/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Pr="3AC97603" w:rsidR="001F7EE8">
        <w:rPr>
          <w:noProof/>
        </w:rPr>
        <w:t>4</w:t>
      </w:r>
      <w:r>
        <w:fldChar w:fldCharType="end"/>
      </w:r>
      <w:r w:rsidR="2596B20B">
        <w:rPr/>
        <w:t>: Thermistor</w:t>
      </w:r>
      <w:r w:rsidR="001365DD">
        <w:rPr/>
        <w:t xml:space="preserve"> analog reading with voltage divider circuit to ADS1x</w:t>
      </w:r>
      <w:r w:rsidR="001365DD">
        <w:rPr/>
        <w:t>.</w:t>
      </w:r>
      <w:bookmarkEnd w:id="7"/>
    </w:p>
    <w:p w:rsidRPr="006A5E5A" w:rsidR="000A6D91" w:rsidP="0052356A" w:rsidRDefault="000A6D91" w14:paraId="0854B7F3" w14:textId="77777777">
      <w:pPr>
        <w:spacing w:line="276" w:lineRule="auto"/>
        <w:rPr>
          <w:rFonts w:ascii="Times New Roman" w:hAnsi="Times New Roman" w:cs="Times New Roman"/>
        </w:rPr>
      </w:pPr>
    </w:p>
    <w:p w:rsidR="000A6D91" w:rsidP="0052356A" w:rsidRDefault="000A6D91" w14:paraId="663886E9" w14:textId="77777777">
      <w:pPr>
        <w:spacing w:line="276" w:lineRule="auto"/>
        <w:rPr>
          <w:rFonts w:ascii="Times New Roman" w:hAnsi="Times New Roman" w:cs="Times New Roman"/>
        </w:rPr>
      </w:pPr>
    </w:p>
    <w:p w:rsidRPr="006A5E5A" w:rsidR="001365DD" w:rsidP="0052356A" w:rsidRDefault="001365DD" w14:paraId="196A5506" w14:textId="77777777">
      <w:pPr>
        <w:spacing w:line="276" w:lineRule="auto"/>
        <w:rPr>
          <w:rFonts w:ascii="Times New Roman" w:hAnsi="Times New Roman" w:cs="Times New Roman"/>
        </w:rPr>
      </w:pPr>
    </w:p>
    <w:p w:rsidRPr="006A5E5A" w:rsidR="00FB2D5E" w:rsidP="0052356A" w:rsidRDefault="00FB2D5E" w14:paraId="72CC8173" w14:textId="77777777">
      <w:pPr>
        <w:spacing w:line="276" w:lineRule="auto"/>
        <w:rPr>
          <w:rFonts w:ascii="Times New Roman" w:hAnsi="Times New Roman" w:cs="Times New Roman"/>
        </w:rPr>
      </w:pPr>
    </w:p>
    <w:p w:rsidRPr="006A5E5A" w:rsidR="00FB2D5E" w:rsidP="0052356A" w:rsidRDefault="00577AAE" w14:paraId="14F9E4D8" w14:textId="340EE511">
      <w:pPr>
        <w:shd w:val="clear" w:color="auto" w:fill="FFFFFF"/>
        <w:spacing w:before="100" w:beforeAutospacing="1" w:after="100" w:afterAutospacing="1" w:line="276" w:lineRule="auto"/>
        <w:rPr>
          <w:rFonts w:ascii="Times New Roman" w:hAnsi="Times New Roman" w:eastAsia="Times New Roman" w:cs="Times New Roman"/>
          <w:b/>
          <w:bCs/>
          <w:color w:val="333333"/>
          <w:spacing w:val="5"/>
        </w:rPr>
      </w:pPr>
      <w:r w:rsidRPr="006A5E5A">
        <w:rPr>
          <w:rFonts w:ascii="Times New Roman" w:hAnsi="Times New Roman" w:eastAsia="Times New Roman" w:cs="Times New Roman"/>
          <w:b/>
          <w:bCs/>
          <w:color w:val="333333"/>
          <w:spacing w:val="5"/>
        </w:rPr>
        <w:t>Python installation of ADS1x15 library:</w:t>
      </w:r>
    </w:p>
    <w:p w:rsidRPr="006A5E5A" w:rsidR="003421A1" w:rsidP="0052356A" w:rsidRDefault="0089658A" w14:paraId="43846A4A" w14:textId="4638E288">
      <w:pPr>
        <w:shd w:val="clear" w:color="auto" w:fill="FFFFFF"/>
        <w:spacing w:before="100" w:beforeAutospacing="1" w:after="100" w:afterAutospacing="1" w:line="276" w:lineRule="auto"/>
        <w:rPr>
          <w:rFonts w:ascii="Times New Roman" w:hAnsi="Times New Roman" w:eastAsia="Times New Roman" w:cs="Times New Roman"/>
          <w:color w:val="333333"/>
          <w:spacing w:val="5"/>
        </w:rPr>
      </w:pPr>
      <w:r w:rsidRPr="006A5E5A">
        <w:rPr>
          <w:rFonts w:ascii="Times New Roman" w:hAnsi="Times New Roman" w:eastAsia="Times New Roman" w:cs="Times New Roman"/>
          <w:color w:val="333333"/>
          <w:spacing w:val="5"/>
        </w:rPr>
        <w:t>Follow the instruction on adafruit page</w:t>
      </w:r>
      <w:r w:rsidRPr="006A5E5A" w:rsidR="00444CB6">
        <w:rPr>
          <w:rFonts w:ascii="Times New Roman" w:hAnsi="Times New Roman" w:eastAsia="Times New Roman" w:cs="Times New Roman"/>
          <w:color w:val="333333"/>
          <w:spacing w:val="5"/>
        </w:rPr>
        <w:t xml:space="preserve"> </w:t>
      </w:r>
      <w:r w:rsidRPr="006A5E5A" w:rsidR="00444CB6">
        <w:rPr>
          <w:rFonts w:ascii="Times New Roman" w:hAnsi="Times New Roman" w:eastAsia="Times New Roman" w:cs="Times New Roman"/>
          <w:color w:val="333333"/>
          <w:spacing w:val="5"/>
          <w:highlight w:val="yellow"/>
        </w:rPr>
        <w:t>[ Ref]</w:t>
      </w:r>
      <w:r w:rsidRPr="006A5E5A">
        <w:rPr>
          <w:rFonts w:ascii="Times New Roman" w:hAnsi="Times New Roman" w:eastAsia="Times New Roman" w:cs="Times New Roman"/>
          <w:color w:val="333333"/>
          <w:spacing w:val="5"/>
        </w:rPr>
        <w:t xml:space="preserve"> to install the </w:t>
      </w:r>
      <w:hyperlink w:history="1" r:id="rId19">
        <w:r w:rsidRPr="006A5E5A" w:rsidR="00512CF9">
          <w:rPr>
            <w:rStyle w:val="Hyperlink"/>
            <w:rFonts w:ascii="Times New Roman" w:hAnsi="Times New Roman" w:cs="Times New Roman" w:eastAsiaTheme="majorEastAsia"/>
            <w:color w:val="0062C7"/>
            <w:spacing w:val="5"/>
            <w:u w:val="none"/>
          </w:rPr>
          <w:t>Adafruit_Blinka</w:t>
        </w:r>
      </w:hyperlink>
      <w:r w:rsidRPr="006A5E5A" w:rsidR="00512CF9">
        <w:rPr>
          <w:rStyle w:val="Hyperlink"/>
          <w:rFonts w:ascii="Times New Roman" w:hAnsi="Times New Roman" w:cs="Times New Roman" w:eastAsiaTheme="majorEastAsia"/>
          <w:color w:val="0062C7"/>
          <w:spacing w:val="5"/>
          <w:u w:val="none"/>
        </w:rPr>
        <w:t xml:space="preserve"> </w:t>
      </w:r>
      <w:r w:rsidRPr="006A5E5A" w:rsidR="006D5EEF">
        <w:rPr>
          <w:rFonts w:ascii="Times New Roman" w:hAnsi="Times New Roman" w:eastAsia="Times New Roman" w:cs="Times New Roman"/>
          <w:color w:val="333333"/>
          <w:spacing w:val="5"/>
        </w:rPr>
        <w:t>library. This may also require</w:t>
      </w:r>
      <w:r w:rsidRPr="006A5E5A" w:rsidR="003F0871">
        <w:rPr>
          <w:rFonts w:ascii="Times New Roman" w:hAnsi="Times New Roman" w:eastAsia="Times New Roman" w:cs="Times New Roman"/>
          <w:color w:val="333333"/>
          <w:spacing w:val="5"/>
        </w:rPr>
        <w:t xml:space="preserve"> enabling I2C on raspberry platform </w:t>
      </w:r>
      <w:r w:rsidRPr="006A5E5A" w:rsidR="005F497E">
        <w:rPr>
          <w:rFonts w:ascii="Times New Roman" w:hAnsi="Times New Roman" w:eastAsia="Times New Roman" w:cs="Times New Roman"/>
          <w:color w:val="333333"/>
          <w:spacing w:val="5"/>
        </w:rPr>
        <w:t xml:space="preserve">and verifying it is running python 3. </w:t>
      </w:r>
      <w:r w:rsidRPr="006A5E5A" w:rsidR="00D13308">
        <w:rPr>
          <w:rFonts w:ascii="Times New Roman" w:hAnsi="Times New Roman" w:eastAsia="Times New Roman" w:cs="Times New Roman"/>
          <w:color w:val="333333"/>
          <w:spacing w:val="5"/>
        </w:rPr>
        <w:t>Open the terminal and run the following command:</w:t>
      </w:r>
    </w:p>
    <w:p w:rsidRPr="006A5E5A" w:rsidR="00D13308" w:rsidP="0052356A" w:rsidRDefault="00D13308" w14:paraId="59E322B0" w14:textId="77777777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76" w:lineRule="auto"/>
        <w:rPr>
          <w:rFonts w:ascii="Times New Roman" w:hAnsi="Times New Roman" w:cs="Times New Roman"/>
          <w:color w:val="333333"/>
          <w:spacing w:val="5"/>
        </w:rPr>
      </w:pPr>
      <w:r w:rsidRPr="006A5E5A">
        <w:rPr>
          <w:rStyle w:val="HTMLCode"/>
          <w:rFonts w:ascii="Times New Roman" w:hAnsi="Times New Roman" w:cs="Times New Roman" w:eastAsiaTheme="minorHAnsi"/>
          <w:color w:val="C7254E"/>
          <w:spacing w:val="5"/>
          <w:sz w:val="22"/>
          <w:szCs w:val="22"/>
          <w:shd w:val="clear" w:color="auto" w:fill="F9F2F4"/>
        </w:rPr>
        <w:t>sudo pip3 install adafruit-circuitpython-ads1x15</w:t>
      </w:r>
    </w:p>
    <w:p w:rsidRPr="006A5E5A" w:rsidR="006D2697" w:rsidP="3AC97603" w:rsidRDefault="0032090B" w14:paraId="0216092B" w14:textId="140CC725">
      <w:pPr>
        <w:pStyle w:val="NormalWeb"/>
        <w:shd w:val="clear" w:color="auto" w:fill="FFFFFF" w:themeFill="background1"/>
        <w:spacing w:before="0" w:beforeAutospacing="off" w:after="0" w:afterAutospacing="off" w:line="276" w:lineRule="auto"/>
        <w:rPr>
          <w:color w:val="333333"/>
          <w:spacing w:val="5"/>
          <w:sz w:val="22"/>
          <w:szCs w:val="22"/>
        </w:rPr>
      </w:pPr>
      <w:r w:rsidRPr="006A5E5A" w:rsidR="0032090B">
        <w:rPr>
          <w:color w:val="333333"/>
          <w:spacing w:val="5"/>
          <w:sz w:val="22"/>
          <w:szCs w:val="22"/>
        </w:rPr>
        <w:t>Remember that i</w:t>
      </w:r>
      <w:r w:rsidRPr="006A5E5A" w:rsidR="006D2697">
        <w:rPr>
          <w:color w:val="333333"/>
          <w:spacing w:val="5"/>
          <w:sz w:val="22"/>
          <w:szCs w:val="22"/>
        </w:rPr>
        <w:t xml:space="preserve">f </w:t>
      </w:r>
      <w:r w:rsidRPr="006A5E5A" w:rsidR="0032090B">
        <w:rPr>
          <w:color w:val="333333"/>
          <w:spacing w:val="5"/>
          <w:sz w:val="22"/>
          <w:szCs w:val="22"/>
        </w:rPr>
        <w:t>the</w:t>
      </w:r>
      <w:r w:rsidRPr="006A5E5A" w:rsidR="006D2697">
        <w:rPr>
          <w:color w:val="333333"/>
          <w:spacing w:val="5"/>
          <w:sz w:val="22"/>
          <w:szCs w:val="22"/>
        </w:rPr>
        <w:t xml:space="preserve"> default Python is version 3 </w:t>
      </w:r>
      <w:r w:rsidRPr="006A5E5A" w:rsidR="00E50482">
        <w:rPr>
          <w:color w:val="333333"/>
          <w:spacing w:val="5"/>
          <w:sz w:val="22"/>
          <w:szCs w:val="22"/>
        </w:rPr>
        <w:t xml:space="preserve">it </w:t>
      </w:r>
      <w:r w:rsidRPr="006A5E5A" w:rsidR="006D2697">
        <w:rPr>
          <w:color w:val="333333"/>
          <w:spacing w:val="5"/>
          <w:sz w:val="22"/>
          <w:szCs w:val="22"/>
        </w:rPr>
        <w:t xml:space="preserve">may need to run 'pip' instead. Just make sure </w:t>
      </w:r>
      <w:r w:rsidRPr="006A5E5A" w:rsidR="17330085">
        <w:rPr>
          <w:color w:val="333333"/>
          <w:spacing w:val="5"/>
          <w:sz w:val="22"/>
          <w:szCs w:val="22"/>
        </w:rPr>
        <w:t>that you</w:t>
      </w:r>
      <w:r w:rsidRPr="006A5E5A" w:rsidR="006D2697">
        <w:rPr>
          <w:color w:val="333333"/>
          <w:spacing w:val="5"/>
          <w:sz w:val="22"/>
          <w:szCs w:val="22"/>
        </w:rPr>
        <w:t xml:space="preserve"> </w:t>
      </w:r>
      <w:r w:rsidRPr="006A5E5A" w:rsidR="00E50482">
        <w:rPr>
          <w:color w:val="333333"/>
          <w:spacing w:val="5"/>
          <w:sz w:val="22"/>
          <w:szCs w:val="22"/>
        </w:rPr>
        <w:t>do not</w:t>
      </w:r>
      <w:r w:rsidRPr="006A5E5A" w:rsidR="006D2697">
        <w:rPr>
          <w:color w:val="333333"/>
          <w:spacing w:val="5"/>
          <w:sz w:val="22"/>
          <w:szCs w:val="22"/>
        </w:rPr>
        <w:t xml:space="preserve"> </w:t>
      </w:r>
      <w:r w:rsidRPr="006A5E5A" w:rsidR="00EC09BF">
        <w:rPr>
          <w:color w:val="333333"/>
          <w:spacing w:val="5"/>
          <w:sz w:val="22"/>
          <w:szCs w:val="22"/>
        </w:rPr>
        <w:t>try</w:t>
      </w:r>
      <w:r w:rsidRPr="006A5E5A" w:rsidR="006D2697">
        <w:rPr>
          <w:color w:val="333333"/>
          <w:spacing w:val="5"/>
          <w:sz w:val="22"/>
          <w:szCs w:val="22"/>
        </w:rPr>
        <w:t xml:space="preserve"> to use </w:t>
      </w:r>
      <w:proofErr w:type="spellStart"/>
      <w:r w:rsidRPr="006A5E5A" w:rsidR="006D2697">
        <w:rPr>
          <w:color w:val="333333"/>
          <w:spacing w:val="5"/>
          <w:sz w:val="22"/>
          <w:szCs w:val="22"/>
        </w:rPr>
        <w:t xml:space="preserve">CircuitPython</w:t>
      </w:r>
      <w:proofErr w:type="spellEnd"/>
      <w:r w:rsidRPr="006A5E5A" w:rsidR="006D2697">
        <w:rPr>
          <w:color w:val="333333"/>
          <w:spacing w:val="5"/>
          <w:sz w:val="22"/>
          <w:szCs w:val="22"/>
        </w:rPr>
        <w:t xml:space="preserve"> on Python 2.x, it </w:t>
      </w:r>
      <w:r w:rsidRPr="006A5E5A" w:rsidR="370525AF">
        <w:rPr>
          <w:color w:val="333333"/>
          <w:spacing w:val="5"/>
          <w:sz w:val="22"/>
          <w:szCs w:val="22"/>
        </w:rPr>
        <w:t xml:space="preserve">is not</w:t>
      </w:r>
      <w:r w:rsidRPr="006A5E5A" w:rsidR="006D2697">
        <w:rPr>
          <w:color w:val="333333"/>
          <w:spacing w:val="5"/>
          <w:sz w:val="22"/>
          <w:szCs w:val="22"/>
        </w:rPr>
        <w:t xml:space="preserve"> supported</w:t>
      </w:r>
      <w:r w:rsidRPr="006A5E5A" w:rsidR="00E50482">
        <w:rPr>
          <w:color w:val="333333"/>
          <w:spacing w:val="5"/>
          <w:sz w:val="22"/>
          <w:szCs w:val="22"/>
        </w:rPr>
        <w:t>.</w:t>
      </w:r>
    </w:p>
    <w:p w:rsidRPr="006A5E5A" w:rsidR="00512CF9" w:rsidP="3AC97603" w:rsidRDefault="00AB7515" w14:paraId="388C2664" w14:textId="6059DFB0">
      <w:pPr>
        <w:shd w:val="clear" w:color="auto" w:fill="FFFFFF" w:themeFill="background1"/>
        <w:spacing w:before="100" w:beforeAutospacing="on" w:after="100" w:afterAutospacing="on" w:line="276" w:lineRule="auto"/>
        <w:rPr>
          <w:rFonts w:ascii="Times New Roman" w:hAnsi="Times New Roman" w:eastAsia="Times New Roman" w:cs="Times New Roman"/>
          <w:spacing w:val="5"/>
        </w:rPr>
      </w:pPr>
      <w:r w:rsidRPr="006A5E5A" w:rsidR="00AB7515">
        <w:rPr>
          <w:rFonts w:ascii="Times New Roman" w:hAnsi="Times New Roman" w:eastAsia="Times New Roman" w:cs="Times New Roman"/>
          <w:spacing w:val="5"/>
        </w:rPr>
        <w:t xml:space="preserve">The instruction </w:t>
      </w:r>
      <w:r w:rsidRPr="006A5E5A" w:rsidR="006173DB">
        <w:rPr>
          <w:rFonts w:ascii="Times New Roman" w:hAnsi="Times New Roman" w:eastAsia="Times New Roman" w:cs="Times New Roman"/>
          <w:spacing w:val="5"/>
        </w:rPr>
        <w:t xml:space="preserve">and example code </w:t>
      </w:r>
      <w:r w:rsidRPr="006A5E5A" w:rsidR="00AB7515">
        <w:rPr>
          <w:rFonts w:ascii="Times New Roman" w:hAnsi="Times New Roman" w:eastAsia="Times New Roman" w:cs="Times New Roman"/>
          <w:spacing w:val="5"/>
        </w:rPr>
        <w:t xml:space="preserve">from </w:t>
      </w:r>
      <w:r w:rsidRPr="006A5E5A" w:rsidR="750FB9C3">
        <w:rPr>
          <w:rFonts w:ascii="Times New Roman" w:hAnsi="Times New Roman" w:eastAsia="Times New Roman" w:cs="Times New Roman"/>
          <w:spacing w:val="5"/>
        </w:rPr>
        <w:t xml:space="preserve">the official</w:t>
      </w:r>
      <w:r w:rsidRPr="006A5E5A" w:rsidR="00AB7515">
        <w:rPr>
          <w:rFonts w:ascii="Times New Roman" w:hAnsi="Times New Roman" w:eastAsia="Times New Roman" w:cs="Times New Roman"/>
          <w:spacing w:val="5"/>
        </w:rPr>
        <w:t xml:space="preserve"> GitHub page </w:t>
      </w:r>
      <w:r w:rsidRPr="006A5E5A" w:rsidR="00EC09BF">
        <w:rPr>
          <w:rFonts w:ascii="Times New Roman" w:hAnsi="Times New Roman" w:eastAsia="Times New Roman" w:cs="Times New Roman"/>
          <w:spacing w:val="5"/>
        </w:rPr>
        <w:t>are</w:t>
      </w:r>
      <w:r w:rsidRPr="006A5E5A" w:rsidR="00AB7515">
        <w:rPr>
          <w:rFonts w:ascii="Times New Roman" w:hAnsi="Times New Roman" w:eastAsia="Times New Roman" w:cs="Times New Roman"/>
          <w:spacing w:val="5"/>
        </w:rPr>
        <w:t xml:space="preserve"> shown in </w:t>
      </w:r>
      <w:r w:rsidRPr="006A5E5A" w:rsidR="167B7A6B">
        <w:rPr>
          <w:rFonts w:ascii="Times New Roman" w:hAnsi="Times New Roman" w:eastAsia="Times New Roman" w:cs="Times New Roman"/>
          <w:spacing w:val="5"/>
        </w:rPr>
        <w:t xml:space="preserve">figures</w:t>
      </w:r>
      <w:r w:rsidRPr="006A5E5A" w:rsidR="00AB7515">
        <w:rPr>
          <w:rFonts w:ascii="Times New Roman" w:hAnsi="Times New Roman" w:eastAsia="Times New Roman" w:cs="Times New Roman"/>
          <w:spacing w:val="5"/>
        </w:rPr>
        <w:t xml:space="preserve"> </w:t>
      </w:r>
      <w:r w:rsidRPr="006A5E5A" w:rsidR="00E50482">
        <w:rPr>
          <w:rFonts w:ascii="Times New Roman" w:hAnsi="Times New Roman" w:eastAsia="Times New Roman" w:cs="Times New Roman"/>
          <w:spacing w:val="5"/>
        </w:rPr>
        <w:t>5</w:t>
      </w:r>
      <w:r w:rsidRPr="006A5E5A" w:rsidR="006173DB">
        <w:rPr>
          <w:rFonts w:ascii="Times New Roman" w:hAnsi="Times New Roman" w:eastAsia="Times New Roman" w:cs="Times New Roman"/>
          <w:spacing w:val="5"/>
        </w:rPr>
        <w:t xml:space="preserve"> and </w:t>
      </w:r>
      <w:r w:rsidRPr="006A5E5A" w:rsidR="00E50482">
        <w:rPr>
          <w:rFonts w:ascii="Times New Roman" w:hAnsi="Times New Roman" w:eastAsia="Times New Roman" w:cs="Times New Roman"/>
          <w:spacing w:val="5"/>
        </w:rPr>
        <w:t>6</w:t>
      </w:r>
      <w:r w:rsidRPr="006A5E5A" w:rsidR="006173DB">
        <w:rPr>
          <w:rFonts w:ascii="Times New Roman" w:hAnsi="Times New Roman" w:eastAsia="Times New Roman" w:cs="Times New Roman"/>
          <w:spacing w:val="5"/>
        </w:rPr>
        <w:t>.</w:t>
      </w:r>
    </w:p>
    <w:p w:rsidRPr="006A5E5A" w:rsidR="00512CF9" w:rsidP="0099279F" w:rsidRDefault="00512CF9" w14:paraId="04081FEA" w14:textId="6AA7D351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76" w:lineRule="auto"/>
        <w:rPr>
          <w:rStyle w:val="Hyperlink"/>
          <w:rFonts w:ascii="Times New Roman" w:hAnsi="Times New Roman" w:eastAsia="Times New Roman" w:cs="Times New Roman"/>
          <w:spacing w:val="5"/>
          <w:u w:val="none"/>
        </w:rPr>
      </w:pPr>
      <w:hyperlink w:history="1" r:id="rId20">
        <w:r w:rsidRPr="006A5E5A" w:rsidR="0099279F">
          <w:rPr>
            <w:rStyle w:val="Hyperlink"/>
            <w:rFonts w:ascii="Times New Roman" w:hAnsi="Times New Roman" w:eastAsia="Times New Roman" w:cs="Times New Roman"/>
            <w:spacing w:val="5"/>
            <w:u w:val="none"/>
          </w:rPr>
          <w:t>Adafruit ADS1x15</w:t>
        </w:r>
      </w:hyperlink>
    </w:p>
    <w:p w:rsidRPr="006A5E5A" w:rsidR="00E91DB2" w:rsidP="0052356A" w:rsidRDefault="009C5DAB" w14:paraId="47710EBC" w14:textId="393010FA">
      <w:pPr>
        <w:shd w:val="clear" w:color="auto" w:fill="FFFFFF"/>
        <w:spacing w:before="100" w:beforeAutospacing="1" w:after="100" w:afterAutospacing="1" w:line="276" w:lineRule="auto"/>
        <w:rPr>
          <w:rFonts w:ascii="Times New Roman" w:hAnsi="Times New Roman" w:eastAsia="Times New Roman" w:cs="Times New Roman"/>
          <w:color w:val="333333"/>
          <w:spacing w:val="5"/>
        </w:rPr>
      </w:pPr>
      <w:r w:rsidRPr="006A5E5A">
        <w:rPr>
          <w:rFonts w:ascii="Times New Roman" w:hAnsi="Times New Roman" w:eastAsia="Times New Roman" w:cs="Times New Roman"/>
          <w:noProof/>
          <w:color w:val="333333"/>
          <w:spacing w:val="5"/>
        </w:rPr>
        <w:drawing>
          <wp:inline distT="0" distB="0" distL="0" distR="0" wp14:anchorId="4E7B693D" wp14:editId="2A6A8708">
            <wp:extent cx="5943600" cy="29718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6A5E5A" w:rsidR="008B6A54" w:rsidP="003F37E8" w:rsidRDefault="003F37E8" w14:paraId="6A578068" w14:textId="301F400B">
      <w:pPr>
        <w:pStyle w:val="Caption"/>
        <w:jc w:val="center"/>
        <w:rPr>
          <w:rFonts w:ascii="Times New Roman" w:hAnsi="Times New Roman" w:cs="Times New Roman"/>
        </w:rPr>
      </w:pPr>
      <w:bookmarkStart w:name="_Toc77856184" w:id="8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F7EE8">
        <w:rPr>
          <w:noProof/>
        </w:rPr>
        <w:t>5</w:t>
      </w:r>
      <w:r>
        <w:fldChar w:fldCharType="end"/>
      </w:r>
      <w:r>
        <w:t xml:space="preserve">: </w:t>
      </w:r>
      <w:r w:rsidRPr="008D78AA">
        <w:t>Install Ads1x15 library</w:t>
      </w:r>
      <w:r>
        <w:t>.</w:t>
      </w:r>
      <w:bookmarkEnd w:id="8"/>
    </w:p>
    <w:p w:rsidRPr="006A5E5A" w:rsidR="00E65DE2" w:rsidP="0052356A" w:rsidRDefault="00B5447C" w14:paraId="59AED938" w14:textId="329C3FBC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1E8F8EA" wp14:editId="6E30A47F">
            <wp:extent cx="5299072" cy="31699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072" cy="3169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6A5E5A" w:rsidR="006173DB" w:rsidP="00657D5E" w:rsidRDefault="00657D5E" w14:paraId="55E3F636" w14:textId="007F3169">
      <w:pPr>
        <w:pStyle w:val="Caption"/>
        <w:jc w:val="center"/>
        <w:rPr>
          <w:rFonts w:ascii="Times New Roman" w:hAnsi="Times New Roman" w:cs="Times New Roman"/>
        </w:rPr>
      </w:pPr>
      <w:bookmarkStart w:name="_Toc77856185" w:id="9"/>
      <w:r w:rsidR="00657D5E">
        <w:rPr/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Pr="3AC97603" w:rsidR="001F7EE8">
        <w:rPr>
          <w:noProof/>
        </w:rPr>
        <w:t>6</w:t>
      </w:r>
      <w:r>
        <w:fldChar w:fldCharType="end"/>
      </w:r>
      <w:r w:rsidR="3ECA5195">
        <w:rPr/>
        <w:t>: Example</w:t>
      </w:r>
      <w:r w:rsidR="00657D5E">
        <w:rPr/>
        <w:t xml:space="preserve"> python </w:t>
      </w:r>
      <w:proofErr w:type="spellStart"/>
      <w:r w:rsidR="00657D5E">
        <w:rPr/>
        <w:t>adc</w:t>
      </w:r>
      <w:proofErr w:type="spellEnd"/>
      <w:r w:rsidR="00657D5E">
        <w:rPr/>
        <w:t xml:space="preserve"> read with ADS1x15 break board.</w:t>
      </w:r>
      <w:bookmarkEnd w:id="9"/>
    </w:p>
    <w:p w:rsidRPr="006A5E5A" w:rsidR="006173DB" w:rsidP="0052356A" w:rsidRDefault="006173DB" w14:paraId="3B6CBEE4" w14:textId="77777777">
      <w:pPr>
        <w:spacing w:line="276" w:lineRule="auto"/>
        <w:rPr>
          <w:rFonts w:ascii="Times New Roman" w:hAnsi="Times New Roman" w:cs="Times New Roman"/>
        </w:rPr>
      </w:pPr>
    </w:p>
    <w:p w:rsidRPr="00E300CC" w:rsidR="0079351E" w:rsidP="00E300CC" w:rsidRDefault="009F14B0" w14:paraId="411D1071" w14:textId="0460D5E3">
      <w:pPr>
        <w:pStyle w:val="Heading2"/>
      </w:pPr>
      <w:bookmarkStart w:name="_Toc77864916" w:id="10"/>
      <w:r w:rsidRPr="00E300CC">
        <w:t>II.II</w:t>
      </w:r>
      <w:r w:rsidRPr="00E300CC">
        <w:tab/>
      </w:r>
      <w:r w:rsidRPr="00E300CC" w:rsidR="0079351E">
        <w:t>Mosquito broker</w:t>
      </w:r>
      <w:r w:rsidR="00B26A41">
        <w:t>.</w:t>
      </w:r>
      <w:bookmarkEnd w:id="10"/>
    </w:p>
    <w:p w:rsidRPr="006A5E5A" w:rsidR="009F14B0" w:rsidP="0052356A" w:rsidRDefault="009F14B0" w14:paraId="65AF0F0B" w14:textId="77777777">
      <w:pPr>
        <w:spacing w:line="276" w:lineRule="auto"/>
        <w:rPr>
          <w:rFonts w:ascii="Times New Roman" w:hAnsi="Times New Roman" w:cs="Times New Roman"/>
        </w:rPr>
      </w:pPr>
    </w:p>
    <w:p w:rsidRPr="006A5E5A" w:rsidR="00E740E7" w:rsidP="0052356A" w:rsidRDefault="00E740E7" w14:paraId="5B07078D" w14:textId="19CBC530">
      <w:pPr>
        <w:spacing w:line="276" w:lineRule="auto"/>
        <w:rPr>
          <w:rFonts w:ascii="Times New Roman" w:hAnsi="Times New Roman" w:cs="Times New Roman"/>
        </w:rPr>
      </w:pPr>
      <w:r w:rsidRPr="006A5E5A" w:rsidR="00E740E7">
        <w:rPr>
          <w:rFonts w:ascii="Times New Roman" w:hAnsi="Times New Roman" w:cs="Times New Roman"/>
          <w:color w:val="3A3A3A"/>
          <w:shd w:val="clear" w:color="auto" w:fill="FFFFFF"/>
        </w:rPr>
        <w:t>The broker is primarily responsible for </w:t>
      </w:r>
      <w:r w:rsidRPr="006A5E5A" w:rsidR="00E740E7">
        <w:rPr>
          <w:rStyle w:val="Strong"/>
          <w:rFonts w:ascii="Times New Roman" w:hAnsi="Times New Roman" w:cs="Times New Roman"/>
          <w:b w:val="0"/>
          <w:bCs w:val="0"/>
          <w:color w:val="3A3A3A"/>
          <w:bdr w:val="none" w:color="auto" w:sz="0" w:space="0" w:frame="1"/>
          <w:shd w:val="clear" w:color="auto" w:fill="FFFFFF"/>
        </w:rPr>
        <w:t>receiving</w:t>
      </w:r>
      <w:r w:rsidRPr="006A5E5A" w:rsidR="00E740E7">
        <w:rPr>
          <w:rFonts w:ascii="Times New Roman" w:hAnsi="Times New Roman" w:cs="Times New Roman"/>
          <w:color w:val="3A3A3A"/>
          <w:shd w:val="clear" w:color="auto" w:fill="FFFFFF"/>
        </w:rPr>
        <w:t> all messages, </w:t>
      </w:r>
      <w:r w:rsidRPr="006A5E5A" w:rsidR="00E740E7">
        <w:rPr>
          <w:rStyle w:val="Strong"/>
          <w:rFonts w:ascii="Times New Roman" w:hAnsi="Times New Roman" w:cs="Times New Roman"/>
          <w:b w:val="0"/>
          <w:bCs w:val="0"/>
          <w:color w:val="3A3A3A"/>
          <w:bdr w:val="none" w:color="auto" w:sz="0" w:space="0" w:frame="1"/>
          <w:shd w:val="clear" w:color="auto" w:fill="FFFFFF"/>
        </w:rPr>
        <w:t>filtering</w:t>
      </w:r>
      <w:r w:rsidRPr="006A5E5A" w:rsidR="00E740E7">
        <w:rPr>
          <w:rFonts w:ascii="Times New Roman" w:hAnsi="Times New Roman" w:cs="Times New Roman"/>
          <w:color w:val="3A3A3A"/>
          <w:shd w:val="clear" w:color="auto" w:fill="FFFFFF"/>
        </w:rPr>
        <w:t> the messages, </w:t>
      </w:r>
      <w:r w:rsidRPr="006A5E5A" w:rsidR="6A87E165">
        <w:rPr>
          <w:rStyle w:val="Strong"/>
          <w:rFonts w:ascii="Times New Roman" w:hAnsi="Times New Roman" w:cs="Times New Roman"/>
          <w:b w:val="0"/>
          <w:bCs w:val="0"/>
          <w:color w:val="3A3A3A"/>
          <w:bdr w:val="none" w:color="auto" w:sz="0" w:space="0" w:frame="1"/>
          <w:shd w:val="clear" w:color="auto" w:fill="FFFFFF"/>
        </w:rPr>
        <w:t>deciding</w:t>
      </w:r>
      <w:r w:rsidRPr="006A5E5A" w:rsidR="00E740E7">
        <w:rPr>
          <w:rFonts w:ascii="Times New Roman" w:hAnsi="Times New Roman" w:cs="Times New Roman"/>
          <w:color w:val="3A3A3A"/>
          <w:shd w:val="clear" w:color="auto" w:fill="FFFFFF"/>
        </w:rPr>
        <w:t> who is interested in it and then </w:t>
      </w:r>
      <w:r w:rsidRPr="006A5E5A" w:rsidR="00E740E7">
        <w:rPr>
          <w:rStyle w:val="Strong"/>
          <w:rFonts w:ascii="Times New Roman" w:hAnsi="Times New Roman" w:cs="Times New Roman"/>
          <w:b w:val="0"/>
          <w:bCs w:val="0"/>
          <w:color w:val="3A3A3A"/>
          <w:bdr w:val="none" w:color="auto" w:sz="0" w:space="0" w:frame="1"/>
          <w:shd w:val="clear" w:color="auto" w:fill="FFFFFF"/>
        </w:rPr>
        <w:t>publishing</w:t>
      </w:r>
      <w:r w:rsidRPr="006A5E5A" w:rsidR="00E740E7">
        <w:rPr>
          <w:rFonts w:ascii="Times New Roman" w:hAnsi="Times New Roman" w:cs="Times New Roman"/>
          <w:color w:val="3A3A3A"/>
          <w:shd w:val="clear" w:color="auto" w:fill="FFFFFF"/>
        </w:rPr>
        <w:t> the message to all subscribed clients.</w:t>
      </w:r>
    </w:p>
    <w:p w:rsidRPr="006A5E5A" w:rsidR="00D22362" w:rsidP="0052356A" w:rsidRDefault="00D22362" w14:paraId="2CE4944C" w14:textId="48AF012F">
      <w:pPr>
        <w:spacing w:line="276" w:lineRule="auto"/>
        <w:rPr>
          <w:rFonts w:ascii="Times New Roman" w:hAnsi="Times New Roman" w:cs="Times New Roman"/>
          <w:b/>
          <w:bCs/>
        </w:rPr>
      </w:pPr>
      <w:r w:rsidRPr="006A5E5A">
        <w:rPr>
          <w:rFonts w:ascii="Times New Roman" w:hAnsi="Times New Roman" w:cs="Times New Roman"/>
          <w:noProof/>
        </w:rPr>
        <w:drawing>
          <wp:inline distT="0" distB="0" distL="0" distR="0" wp14:anchorId="3E4111F1" wp14:editId="393DD45D">
            <wp:extent cx="5943600" cy="240411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04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F05EE" w:rsidP="00657D5E" w:rsidRDefault="00657D5E" w14:paraId="6E0B91FE" w14:textId="66CB1FC2">
      <w:pPr>
        <w:pStyle w:val="Caption"/>
        <w:jc w:val="center"/>
      </w:pPr>
      <w:bookmarkStart w:name="_Toc77856186" w:id="11"/>
      <w:r w:rsidR="00657D5E">
        <w:rPr/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Pr="3AC97603" w:rsidR="001F7EE8">
        <w:rPr>
          <w:noProof/>
        </w:rPr>
        <w:t>7</w:t>
      </w:r>
      <w:r>
        <w:fldChar w:fldCharType="end"/>
      </w:r>
      <w:r w:rsidR="417A8175">
        <w:rPr/>
        <w:t>: MQTT</w:t>
      </w:r>
      <w:r w:rsidR="00657D5E">
        <w:rPr/>
        <w:t xml:space="preserve"> Broker</w:t>
      </w:r>
      <w:r w:rsidR="00657D5E">
        <w:rPr/>
        <w:t>.</w:t>
      </w:r>
      <w:bookmarkEnd w:id="11"/>
    </w:p>
    <w:p w:rsidRPr="00657D5E" w:rsidR="00657D5E" w:rsidP="00657D5E" w:rsidRDefault="00657D5E" w14:paraId="1451BE48" w14:textId="77777777"/>
    <w:p w:rsidRPr="006A5E5A" w:rsidR="009F05EE" w:rsidP="0052356A" w:rsidRDefault="009F05EE" w14:paraId="2F95956F" w14:textId="77777777">
      <w:pPr>
        <w:spacing w:line="276" w:lineRule="auto"/>
        <w:rPr>
          <w:rFonts w:ascii="Times New Roman" w:hAnsi="Times New Roman" w:cs="Times New Roman"/>
          <w:b/>
          <w:bCs/>
        </w:rPr>
      </w:pPr>
    </w:p>
    <w:p w:rsidRPr="006A5E5A" w:rsidR="00C46A05" w:rsidP="0052356A" w:rsidRDefault="00C46A05" w14:paraId="7CCD4E46" w14:textId="3A5FD8D2">
      <w:pPr>
        <w:spacing w:line="276" w:lineRule="auto"/>
        <w:rPr>
          <w:rFonts w:ascii="Times New Roman" w:hAnsi="Times New Roman" w:cs="Times New Roman"/>
          <w:b w:val="1"/>
          <w:bCs w:val="1"/>
        </w:rPr>
      </w:pPr>
      <w:r w:rsidRPr="3AC97603" w:rsidR="00C46A05">
        <w:rPr>
          <w:rFonts w:ascii="Times New Roman" w:hAnsi="Times New Roman" w:cs="Times New Roman"/>
          <w:b w:val="1"/>
          <w:bCs w:val="1"/>
        </w:rPr>
        <w:t xml:space="preserve">Install Mosquito on </w:t>
      </w:r>
      <w:r w:rsidRPr="3AC97603" w:rsidR="308BC126">
        <w:rPr>
          <w:rFonts w:ascii="Times New Roman" w:hAnsi="Times New Roman" w:cs="Times New Roman"/>
          <w:b w:val="1"/>
          <w:bCs w:val="1"/>
        </w:rPr>
        <w:t>Raspbian</w:t>
      </w:r>
      <w:r w:rsidRPr="3AC97603" w:rsidR="009F05EE">
        <w:rPr>
          <w:rFonts w:ascii="Times New Roman" w:hAnsi="Times New Roman" w:cs="Times New Roman"/>
          <w:b w:val="1"/>
          <w:bCs w:val="1"/>
        </w:rPr>
        <w:t xml:space="preserve"> OS:</w:t>
      </w:r>
    </w:p>
    <w:p w:rsidRPr="006A5E5A" w:rsidR="000F317A" w:rsidP="0052356A" w:rsidRDefault="000F317A" w14:paraId="09CDD842" w14:textId="272FFAC3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 xml:space="preserve">Figure 8 shows how to install </w:t>
      </w:r>
      <w:r w:rsidRPr="006A5E5A" w:rsidR="004C68FE">
        <w:rPr>
          <w:rFonts w:ascii="Times New Roman" w:hAnsi="Times New Roman" w:cs="Times New Roman"/>
        </w:rPr>
        <w:t>mosquito broker on raspberry Pi.</w:t>
      </w:r>
    </w:p>
    <w:p w:rsidRPr="006A5E5A" w:rsidR="00C46A05" w:rsidP="0052356A" w:rsidRDefault="00C46A05" w14:paraId="72E049EE" w14:textId="02B3D241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w:drawing>
          <wp:inline distT="0" distB="0" distL="0" distR="0" wp14:anchorId="2A50FDBA" wp14:editId="74B6040A">
            <wp:extent cx="5943600" cy="38862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8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6A5E5A" w:rsidR="009F05EE" w:rsidP="00657D5E" w:rsidRDefault="00657D5E" w14:paraId="077104A0" w14:textId="56462AAC">
      <w:pPr>
        <w:pStyle w:val="Caption"/>
        <w:jc w:val="center"/>
        <w:rPr>
          <w:rFonts w:ascii="Times New Roman" w:hAnsi="Times New Roman" w:cs="Times New Roman"/>
        </w:rPr>
      </w:pPr>
      <w:bookmarkStart w:name="_Toc77856187" w:id="12"/>
      <w:r w:rsidR="00657D5E">
        <w:rPr/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Pr="3AC97603" w:rsidR="001F7EE8">
        <w:rPr>
          <w:noProof/>
        </w:rPr>
        <w:t>8</w:t>
      </w:r>
      <w:r>
        <w:fldChar w:fldCharType="end"/>
      </w:r>
      <w:r w:rsidR="3FB175E6">
        <w:rPr/>
        <w:t>: Install</w:t>
      </w:r>
      <w:r w:rsidR="00657D5E">
        <w:rPr/>
        <w:t xml:space="preserve"> Mosquito broker on raspberry Pi.</w:t>
      </w:r>
      <w:bookmarkEnd w:id="12"/>
    </w:p>
    <w:p w:rsidRPr="006A5E5A" w:rsidR="00C46A05" w:rsidP="0052356A" w:rsidRDefault="00C46A05" w14:paraId="4795C02F" w14:textId="77777777">
      <w:pPr>
        <w:spacing w:line="276" w:lineRule="auto"/>
        <w:rPr>
          <w:rFonts w:ascii="Times New Roman" w:hAnsi="Times New Roman" w:cs="Times New Roman"/>
        </w:rPr>
      </w:pPr>
    </w:p>
    <w:p w:rsidRPr="006A5E5A" w:rsidR="00DE2B65" w:rsidP="0052356A" w:rsidRDefault="00DE2B65" w14:paraId="5C42A7F3" w14:textId="7AF6D7C5">
      <w:pPr>
        <w:spacing w:line="276" w:lineRule="auto"/>
        <w:rPr>
          <w:rFonts w:ascii="Times New Roman" w:hAnsi="Times New Roman" w:cs="Times New Roman"/>
        </w:rPr>
      </w:pPr>
      <w:r w:rsidRPr="3AC97603" w:rsidR="00DE2B65">
        <w:rPr>
          <w:rFonts w:ascii="Times New Roman" w:hAnsi="Times New Roman" w:cs="Times New Roman"/>
        </w:rPr>
        <w:t xml:space="preserve">More </w:t>
      </w:r>
      <w:r w:rsidRPr="3AC97603" w:rsidR="2293D26F">
        <w:rPr>
          <w:rFonts w:ascii="Times New Roman" w:hAnsi="Times New Roman" w:cs="Times New Roman"/>
        </w:rPr>
        <w:t>examples</w:t>
      </w:r>
      <w:r w:rsidRPr="3AC97603" w:rsidR="002410D1">
        <w:rPr>
          <w:rFonts w:ascii="Times New Roman" w:hAnsi="Times New Roman" w:cs="Times New Roman"/>
        </w:rPr>
        <w:t xml:space="preserve"> and </w:t>
      </w:r>
      <w:r w:rsidRPr="3AC97603" w:rsidR="0CD1CD78">
        <w:rPr>
          <w:rFonts w:ascii="Times New Roman" w:hAnsi="Times New Roman" w:cs="Times New Roman"/>
        </w:rPr>
        <w:t>tutorials</w:t>
      </w:r>
      <w:r w:rsidRPr="3AC97603" w:rsidR="002410D1">
        <w:rPr>
          <w:rFonts w:ascii="Times New Roman" w:hAnsi="Times New Roman" w:cs="Times New Roman"/>
        </w:rPr>
        <w:t xml:space="preserve"> are provided on the link below:</w:t>
      </w:r>
      <w:r w:rsidRPr="3AC97603" w:rsidR="00DE2B65">
        <w:rPr>
          <w:rFonts w:ascii="Times New Roman" w:hAnsi="Times New Roman" w:cs="Times New Roman"/>
        </w:rPr>
        <w:t xml:space="preserve"> </w:t>
      </w:r>
    </w:p>
    <w:p w:rsidRPr="006A5E5A" w:rsidR="0079351E" w:rsidP="0052356A" w:rsidRDefault="00DE2B65" w14:paraId="7B0587EB" w14:textId="3194C9FB">
      <w:pPr>
        <w:pStyle w:val="ListParagraph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color w:val="4472C4" w:themeColor="accent1"/>
        </w:rPr>
      </w:pPr>
      <w:hyperlink w:history="1" r:id="rId25">
        <w:r w:rsidRPr="006A5E5A" w:rsidR="00271D3E">
          <w:rPr>
            <w:rStyle w:val="Hyperlink"/>
            <w:rFonts w:ascii="Times New Roman" w:hAnsi="Times New Roman" w:cs="Times New Roman"/>
            <w:color w:val="4472C4" w:themeColor="accent1"/>
            <w:u w:val="none"/>
          </w:rPr>
          <w:t>How to Install Mosquitto Broker on Raspberry Pi</w:t>
        </w:r>
      </w:hyperlink>
      <w:r w:rsidR="00442070">
        <w:rPr>
          <w:rFonts w:ascii="Times New Roman" w:hAnsi="Times New Roman" w:cs="Times New Roman"/>
          <w:color w:val="4472C4" w:themeColor="accent1"/>
        </w:rPr>
        <w:t>.</w:t>
      </w:r>
    </w:p>
    <w:p w:rsidRPr="006A5E5A" w:rsidR="0077410E" w:rsidP="0052356A" w:rsidRDefault="00E300CC" w14:paraId="690D647B" w14:textId="34157235">
      <w:pPr>
        <w:pStyle w:val="ListParagraph"/>
        <w:numPr>
          <w:ilvl w:val="0"/>
          <w:numId w:val="5"/>
        </w:numPr>
        <w:spacing w:line="276" w:lineRule="auto"/>
        <w:rPr>
          <w:rStyle w:val="Hyperlink"/>
          <w:rFonts w:ascii="Times New Roman" w:hAnsi="Times New Roman" w:cs="Times New Roman"/>
          <w:color w:val="4472C4" w:themeColor="accent1"/>
          <w:u w:val="none"/>
        </w:rPr>
      </w:pPr>
      <w:hyperlink w:history="1" r:id="rId26">
        <w:r w:rsidRPr="006A5E5A" w:rsidR="00271D3E">
          <w:rPr>
            <w:rStyle w:val="Hyperlink"/>
            <w:rFonts w:ascii="Times New Roman" w:hAnsi="Times New Roman" w:cs="Times New Roman"/>
            <w:color w:val="4472C4" w:themeColor="accent1"/>
            <w:u w:val="none"/>
          </w:rPr>
          <w:t>How to Install Mosquitto on The Raspberry Pi</w:t>
        </w:r>
      </w:hyperlink>
      <w:r w:rsidR="00442070">
        <w:rPr>
          <w:rStyle w:val="Hyperlink"/>
          <w:rFonts w:ascii="Times New Roman" w:hAnsi="Times New Roman" w:cs="Times New Roman"/>
          <w:color w:val="4472C4" w:themeColor="accent1"/>
          <w:u w:val="none"/>
        </w:rPr>
        <w:t>.</w:t>
      </w:r>
    </w:p>
    <w:p w:rsidRPr="006A5E5A" w:rsidR="004C68FE" w:rsidP="0052356A" w:rsidRDefault="0078397A" w14:paraId="6C6FD49B" w14:textId="7A36C441">
      <w:pPr>
        <w:pStyle w:val="ListParagraph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color w:val="4472C4" w:themeColor="accent1"/>
        </w:rPr>
      </w:pPr>
      <w:hyperlink w:history="1" r:id="rId27">
        <w:r w:rsidRPr="006A5E5A" w:rsidR="0077410E">
          <w:rPr>
            <w:rStyle w:val="Hyperlink"/>
            <w:rFonts w:ascii="Times New Roman" w:hAnsi="Times New Roman" w:cs="Times New Roman"/>
            <w:color w:val="4472C4" w:themeColor="accent1"/>
            <w:u w:val="none"/>
          </w:rPr>
          <w:t xml:space="preserve">Testing Mosquitto Broker and Client on </w:t>
        </w:r>
        <w:r w:rsidRPr="006A5E5A" w:rsidR="00442070">
          <w:rPr>
            <w:rStyle w:val="Hyperlink"/>
            <w:rFonts w:ascii="Times New Roman" w:hAnsi="Times New Roman" w:cs="Times New Roman"/>
            <w:color w:val="4472C4" w:themeColor="accent1"/>
            <w:u w:val="none"/>
          </w:rPr>
          <w:t>Raspberry</w:t>
        </w:r>
        <w:r w:rsidRPr="006A5E5A" w:rsidR="0077410E">
          <w:rPr>
            <w:rStyle w:val="Hyperlink"/>
            <w:rFonts w:ascii="Times New Roman" w:hAnsi="Times New Roman" w:cs="Times New Roman"/>
            <w:color w:val="4472C4" w:themeColor="accent1"/>
            <w:u w:val="none"/>
          </w:rPr>
          <w:t xml:space="preserve"> Pi</w:t>
        </w:r>
      </w:hyperlink>
      <w:r w:rsidR="00442070">
        <w:rPr>
          <w:rStyle w:val="Hyperlink"/>
          <w:rFonts w:ascii="Times New Roman" w:hAnsi="Times New Roman" w:cs="Times New Roman"/>
          <w:color w:val="4472C4" w:themeColor="accent1"/>
          <w:u w:val="none"/>
        </w:rPr>
        <w:t>.</w:t>
      </w:r>
    </w:p>
    <w:p w:rsidRPr="006A5E5A" w:rsidR="004C68FE" w:rsidP="0052356A" w:rsidRDefault="004C68FE" w14:paraId="07E84E24" w14:textId="77777777">
      <w:pPr>
        <w:spacing w:line="276" w:lineRule="auto"/>
        <w:rPr>
          <w:rFonts w:ascii="Times New Roman" w:hAnsi="Times New Roman" w:cs="Times New Roman"/>
        </w:rPr>
      </w:pPr>
    </w:p>
    <w:p w:rsidRPr="006A5E5A" w:rsidR="00DE3BDC" w:rsidP="0052356A" w:rsidRDefault="00C206A3" w14:paraId="195E4116" w14:textId="760A7D3D">
      <w:pPr>
        <w:spacing w:line="276" w:lineRule="auto"/>
        <w:rPr>
          <w:rFonts w:ascii="Times New Roman" w:hAnsi="Times New Roman" w:cs="Times New Roman"/>
          <w:b/>
          <w:bCs/>
        </w:rPr>
      </w:pPr>
      <w:r w:rsidRPr="006A5E5A">
        <w:rPr>
          <w:rFonts w:ascii="Times New Roman" w:hAnsi="Times New Roman" w:cs="Times New Roman"/>
          <w:b/>
          <w:bCs/>
        </w:rPr>
        <w:t xml:space="preserve">Install </w:t>
      </w:r>
      <w:r w:rsidRPr="006A5E5A" w:rsidR="00854542">
        <w:rPr>
          <w:rFonts w:ascii="Times New Roman" w:hAnsi="Times New Roman" w:cs="Times New Roman"/>
          <w:b/>
          <w:bCs/>
        </w:rPr>
        <w:t>Python MQTT:</w:t>
      </w:r>
    </w:p>
    <w:p w:rsidRPr="006A5E5A" w:rsidR="00E7580F" w:rsidP="0052356A" w:rsidRDefault="00DB4B6F" w14:paraId="1A630FAB" w14:textId="77777777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>The next step is installing the python mqtt library</w:t>
      </w:r>
      <w:r w:rsidRPr="006A5E5A" w:rsidR="000D64D8">
        <w:rPr>
          <w:rFonts w:ascii="Times New Roman" w:hAnsi="Times New Roman" w:cs="Times New Roman"/>
        </w:rPr>
        <w:t xml:space="preserve"> using pip command on the terminal window.</w:t>
      </w:r>
    </w:p>
    <w:p w:rsidRPr="006A5E5A" w:rsidR="00E7580F" w:rsidP="0052356A" w:rsidRDefault="00A02D6A" w14:paraId="63E3E857" w14:textId="065A9E80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eastAsia="Times New Roman" w:cs="Times New Roman"/>
          <w:b/>
          <w:bCs/>
          <w:color w:val="303030"/>
        </w:rPr>
        <w:t>pip3</w:t>
      </w:r>
      <w:r w:rsidRPr="006A5E5A">
        <w:rPr>
          <w:rFonts w:ascii="Times New Roman" w:hAnsi="Times New Roman" w:eastAsia="Times New Roman" w:cs="Times New Roman"/>
          <w:color w:val="303030"/>
        </w:rPr>
        <w:t> install </w:t>
      </w:r>
      <w:r w:rsidRPr="006A5E5A">
        <w:rPr>
          <w:rFonts w:ascii="Times New Roman" w:hAnsi="Times New Roman" w:eastAsia="Times New Roman" w:cs="Times New Roman"/>
          <w:b/>
          <w:bCs/>
          <w:color w:val="303030"/>
        </w:rPr>
        <w:t>paho-mqtt</w:t>
      </w:r>
    </w:p>
    <w:p w:rsidRPr="006A5E5A" w:rsidR="00E7580F" w:rsidP="0052356A" w:rsidRDefault="00E7580F" w14:paraId="793DB95D" w14:textId="77777777">
      <w:pPr>
        <w:spacing w:line="276" w:lineRule="auto"/>
        <w:rPr>
          <w:rFonts w:ascii="Times New Roman" w:hAnsi="Times New Roman" w:cs="Times New Roman"/>
        </w:rPr>
      </w:pPr>
    </w:p>
    <w:p w:rsidRPr="006A5E5A" w:rsidR="00E7580F" w:rsidP="0052356A" w:rsidRDefault="00E7580F" w14:paraId="55C78695" w14:textId="2A3C3179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 xml:space="preserve">Look at the </w:t>
      </w:r>
      <w:r w:rsidRPr="006A5E5A" w:rsidR="002C258C">
        <w:rPr>
          <w:rFonts w:ascii="Times New Roman" w:hAnsi="Times New Roman" w:cs="Times New Roman"/>
        </w:rPr>
        <w:t xml:space="preserve">link </w:t>
      </w:r>
      <w:r w:rsidRPr="006A5E5A">
        <w:rPr>
          <w:rFonts w:ascii="Times New Roman" w:hAnsi="Times New Roman" w:cs="Times New Roman"/>
        </w:rPr>
        <w:t xml:space="preserve"> </w:t>
      </w:r>
      <w:hyperlink w:history="1" r:id="rId28">
        <w:r w:rsidRPr="006A5E5A" w:rsidR="002C258C">
          <w:rPr>
            <w:rStyle w:val="Hyperlink"/>
            <w:rFonts w:ascii="Times New Roman" w:hAnsi="Times New Roman" w:cs="Times New Roman"/>
            <w:u w:val="none"/>
          </w:rPr>
          <w:t>Python MQTT example</w:t>
        </w:r>
      </w:hyperlink>
      <w:r w:rsidRPr="006A5E5A">
        <w:rPr>
          <w:rFonts w:ascii="Times New Roman" w:hAnsi="Times New Roman" w:cs="Times New Roman"/>
        </w:rPr>
        <w:t xml:space="preserve"> for </w:t>
      </w:r>
      <w:r w:rsidRPr="006A5E5A" w:rsidR="002C258C">
        <w:rPr>
          <w:rFonts w:ascii="Times New Roman" w:hAnsi="Times New Roman" w:cs="Times New Roman"/>
        </w:rPr>
        <w:t>more</w:t>
      </w:r>
      <w:r w:rsidRPr="006A5E5A">
        <w:rPr>
          <w:rFonts w:ascii="Times New Roman" w:hAnsi="Times New Roman" w:cs="Times New Roman"/>
        </w:rPr>
        <w:t xml:space="preserve"> example.</w:t>
      </w:r>
    </w:p>
    <w:p w:rsidRPr="006A5E5A" w:rsidR="007560D6" w:rsidP="0052356A" w:rsidRDefault="007560D6" w14:paraId="57034C3B" w14:textId="77777777">
      <w:pPr>
        <w:spacing w:line="276" w:lineRule="auto"/>
        <w:rPr>
          <w:rFonts w:ascii="Times New Roman" w:hAnsi="Times New Roman" w:cs="Times New Roman"/>
        </w:rPr>
      </w:pPr>
    </w:p>
    <w:p w:rsidRPr="00F153D7" w:rsidR="007560D6" w:rsidP="00F153D7" w:rsidRDefault="007560D6" w14:paraId="6E33D8CC" w14:textId="2CC7CEA3">
      <w:pPr>
        <w:pStyle w:val="Heading2"/>
      </w:pPr>
      <w:bookmarkStart w:name="_Toc77864917" w:id="13"/>
      <w:r w:rsidRPr="00F153D7">
        <w:t>II.III</w:t>
      </w:r>
      <w:r w:rsidRPr="00F153D7">
        <w:tab/>
      </w:r>
      <w:r w:rsidRPr="00F153D7" w:rsidR="002F556F">
        <w:t>Node-Red MQTT Tutorial</w:t>
      </w:r>
      <w:r w:rsidRPr="00F153D7" w:rsidR="00785279">
        <w:t>.</w:t>
      </w:r>
      <w:bookmarkEnd w:id="13"/>
    </w:p>
    <w:p w:rsidRPr="006A5E5A" w:rsidR="000C4F5A" w:rsidP="0052356A" w:rsidRDefault="000C4F5A" w14:paraId="5B9F3056" w14:textId="77777777">
      <w:pPr>
        <w:spacing w:line="276" w:lineRule="auto"/>
        <w:rPr>
          <w:rFonts w:ascii="Times New Roman" w:hAnsi="Times New Roman" w:cs="Times New Roman"/>
        </w:rPr>
      </w:pPr>
    </w:p>
    <w:p w:rsidRPr="006A5E5A" w:rsidR="007560D6" w:rsidP="0052356A" w:rsidRDefault="007560D6" w14:paraId="2BBF034D" w14:textId="3C2BBF6E">
      <w:pPr>
        <w:spacing w:line="276" w:lineRule="auto"/>
        <w:rPr>
          <w:rFonts w:ascii="Times New Roman" w:hAnsi="Times New Roman" w:cs="Times New Roman"/>
        </w:rPr>
      </w:pPr>
      <w:r w:rsidRPr="3AC97603" w:rsidR="007560D6">
        <w:rPr>
          <w:rFonts w:ascii="Times New Roman" w:hAnsi="Times New Roman" w:cs="Times New Roman"/>
        </w:rPr>
        <w:t xml:space="preserve">Install node-red on the raspberry pi follow an instruction </w:t>
      </w:r>
      <w:r w:rsidRPr="3AC97603" w:rsidR="0ED73BE4">
        <w:rPr>
          <w:rFonts w:ascii="Times New Roman" w:hAnsi="Times New Roman" w:cs="Times New Roman"/>
        </w:rPr>
        <w:t>on</w:t>
      </w:r>
      <w:r w:rsidRPr="3AC97603" w:rsidR="007560D6">
        <w:rPr>
          <w:rFonts w:ascii="Times New Roman" w:hAnsi="Times New Roman" w:cs="Times New Roman"/>
        </w:rPr>
        <w:t xml:space="preserve"> the official page</w:t>
      </w:r>
      <w:r w:rsidRPr="3AC97603" w:rsidR="009208AC">
        <w:rPr>
          <w:rFonts w:ascii="Times New Roman" w:hAnsi="Times New Roman" w:cs="Times New Roman"/>
        </w:rPr>
        <w:t>:</w:t>
      </w:r>
    </w:p>
    <w:p w:rsidRPr="006A5E5A" w:rsidR="002506CE" w:rsidP="0052356A" w:rsidRDefault="002506CE" w14:paraId="4901F163" w14:textId="552476B1">
      <w:pPr>
        <w:pStyle w:val="ListParagraph"/>
        <w:numPr>
          <w:ilvl w:val="0"/>
          <w:numId w:val="4"/>
        </w:numPr>
        <w:spacing w:line="276" w:lineRule="auto"/>
        <w:rPr>
          <w:rStyle w:val="Hyperlink"/>
          <w:rFonts w:ascii="Times New Roman" w:hAnsi="Times New Roman" w:cs="Times New Roman"/>
          <w:u w:val="none"/>
        </w:rPr>
      </w:pPr>
      <w:hyperlink w:history="1" r:id="rId29">
        <w:r w:rsidRPr="006A5E5A" w:rsidR="000C4F5A">
          <w:rPr>
            <w:rStyle w:val="Hyperlink"/>
            <w:rFonts w:ascii="Times New Roman" w:hAnsi="Times New Roman" w:cs="Times New Roman"/>
            <w:u w:val="none"/>
          </w:rPr>
          <w:t>Running on Raspberry Pi</w:t>
        </w:r>
      </w:hyperlink>
    </w:p>
    <w:p w:rsidRPr="006A5E5A" w:rsidR="000C4F5A" w:rsidP="0052356A" w:rsidRDefault="009208AC" w14:paraId="27872F44" w14:textId="77777777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 xml:space="preserve">After installing node-red open your web browser. Enter </w:t>
      </w:r>
      <w:r w:rsidRPr="006A5E5A" w:rsidR="00183EEC">
        <w:rPr>
          <w:rFonts w:ascii="Times New Roman" w:hAnsi="Times New Roman" w:cs="Times New Roman"/>
        </w:rPr>
        <w:t xml:space="preserve">your </w:t>
      </w:r>
      <w:r w:rsidRPr="006A5E5A" w:rsidR="005862F0">
        <w:rPr>
          <w:rFonts w:ascii="Times New Roman" w:hAnsi="Times New Roman" w:cs="Times New Roman"/>
        </w:rPr>
        <w:t>raspberry</w:t>
      </w:r>
      <w:r w:rsidRPr="006A5E5A">
        <w:rPr>
          <w:rFonts w:ascii="Times New Roman" w:hAnsi="Times New Roman" w:cs="Times New Roman"/>
        </w:rPr>
        <w:t xml:space="preserve"> </w:t>
      </w:r>
      <w:r w:rsidRPr="006A5E5A" w:rsidR="00183EEC">
        <w:rPr>
          <w:rFonts w:ascii="Times New Roman" w:hAnsi="Times New Roman" w:cs="Times New Roman"/>
        </w:rPr>
        <w:t>IP address with port 1880</w:t>
      </w:r>
      <w:r w:rsidRPr="006A5E5A" w:rsidR="005862F0">
        <w:rPr>
          <w:rFonts w:ascii="Times New Roman" w:hAnsi="Times New Roman" w:cs="Times New Roman"/>
        </w:rPr>
        <w:t xml:space="preserve"> into the browser (use ifconfig command </w:t>
      </w:r>
      <w:r w:rsidRPr="006A5E5A" w:rsidR="00EA0F67">
        <w:rPr>
          <w:rFonts w:ascii="Times New Roman" w:hAnsi="Times New Roman" w:cs="Times New Roman"/>
        </w:rPr>
        <w:t xml:space="preserve">on the terminal </w:t>
      </w:r>
      <w:r w:rsidRPr="006A5E5A" w:rsidR="005862F0">
        <w:rPr>
          <w:rFonts w:ascii="Times New Roman" w:hAnsi="Times New Roman" w:cs="Times New Roman"/>
        </w:rPr>
        <w:t xml:space="preserve">to find out the </w:t>
      </w:r>
      <w:r w:rsidRPr="006A5E5A" w:rsidR="00EA0F67">
        <w:rPr>
          <w:rFonts w:ascii="Times New Roman" w:hAnsi="Times New Roman" w:cs="Times New Roman"/>
        </w:rPr>
        <w:t>IP address of your Pi</w:t>
      </w:r>
      <w:r w:rsidRPr="006A5E5A" w:rsidR="005862F0">
        <w:rPr>
          <w:rFonts w:ascii="Times New Roman" w:hAnsi="Times New Roman" w:cs="Times New Roman"/>
        </w:rPr>
        <w:t>)</w:t>
      </w:r>
      <w:r w:rsidRPr="006A5E5A" w:rsidR="00B767B5">
        <w:rPr>
          <w:rFonts w:ascii="Times New Roman" w:hAnsi="Times New Roman" w:cs="Times New Roman"/>
        </w:rPr>
        <w:t>, f</w:t>
      </w:r>
      <w:r w:rsidRPr="006A5E5A" w:rsidR="00EA0F67">
        <w:rPr>
          <w:rFonts w:ascii="Times New Roman" w:hAnsi="Times New Roman" w:cs="Times New Roman"/>
        </w:rPr>
        <w:t xml:space="preserve">or example: </w:t>
      </w:r>
    </w:p>
    <w:p w:rsidRPr="006A5E5A" w:rsidR="000C4F5A" w:rsidP="0052356A" w:rsidRDefault="000C4F5A" w14:paraId="10148011" w14:textId="5AC48A3C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color w:val="4472C4" w:themeColor="accent1"/>
        </w:rPr>
      </w:pPr>
      <w:hyperlink w:history="1" r:id="rId30">
        <w:r w:rsidRPr="006A5E5A">
          <w:rPr>
            <w:rStyle w:val="Hyperlink"/>
            <w:rFonts w:ascii="Times New Roman" w:hAnsi="Times New Roman" w:cs="Times New Roman"/>
            <w:u w:val="none"/>
          </w:rPr>
          <w:t>http://Your-Pi_IPaddress:1880/</w:t>
        </w:r>
      </w:hyperlink>
    </w:p>
    <w:p w:rsidRPr="006A5E5A" w:rsidR="007560D6" w:rsidP="0052356A" w:rsidRDefault="00B767B5" w14:paraId="6B644BCA" w14:textId="2568E7D3">
      <w:pPr>
        <w:spacing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r w:rsidRPr="006A5E5A">
        <w:rPr>
          <w:rFonts w:ascii="Times New Roman" w:hAnsi="Times New Roman" w:cs="Times New Roman"/>
        </w:rPr>
        <w:t xml:space="preserve">If everything has been </w:t>
      </w:r>
      <w:r w:rsidRPr="006A5E5A" w:rsidR="002815EE">
        <w:rPr>
          <w:rFonts w:ascii="Times New Roman" w:hAnsi="Times New Roman" w:cs="Times New Roman"/>
        </w:rPr>
        <w:t>setup correctly the interface in figure 9 should p</w:t>
      </w:r>
      <w:r w:rsidRPr="006A5E5A" w:rsidR="00481CC0">
        <w:rPr>
          <w:rFonts w:ascii="Times New Roman" w:hAnsi="Times New Roman" w:cs="Times New Roman"/>
        </w:rPr>
        <w:t>op up.</w:t>
      </w:r>
      <w:r w:rsidRPr="006A5E5A" w:rsidR="003B3730">
        <w:rPr>
          <w:rFonts w:ascii="Times New Roman" w:hAnsi="Times New Roman" w:cs="Times New Roman"/>
        </w:rPr>
        <w:t xml:space="preserve"> F</w:t>
      </w:r>
      <w:r w:rsidRPr="006A5E5A" w:rsidR="00980A57">
        <w:rPr>
          <w:rFonts w:ascii="Times New Roman" w:hAnsi="Times New Roman" w:cs="Times New Roman"/>
        </w:rPr>
        <w:t>igure</w:t>
      </w:r>
      <w:r w:rsidRPr="006A5E5A" w:rsidR="003B3730">
        <w:rPr>
          <w:rFonts w:ascii="Times New Roman" w:hAnsi="Times New Roman" w:cs="Times New Roman"/>
        </w:rPr>
        <w:t xml:space="preserve"> 9</w:t>
      </w:r>
      <w:r w:rsidRPr="006A5E5A" w:rsidR="00980A57">
        <w:rPr>
          <w:rFonts w:ascii="Times New Roman" w:hAnsi="Times New Roman" w:cs="Times New Roman"/>
        </w:rPr>
        <w:t xml:space="preserve"> also shows the basic MQTT received messages </w:t>
      </w:r>
      <w:r w:rsidRPr="006A5E5A" w:rsidR="00DA195A">
        <w:rPr>
          <w:rFonts w:ascii="Times New Roman" w:hAnsi="Times New Roman" w:cs="Times New Roman"/>
        </w:rPr>
        <w:t>and display with node-red.</w:t>
      </w:r>
    </w:p>
    <w:p w:rsidRPr="006A5E5A" w:rsidR="00EA0F67" w:rsidP="0052356A" w:rsidRDefault="00EA0F67" w14:paraId="6178FB0B" w14:textId="77777777">
      <w:pPr>
        <w:spacing w:line="276" w:lineRule="auto"/>
        <w:rPr>
          <w:rFonts w:ascii="Times New Roman" w:hAnsi="Times New Roman" w:cs="Times New Roman"/>
        </w:rPr>
      </w:pPr>
    </w:p>
    <w:p w:rsidRPr="006A5E5A" w:rsidR="004171E9" w:rsidP="0052356A" w:rsidRDefault="00037321" w14:paraId="4A4A64A8" w14:textId="70E91709">
      <w:pPr>
        <w:spacing w:line="276" w:lineRule="auto"/>
        <w:jc w:val="center"/>
        <w:rPr>
          <w:rFonts w:ascii="Times New Roman" w:hAnsi="Times New Roman" w:cs="Times New Roman"/>
          <w:b/>
          <w:bCs/>
        </w:rPr>
      </w:pPr>
      <w:r w:rsidRPr="006A5E5A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165CBA2A" wp14:editId="7ECA8676">
            <wp:extent cx="5198487" cy="2147455"/>
            <wp:effectExtent l="0" t="0" r="254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8487" cy="2147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6A5E5A" w:rsidR="003B3730" w:rsidP="00950DC0" w:rsidRDefault="00950DC0" w14:paraId="3CEEC23E" w14:textId="0494E173">
      <w:pPr>
        <w:pStyle w:val="Caption"/>
        <w:jc w:val="center"/>
        <w:rPr>
          <w:rFonts w:ascii="Times New Roman" w:hAnsi="Times New Roman" w:cs="Times New Roman"/>
        </w:rPr>
      </w:pPr>
      <w:bookmarkStart w:name="_Toc77856188" w:id="1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F7EE8">
        <w:rPr>
          <w:noProof/>
        </w:rPr>
        <w:t>9</w:t>
      </w:r>
      <w:r>
        <w:fldChar w:fldCharType="end"/>
      </w:r>
      <w:r>
        <w:t xml:space="preserve">: </w:t>
      </w:r>
      <w:r w:rsidRPr="009E3AB6">
        <w:t>Node-red MQTT example subscribes blocks connection.</w:t>
      </w:r>
      <w:bookmarkEnd w:id="14"/>
    </w:p>
    <w:p w:rsidRPr="006A5E5A" w:rsidR="00734CCE" w:rsidP="0052356A" w:rsidRDefault="00371597" w14:paraId="51499B0B" w14:textId="63A2E406">
      <w:pPr>
        <w:spacing w:line="276" w:lineRule="auto"/>
        <w:rPr>
          <w:rFonts w:ascii="Times New Roman" w:hAnsi="Times New Roman" w:cs="Times New Roman"/>
        </w:rPr>
      </w:pPr>
      <w:r w:rsidRPr="3AC97603" w:rsidR="00371597">
        <w:rPr>
          <w:rFonts w:ascii="Times New Roman" w:hAnsi="Times New Roman" w:cs="Times New Roman"/>
        </w:rPr>
        <w:t xml:space="preserve">Double click to the </w:t>
      </w:r>
      <w:proofErr w:type="spellStart"/>
      <w:r w:rsidRPr="3AC97603" w:rsidR="00DA195A">
        <w:rPr>
          <w:rFonts w:ascii="Times New Roman" w:hAnsi="Times New Roman" w:cs="Times New Roman"/>
        </w:rPr>
        <w:t>mqtt</w:t>
      </w:r>
      <w:proofErr w:type="spellEnd"/>
      <w:r w:rsidRPr="3AC97603" w:rsidR="00371597">
        <w:rPr>
          <w:rFonts w:ascii="Times New Roman" w:hAnsi="Times New Roman" w:cs="Times New Roman"/>
        </w:rPr>
        <w:t xml:space="preserve"> in (</w:t>
      </w:r>
      <w:proofErr w:type="spellStart"/>
      <w:r w:rsidRPr="3AC97603" w:rsidR="00371597">
        <w:rPr>
          <w:rFonts w:ascii="Times New Roman" w:hAnsi="Times New Roman" w:cs="Times New Roman"/>
        </w:rPr>
        <w:t>Pi_Temeprature_read</w:t>
      </w:r>
      <w:proofErr w:type="spellEnd"/>
      <w:r w:rsidRPr="3AC97603" w:rsidR="00734CCE">
        <w:rPr>
          <w:rFonts w:ascii="Times New Roman" w:hAnsi="Times New Roman" w:cs="Times New Roman"/>
        </w:rPr>
        <w:t>/ the 1</w:t>
      </w:r>
      <w:r w:rsidRPr="3AC97603" w:rsidR="00734CCE">
        <w:rPr>
          <w:rFonts w:ascii="Times New Roman" w:hAnsi="Times New Roman" w:cs="Times New Roman"/>
          <w:vertAlign w:val="superscript"/>
        </w:rPr>
        <w:t>st</w:t>
      </w:r>
      <w:r w:rsidRPr="3AC97603" w:rsidR="00734CCE">
        <w:rPr>
          <w:rFonts w:ascii="Times New Roman" w:hAnsi="Times New Roman" w:cs="Times New Roman"/>
        </w:rPr>
        <w:t xml:space="preserve"> block</w:t>
      </w:r>
      <w:r w:rsidRPr="3AC97603" w:rsidR="00371597">
        <w:rPr>
          <w:rFonts w:ascii="Times New Roman" w:hAnsi="Times New Roman" w:cs="Times New Roman"/>
        </w:rPr>
        <w:t xml:space="preserve">) the </w:t>
      </w:r>
      <w:r w:rsidRPr="3AC97603" w:rsidR="0011757E">
        <w:rPr>
          <w:rFonts w:ascii="Times New Roman" w:hAnsi="Times New Roman" w:cs="Times New Roman"/>
        </w:rPr>
        <w:t xml:space="preserve">figure </w:t>
      </w:r>
      <w:r w:rsidRPr="3AC97603" w:rsidR="00734CCE">
        <w:rPr>
          <w:rFonts w:ascii="Times New Roman" w:hAnsi="Times New Roman" w:cs="Times New Roman"/>
        </w:rPr>
        <w:t xml:space="preserve">10 </w:t>
      </w:r>
      <w:r w:rsidRPr="3AC97603" w:rsidR="0011757E">
        <w:rPr>
          <w:rFonts w:ascii="Times New Roman" w:hAnsi="Times New Roman" w:cs="Times New Roman"/>
        </w:rPr>
        <w:t xml:space="preserve">below will </w:t>
      </w:r>
      <w:r w:rsidRPr="3AC97603" w:rsidR="00734CCE">
        <w:rPr>
          <w:rFonts w:ascii="Times New Roman" w:hAnsi="Times New Roman" w:cs="Times New Roman"/>
        </w:rPr>
        <w:t>show</w:t>
      </w:r>
      <w:r w:rsidRPr="3AC97603" w:rsidR="0011757E">
        <w:rPr>
          <w:rFonts w:ascii="Times New Roman" w:hAnsi="Times New Roman" w:cs="Times New Roman"/>
        </w:rPr>
        <w:t xml:space="preserve"> up.</w:t>
      </w:r>
      <w:r w:rsidRPr="3AC97603" w:rsidR="00734CCE">
        <w:rPr>
          <w:rFonts w:ascii="Times New Roman" w:hAnsi="Times New Roman" w:cs="Times New Roman"/>
        </w:rPr>
        <w:t xml:space="preserve"> </w:t>
      </w:r>
      <w:r w:rsidRPr="3AC97603" w:rsidR="16ED15FE">
        <w:rPr>
          <w:rFonts w:ascii="Times New Roman" w:hAnsi="Times New Roman" w:cs="Times New Roman"/>
        </w:rPr>
        <w:t>Fill</w:t>
      </w:r>
      <w:r w:rsidRPr="3AC97603" w:rsidR="00734CCE">
        <w:rPr>
          <w:rFonts w:ascii="Times New Roman" w:hAnsi="Times New Roman" w:cs="Times New Roman"/>
        </w:rPr>
        <w:t xml:space="preserve"> in the subscribe topic and names of the node then select edit button (red square).</w:t>
      </w:r>
    </w:p>
    <w:p w:rsidRPr="006A5E5A" w:rsidR="00D53B9A" w:rsidP="0052356A" w:rsidRDefault="00D53B9A" w14:paraId="49F99D98" w14:textId="0FCDE3F8">
      <w:pPr>
        <w:spacing w:line="276" w:lineRule="auto"/>
        <w:rPr>
          <w:rFonts w:ascii="Times New Roman" w:hAnsi="Times New Roman" w:cs="Times New Roman"/>
        </w:rPr>
      </w:pPr>
    </w:p>
    <w:p w:rsidRPr="006A5E5A" w:rsidR="00734CCE" w:rsidP="0052356A" w:rsidRDefault="00FE2D87" w14:paraId="5B8C241D" w14:textId="77777777">
      <w:pPr>
        <w:spacing w:line="276" w:lineRule="auto"/>
        <w:jc w:val="center"/>
        <w:rPr>
          <w:rFonts w:ascii="Times New Roman" w:hAnsi="Times New Roman" w:cs="Times New Roman"/>
          <w:b/>
          <w:bCs/>
        </w:rPr>
      </w:pPr>
      <w:r w:rsidRPr="006A5E5A"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7914B5FC" wp14:editId="393CE1F6">
            <wp:extent cx="2671631" cy="3463636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1631" cy="34636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3905" w:rsidP="00123905" w:rsidRDefault="00123905" w14:paraId="5C18A32C" w14:textId="75436B49">
      <w:pPr>
        <w:pStyle w:val="Caption"/>
        <w:jc w:val="center"/>
        <w:rPr>
          <w:rFonts w:ascii="Times New Roman" w:hAnsi="Times New Roman" w:cs="Times New Roman"/>
        </w:rPr>
      </w:pPr>
      <w:bookmarkStart w:name="_Toc77856189" w:id="15"/>
      <w:r w:rsidR="00123905">
        <w:rPr/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Pr="3AC97603" w:rsidR="001F7EE8">
        <w:rPr>
          <w:noProof/>
        </w:rPr>
        <w:t>10</w:t>
      </w:r>
      <w:r>
        <w:fldChar w:fldCharType="end"/>
      </w:r>
      <w:r w:rsidR="5A5C92D1">
        <w:rPr/>
        <w:t>: Edit</w:t>
      </w:r>
      <w:r w:rsidR="00123905">
        <w:rPr/>
        <w:t xml:space="preserve"> MQTT node panels.</w:t>
      </w:r>
      <w:bookmarkEnd w:id="15"/>
    </w:p>
    <w:p w:rsidRPr="006A5E5A" w:rsidR="00A72965" w:rsidP="0052356A" w:rsidRDefault="00734CCE" w14:paraId="68E2BC41" w14:textId="01B4C819">
      <w:pPr>
        <w:spacing w:line="276" w:lineRule="auto"/>
        <w:rPr>
          <w:rFonts w:ascii="Times New Roman" w:hAnsi="Times New Roman" w:cs="Times New Roman"/>
        </w:rPr>
      </w:pPr>
      <w:r w:rsidRPr="3AC97603" w:rsidR="00734CCE">
        <w:rPr>
          <w:rFonts w:ascii="Times New Roman" w:hAnsi="Times New Roman" w:cs="Times New Roman"/>
        </w:rPr>
        <w:t xml:space="preserve">The </w:t>
      </w:r>
      <w:r w:rsidRPr="3AC97603" w:rsidR="43160FC5">
        <w:rPr>
          <w:rFonts w:ascii="Times New Roman" w:hAnsi="Times New Roman" w:cs="Times New Roman"/>
        </w:rPr>
        <w:t>following</w:t>
      </w:r>
      <w:r w:rsidRPr="3AC97603" w:rsidR="00734CCE">
        <w:rPr>
          <w:rFonts w:ascii="Times New Roman" w:hAnsi="Times New Roman" w:cs="Times New Roman"/>
        </w:rPr>
        <w:t xml:space="preserve"> screen in figure 11 will show up. </w:t>
      </w:r>
      <w:r w:rsidRPr="3AC97603" w:rsidR="45E898CD">
        <w:rPr>
          <w:rFonts w:ascii="Times New Roman" w:hAnsi="Times New Roman" w:cs="Times New Roman"/>
        </w:rPr>
        <w:t>Users</w:t>
      </w:r>
      <w:r w:rsidRPr="3AC97603" w:rsidR="00475E5F">
        <w:rPr>
          <w:rFonts w:ascii="Times New Roman" w:hAnsi="Times New Roman" w:cs="Times New Roman"/>
        </w:rPr>
        <w:t xml:space="preserve"> need to </w:t>
      </w:r>
      <w:r w:rsidRPr="3AC97603" w:rsidR="1E1E1388">
        <w:rPr>
          <w:rFonts w:ascii="Times New Roman" w:hAnsi="Times New Roman" w:cs="Times New Roman"/>
        </w:rPr>
        <w:t>fill in</w:t>
      </w:r>
      <w:r w:rsidRPr="3AC97603" w:rsidR="00734CCE">
        <w:rPr>
          <w:rFonts w:ascii="Times New Roman" w:hAnsi="Times New Roman" w:cs="Times New Roman"/>
        </w:rPr>
        <w:t xml:space="preserve"> the name of the broker and the server address</w:t>
      </w:r>
      <w:r w:rsidRPr="3AC97603" w:rsidR="00475E5F">
        <w:rPr>
          <w:rFonts w:ascii="Times New Roman" w:hAnsi="Times New Roman" w:cs="Times New Roman"/>
        </w:rPr>
        <w:t xml:space="preserve"> here</w:t>
      </w:r>
      <w:r w:rsidRPr="3AC97603" w:rsidR="00734CCE">
        <w:rPr>
          <w:rFonts w:ascii="Times New Roman" w:hAnsi="Times New Roman" w:cs="Times New Roman"/>
        </w:rPr>
        <w:t xml:space="preserve">. In this example the </w:t>
      </w:r>
      <w:proofErr w:type="spellStart"/>
      <w:r w:rsidRPr="3AC97603" w:rsidR="00734CCE">
        <w:rPr>
          <w:rFonts w:ascii="Times New Roman" w:hAnsi="Times New Roman" w:cs="Times New Roman"/>
        </w:rPr>
        <w:t>Hive_MQ</w:t>
      </w:r>
      <w:proofErr w:type="spellEnd"/>
      <w:r w:rsidRPr="3AC97603" w:rsidR="00734CCE">
        <w:rPr>
          <w:rFonts w:ascii="Times New Roman" w:hAnsi="Times New Roman" w:cs="Times New Roman"/>
        </w:rPr>
        <w:t xml:space="preserve"> public broker</w:t>
      </w:r>
      <w:r w:rsidRPr="3AC97603" w:rsidR="00475E5F">
        <w:rPr>
          <w:rFonts w:ascii="Times New Roman" w:hAnsi="Times New Roman" w:cs="Times New Roman"/>
        </w:rPr>
        <w:t xml:space="preserve"> has been used</w:t>
      </w:r>
      <w:r w:rsidRPr="3AC97603" w:rsidR="00734CCE">
        <w:rPr>
          <w:rFonts w:ascii="Times New Roman" w:hAnsi="Times New Roman" w:cs="Times New Roman"/>
        </w:rPr>
        <w:t xml:space="preserve">. </w:t>
      </w:r>
    </w:p>
    <w:p w:rsidRPr="006A5E5A" w:rsidR="006D2845" w:rsidP="006D2845" w:rsidRDefault="006D2845" w14:paraId="08917D34" w14:textId="77777777">
      <w:pPr>
        <w:spacing w:line="276" w:lineRule="auto"/>
        <w:jc w:val="center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w:drawing>
          <wp:inline distT="0" distB="0" distL="0" distR="0" wp14:anchorId="6393C982" wp14:editId="5898CEE3">
            <wp:extent cx="2432384" cy="2514600"/>
            <wp:effectExtent l="0" t="0" r="635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2384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3905" w:rsidP="00123905" w:rsidRDefault="00123905" w14:paraId="2D579534" w14:textId="1B0202C9">
      <w:pPr>
        <w:pStyle w:val="Caption"/>
        <w:jc w:val="center"/>
        <w:rPr>
          <w:rFonts w:ascii="Times New Roman" w:hAnsi="Times New Roman" w:cs="Times New Roman"/>
        </w:rPr>
      </w:pPr>
      <w:bookmarkStart w:name="_Toc77856190" w:id="16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F7EE8">
        <w:rPr>
          <w:noProof/>
        </w:rPr>
        <w:t>11</w:t>
      </w:r>
      <w:r>
        <w:fldChar w:fldCharType="end"/>
      </w:r>
      <w:r>
        <w:t xml:space="preserve">: </w:t>
      </w:r>
      <w:r w:rsidRPr="00036EC4">
        <w:t>Node-red mqtt broker</w:t>
      </w:r>
      <w:r>
        <w:t>.</w:t>
      </w:r>
      <w:bookmarkEnd w:id="16"/>
    </w:p>
    <w:p w:rsidRPr="006A5E5A" w:rsidR="00734CCE" w:rsidP="0052356A" w:rsidRDefault="006D2845" w14:paraId="59F814E6" w14:textId="18486BAD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>U</w:t>
      </w:r>
      <w:r w:rsidRPr="006A5E5A" w:rsidR="003B3730">
        <w:rPr>
          <w:rFonts w:ascii="Times New Roman" w:hAnsi="Times New Roman" w:cs="Times New Roman"/>
        </w:rPr>
        <w:t>sing</w:t>
      </w:r>
      <w:r w:rsidRPr="006A5E5A" w:rsidR="00A5344F">
        <w:rPr>
          <w:rFonts w:ascii="Times New Roman" w:hAnsi="Times New Roman" w:cs="Times New Roman"/>
        </w:rPr>
        <w:t xml:space="preserve"> </w:t>
      </w:r>
      <w:r w:rsidRPr="006A5E5A" w:rsidR="00734CCE">
        <w:rPr>
          <w:rFonts w:ascii="Times New Roman" w:hAnsi="Times New Roman" w:cs="Times New Roman"/>
        </w:rPr>
        <w:t>mosquito</w:t>
      </w:r>
      <w:r w:rsidRPr="006A5E5A" w:rsidR="00A5344F">
        <w:rPr>
          <w:rFonts w:ascii="Times New Roman" w:hAnsi="Times New Roman" w:cs="Times New Roman"/>
        </w:rPr>
        <w:t xml:space="preserve"> broker locally</w:t>
      </w:r>
      <w:r w:rsidRPr="006A5E5A" w:rsidR="00734CCE">
        <w:rPr>
          <w:rFonts w:ascii="Times New Roman" w:hAnsi="Times New Roman" w:cs="Times New Roman"/>
        </w:rPr>
        <w:t xml:space="preserve"> on the raspberry, the </w:t>
      </w:r>
      <w:r w:rsidRPr="006A5E5A" w:rsidR="00A5344F">
        <w:rPr>
          <w:rFonts w:ascii="Times New Roman" w:hAnsi="Times New Roman" w:cs="Times New Roman"/>
        </w:rPr>
        <w:t>user</w:t>
      </w:r>
      <w:r w:rsidRPr="006A5E5A" w:rsidR="00734CCE">
        <w:rPr>
          <w:rFonts w:ascii="Times New Roman" w:hAnsi="Times New Roman" w:cs="Times New Roman"/>
        </w:rPr>
        <w:t xml:space="preserve"> </w:t>
      </w:r>
      <w:r w:rsidRPr="006A5E5A">
        <w:rPr>
          <w:rFonts w:ascii="Times New Roman" w:hAnsi="Times New Roman" w:cs="Times New Roman"/>
        </w:rPr>
        <w:t>needs</w:t>
      </w:r>
      <w:r w:rsidRPr="006A5E5A" w:rsidR="00734CCE">
        <w:rPr>
          <w:rFonts w:ascii="Times New Roman" w:hAnsi="Times New Roman" w:cs="Times New Roman"/>
        </w:rPr>
        <w:t xml:space="preserve"> to fill in </w:t>
      </w:r>
      <w:r w:rsidRPr="006A5E5A" w:rsidR="00A5344F">
        <w:rPr>
          <w:rFonts w:ascii="Times New Roman" w:hAnsi="Times New Roman" w:cs="Times New Roman"/>
        </w:rPr>
        <w:t>the</w:t>
      </w:r>
      <w:r w:rsidRPr="006A5E5A" w:rsidR="00734CCE">
        <w:rPr>
          <w:rFonts w:ascii="Times New Roman" w:hAnsi="Times New Roman" w:cs="Times New Roman"/>
        </w:rPr>
        <w:t xml:space="preserve"> raspberry local ip address (127.0.0.1 or Raspberry address in </w:t>
      </w:r>
      <w:r w:rsidRPr="006A5E5A" w:rsidR="00A5344F">
        <w:rPr>
          <w:rFonts w:ascii="Times New Roman" w:hAnsi="Times New Roman" w:cs="Times New Roman"/>
        </w:rPr>
        <w:t>the</w:t>
      </w:r>
      <w:r w:rsidRPr="006A5E5A" w:rsidR="00734CCE">
        <w:rPr>
          <w:rFonts w:ascii="Times New Roman" w:hAnsi="Times New Roman" w:cs="Times New Roman"/>
        </w:rPr>
        <w:t xml:space="preserve"> local network).</w:t>
      </w:r>
      <w:r w:rsidRPr="006A5E5A" w:rsidR="00C34C80">
        <w:rPr>
          <w:rFonts w:ascii="Times New Roman" w:hAnsi="Times New Roman" w:cs="Times New Roman"/>
        </w:rPr>
        <w:t xml:space="preserve"> </w:t>
      </w:r>
    </w:p>
    <w:p w:rsidRPr="006A5E5A" w:rsidR="00C34C80" w:rsidP="3AC97603" w:rsidRDefault="00C34C80" w14:paraId="21F1366B" w14:textId="53124E2D">
      <w:pPr>
        <w:pStyle w:val="NormalWeb"/>
        <w:shd w:val="clear" w:color="auto" w:fill="FFFFFF" w:themeFill="background1"/>
        <w:spacing w:before="0" w:beforeAutospacing="off" w:after="240" w:afterAutospacing="off" w:line="276" w:lineRule="auto"/>
        <w:rPr>
          <w:sz w:val="22"/>
          <w:szCs w:val="22"/>
        </w:rPr>
      </w:pPr>
      <w:r w:rsidRPr="3AC97603" w:rsidR="00C34C80">
        <w:rPr>
          <w:sz w:val="22"/>
          <w:szCs w:val="22"/>
        </w:rPr>
        <w:t xml:space="preserve">Note that </w:t>
      </w:r>
      <w:r w:rsidRPr="3AC97603" w:rsidR="1DD7E2B7">
        <w:rPr>
          <w:sz w:val="22"/>
          <w:szCs w:val="22"/>
        </w:rPr>
        <w:t>mosquito 2.0</w:t>
      </w:r>
      <w:r w:rsidRPr="3AC97603" w:rsidR="00C34C80">
        <w:rPr>
          <w:sz w:val="22"/>
          <w:szCs w:val="22"/>
        </w:rPr>
        <w:t xml:space="preserve"> 2.0 </w:t>
      </w:r>
      <w:r w:rsidRPr="3AC97603" w:rsidR="00E12E82">
        <w:rPr>
          <w:sz w:val="22"/>
          <w:szCs w:val="22"/>
        </w:rPr>
        <w:t xml:space="preserve">by default only </w:t>
      </w:r>
      <w:r w:rsidRPr="3AC97603" w:rsidR="267EA259">
        <w:rPr>
          <w:sz w:val="22"/>
          <w:szCs w:val="22"/>
        </w:rPr>
        <w:t>allows</w:t>
      </w:r>
      <w:r w:rsidRPr="3AC97603" w:rsidR="00673B8E">
        <w:rPr>
          <w:sz w:val="22"/>
          <w:szCs w:val="22"/>
        </w:rPr>
        <w:t xml:space="preserve"> </w:t>
      </w:r>
      <w:r w:rsidRPr="3AC97603" w:rsidR="00E12E82">
        <w:rPr>
          <w:sz w:val="22"/>
          <w:szCs w:val="22"/>
        </w:rPr>
        <w:t xml:space="preserve">the </w:t>
      </w:r>
      <w:r w:rsidRPr="3AC97603" w:rsidR="004322CC">
        <w:rPr>
          <w:sz w:val="22"/>
          <w:szCs w:val="22"/>
        </w:rPr>
        <w:t xml:space="preserve">use of </w:t>
      </w:r>
      <w:r w:rsidRPr="3AC97603" w:rsidR="00E12E82">
        <w:rPr>
          <w:sz w:val="22"/>
          <w:szCs w:val="22"/>
        </w:rPr>
        <w:t>local IP address 127.0.0.1</w:t>
      </w:r>
      <w:r w:rsidRPr="3AC97603" w:rsidR="004322CC">
        <w:rPr>
          <w:sz w:val="22"/>
          <w:szCs w:val="22"/>
        </w:rPr>
        <w:t xml:space="preserve"> without username and password configuration</w:t>
      </w:r>
      <w:r w:rsidRPr="3AC97603" w:rsidR="001F060B">
        <w:rPr>
          <w:sz w:val="22"/>
          <w:szCs w:val="22"/>
        </w:rPr>
        <w:t xml:space="preserve">. </w:t>
      </w:r>
      <w:r w:rsidRPr="3AC97603" w:rsidR="005B6D6C">
        <w:rPr>
          <w:sz w:val="22"/>
          <w:szCs w:val="22"/>
        </w:rPr>
        <w:t xml:space="preserve">An authentication </w:t>
      </w:r>
      <w:r w:rsidRPr="3AC97603" w:rsidR="002470C4">
        <w:rPr>
          <w:sz w:val="22"/>
          <w:szCs w:val="22"/>
        </w:rPr>
        <w:t>shows in figure 1</w:t>
      </w:r>
      <w:r w:rsidRPr="3AC97603" w:rsidR="006D2845">
        <w:rPr>
          <w:sz w:val="22"/>
          <w:szCs w:val="22"/>
        </w:rPr>
        <w:t>2</w:t>
      </w:r>
      <w:r w:rsidRPr="3AC97603" w:rsidR="002470C4">
        <w:rPr>
          <w:sz w:val="22"/>
          <w:szCs w:val="22"/>
        </w:rPr>
        <w:t xml:space="preserve"> </w:t>
      </w:r>
      <w:r w:rsidRPr="3AC97603" w:rsidR="002F34F0">
        <w:rPr>
          <w:sz w:val="22"/>
          <w:szCs w:val="22"/>
        </w:rPr>
        <w:t xml:space="preserve">is </w:t>
      </w:r>
      <w:r w:rsidRPr="3AC97603" w:rsidR="00651B32">
        <w:rPr>
          <w:sz w:val="22"/>
          <w:szCs w:val="22"/>
        </w:rPr>
        <w:t>need</w:t>
      </w:r>
      <w:r w:rsidRPr="3AC97603" w:rsidR="002F34F0">
        <w:rPr>
          <w:sz w:val="22"/>
          <w:szCs w:val="22"/>
        </w:rPr>
        <w:t>ed</w:t>
      </w:r>
      <w:r w:rsidRPr="3AC97603" w:rsidR="00651B32">
        <w:rPr>
          <w:sz w:val="22"/>
          <w:szCs w:val="22"/>
        </w:rPr>
        <w:t xml:space="preserve"> for different </w:t>
      </w:r>
      <w:r w:rsidRPr="3AC97603" w:rsidR="00512353">
        <w:rPr>
          <w:sz w:val="22"/>
          <w:szCs w:val="22"/>
        </w:rPr>
        <w:t>IP</w:t>
      </w:r>
      <w:r w:rsidRPr="3AC97603" w:rsidR="00651B32">
        <w:rPr>
          <w:sz w:val="22"/>
          <w:szCs w:val="22"/>
        </w:rPr>
        <w:t xml:space="preserve"> configuration.</w:t>
      </w:r>
    </w:p>
    <w:p w:rsidRPr="006A5E5A" w:rsidR="00494329" w:rsidP="0052356A" w:rsidRDefault="00494329" w14:paraId="17E7DC6F" w14:textId="65E92724">
      <w:pPr>
        <w:pStyle w:val="NormalWeb"/>
        <w:shd w:val="clear" w:color="auto" w:fill="FFFFFF"/>
        <w:spacing w:before="0" w:beforeAutospacing="0" w:after="240" w:afterAutospacing="0" w:line="276" w:lineRule="auto"/>
        <w:rPr>
          <w:sz w:val="22"/>
          <w:szCs w:val="22"/>
        </w:rPr>
      </w:pPr>
      <w:r w:rsidRPr="006A5E5A">
        <w:rPr>
          <w:noProof/>
          <w:sz w:val="22"/>
          <w:szCs w:val="22"/>
        </w:rPr>
        <w:lastRenderedPageBreak/>
        <w:drawing>
          <wp:inline distT="0" distB="0" distL="0" distR="0" wp14:anchorId="3C8F8FD5" wp14:editId="27681AF5">
            <wp:extent cx="5943600" cy="1545771"/>
            <wp:effectExtent l="0" t="0" r="0" b="0"/>
            <wp:docPr id="1156573979" name="Picture 115657397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6573979" name="Picture 1156573979" descr="Graphical user interface, text, application, email&#10;&#10;Description automatically generated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5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3905" w:rsidP="00123905" w:rsidRDefault="00123905" w14:paraId="6CF25D7E" w14:textId="199BC1C3">
      <w:pPr>
        <w:pStyle w:val="Caption"/>
        <w:jc w:val="center"/>
      </w:pPr>
      <w:bookmarkStart w:name="_Toc77856191" w:id="17"/>
      <w:r w:rsidR="00123905">
        <w:rPr/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Pr="3AC97603" w:rsidR="001F7EE8">
        <w:rPr>
          <w:noProof/>
        </w:rPr>
        <w:t>12</w:t>
      </w:r>
      <w:r>
        <w:fldChar w:fldCharType="end"/>
      </w:r>
      <w:r w:rsidR="4FDA65E0">
        <w:rPr/>
        <w:t>: Authentication</w:t>
      </w:r>
      <w:r w:rsidR="00123905">
        <w:rPr/>
        <w:t xml:space="preserve"> requ</w:t>
      </w:r>
      <w:r w:rsidR="00123905">
        <w:rPr/>
        <w:t>ires.</w:t>
      </w:r>
      <w:bookmarkEnd w:id="17"/>
    </w:p>
    <w:p w:rsidRPr="006A5E5A" w:rsidR="001F6A58" w:rsidP="0052356A" w:rsidRDefault="00512353" w14:paraId="2EC378F8" w14:textId="05961AFB">
      <w:pPr>
        <w:pStyle w:val="NormalWeb"/>
        <w:shd w:val="clear" w:color="auto" w:fill="FFFFFF"/>
        <w:spacing w:before="0" w:beforeAutospacing="0" w:after="240" w:afterAutospacing="0" w:line="276" w:lineRule="auto"/>
        <w:rPr>
          <w:sz w:val="22"/>
          <w:szCs w:val="22"/>
        </w:rPr>
      </w:pPr>
      <w:r w:rsidRPr="006A5E5A">
        <w:rPr>
          <w:sz w:val="22"/>
          <w:szCs w:val="22"/>
        </w:rPr>
        <w:t>An example on how to</w:t>
      </w:r>
      <w:r w:rsidRPr="006A5E5A" w:rsidR="000C3FF7">
        <w:rPr>
          <w:sz w:val="22"/>
          <w:szCs w:val="22"/>
        </w:rPr>
        <w:t xml:space="preserve"> set anonymous to true is shown on figure 1</w:t>
      </w:r>
      <w:r w:rsidRPr="006A5E5A" w:rsidR="002F34F0">
        <w:rPr>
          <w:sz w:val="22"/>
          <w:szCs w:val="22"/>
        </w:rPr>
        <w:t>3</w:t>
      </w:r>
      <w:r w:rsidRPr="006A5E5A" w:rsidR="00303118">
        <w:rPr>
          <w:sz w:val="22"/>
          <w:szCs w:val="22"/>
        </w:rPr>
        <w:t>.</w:t>
      </w:r>
    </w:p>
    <w:p w:rsidRPr="006A5E5A" w:rsidR="003F4BBC" w:rsidP="3AC97603" w:rsidRDefault="00303118" w14:paraId="39407474" w14:textId="0D557C3F">
      <w:pPr>
        <w:pStyle w:val="NormalWeb"/>
        <w:numPr>
          <w:ilvl w:val="0"/>
          <w:numId w:val="4"/>
        </w:numPr>
        <w:shd w:val="clear" w:color="auto" w:fill="FFFFFF" w:themeFill="background1"/>
        <w:spacing w:before="0" w:beforeAutospacing="off" w:after="240" w:afterAutospacing="off" w:line="276" w:lineRule="auto"/>
        <w:rPr>
          <w:sz w:val="22"/>
          <w:szCs w:val="22"/>
        </w:rPr>
      </w:pPr>
      <w:r w:rsidRPr="3AC97603" w:rsidR="00303118">
        <w:rPr>
          <w:sz w:val="22"/>
          <w:szCs w:val="22"/>
        </w:rPr>
        <w:t xml:space="preserve">Open </w:t>
      </w:r>
      <w:r w:rsidRPr="3AC97603" w:rsidR="3FDD1CE1">
        <w:rPr>
          <w:sz w:val="22"/>
          <w:szCs w:val="22"/>
        </w:rPr>
        <w:t>the terminal</w:t>
      </w:r>
      <w:r w:rsidRPr="3AC97603" w:rsidR="003F4BBC">
        <w:rPr>
          <w:sz w:val="22"/>
          <w:szCs w:val="22"/>
        </w:rPr>
        <w:t xml:space="preserve"> window</w:t>
      </w:r>
      <w:r w:rsidRPr="3AC97603" w:rsidR="00303118">
        <w:rPr>
          <w:sz w:val="22"/>
          <w:szCs w:val="22"/>
        </w:rPr>
        <w:t xml:space="preserve"> </w:t>
      </w:r>
      <w:r w:rsidRPr="3AC97603" w:rsidR="003F4BBC">
        <w:rPr>
          <w:sz w:val="22"/>
          <w:szCs w:val="22"/>
        </w:rPr>
        <w:t>on the raspberry.</w:t>
      </w:r>
    </w:p>
    <w:p w:rsidRPr="006A5E5A" w:rsidR="003F4BBC" w:rsidP="3AC97603" w:rsidRDefault="009E0FA3" w14:paraId="50534020" w14:textId="620DE139">
      <w:pPr>
        <w:pStyle w:val="NormalWeb"/>
        <w:numPr>
          <w:ilvl w:val="0"/>
          <w:numId w:val="4"/>
        </w:numPr>
        <w:shd w:val="clear" w:color="auto" w:fill="FFFFFF" w:themeFill="background1"/>
        <w:spacing w:before="0" w:beforeAutospacing="off" w:after="240" w:afterAutospacing="off" w:line="276" w:lineRule="auto"/>
        <w:rPr>
          <w:sz w:val="22"/>
          <w:szCs w:val="22"/>
        </w:rPr>
      </w:pPr>
      <w:r w:rsidRPr="3AC97603" w:rsidR="009E0FA3">
        <w:rPr>
          <w:sz w:val="22"/>
          <w:szCs w:val="22"/>
        </w:rPr>
        <w:t xml:space="preserve">Move to </w:t>
      </w:r>
      <w:r w:rsidRPr="3AC97603" w:rsidR="09529691">
        <w:rPr>
          <w:sz w:val="22"/>
          <w:szCs w:val="22"/>
        </w:rPr>
        <w:t>mosquito</w:t>
      </w:r>
      <w:r w:rsidRPr="3AC97603" w:rsidR="00201544">
        <w:rPr>
          <w:sz w:val="22"/>
          <w:szCs w:val="22"/>
        </w:rPr>
        <w:t xml:space="preserve"> folder: </w:t>
      </w:r>
      <w:r w:rsidRPr="3AC97603" w:rsidR="003F4BBC">
        <w:rPr>
          <w:sz w:val="22"/>
          <w:szCs w:val="22"/>
        </w:rPr>
        <w:t>cd /</w:t>
      </w:r>
      <w:r w:rsidRPr="3AC97603" w:rsidR="5C248002">
        <w:rPr>
          <w:sz w:val="22"/>
          <w:szCs w:val="22"/>
        </w:rPr>
        <w:t>etc.</w:t>
      </w:r>
      <w:r w:rsidRPr="3AC97603" w:rsidR="003F4BBC">
        <w:rPr>
          <w:sz w:val="22"/>
          <w:szCs w:val="22"/>
        </w:rPr>
        <w:t>/</w:t>
      </w:r>
      <w:r w:rsidRPr="3AC97603" w:rsidR="29E44AD3">
        <w:rPr>
          <w:sz w:val="22"/>
          <w:szCs w:val="22"/>
        </w:rPr>
        <w:t>mosquito</w:t>
      </w:r>
      <w:r w:rsidRPr="3AC97603" w:rsidR="003F4BBC">
        <w:rPr>
          <w:sz w:val="22"/>
          <w:szCs w:val="22"/>
        </w:rPr>
        <w:t>/</w:t>
      </w:r>
    </w:p>
    <w:p w:rsidRPr="006A5E5A" w:rsidR="00360CDE" w:rsidP="3AC97603" w:rsidRDefault="00201544" w14:paraId="5B8EA2D5" w14:textId="4E8BDF33">
      <w:pPr>
        <w:pStyle w:val="NormalWeb"/>
        <w:numPr>
          <w:ilvl w:val="0"/>
          <w:numId w:val="4"/>
        </w:numPr>
        <w:shd w:val="clear" w:color="auto" w:fill="FFFFFF" w:themeFill="background1"/>
        <w:spacing w:before="0" w:beforeAutospacing="off" w:after="240" w:afterAutospacing="off" w:line="276" w:lineRule="auto"/>
        <w:rPr>
          <w:sz w:val="22"/>
          <w:szCs w:val="22"/>
        </w:rPr>
      </w:pPr>
      <w:r w:rsidRPr="3AC97603" w:rsidR="00201544">
        <w:rPr>
          <w:sz w:val="22"/>
          <w:szCs w:val="22"/>
        </w:rPr>
        <w:t xml:space="preserve">Use: </w:t>
      </w:r>
      <w:proofErr w:type="spellStart"/>
      <w:r w:rsidRPr="3AC97603" w:rsidR="00360CDE">
        <w:rPr>
          <w:sz w:val="22"/>
          <w:szCs w:val="22"/>
        </w:rPr>
        <w:t>sudo</w:t>
      </w:r>
      <w:proofErr w:type="spellEnd"/>
      <w:r w:rsidRPr="3AC97603" w:rsidR="00360CDE">
        <w:rPr>
          <w:sz w:val="22"/>
          <w:szCs w:val="22"/>
        </w:rPr>
        <w:t xml:space="preserve"> nano </w:t>
      </w:r>
      <w:r w:rsidRPr="3AC97603" w:rsidR="00360CDE">
        <w:rPr>
          <w:sz w:val="22"/>
          <w:szCs w:val="22"/>
        </w:rPr>
        <w:t>mosqui</w:t>
      </w:r>
      <w:r w:rsidRPr="3AC97603" w:rsidR="252DAD00">
        <w:rPr>
          <w:sz w:val="22"/>
          <w:szCs w:val="22"/>
        </w:rPr>
        <w:t>t</w:t>
      </w:r>
      <w:r w:rsidRPr="3AC97603" w:rsidR="00360CDE">
        <w:rPr>
          <w:sz w:val="22"/>
          <w:szCs w:val="22"/>
        </w:rPr>
        <w:t>to.conf</w:t>
      </w:r>
      <w:r w:rsidRPr="3AC97603" w:rsidR="00360CDE">
        <w:rPr>
          <w:sz w:val="22"/>
          <w:szCs w:val="22"/>
        </w:rPr>
        <w:t xml:space="preserve"> to open the config file.</w:t>
      </w:r>
    </w:p>
    <w:p w:rsidRPr="006A5E5A" w:rsidR="006250F5" w:rsidP="0052356A" w:rsidRDefault="008E7D6A" w14:paraId="59FC4A45" w14:textId="19BB34F2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240" w:afterAutospacing="0" w:line="276" w:lineRule="auto"/>
        <w:rPr>
          <w:sz w:val="22"/>
          <w:szCs w:val="22"/>
        </w:rPr>
      </w:pPr>
      <w:r w:rsidRPr="006A5E5A">
        <w:rPr>
          <w:sz w:val="22"/>
          <w:szCs w:val="22"/>
        </w:rPr>
        <w:t>Add listener on port 1883 and set allow anonymous to true.</w:t>
      </w:r>
      <w:r w:rsidRPr="006A5E5A" w:rsidR="006250F5">
        <w:rPr>
          <w:sz w:val="22"/>
          <w:szCs w:val="22"/>
        </w:rPr>
        <w:t xml:space="preserve"> Then press control </w:t>
      </w:r>
      <w:r w:rsidRPr="006A5E5A" w:rsidR="009E0FA3">
        <w:rPr>
          <w:sz w:val="22"/>
          <w:szCs w:val="22"/>
        </w:rPr>
        <w:t>x to</w:t>
      </w:r>
      <w:r w:rsidRPr="006A5E5A" w:rsidR="006250F5">
        <w:rPr>
          <w:sz w:val="22"/>
          <w:szCs w:val="22"/>
        </w:rPr>
        <w:t xml:space="preserve"> save and exit.</w:t>
      </w:r>
    </w:p>
    <w:p w:rsidRPr="006A5E5A" w:rsidR="00303118" w:rsidP="3AC97603" w:rsidRDefault="009E0FA3" w14:paraId="4757A610" w14:textId="3A972DF5">
      <w:pPr>
        <w:pStyle w:val="NormalWeb"/>
        <w:numPr>
          <w:ilvl w:val="0"/>
          <w:numId w:val="4"/>
        </w:numPr>
        <w:shd w:val="clear" w:color="auto" w:fill="FFFFFF" w:themeFill="background1"/>
        <w:spacing w:before="0" w:beforeAutospacing="off" w:after="240" w:afterAutospacing="off" w:line="276" w:lineRule="auto"/>
        <w:rPr>
          <w:sz w:val="22"/>
          <w:szCs w:val="22"/>
        </w:rPr>
      </w:pPr>
      <w:r w:rsidRPr="3AC97603" w:rsidR="009E0FA3">
        <w:rPr>
          <w:sz w:val="22"/>
          <w:szCs w:val="22"/>
        </w:rPr>
        <w:t>Copy the config file</w:t>
      </w:r>
      <w:r w:rsidRPr="3AC97603" w:rsidR="00201544">
        <w:rPr>
          <w:sz w:val="22"/>
          <w:szCs w:val="22"/>
        </w:rPr>
        <w:t xml:space="preserve"> to </w:t>
      </w:r>
      <w:proofErr w:type="spellStart"/>
      <w:r w:rsidRPr="3AC97603" w:rsidR="00201544">
        <w:rPr>
          <w:sz w:val="22"/>
          <w:szCs w:val="22"/>
        </w:rPr>
        <w:t>conf.d</w:t>
      </w:r>
      <w:proofErr w:type="spellEnd"/>
      <w:r w:rsidRPr="3AC97603" w:rsidR="00201544">
        <w:rPr>
          <w:sz w:val="22"/>
          <w:szCs w:val="22"/>
        </w:rPr>
        <w:t xml:space="preserve"> folder</w:t>
      </w:r>
      <w:r w:rsidRPr="3AC97603" w:rsidR="005E4C42">
        <w:rPr>
          <w:sz w:val="22"/>
          <w:szCs w:val="22"/>
        </w:rPr>
        <w:t xml:space="preserve">: </w:t>
      </w:r>
      <w:proofErr w:type="spellStart"/>
      <w:r w:rsidRPr="3AC97603" w:rsidR="005E4C42">
        <w:rPr>
          <w:sz w:val="22"/>
          <w:szCs w:val="22"/>
        </w:rPr>
        <w:t>sudo</w:t>
      </w:r>
      <w:proofErr w:type="spellEnd"/>
      <w:r w:rsidRPr="3AC97603" w:rsidR="005E4C42">
        <w:rPr>
          <w:sz w:val="22"/>
          <w:szCs w:val="22"/>
        </w:rPr>
        <w:t xml:space="preserve"> cp </w:t>
      </w:r>
      <w:r w:rsidRPr="3AC97603" w:rsidR="005E4C42">
        <w:rPr>
          <w:sz w:val="22"/>
          <w:szCs w:val="22"/>
        </w:rPr>
        <w:t>mosquit</w:t>
      </w:r>
      <w:r w:rsidRPr="3AC97603" w:rsidR="64898F3B">
        <w:rPr>
          <w:sz w:val="22"/>
          <w:szCs w:val="22"/>
        </w:rPr>
        <w:t>t</w:t>
      </w:r>
      <w:r w:rsidRPr="3AC97603" w:rsidR="005E4C42">
        <w:rPr>
          <w:sz w:val="22"/>
          <w:szCs w:val="22"/>
        </w:rPr>
        <w:t>o.conf</w:t>
      </w:r>
      <w:r w:rsidRPr="3AC97603" w:rsidR="005E4C42">
        <w:rPr>
          <w:sz w:val="22"/>
          <w:szCs w:val="22"/>
        </w:rPr>
        <w:t xml:space="preserve"> /</w:t>
      </w:r>
      <w:proofErr w:type="spellStart"/>
      <w:r w:rsidRPr="3AC97603" w:rsidR="005E4C42">
        <w:rPr>
          <w:sz w:val="22"/>
          <w:szCs w:val="22"/>
        </w:rPr>
        <w:t>etc</w:t>
      </w:r>
      <w:proofErr w:type="spellEnd"/>
      <w:r w:rsidRPr="3AC97603" w:rsidR="005E4C42">
        <w:rPr>
          <w:sz w:val="22"/>
          <w:szCs w:val="22"/>
        </w:rPr>
        <w:t>/mosquito/</w:t>
      </w:r>
      <w:proofErr w:type="spellStart"/>
      <w:r w:rsidRPr="3AC97603" w:rsidR="005E4C42">
        <w:rPr>
          <w:sz w:val="22"/>
          <w:szCs w:val="22"/>
        </w:rPr>
        <w:t>conf.d</w:t>
      </w:r>
      <w:proofErr w:type="spellEnd"/>
      <w:r w:rsidRPr="3AC97603" w:rsidR="005E4C42">
        <w:rPr>
          <w:sz w:val="22"/>
          <w:szCs w:val="22"/>
        </w:rPr>
        <w:t>/</w:t>
      </w:r>
      <w:r w:rsidRPr="3AC97603" w:rsidR="009E0FA3">
        <w:rPr>
          <w:sz w:val="22"/>
          <w:szCs w:val="22"/>
        </w:rPr>
        <w:t xml:space="preserve"> </w:t>
      </w:r>
    </w:p>
    <w:p w:rsidRPr="006A5E5A" w:rsidR="000C3FF7" w:rsidP="0052356A" w:rsidRDefault="000C3FF7" w14:paraId="71C2EAF7" w14:textId="35D34801">
      <w:pPr>
        <w:pStyle w:val="NormalWeb"/>
        <w:shd w:val="clear" w:color="auto" w:fill="FFFFFF"/>
        <w:spacing w:before="0" w:beforeAutospacing="0" w:after="240" w:afterAutospacing="0" w:line="276" w:lineRule="auto"/>
        <w:jc w:val="center"/>
        <w:rPr>
          <w:sz w:val="22"/>
          <w:szCs w:val="22"/>
        </w:rPr>
      </w:pPr>
      <w:r w:rsidRPr="006A5E5A">
        <w:rPr>
          <w:noProof/>
          <w:sz w:val="22"/>
          <w:szCs w:val="22"/>
        </w:rPr>
        <w:drawing>
          <wp:inline distT="0" distB="0" distL="0" distR="0" wp14:anchorId="057E2DAD" wp14:editId="5EABC026">
            <wp:extent cx="3786112" cy="1725385"/>
            <wp:effectExtent l="0" t="0" r="5080" b="8255"/>
            <wp:docPr id="1156573980" name="Picture 115657398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6573980" name="Picture 1156573980" descr="Graphical user interface, text, application&#10;&#10;Description automatically generated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6112" cy="1725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4ABC" w:rsidP="007C4ABC" w:rsidRDefault="007C4ABC" w14:paraId="6AB3F3F3" w14:textId="1B99EADB">
      <w:pPr>
        <w:pStyle w:val="Caption"/>
        <w:jc w:val="center"/>
      </w:pPr>
      <w:bookmarkStart w:name="_Toc77856192" w:id="18"/>
      <w:r w:rsidR="007C4ABC">
        <w:rPr/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Pr="3AC97603" w:rsidR="001F7EE8">
        <w:rPr>
          <w:noProof/>
        </w:rPr>
        <w:t>13</w:t>
      </w:r>
      <w:r>
        <w:fldChar w:fldCharType="end"/>
      </w:r>
      <w:r w:rsidR="143E21B3">
        <w:rPr/>
        <w:t>: Set</w:t>
      </w:r>
      <w:r w:rsidR="007C4ABC">
        <w:rPr/>
        <w:t xml:space="preserve"> anonymous access to true</w:t>
      </w:r>
      <w:bookmarkEnd w:id="18"/>
    </w:p>
    <w:p w:rsidRPr="007C4ABC" w:rsidR="00C34C80" w:rsidP="007C4ABC" w:rsidRDefault="001F6A58" w14:paraId="466E7B08" w14:textId="6AC034BC">
      <w:pPr>
        <w:pStyle w:val="Caption"/>
        <w:jc w:val="center"/>
      </w:pPr>
      <w:r w:rsidRPr="006A5E5A">
        <w:rPr>
          <w:rFonts w:ascii="Times New Roman" w:hAnsi="Times New Roman" w:cs="Times New Roman"/>
        </w:rPr>
        <w:t xml:space="preserve"> </w:t>
      </w:r>
    </w:p>
    <w:p w:rsidRPr="006A5E5A" w:rsidR="00613493" w:rsidP="0052356A" w:rsidRDefault="00613493" w14:paraId="3ED4BE91" w14:textId="3CD19924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 xml:space="preserve">Read more on </w:t>
      </w:r>
      <w:r w:rsidRPr="006A5E5A" w:rsidR="0002444F">
        <w:rPr>
          <w:rFonts w:ascii="Times New Roman" w:hAnsi="Times New Roman" w:cs="Times New Roman"/>
        </w:rPr>
        <w:t>mosquito 2.0 and how to set username and password on the link below:</w:t>
      </w:r>
    </w:p>
    <w:p w:rsidRPr="006A5E5A" w:rsidR="00F61031" w:rsidP="0052356A" w:rsidRDefault="00613493" w14:paraId="23304291" w14:textId="4CB332F3">
      <w:pPr>
        <w:pStyle w:val="ListParagraph"/>
        <w:numPr>
          <w:ilvl w:val="0"/>
          <w:numId w:val="6"/>
        </w:numPr>
        <w:spacing w:line="276" w:lineRule="auto"/>
        <w:rPr>
          <w:rFonts w:ascii="Times New Roman" w:hAnsi="Times New Roman" w:cs="Times New Roman"/>
          <w:color w:val="4472C4" w:themeColor="accent1"/>
        </w:rPr>
      </w:pPr>
      <w:hyperlink w:history="1" w:anchor="listener-behaviour-changes" r:id="rId36">
        <w:r w:rsidRPr="006A5E5A" w:rsidR="00B20D97">
          <w:rPr>
            <w:rStyle w:val="Hyperlink"/>
            <w:rFonts w:ascii="Times New Roman" w:hAnsi="Times New Roman" w:cs="Times New Roman"/>
            <w:color w:val="4472C4" w:themeColor="accent1"/>
            <w:u w:val="none"/>
          </w:rPr>
          <w:t>Mosquitto migrating from 1.x to 2.0</w:t>
        </w:r>
      </w:hyperlink>
    </w:p>
    <w:p w:rsidRPr="006A5E5A" w:rsidR="00F51EFA" w:rsidP="00F51EFA" w:rsidRDefault="00F61031" w14:paraId="2D4C261A" w14:textId="77777777">
      <w:pPr>
        <w:pStyle w:val="ListParagraph"/>
        <w:numPr>
          <w:ilvl w:val="0"/>
          <w:numId w:val="6"/>
        </w:numPr>
        <w:spacing w:line="276" w:lineRule="auto"/>
        <w:rPr>
          <w:rFonts w:ascii="Times New Roman" w:hAnsi="Times New Roman" w:cs="Times New Roman"/>
          <w:color w:val="4472C4" w:themeColor="accent1"/>
        </w:rPr>
      </w:pPr>
      <w:hyperlink w:history="1" r:id="rId37">
        <w:r w:rsidRPr="006A5E5A" w:rsidR="0052356A">
          <w:rPr>
            <w:rStyle w:val="Hyperlink"/>
            <w:rFonts w:ascii="Times New Roman" w:hAnsi="Times New Roman" w:cs="Times New Roman"/>
            <w:color w:val="4472C4" w:themeColor="accent1"/>
            <w:u w:val="none"/>
          </w:rPr>
          <w:t>Mosquitto Username and Password Authentication -Configuration and Testing</w:t>
        </w:r>
      </w:hyperlink>
    </w:p>
    <w:p w:rsidRPr="006A5E5A" w:rsidR="00F51EFA" w:rsidP="00F51EFA" w:rsidRDefault="00F51EFA" w14:paraId="5122BB22" w14:textId="77777777">
      <w:pPr>
        <w:spacing w:line="276" w:lineRule="auto"/>
        <w:rPr>
          <w:rFonts w:ascii="Times New Roman" w:hAnsi="Times New Roman" w:cs="Times New Roman"/>
        </w:rPr>
      </w:pPr>
    </w:p>
    <w:p w:rsidRPr="006A5E5A" w:rsidR="00F51EFA" w:rsidP="00F51EFA" w:rsidRDefault="00F51EFA" w14:paraId="7A348B50" w14:textId="77777777">
      <w:pPr>
        <w:spacing w:line="276" w:lineRule="auto"/>
        <w:rPr>
          <w:rFonts w:ascii="Times New Roman" w:hAnsi="Times New Roman" w:cs="Times New Roman"/>
        </w:rPr>
      </w:pPr>
    </w:p>
    <w:p w:rsidRPr="006A5E5A" w:rsidR="00F51EFA" w:rsidP="00F51EFA" w:rsidRDefault="00F51EFA" w14:paraId="42475732" w14:textId="77777777">
      <w:pPr>
        <w:spacing w:line="276" w:lineRule="auto"/>
        <w:rPr>
          <w:rFonts w:ascii="Times New Roman" w:hAnsi="Times New Roman" w:cs="Times New Roman"/>
        </w:rPr>
      </w:pPr>
    </w:p>
    <w:p w:rsidRPr="006A5E5A" w:rsidR="008526BD" w:rsidP="00F51EFA" w:rsidRDefault="00101281" w14:paraId="64B0EEC9" w14:textId="57395C3A">
      <w:pPr>
        <w:spacing w:line="276" w:lineRule="auto"/>
        <w:rPr>
          <w:rFonts w:ascii="Times New Roman" w:hAnsi="Times New Roman" w:cs="Times New Roman"/>
        </w:rPr>
      </w:pPr>
      <w:r w:rsidRPr="3AC97603" w:rsidR="00101281">
        <w:rPr>
          <w:rFonts w:ascii="Times New Roman" w:hAnsi="Times New Roman" w:cs="Times New Roman"/>
        </w:rPr>
        <w:t>Figure 1</w:t>
      </w:r>
      <w:r w:rsidRPr="3AC97603" w:rsidR="002F34F0">
        <w:rPr>
          <w:rFonts w:ascii="Times New Roman" w:hAnsi="Times New Roman" w:cs="Times New Roman"/>
        </w:rPr>
        <w:t>4</w:t>
      </w:r>
      <w:r w:rsidRPr="3AC97603" w:rsidR="00101281">
        <w:rPr>
          <w:rFonts w:ascii="Times New Roman" w:hAnsi="Times New Roman" w:cs="Times New Roman"/>
        </w:rPr>
        <w:t xml:space="preserve"> shows the function block </w:t>
      </w:r>
      <w:r w:rsidRPr="3AC97603" w:rsidR="008526BD">
        <w:rPr>
          <w:rFonts w:ascii="Times New Roman" w:hAnsi="Times New Roman" w:cs="Times New Roman"/>
        </w:rPr>
        <w:t xml:space="preserve">on the left </w:t>
      </w:r>
      <w:r w:rsidRPr="3AC97603" w:rsidR="00101281">
        <w:rPr>
          <w:rFonts w:ascii="Times New Roman" w:hAnsi="Times New Roman" w:cs="Times New Roman"/>
        </w:rPr>
        <w:t xml:space="preserve">which </w:t>
      </w:r>
      <w:r w:rsidRPr="3AC97603" w:rsidR="726FA587">
        <w:rPr>
          <w:rFonts w:ascii="Times New Roman" w:hAnsi="Times New Roman" w:cs="Times New Roman"/>
        </w:rPr>
        <w:t>handles</w:t>
      </w:r>
      <w:r w:rsidRPr="3AC97603" w:rsidR="00101281">
        <w:rPr>
          <w:rFonts w:ascii="Times New Roman" w:hAnsi="Times New Roman" w:cs="Times New Roman"/>
        </w:rPr>
        <w:t xml:space="preserve"> the incoming messages and </w:t>
      </w:r>
      <w:r w:rsidRPr="3AC97603" w:rsidR="06F810B5">
        <w:rPr>
          <w:rFonts w:ascii="Times New Roman" w:hAnsi="Times New Roman" w:cs="Times New Roman"/>
        </w:rPr>
        <w:t>transfers</w:t>
      </w:r>
      <w:r w:rsidRPr="3AC97603" w:rsidR="00101281">
        <w:rPr>
          <w:rFonts w:ascii="Times New Roman" w:hAnsi="Times New Roman" w:cs="Times New Roman"/>
        </w:rPr>
        <w:t xml:space="preserve"> </w:t>
      </w:r>
      <w:r w:rsidRPr="3AC97603" w:rsidR="008526BD">
        <w:rPr>
          <w:rFonts w:ascii="Times New Roman" w:hAnsi="Times New Roman" w:cs="Times New Roman"/>
        </w:rPr>
        <w:t>in</w:t>
      </w:r>
      <w:r w:rsidRPr="3AC97603" w:rsidR="00101281">
        <w:rPr>
          <w:rFonts w:ascii="Times New Roman" w:hAnsi="Times New Roman" w:cs="Times New Roman"/>
        </w:rPr>
        <w:t>to</w:t>
      </w:r>
      <w:r w:rsidRPr="3AC97603" w:rsidR="00F51EFA">
        <w:rPr>
          <w:rFonts w:ascii="Times New Roman" w:hAnsi="Times New Roman" w:cs="Times New Roman"/>
        </w:rPr>
        <w:t xml:space="preserve"> </w:t>
      </w:r>
      <w:r w:rsidRPr="3AC97603" w:rsidR="008526BD">
        <w:rPr>
          <w:rFonts w:ascii="Times New Roman" w:hAnsi="Times New Roman" w:cs="Times New Roman"/>
        </w:rPr>
        <w:t>the readable value for the display node on the right.</w:t>
      </w:r>
    </w:p>
    <w:p w:rsidRPr="006A5E5A" w:rsidR="00F51EFA" w:rsidP="00F51EFA" w:rsidRDefault="00F51EFA" w14:paraId="160AF338" w14:textId="77777777">
      <w:pPr>
        <w:spacing w:line="276" w:lineRule="auto"/>
        <w:rPr>
          <w:rFonts w:ascii="Times New Roman" w:hAnsi="Times New Roman" w:cs="Times New Roman"/>
          <w:color w:val="4472C4" w:themeColor="accent1"/>
        </w:rPr>
      </w:pPr>
    </w:p>
    <w:p w:rsidRPr="006A5E5A" w:rsidR="00A5344F" w:rsidP="0052356A" w:rsidRDefault="00F51EFA" w14:paraId="650CB025" w14:textId="38526DFF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mc:AlternateContent>
          <mc:Choice Requires="wpg">
            <w:drawing>
              <wp:inline distT="0" distB="0" distL="0" distR="0" wp14:anchorId="46A0B79C" wp14:editId="30E15E90">
                <wp:extent cx="5943600" cy="2358533"/>
                <wp:effectExtent l="0" t="0" r="0" b="3810"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2358533"/>
                          <a:chOff x="0" y="0"/>
                          <a:chExt cx="6268604" cy="3538797"/>
                        </a:xfrm>
                      </wpg:grpSpPr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45180" cy="3488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7" name="Picture 17"/>
                          <pic:cNvPicPr>
                            <a:picLocks noChangeAspect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366654" y="6927"/>
                            <a:ext cx="2901950" cy="35318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 w14:anchorId="0EFB9B38">
              <v:group id="Group 18" style="width:468pt;height:185.7pt;mso-position-horizontal-relative:char;mso-position-vertical-relative:line" coordsize="62686,35387" o:spid="_x0000_s1026" w14:anchorId="55FB7EA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">
                <v:shape id="Picture 16" style="position:absolute;width:33451;height:34880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">
                  <v:imagedata o:title="" r:id="rId40"/>
                </v:shape>
                <v:shape id="Picture 17" style="position:absolute;left:33666;top:69;width:29020;height:35318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">
                  <v:imagedata o:title="" r:id="rId41"/>
                </v:shape>
                <w10:anchorlock/>
              </v:group>
            </w:pict>
          </mc:Fallback>
        </mc:AlternateContent>
      </w:r>
    </w:p>
    <w:p w:rsidR="007C4ABC" w:rsidP="007C4ABC" w:rsidRDefault="007C4ABC" w14:paraId="7C5E6A83" w14:textId="7BE35B56">
      <w:pPr>
        <w:pStyle w:val="Caption"/>
        <w:jc w:val="center"/>
      </w:pPr>
      <w:bookmarkStart w:name="_Toc77856193" w:id="19"/>
      <w:r w:rsidR="007C4ABC">
        <w:rPr/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Pr="3AC97603" w:rsidR="001F7EE8">
        <w:rPr>
          <w:noProof/>
        </w:rPr>
        <w:t>14</w:t>
      </w:r>
      <w:r>
        <w:fldChar w:fldCharType="end"/>
      </w:r>
      <w:r w:rsidR="10E82DB9">
        <w:rPr/>
        <w:t>: Function</w:t>
      </w:r>
      <w:r w:rsidR="007C4ABC">
        <w:rPr/>
        <w:t xml:space="preserve"> block and gauge node editing</w:t>
      </w:r>
      <w:r w:rsidR="007C4ABC">
        <w:rPr/>
        <w:t>.</w:t>
      </w:r>
      <w:bookmarkEnd w:id="19"/>
    </w:p>
    <w:p w:rsidRPr="006A5E5A" w:rsidR="00F51EFA" w:rsidP="00F51EFA" w:rsidRDefault="00D418F5" w14:paraId="73B5E799" w14:textId="04A514BC">
      <w:pPr>
        <w:spacing w:line="276" w:lineRule="auto"/>
        <w:jc w:val="center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>.</w:t>
      </w:r>
    </w:p>
    <w:p w:rsidRPr="006A5E5A" w:rsidR="001C1D14" w:rsidP="0052356A" w:rsidRDefault="00CF31DC" w14:paraId="708808E1" w14:textId="0EEB2192">
      <w:pPr>
        <w:spacing w:line="276" w:lineRule="auto"/>
        <w:rPr>
          <w:rFonts w:ascii="Times New Roman" w:hAnsi="Times New Roman" w:cs="Times New Roman"/>
        </w:rPr>
      </w:pPr>
      <w:r w:rsidRPr="3AC97603" w:rsidR="00CF31DC">
        <w:rPr>
          <w:rFonts w:ascii="Times New Roman" w:hAnsi="Times New Roman" w:cs="Times New Roman"/>
        </w:rPr>
        <w:t>Finally,</w:t>
      </w:r>
      <w:r w:rsidRPr="3AC97603" w:rsidR="00AB7D9C">
        <w:rPr>
          <w:rFonts w:ascii="Times New Roman" w:hAnsi="Times New Roman" w:cs="Times New Roman"/>
        </w:rPr>
        <w:t xml:space="preserve"> </w:t>
      </w:r>
      <w:r w:rsidRPr="3AC97603" w:rsidR="001C3F08">
        <w:rPr>
          <w:rFonts w:ascii="Times New Roman" w:hAnsi="Times New Roman" w:cs="Times New Roman"/>
        </w:rPr>
        <w:t>the web interface can be deployed using the deploy button on the top-right corner of the web</w:t>
      </w:r>
      <w:r w:rsidRPr="3AC97603" w:rsidR="00CF31DC">
        <w:rPr>
          <w:rFonts w:ascii="Times New Roman" w:hAnsi="Times New Roman" w:cs="Times New Roman"/>
        </w:rPr>
        <w:t xml:space="preserve"> page. The web interface can be </w:t>
      </w:r>
      <w:r w:rsidRPr="3AC97603" w:rsidR="7FEC569D">
        <w:rPr>
          <w:rFonts w:ascii="Times New Roman" w:hAnsi="Times New Roman" w:cs="Times New Roman"/>
        </w:rPr>
        <w:t>accessed</w:t>
      </w:r>
      <w:r w:rsidRPr="3AC97603" w:rsidR="00CF31DC">
        <w:rPr>
          <w:rFonts w:ascii="Times New Roman" w:hAnsi="Times New Roman" w:cs="Times New Roman"/>
        </w:rPr>
        <w:t xml:space="preserve"> using the web browser </w:t>
      </w:r>
      <w:r w:rsidRPr="3AC97603" w:rsidR="001C1D14">
        <w:rPr>
          <w:rFonts w:ascii="Times New Roman" w:hAnsi="Times New Roman" w:cs="Times New Roman"/>
        </w:rPr>
        <w:t>via the IP address:</w:t>
      </w:r>
      <w:r w:rsidRPr="3AC97603" w:rsidR="00CF31DC">
        <w:rPr>
          <w:rFonts w:ascii="Times New Roman" w:hAnsi="Times New Roman" w:cs="Times New Roman"/>
        </w:rPr>
        <w:t xml:space="preserve"> </w:t>
      </w:r>
    </w:p>
    <w:p w:rsidRPr="006A5E5A" w:rsidR="00CF31DC" w:rsidP="0052356A" w:rsidRDefault="001C1D14" w14:paraId="6760FB36" w14:textId="633D2136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</w:rPr>
      </w:pPr>
      <w:hyperlink w:history="1" r:id="rId42">
        <w:r w:rsidRPr="006A5E5A">
          <w:rPr>
            <w:rStyle w:val="Hyperlink"/>
            <w:rFonts w:ascii="Times New Roman" w:hAnsi="Times New Roman" w:cs="Times New Roman"/>
            <w:u w:val="none"/>
          </w:rPr>
          <w:t>http://Your-Pi_IPaddress:1880/</w:t>
        </w:r>
      </w:hyperlink>
      <w:r w:rsidRPr="006A5E5A" w:rsidR="006B589F">
        <w:rPr>
          <w:rFonts w:ascii="Times New Roman" w:hAnsi="Times New Roman" w:cs="Times New Roman"/>
          <w:color w:val="4472C4" w:themeColor="accent1"/>
        </w:rPr>
        <w:t>ui</w:t>
      </w:r>
    </w:p>
    <w:p w:rsidRPr="006A5E5A" w:rsidR="006B60C0" w:rsidP="0052356A" w:rsidRDefault="006B60C0" w14:paraId="5E63AA4D" w14:textId="7871AD99">
      <w:pPr>
        <w:spacing w:line="276" w:lineRule="auto"/>
        <w:rPr>
          <w:rFonts w:ascii="Times New Roman" w:hAnsi="Times New Roman" w:cs="Times New Roman"/>
        </w:rPr>
      </w:pPr>
      <w:r w:rsidRPr="3AC97603" w:rsidR="006B60C0">
        <w:rPr>
          <w:rFonts w:ascii="Times New Roman" w:hAnsi="Times New Roman" w:cs="Times New Roman"/>
        </w:rPr>
        <w:t xml:space="preserve">A dashboard </w:t>
      </w:r>
      <w:r w:rsidRPr="3AC97603" w:rsidR="003C42F0">
        <w:rPr>
          <w:rFonts w:ascii="Times New Roman" w:hAnsi="Times New Roman" w:cs="Times New Roman"/>
        </w:rPr>
        <w:t xml:space="preserve">Temperature display demo is shown in </w:t>
      </w:r>
      <w:r w:rsidRPr="3AC97603" w:rsidR="4F0EA6FB">
        <w:rPr>
          <w:rFonts w:ascii="Times New Roman" w:hAnsi="Times New Roman" w:cs="Times New Roman"/>
        </w:rPr>
        <w:t>figure</w:t>
      </w:r>
      <w:r w:rsidRPr="3AC97603" w:rsidR="003C42F0">
        <w:rPr>
          <w:rFonts w:ascii="Times New Roman" w:hAnsi="Times New Roman" w:cs="Times New Roman"/>
        </w:rPr>
        <w:t xml:space="preserve"> </w:t>
      </w:r>
      <w:r w:rsidRPr="3AC97603" w:rsidR="006B589F">
        <w:rPr>
          <w:rFonts w:ascii="Times New Roman" w:hAnsi="Times New Roman" w:cs="Times New Roman"/>
        </w:rPr>
        <w:t>1</w:t>
      </w:r>
      <w:r w:rsidRPr="3AC97603" w:rsidR="00AD0965">
        <w:rPr>
          <w:rFonts w:ascii="Times New Roman" w:hAnsi="Times New Roman" w:cs="Times New Roman"/>
        </w:rPr>
        <w:t>5</w:t>
      </w:r>
      <w:r w:rsidRPr="3AC97603" w:rsidR="006B589F">
        <w:rPr>
          <w:rFonts w:ascii="Times New Roman" w:hAnsi="Times New Roman" w:cs="Times New Roman"/>
        </w:rPr>
        <w:t>.</w:t>
      </w:r>
      <w:r w:rsidRPr="3AC97603" w:rsidR="003C42F0">
        <w:rPr>
          <w:rFonts w:ascii="Times New Roman" w:hAnsi="Times New Roman" w:cs="Times New Roman"/>
        </w:rPr>
        <w:t xml:space="preserve"> </w:t>
      </w:r>
    </w:p>
    <w:p w:rsidRPr="006A5E5A" w:rsidR="004873DD" w:rsidP="0052356A" w:rsidRDefault="006B60C0" w14:paraId="0DF99F56" w14:textId="429D2948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w:drawing>
          <wp:inline distT="0" distB="0" distL="0" distR="0" wp14:anchorId="36E2496B" wp14:editId="3009E737">
            <wp:extent cx="5943600" cy="2092325"/>
            <wp:effectExtent l="0" t="0" r="0" b="317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92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6A5E5A" w:rsidR="00EE23E9" w:rsidP="007C4ABC" w:rsidRDefault="0045595C" w14:paraId="0AB73EE4" w14:textId="686DDDFE">
      <w:pPr>
        <w:pStyle w:val="Caption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ab/>
      </w:r>
      <w:r w:rsidRPr="006A5E5A">
        <w:rPr>
          <w:rFonts w:ascii="Times New Roman" w:hAnsi="Times New Roman" w:cs="Times New Roman"/>
        </w:rPr>
        <w:tab/>
      </w:r>
      <w:r w:rsidRPr="006A5E5A">
        <w:rPr>
          <w:rFonts w:ascii="Times New Roman" w:hAnsi="Times New Roman" w:cs="Times New Roman"/>
        </w:rPr>
        <w:tab/>
      </w:r>
      <w:r w:rsidRPr="006A5E5A">
        <w:rPr>
          <w:rFonts w:ascii="Times New Roman" w:hAnsi="Times New Roman" w:cs="Times New Roman"/>
        </w:rPr>
        <w:tab/>
      </w:r>
      <w:bookmarkStart w:name="_Toc77856194" w:id="20"/>
      <w:r w:rsidR="007C4ABC">
        <w:rPr/>
        <w:t xml:space="preserve">Figure </w:t>
      </w:r>
      <w:r w:rsidR="007C4ABC">
        <w:fldChar w:fldCharType="begin"/>
      </w:r>
      <w:r w:rsidR="007C4ABC">
        <w:instrText xml:space="preserve"> SEQ Figure \* ARABIC </w:instrText>
      </w:r>
      <w:r w:rsidR="007C4ABC">
        <w:fldChar w:fldCharType="separate"/>
      </w:r>
      <w:r w:rsidR="001F7EE8">
        <w:rPr>
          <w:noProof/>
        </w:rPr>
        <w:t>15</w:t>
      </w:r>
      <w:r w:rsidR="007C4ABC">
        <w:fldChar w:fldCharType="end"/>
      </w:r>
      <w:r w:rsidR="47561EAF">
        <w:rPr/>
        <w:t>: Demo</w:t>
      </w:r>
      <w:r w:rsidRPr="00AB6918" w:rsidR="007C4ABC">
        <w:rPr/>
        <w:t xml:space="preserve"> dashboard.</w:t>
      </w:r>
      <w:bookmarkEnd w:id="20"/>
    </w:p>
    <w:p w:rsidRPr="006A5E5A" w:rsidR="001A561E" w:rsidP="0052356A" w:rsidRDefault="00740405" w14:paraId="2F698E8B" w14:textId="39185AC6">
      <w:pPr>
        <w:spacing w:line="276" w:lineRule="auto"/>
        <w:rPr>
          <w:rFonts w:ascii="Times New Roman" w:hAnsi="Times New Roman" w:cs="Times New Roman"/>
        </w:rPr>
      </w:pPr>
      <w:r w:rsidRPr="3AC97603" w:rsidR="00740405">
        <w:rPr>
          <w:rFonts w:ascii="Times New Roman" w:hAnsi="Times New Roman" w:cs="Times New Roman"/>
        </w:rPr>
        <w:t>Read m</w:t>
      </w:r>
      <w:r w:rsidRPr="3AC97603" w:rsidR="001A561E">
        <w:rPr>
          <w:rFonts w:ascii="Times New Roman" w:hAnsi="Times New Roman" w:cs="Times New Roman"/>
        </w:rPr>
        <w:t xml:space="preserve">ore </w:t>
      </w:r>
      <w:r w:rsidRPr="3AC97603" w:rsidR="362DCFEC">
        <w:rPr>
          <w:rFonts w:ascii="Times New Roman" w:hAnsi="Times New Roman" w:cs="Times New Roman"/>
        </w:rPr>
        <w:t>examples</w:t>
      </w:r>
      <w:r w:rsidRPr="3AC97603" w:rsidR="00BA6814">
        <w:rPr>
          <w:rFonts w:ascii="Times New Roman" w:hAnsi="Times New Roman" w:cs="Times New Roman"/>
        </w:rPr>
        <w:t xml:space="preserve"> on node-red and </w:t>
      </w:r>
      <w:proofErr w:type="spellStart"/>
      <w:r w:rsidRPr="3AC97603" w:rsidR="00BA6814">
        <w:rPr>
          <w:rFonts w:ascii="Times New Roman" w:hAnsi="Times New Roman" w:cs="Times New Roman"/>
        </w:rPr>
        <w:t>mqqt</w:t>
      </w:r>
      <w:proofErr w:type="spellEnd"/>
      <w:r w:rsidRPr="3AC97603" w:rsidR="001A561E">
        <w:rPr>
          <w:rFonts w:ascii="Times New Roman" w:hAnsi="Times New Roman" w:cs="Times New Roman"/>
        </w:rPr>
        <w:t>:</w:t>
      </w:r>
    </w:p>
    <w:p w:rsidRPr="006A5E5A" w:rsidR="002F556F" w:rsidP="0052356A" w:rsidRDefault="001A561E" w14:paraId="6EFCD35E" w14:textId="301753B7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color w:val="4472C4" w:themeColor="accent1"/>
        </w:rPr>
      </w:pPr>
      <w:hyperlink w:history="1" w:anchor=".YPAKdegzZPY" r:id="rId44">
        <w:r w:rsidRPr="006A5E5A" w:rsidR="0069470F">
          <w:rPr>
            <w:rStyle w:val="Hyperlink"/>
            <w:rFonts w:ascii="Times New Roman" w:hAnsi="Times New Roman" w:cs="Times New Roman"/>
            <w:color w:val="4472C4" w:themeColor="accent1"/>
            <w:u w:val="none"/>
          </w:rPr>
          <w:t>MQTT router with Node-RED</w:t>
        </w:r>
      </w:hyperlink>
    </w:p>
    <w:p w:rsidRPr="006A5E5A" w:rsidR="00A06A97" w:rsidP="0052356A" w:rsidRDefault="00E300CC" w14:paraId="3359BECF" w14:textId="121AB65C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color w:val="4472C4" w:themeColor="accent1"/>
        </w:rPr>
      </w:pPr>
      <w:hyperlink w:history="1" r:id="rId45">
        <w:r w:rsidRPr="006A5E5A" w:rsidR="00A06A97">
          <w:rPr>
            <w:rStyle w:val="Hyperlink"/>
            <w:rFonts w:ascii="Times New Roman" w:hAnsi="Times New Roman" w:cs="Times New Roman"/>
            <w:color w:val="4472C4" w:themeColor="accent1"/>
            <w:u w:val="none"/>
          </w:rPr>
          <w:t>MOSQUITTO AND NODE RED ON RASPBERRY PI</w:t>
        </w:r>
      </w:hyperlink>
    </w:p>
    <w:p w:rsidRPr="006A5E5A" w:rsidR="5A6BCDC8" w:rsidP="0052356A" w:rsidRDefault="00E300CC" w14:paraId="002FC747" w14:textId="44B6B104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color w:val="4472C4" w:themeColor="accent1"/>
        </w:rPr>
      </w:pPr>
      <w:hyperlink w:history="1" r:id="rId46">
        <w:r w:rsidRPr="006A5E5A" w:rsidR="00740405">
          <w:rPr>
            <w:rStyle w:val="Hyperlink"/>
            <w:rFonts w:ascii="Times New Roman" w:hAnsi="Times New Roman" w:cs="Times New Roman"/>
            <w:color w:val="4472C4" w:themeColor="accent1"/>
            <w:u w:val="none"/>
          </w:rPr>
          <w:t>Configuring the Node-Red MQTT Publish and Subscribe Nodes</w:t>
        </w:r>
      </w:hyperlink>
    </w:p>
    <w:p w:rsidRPr="00F153D7" w:rsidR="5A6BCDC8" w:rsidP="00F153D7" w:rsidRDefault="00A0360B" w14:paraId="32C100A6" w14:textId="7715D0DE">
      <w:pPr>
        <w:pStyle w:val="Heading2"/>
      </w:pPr>
      <w:bookmarkStart w:name="_Toc77864918" w:id="21"/>
      <w:r w:rsidRPr="00F153D7">
        <w:lastRenderedPageBreak/>
        <w:t>II.IV</w:t>
      </w:r>
      <w:r w:rsidRPr="00F153D7">
        <w:tab/>
      </w:r>
      <w:r w:rsidRPr="00F153D7" w:rsidR="00577FAD">
        <w:t>Control digital potential</w:t>
      </w:r>
      <w:r w:rsidRPr="00F153D7" w:rsidR="00EE46BD">
        <w:t xml:space="preserve"> </w:t>
      </w:r>
      <w:r w:rsidRPr="00F153D7" w:rsidR="00577FAD">
        <w:t>met</w:t>
      </w:r>
      <w:r w:rsidRPr="00F153D7" w:rsidR="00EE46BD">
        <w:t>er.</w:t>
      </w:r>
      <w:bookmarkEnd w:id="21"/>
    </w:p>
    <w:p w:rsidRPr="006A5E5A" w:rsidR="003716AE" w:rsidP="0052356A" w:rsidRDefault="003716AE" w14:paraId="30F447C1" w14:textId="67E48850">
      <w:pPr>
        <w:spacing w:line="276" w:lineRule="auto"/>
        <w:rPr>
          <w:rFonts w:ascii="Times New Roman" w:hAnsi="Times New Roman" w:cs="Times New Roman"/>
        </w:rPr>
      </w:pPr>
    </w:p>
    <w:p w:rsidRPr="006A5E5A" w:rsidR="003E2F66" w:rsidP="0052356A" w:rsidRDefault="003E2F66" w14:paraId="23EA7E50" w14:textId="00A13E5A">
      <w:pPr>
        <w:spacing w:line="276" w:lineRule="auto"/>
        <w:rPr>
          <w:rFonts w:ascii="Times New Roman" w:hAnsi="Times New Roman" w:cs="Times New Roman"/>
        </w:rPr>
      </w:pPr>
    </w:p>
    <w:p w:rsidRPr="006A5E5A" w:rsidR="00F541FA" w:rsidP="0052356A" w:rsidRDefault="003E2F66" w14:paraId="340A524E" w14:textId="6B72D61F">
      <w:pPr>
        <w:spacing w:line="276" w:lineRule="auto"/>
        <w:jc w:val="center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w:drawing>
          <wp:inline distT="0" distB="0" distL="0" distR="0" wp14:anchorId="66593C04" wp14:editId="4EABAFA1">
            <wp:extent cx="4274457" cy="2992120"/>
            <wp:effectExtent l="0" t="0" r="0" b="0"/>
            <wp:docPr id="547857196" name="Picture 547857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4457" cy="2992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1C43" w:rsidP="00FD1C43" w:rsidRDefault="00FD1C43" w14:paraId="09B7A56B" w14:textId="71B6B33E">
      <w:pPr>
        <w:pStyle w:val="Caption"/>
        <w:jc w:val="center"/>
      </w:pPr>
      <w:bookmarkStart w:name="_Toc77856195" w:id="22"/>
      <w:r w:rsidR="00FD1C43">
        <w:rPr/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Pr="3AC97603" w:rsidR="001F7EE8">
        <w:rPr>
          <w:noProof/>
        </w:rPr>
        <w:t>16</w:t>
      </w:r>
      <w:r>
        <w:fldChar w:fldCharType="end"/>
      </w:r>
      <w:r w:rsidR="2B413984">
        <w:rPr/>
        <w:t>: System</w:t>
      </w:r>
      <w:r w:rsidR="00FD1C43">
        <w:rPr/>
        <w:t xml:space="preserve"> overview control digital potential meters using Arduino IOT33</w:t>
      </w:r>
      <w:r w:rsidR="00FD1C43">
        <w:rPr/>
        <w:t>.</w:t>
      </w:r>
      <w:bookmarkEnd w:id="22"/>
    </w:p>
    <w:p w:rsidRPr="006A5E5A" w:rsidR="00DE537B" w:rsidP="00FC63CA" w:rsidRDefault="00DE537B" w14:paraId="4564E8F3" w14:textId="152390F2">
      <w:pPr>
        <w:spacing w:line="276" w:lineRule="auto"/>
        <w:jc w:val="center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>.</w:t>
      </w:r>
    </w:p>
    <w:p w:rsidRPr="006A5E5A" w:rsidR="003127FA" w:rsidP="0052356A" w:rsidRDefault="00CE6E7F" w14:paraId="121B8A1B" w14:textId="1B5AB083">
      <w:pPr>
        <w:spacing w:line="276" w:lineRule="auto"/>
        <w:rPr>
          <w:rFonts w:ascii="Times New Roman" w:hAnsi="Times New Roman" w:cs="Times New Roman"/>
        </w:rPr>
      </w:pPr>
      <w:r w:rsidRPr="3AC97603" w:rsidR="00CE6E7F">
        <w:rPr>
          <w:rFonts w:ascii="Times New Roman" w:hAnsi="Times New Roman" w:cs="Times New Roman"/>
        </w:rPr>
        <w:t xml:space="preserve">The concept is using the raspberry pi for reading the NTC sensors </w:t>
      </w:r>
      <w:r w:rsidRPr="3AC97603" w:rsidR="00D662F9">
        <w:rPr>
          <w:rFonts w:ascii="Times New Roman" w:hAnsi="Times New Roman" w:cs="Times New Roman"/>
        </w:rPr>
        <w:t xml:space="preserve">and </w:t>
      </w:r>
      <w:r w:rsidRPr="3AC97603" w:rsidR="520215B6">
        <w:rPr>
          <w:rFonts w:ascii="Times New Roman" w:hAnsi="Times New Roman" w:cs="Times New Roman"/>
        </w:rPr>
        <w:t>publishing</w:t>
      </w:r>
      <w:r w:rsidRPr="3AC97603" w:rsidR="00D662F9">
        <w:rPr>
          <w:rFonts w:ascii="Times New Roman" w:hAnsi="Times New Roman" w:cs="Times New Roman"/>
        </w:rPr>
        <w:t xml:space="preserve"> the temperature </w:t>
      </w:r>
      <w:r w:rsidRPr="3AC97603" w:rsidR="004B0BE6">
        <w:rPr>
          <w:rFonts w:ascii="Times New Roman" w:hAnsi="Times New Roman" w:cs="Times New Roman"/>
        </w:rPr>
        <w:t>value through MQTT messages</w:t>
      </w:r>
      <w:r w:rsidRPr="3AC97603" w:rsidR="00596714">
        <w:rPr>
          <w:rFonts w:ascii="Times New Roman" w:hAnsi="Times New Roman" w:cs="Times New Roman"/>
        </w:rPr>
        <w:t xml:space="preserve">. The Arduino IOT33 will </w:t>
      </w:r>
      <w:r w:rsidRPr="3AC97603" w:rsidR="00955B65">
        <w:rPr>
          <w:rFonts w:ascii="Times New Roman" w:hAnsi="Times New Roman" w:cs="Times New Roman"/>
        </w:rPr>
        <w:t xml:space="preserve">subscribe to the same topic and </w:t>
      </w:r>
      <w:r w:rsidRPr="3AC97603" w:rsidR="520215B6">
        <w:rPr>
          <w:rFonts w:ascii="Times New Roman" w:hAnsi="Times New Roman" w:cs="Times New Roman"/>
        </w:rPr>
        <w:t>receive</w:t>
      </w:r>
      <w:r w:rsidRPr="3AC97603" w:rsidR="00955B65">
        <w:rPr>
          <w:rFonts w:ascii="Times New Roman" w:hAnsi="Times New Roman" w:cs="Times New Roman"/>
        </w:rPr>
        <w:t xml:space="preserve"> the </w:t>
      </w:r>
      <w:r w:rsidRPr="3AC97603" w:rsidR="00C721D2">
        <w:rPr>
          <w:rFonts w:ascii="Times New Roman" w:hAnsi="Times New Roman" w:cs="Times New Roman"/>
        </w:rPr>
        <w:t>measured value, after that it will control the NTC simulator (MCP41</w:t>
      </w:r>
      <w:r w:rsidRPr="3AC97603" w:rsidR="00214152">
        <w:rPr>
          <w:rFonts w:ascii="Times New Roman" w:hAnsi="Times New Roman" w:cs="Times New Roman"/>
        </w:rPr>
        <w:t>/42xx</w:t>
      </w:r>
      <w:r w:rsidRPr="3AC97603" w:rsidR="00C721D2">
        <w:rPr>
          <w:rFonts w:ascii="Times New Roman" w:hAnsi="Times New Roman" w:cs="Times New Roman"/>
        </w:rPr>
        <w:t>)</w:t>
      </w:r>
      <w:r w:rsidRPr="3AC97603" w:rsidR="00214152">
        <w:rPr>
          <w:rFonts w:ascii="Times New Roman" w:hAnsi="Times New Roman" w:cs="Times New Roman"/>
        </w:rPr>
        <w:t xml:space="preserve"> chip </w:t>
      </w:r>
      <w:r w:rsidRPr="3AC97603" w:rsidR="002D13D7">
        <w:rPr>
          <w:rFonts w:ascii="Times New Roman" w:hAnsi="Times New Roman" w:cs="Times New Roman"/>
        </w:rPr>
        <w:t xml:space="preserve">to </w:t>
      </w:r>
      <w:r w:rsidRPr="3AC97603" w:rsidR="002D13D7">
        <w:rPr>
          <w:rFonts w:ascii="Times New Roman" w:hAnsi="Times New Roman" w:cs="Times New Roman"/>
        </w:rPr>
        <w:t>provide</w:t>
      </w:r>
      <w:r w:rsidRPr="3AC97603" w:rsidR="002D13D7">
        <w:rPr>
          <w:rFonts w:ascii="Times New Roman" w:hAnsi="Times New Roman" w:cs="Times New Roman"/>
        </w:rPr>
        <w:t xml:space="preserve"> the same resistance </w:t>
      </w:r>
      <w:r w:rsidRPr="3AC97603" w:rsidR="00785279">
        <w:rPr>
          <w:rFonts w:ascii="Times New Roman" w:hAnsi="Times New Roman" w:cs="Times New Roman"/>
        </w:rPr>
        <w:t>value as</w:t>
      </w:r>
      <w:r w:rsidRPr="3AC97603" w:rsidR="00B33462">
        <w:rPr>
          <w:rFonts w:ascii="Times New Roman" w:hAnsi="Times New Roman" w:cs="Times New Roman"/>
        </w:rPr>
        <w:t xml:space="preserve"> the NTC at that </w:t>
      </w:r>
      <w:r w:rsidRPr="3AC97603" w:rsidR="00BD7FCD">
        <w:rPr>
          <w:rFonts w:ascii="Times New Roman" w:hAnsi="Times New Roman" w:cs="Times New Roman"/>
        </w:rPr>
        <w:t>moment.</w:t>
      </w:r>
      <w:r w:rsidRPr="3AC97603" w:rsidR="003716AE">
        <w:rPr>
          <w:rFonts w:ascii="Times New Roman" w:hAnsi="Times New Roman" w:cs="Times New Roman"/>
        </w:rPr>
        <w:t xml:space="preserve"> The system overview </w:t>
      </w:r>
      <w:r w:rsidRPr="3AC97603" w:rsidR="003127FA">
        <w:rPr>
          <w:rFonts w:ascii="Times New Roman" w:hAnsi="Times New Roman" w:cs="Times New Roman"/>
        </w:rPr>
        <w:t>shows</w:t>
      </w:r>
      <w:r w:rsidRPr="3AC97603" w:rsidR="00EF65BE">
        <w:rPr>
          <w:rFonts w:ascii="Times New Roman" w:hAnsi="Times New Roman" w:cs="Times New Roman"/>
        </w:rPr>
        <w:t xml:space="preserve"> in figure 1</w:t>
      </w:r>
      <w:r w:rsidRPr="3AC97603" w:rsidR="0033735A">
        <w:rPr>
          <w:rFonts w:ascii="Times New Roman" w:hAnsi="Times New Roman" w:cs="Times New Roman"/>
        </w:rPr>
        <w:t>6</w:t>
      </w:r>
      <w:r w:rsidRPr="3AC97603" w:rsidR="003127FA">
        <w:rPr>
          <w:rFonts w:ascii="Times New Roman" w:hAnsi="Times New Roman" w:cs="Times New Roman"/>
        </w:rPr>
        <w:t xml:space="preserve"> and figure 1</w:t>
      </w:r>
      <w:r w:rsidRPr="3AC97603" w:rsidR="00FC63CA">
        <w:rPr>
          <w:rFonts w:ascii="Times New Roman" w:hAnsi="Times New Roman" w:cs="Times New Roman"/>
        </w:rPr>
        <w:t>7</w:t>
      </w:r>
      <w:r w:rsidRPr="3AC97603" w:rsidR="003127FA">
        <w:rPr>
          <w:rFonts w:ascii="Times New Roman" w:hAnsi="Times New Roman" w:cs="Times New Roman"/>
        </w:rPr>
        <w:t xml:space="preserve"> shows the connection between Arduino IOT33 with MCP41xxx/42xxx chip. The output value is connected to the NTC terminal on heat pump PCB. </w:t>
      </w:r>
    </w:p>
    <w:p w:rsidRPr="006A5E5A" w:rsidR="003127FA" w:rsidP="00070F7A" w:rsidRDefault="00FC63CA" w14:paraId="72BD989B" w14:textId="06FFEA97">
      <w:pPr>
        <w:spacing w:line="276" w:lineRule="auto"/>
        <w:jc w:val="center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60292" behindDoc="0" locked="0" layoutInCell="1" allowOverlap="1" wp14:anchorId="4DACBCF8" wp14:editId="21766C0A">
                <wp:simplePos x="0" y="0"/>
                <wp:positionH relativeFrom="margin">
                  <wp:posOffset>2760133</wp:posOffset>
                </wp:positionH>
                <wp:positionV relativeFrom="paragraph">
                  <wp:posOffset>972608</wp:posOffset>
                </wp:positionV>
                <wp:extent cx="553575" cy="482600"/>
                <wp:effectExtent l="0" t="38100" r="0" b="31750"/>
                <wp:wrapNone/>
                <wp:docPr id="1156573981" name="Group 11565739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3575" cy="482600"/>
                          <a:chOff x="0" y="0"/>
                          <a:chExt cx="553575" cy="567055"/>
                        </a:xfrm>
                      </wpg:grpSpPr>
                      <wpg:grpSp>
                        <wpg:cNvPr id="1156573952" name="Group 1156573952"/>
                        <wpg:cNvGrpSpPr/>
                        <wpg:grpSpPr>
                          <a:xfrm>
                            <a:off x="0" y="0"/>
                            <a:ext cx="276598" cy="567055"/>
                            <a:chOff x="-2540" y="3048"/>
                            <a:chExt cx="267716" cy="612268"/>
                          </a:xfrm>
                        </wpg:grpSpPr>
                        <wps:wsp>
                          <wps:cNvPr id="28" name="Straight Connector 28"/>
                          <wps:cNvCnPr/>
                          <wps:spPr>
                            <a:xfrm>
                              <a:off x="3048" y="307783"/>
                              <a:ext cx="7112" cy="307533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accent2">
                                  <a:lumMod val="60000"/>
                                  <a:lumOff val="40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" name="Straight Connector 29"/>
                          <wps:cNvCnPr/>
                          <wps:spPr>
                            <a:xfrm>
                              <a:off x="-2540" y="3048"/>
                              <a:ext cx="259080" cy="3048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accent2">
                                  <a:lumMod val="60000"/>
                                  <a:lumOff val="40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0" name="Straight Connector 30"/>
                          <wps:cNvCnPr/>
                          <wps:spPr>
                            <a:xfrm>
                              <a:off x="6096" y="457200"/>
                              <a:ext cx="259080" cy="3048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accent2">
                                  <a:lumMod val="60000"/>
                                  <a:lumOff val="40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" name="Straight Arrow Connector 31"/>
                          <wps:cNvCnPr/>
                          <wps:spPr>
                            <a:xfrm>
                              <a:off x="109728" y="7620"/>
                              <a:ext cx="0" cy="452366"/>
                            </a:xfrm>
                            <a:prstGeom prst="straightConnector1">
                              <a:avLst/>
                            </a:prstGeom>
                            <a:ln>
                              <a:headEnd type="triangle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6567" y="110066"/>
                            <a:ext cx="507008" cy="2661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Pr="00256032" w:rsidR="00E300CC" w:rsidP="003127FA" w:rsidRDefault="00E300CC" w14:paraId="1FBBA456" w14:textId="77777777">
                              <w:pPr>
                                <w:rPr>
                                  <w:color w:val="FF0000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color w:val="FF0000"/>
                                  <w:sz w:val="16"/>
                                  <w:szCs w:val="16"/>
                                </w:rPr>
                                <w:t>O</w:t>
                              </w:r>
                              <w:r w:rsidRPr="00256032">
                                <w:rPr>
                                  <w:color w:val="FF0000"/>
                                  <w:sz w:val="16"/>
                                  <w:szCs w:val="16"/>
                                </w:rPr>
                                <w:t>utpu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7E7AAC31">
              <v:group id="Group 1156573981" style="position:absolute;left:0;text-align:left;margin-left:217.35pt;margin-top:76.6pt;width:43.6pt;height:38pt;z-index:251660292;mso-position-horizontal-relative:margin;mso-width-relative:margin;mso-height-relative:margin" coordsize="5535,5670" o:spid="_x0000_s1026" w14:anchorId="4DACBCF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">
                <v:group id="Group 1156573952" style="position:absolute;width:2765;height:5670" coordsize="2677,6122" coordorigin="-25,30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">
                  <v:line id="Straight Connector 28" style="position:absolute;visibility:visible;mso-wrap-style:square" o:spid="_x0000_s1028" strokecolor="#f4b083 [1941]" strokeweight="1.5pt" o:connectortype="straight" from="30,3077" to="101,6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">
                    <v:stroke joinstyle="miter"/>
                  </v:line>
                  <v:line id="Straight Connector 29" style="position:absolute;visibility:visible;mso-wrap-style:square" o:spid="_x0000_s1029" strokecolor="#f4b083 [1941]" strokeweight="1.5pt" o:connectortype="straight" from="-25,30" to="2565,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">
                    <v:stroke joinstyle="miter"/>
                  </v:line>
                  <v:line id="Straight Connector 30" style="position:absolute;visibility:visible;mso-wrap-style:square" o:spid="_x0000_s1030" strokecolor="#f4b083 [1941]" strokeweight="1.5pt" o:connectortype="straight" from="60,4572" to="2651,46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">
                    <v:stroke joinstyle="miter"/>
                  </v:line>
                  <v:shapetype id="_x0000_t32" coordsize="21600,21600" o:oned="t" filled="f" o:spt="32" path="m,l21600,21600e">
                    <v:path fillok="f" arrowok="t" o:connecttype="none"/>
                    <o:lock v:ext="edit" shapetype="t"/>
                  </v:shapetype>
                  <v:shape id="Straight Arrow Connector 31" style="position:absolute;left:1097;top:76;width:0;height:4523;visibility:visible;mso-wrap-style:square" o:spid="_x0000_s1031" strokecolor="#4472c4 [3204]" strokeweight=".5pt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">
                    <v:stroke joinstyle="miter" startarrow="block" endarrow="block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style="position:absolute;left:465;top:1100;width:5070;height:2662;visibility:visible;mso-wrap-style:square;v-text-anchor:top" o:spid="_x0000_s1032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>
                  <v:textbox>
                    <w:txbxContent>
                      <w:p w:rsidRPr="00256032" w:rsidR="00E300CC" w:rsidP="003127FA" w:rsidRDefault="00E300CC" w14:paraId="572E2AB2" w14:textId="77777777">
                        <w:pPr>
                          <w:rPr>
                            <w:color w:val="FF0000"/>
                            <w:sz w:val="16"/>
                            <w:szCs w:val="16"/>
                          </w:rPr>
                        </w:pPr>
                        <w:r>
                          <w:rPr>
                            <w:color w:val="FF0000"/>
                            <w:sz w:val="16"/>
                            <w:szCs w:val="16"/>
                          </w:rPr>
                          <w:t>O</w:t>
                        </w:r>
                        <w:r w:rsidRPr="00256032">
                          <w:rPr>
                            <w:color w:val="FF0000"/>
                            <w:sz w:val="16"/>
                            <w:szCs w:val="16"/>
                          </w:rPr>
                          <w:t>utput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Pr="006A5E5A">
        <w:rPr>
          <w:rFonts w:ascii="Times New Roman" w:hAnsi="Times New Roman" w:cs="Times New Roman"/>
          <w:noProof/>
        </w:rPr>
        <w:drawing>
          <wp:inline distT="0" distB="0" distL="0" distR="0" wp14:anchorId="44266D92" wp14:editId="114652C2">
            <wp:extent cx="4241047" cy="2192867"/>
            <wp:effectExtent l="0" t="0" r="7620" b="0"/>
            <wp:docPr id="1156573956" name="Picture 1156573956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6573956" name="Picture 1156573956" descr="Diagram, schematic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5926" cy="220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1C43" w:rsidP="00FD1C43" w:rsidRDefault="00FD1C43" w14:paraId="1865CC14" w14:textId="747772B1">
      <w:pPr>
        <w:pStyle w:val="Caption"/>
        <w:jc w:val="center"/>
      </w:pPr>
      <w:bookmarkStart w:name="_Toc77856196" w:id="23"/>
      <w:r w:rsidR="00FD1C43">
        <w:rPr/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Pr="3AC97603" w:rsidR="001F7EE8">
        <w:rPr>
          <w:noProof/>
        </w:rPr>
        <w:t>17</w:t>
      </w:r>
      <w:r>
        <w:fldChar w:fldCharType="end"/>
      </w:r>
      <w:r w:rsidR="6D69D2FF">
        <w:rPr/>
        <w:t>: Arduino</w:t>
      </w:r>
      <w:r w:rsidR="00FD1C43">
        <w:rPr/>
        <w:t xml:space="preserve"> IOT33 wiring diagrams MCP41/42xx.</w:t>
      </w:r>
      <w:bookmarkEnd w:id="23"/>
    </w:p>
    <w:p w:rsidRPr="006A5E5A" w:rsidR="003127FA" w:rsidP="001C6345" w:rsidRDefault="00A45FB9" w14:paraId="0E4E760B" w14:textId="15D16B4C">
      <w:pPr>
        <w:pStyle w:val="Heading2"/>
      </w:pPr>
      <w:bookmarkStart w:name="_Toc77864919" w:id="24"/>
      <w:r w:rsidRPr="006A5E5A">
        <w:t>II</w:t>
      </w:r>
      <w:r w:rsidRPr="006A5E5A" w:rsidR="00B102DF">
        <w:t>I</w:t>
      </w:r>
      <w:r w:rsidRPr="006A5E5A">
        <w:t>.</w:t>
      </w:r>
      <w:r w:rsidRPr="006A5E5A">
        <w:tab/>
      </w:r>
      <w:r w:rsidRPr="006A5E5A">
        <w:t xml:space="preserve"> Lora </w:t>
      </w:r>
      <w:r w:rsidRPr="006A5E5A" w:rsidR="00755D4B">
        <w:t>solution</w:t>
      </w:r>
      <w:r w:rsidRPr="006A5E5A">
        <w:t>.</w:t>
      </w:r>
      <w:bookmarkEnd w:id="24"/>
    </w:p>
    <w:p w:rsidRPr="006A5E5A" w:rsidR="002936E6" w:rsidP="0052356A" w:rsidRDefault="002936E6" w14:paraId="38CCDBDB" w14:textId="1106C78E">
      <w:pPr>
        <w:spacing w:line="276" w:lineRule="auto"/>
        <w:rPr>
          <w:rFonts w:ascii="Times New Roman" w:hAnsi="Times New Roman" w:cs="Times New Roman"/>
        </w:rPr>
      </w:pPr>
    </w:p>
    <w:p w:rsidRPr="006A5E5A" w:rsidR="003127FA" w:rsidP="0052356A" w:rsidRDefault="003127FA" w14:paraId="304344D0" w14:textId="3EBB37DD">
      <w:pPr>
        <w:spacing w:line="276" w:lineRule="auto"/>
        <w:rPr>
          <w:rFonts w:ascii="Times New Roman" w:hAnsi="Times New Roman" w:cs="Times New Roman"/>
        </w:rPr>
      </w:pPr>
      <w:r w:rsidRPr="3AC97603" w:rsidR="003127FA">
        <w:rPr>
          <w:rFonts w:ascii="Times New Roman" w:hAnsi="Times New Roman" w:cs="Times New Roman"/>
        </w:rPr>
        <w:t xml:space="preserve">An alternative solution for </w:t>
      </w:r>
      <w:r w:rsidRPr="3AC97603" w:rsidR="6D69D2FF">
        <w:rPr>
          <w:rFonts w:ascii="Times New Roman" w:hAnsi="Times New Roman" w:cs="Times New Roman"/>
        </w:rPr>
        <w:t>long</w:t>
      </w:r>
      <w:r w:rsidRPr="3AC97603" w:rsidR="00EA7C61">
        <w:rPr>
          <w:rFonts w:ascii="Times New Roman" w:hAnsi="Times New Roman" w:cs="Times New Roman"/>
        </w:rPr>
        <w:t>-range</w:t>
      </w:r>
      <w:r w:rsidRPr="3AC97603" w:rsidR="003127FA">
        <w:rPr>
          <w:rFonts w:ascii="Times New Roman" w:hAnsi="Times New Roman" w:cs="Times New Roman"/>
        </w:rPr>
        <w:t xml:space="preserve"> communication </w:t>
      </w:r>
      <w:r w:rsidRPr="3AC97603" w:rsidR="00346CF3">
        <w:rPr>
          <w:rFonts w:ascii="Times New Roman" w:hAnsi="Times New Roman" w:cs="Times New Roman"/>
        </w:rPr>
        <w:t xml:space="preserve">(up to 40 km with dedicated </w:t>
      </w:r>
      <w:r w:rsidRPr="3AC97603" w:rsidR="008D708E">
        <w:rPr>
          <w:rFonts w:ascii="Times New Roman" w:hAnsi="Times New Roman" w:cs="Times New Roman"/>
        </w:rPr>
        <w:t>antenna</w:t>
      </w:r>
      <w:r w:rsidRPr="3AC97603" w:rsidR="00346CF3">
        <w:rPr>
          <w:rFonts w:ascii="Times New Roman" w:hAnsi="Times New Roman" w:cs="Times New Roman"/>
        </w:rPr>
        <w:t>)</w:t>
      </w:r>
      <w:r w:rsidRPr="3AC97603" w:rsidR="008D708E">
        <w:rPr>
          <w:rFonts w:ascii="Times New Roman" w:hAnsi="Times New Roman" w:cs="Times New Roman"/>
        </w:rPr>
        <w:t xml:space="preserve"> </w:t>
      </w:r>
      <w:r w:rsidRPr="3AC97603" w:rsidR="003127FA">
        <w:rPr>
          <w:rFonts w:ascii="Times New Roman" w:hAnsi="Times New Roman" w:cs="Times New Roman"/>
        </w:rPr>
        <w:t xml:space="preserve">is using </w:t>
      </w:r>
      <w:r w:rsidRPr="3AC97603" w:rsidR="00EA7C61">
        <w:rPr>
          <w:rFonts w:ascii="Times New Roman" w:hAnsi="Times New Roman" w:cs="Times New Roman"/>
        </w:rPr>
        <w:t>the</w:t>
      </w:r>
      <w:r w:rsidRPr="3AC97603" w:rsidR="00334844">
        <w:rPr>
          <w:rFonts w:ascii="Times New Roman" w:hAnsi="Times New Roman" w:cs="Times New Roman"/>
        </w:rPr>
        <w:t xml:space="preserve"> </w:t>
      </w:r>
      <w:r w:rsidRPr="3AC97603" w:rsidR="00EA7C61">
        <w:rPr>
          <w:rFonts w:ascii="Times New Roman" w:hAnsi="Times New Roman" w:cs="Times New Roman"/>
        </w:rPr>
        <w:t>L</w:t>
      </w:r>
      <w:r w:rsidRPr="3AC97603" w:rsidR="00334844">
        <w:rPr>
          <w:rFonts w:ascii="Times New Roman" w:hAnsi="Times New Roman" w:cs="Times New Roman"/>
        </w:rPr>
        <w:t>ora device</w:t>
      </w:r>
      <w:r w:rsidRPr="3AC97603" w:rsidR="00EA7C61">
        <w:rPr>
          <w:rFonts w:ascii="Times New Roman" w:hAnsi="Times New Roman" w:cs="Times New Roman"/>
        </w:rPr>
        <w:t>s</w:t>
      </w:r>
      <w:r w:rsidRPr="3AC97603" w:rsidR="00334844">
        <w:rPr>
          <w:rFonts w:ascii="Times New Roman" w:hAnsi="Times New Roman" w:cs="Times New Roman"/>
        </w:rPr>
        <w:t xml:space="preserve"> which can transfer signal over radio frequency</w:t>
      </w:r>
      <w:r w:rsidRPr="3AC97603" w:rsidR="002936E6">
        <w:rPr>
          <w:rFonts w:ascii="Times New Roman" w:hAnsi="Times New Roman" w:cs="Times New Roman"/>
        </w:rPr>
        <w:t xml:space="preserve">. The concept is </w:t>
      </w:r>
      <w:r w:rsidRPr="3AC97603" w:rsidR="00DF2118">
        <w:rPr>
          <w:rFonts w:ascii="Times New Roman" w:hAnsi="Times New Roman" w:cs="Times New Roman"/>
        </w:rPr>
        <w:t>like</w:t>
      </w:r>
      <w:r w:rsidRPr="3AC97603" w:rsidR="002936E6">
        <w:rPr>
          <w:rFonts w:ascii="Times New Roman" w:hAnsi="Times New Roman" w:cs="Times New Roman"/>
        </w:rPr>
        <w:t xml:space="preserve"> </w:t>
      </w:r>
      <w:r w:rsidRPr="3AC97603" w:rsidR="00880371">
        <w:rPr>
          <w:rFonts w:ascii="Times New Roman" w:hAnsi="Times New Roman" w:cs="Times New Roman"/>
        </w:rPr>
        <w:t xml:space="preserve">the </w:t>
      </w:r>
      <w:r w:rsidRPr="3AC97603" w:rsidR="00880371">
        <w:rPr>
          <w:rFonts w:ascii="Times New Roman" w:hAnsi="Times New Roman" w:cs="Times New Roman"/>
        </w:rPr>
        <w:t>previous</w:t>
      </w:r>
      <w:r w:rsidRPr="3AC97603" w:rsidR="00880371">
        <w:rPr>
          <w:rFonts w:ascii="Times New Roman" w:hAnsi="Times New Roman" w:cs="Times New Roman"/>
        </w:rPr>
        <w:t xml:space="preserve"> chapter, but instead of MQTT messages the master Lora devices will transfer the signal </w:t>
      </w:r>
      <w:r w:rsidRPr="3AC97603" w:rsidR="003F5C20">
        <w:rPr>
          <w:rFonts w:ascii="Times New Roman" w:hAnsi="Times New Roman" w:cs="Times New Roman"/>
        </w:rPr>
        <w:t>to the other Lora via radio frequency</w:t>
      </w:r>
      <w:r w:rsidRPr="3AC97603" w:rsidR="00DF2118">
        <w:rPr>
          <w:rFonts w:ascii="Times New Roman" w:hAnsi="Times New Roman" w:cs="Times New Roman"/>
        </w:rPr>
        <w:t xml:space="preserve"> (434 MHz is the frequency use in EU)</w:t>
      </w:r>
      <w:r w:rsidRPr="3AC97603" w:rsidR="003F5C20">
        <w:rPr>
          <w:rFonts w:ascii="Times New Roman" w:hAnsi="Times New Roman" w:cs="Times New Roman"/>
        </w:rPr>
        <w:t>.</w:t>
      </w:r>
      <w:r w:rsidRPr="3AC97603" w:rsidR="008D708E">
        <w:rPr>
          <w:rFonts w:ascii="Times New Roman" w:hAnsi="Times New Roman" w:cs="Times New Roman"/>
        </w:rPr>
        <w:t xml:space="preserve"> </w:t>
      </w:r>
    </w:p>
    <w:p w:rsidRPr="006A5E5A" w:rsidR="00ED0A75" w:rsidP="0052356A" w:rsidRDefault="00ED0A75" w14:paraId="3D177C4F" w14:textId="166FEF91">
      <w:pPr>
        <w:spacing w:line="276" w:lineRule="auto"/>
        <w:rPr>
          <w:rFonts w:ascii="Times New Roman" w:hAnsi="Times New Roman" w:cs="Times New Roman"/>
        </w:rPr>
      </w:pPr>
    </w:p>
    <w:p w:rsidRPr="006A5E5A" w:rsidR="00676F62" w:rsidP="0052356A" w:rsidRDefault="0024454A" w14:paraId="60829C43" w14:textId="4E2DF5DF">
      <w:pPr>
        <w:spacing w:line="276" w:lineRule="auto"/>
        <w:rPr>
          <w:rFonts w:ascii="Times New Roman" w:hAnsi="Times New Roman" w:cs="Times New Roman"/>
          <w:b/>
          <w:bCs/>
        </w:rPr>
      </w:pPr>
      <w:r w:rsidRPr="006A5E5A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53124" behindDoc="0" locked="0" layoutInCell="1" allowOverlap="1" wp14:anchorId="1A643CDB" wp14:editId="09EF24D1">
                <wp:simplePos x="0" y="0"/>
                <wp:positionH relativeFrom="margin">
                  <wp:posOffset>695960</wp:posOffset>
                </wp:positionH>
                <wp:positionV relativeFrom="paragraph">
                  <wp:posOffset>127000</wp:posOffset>
                </wp:positionV>
                <wp:extent cx="4359728" cy="2265680"/>
                <wp:effectExtent l="0" t="0" r="22225" b="1270"/>
                <wp:wrapNone/>
                <wp:docPr id="1156573975" name="Group 115657397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59728" cy="2265680"/>
                          <a:chOff x="0" y="0"/>
                          <a:chExt cx="5608320" cy="3728720"/>
                        </a:xfrm>
                      </wpg:grpSpPr>
                      <pic:pic xmlns:pic="http://schemas.openxmlformats.org/drawingml/2006/picture">
                        <pic:nvPicPr>
                          <pic:cNvPr id="1156573974" name="Picture 1156573974" descr="Diagram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5765" cy="37287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5657397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436309" y="2374537"/>
                            <a:ext cx="803655" cy="3662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Pr="00101928" w:rsidR="00E300CC" w:rsidRDefault="00E300CC" w14:paraId="6866A936" w14:textId="1117A978">
                              <w:pPr>
                                <w:rPr>
                                  <w:color w:val="4472C4" w:themeColor="accent1"/>
                                  <w:sz w:val="16"/>
                                  <w:szCs w:val="16"/>
                                </w:rPr>
                              </w:pPr>
                              <w:r w:rsidRPr="00101928">
                                <w:rPr>
                                  <w:color w:val="4472C4" w:themeColor="accent1"/>
                                  <w:sz w:val="16"/>
                                  <w:szCs w:val="16"/>
                                </w:rPr>
                                <w:t>434</w:t>
                              </w:r>
                              <w:r>
                                <w:rPr>
                                  <w:color w:val="4472C4" w:themeColor="accent1"/>
                                  <w:sz w:val="16"/>
                                  <w:szCs w:val="16"/>
                                </w:rPr>
                                <w:t xml:space="preserve"> MHz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156573971" name="Rectangle: Rounded Corners 1156573971"/>
                        <wps:cNvSpPr/>
                        <wps:spPr>
                          <a:xfrm>
                            <a:off x="4191000" y="1630680"/>
                            <a:ext cx="1417320" cy="655320"/>
                          </a:xfrm>
                          <a:prstGeom prst="roundRect">
                            <a:avLst/>
                          </a:prstGeom>
                          <a:noFill/>
                          <a:ln>
                            <a:solidFill>
                              <a:srgbClr val="C00000"/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56573972" name="Rectangle: Rounded Corners 1156573972"/>
                        <wps:cNvSpPr/>
                        <wps:spPr>
                          <a:xfrm>
                            <a:off x="3169920" y="2763520"/>
                            <a:ext cx="1280160" cy="619760"/>
                          </a:xfrm>
                          <a:prstGeom prst="roundRect">
                            <a:avLst/>
                          </a:prstGeom>
                          <a:noFill/>
                          <a:ln>
                            <a:solidFill>
                              <a:srgbClr val="C00000"/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398945C9">
              <v:group id="Group 1156573975" style="position:absolute;margin-left:54.8pt;margin-top:10pt;width:343.3pt;height:178.4pt;z-index:251653124;mso-position-horizontal-relative:margin;mso-width-relative:margin;mso-height-relative:margin" coordsize="56083,37287" o:spid="_x0000_s1033" w14:anchorId="1A643CDB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">
                <v:shape id="Picture 1156573974" style="position:absolute;width:54857;height:37287;visibility:visible;mso-wrap-style:square" alt="Diagram&#10;&#10;Description automatically generated" o:spid="_x0000_s1034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">
                  <v:imagedata o:title="Diagram&#10;&#10;Description automatically generated" r:id="rId49"/>
                </v:shape>
                <v:shape id="Text Box 2" style="position:absolute;left:44363;top:23745;width:8036;height:3663;visibility:visible;mso-wrap-style:square;v-text-anchor:top" o:spid="_x0000_s1035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">
                  <v:textbox>
                    <w:txbxContent>
                      <w:p w:rsidRPr="00101928" w:rsidR="00E300CC" w:rsidRDefault="00E300CC" w14:paraId="6C891E80" w14:textId="1117A978">
                        <w:pPr>
                          <w:rPr>
                            <w:color w:val="4472C4" w:themeColor="accent1"/>
                            <w:sz w:val="16"/>
                            <w:szCs w:val="16"/>
                          </w:rPr>
                        </w:pPr>
                        <w:r w:rsidRPr="00101928">
                          <w:rPr>
                            <w:color w:val="4472C4" w:themeColor="accent1"/>
                            <w:sz w:val="16"/>
                            <w:szCs w:val="16"/>
                          </w:rPr>
                          <w:t>434</w:t>
                        </w:r>
                        <w:r>
                          <w:rPr>
                            <w:color w:val="4472C4" w:themeColor="accent1"/>
                            <w:sz w:val="16"/>
                            <w:szCs w:val="16"/>
                          </w:rPr>
                          <w:t xml:space="preserve"> MHz</w:t>
                        </w:r>
                      </w:p>
                    </w:txbxContent>
                  </v:textbox>
                </v:shape>
                <v:roundrect id="Rectangle: Rounded Corners 1156573971" style="position:absolute;left:41910;top:16306;width:14173;height:6554;visibility:visible;mso-wrap-style:square;v-text-anchor:middle" o:spid="_x0000_s1036" filled="f" strokecolor="#c00000" strokeweight="1pt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">
                  <v:stroke joinstyle="miter" dashstyle="3 1"/>
                </v:roundrect>
                <v:roundrect id="Rectangle: Rounded Corners 1156573972" style="position:absolute;left:31699;top:27635;width:12801;height:6197;visibility:visible;mso-wrap-style:square;v-text-anchor:middle" o:spid="_x0000_s1037" filled="f" strokecolor="#c00000" strokeweight="1pt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">
                  <v:stroke joinstyle="miter" dashstyle="3 1"/>
                </v:roundrect>
                <w10:wrap anchorx="margin"/>
              </v:group>
            </w:pict>
          </mc:Fallback>
        </mc:AlternateContent>
      </w:r>
    </w:p>
    <w:p w:rsidRPr="006A5E5A" w:rsidR="006F1BAE" w:rsidP="0052356A" w:rsidRDefault="006F1BAE" w14:paraId="583E9E6D" w14:textId="3455C0C2">
      <w:pPr>
        <w:spacing w:line="276" w:lineRule="auto"/>
        <w:rPr>
          <w:rFonts w:ascii="Times New Roman" w:hAnsi="Times New Roman" w:cs="Times New Roman"/>
        </w:rPr>
      </w:pPr>
    </w:p>
    <w:p w:rsidRPr="006A5E5A" w:rsidR="2709F1DC" w:rsidP="0052356A" w:rsidRDefault="2709F1DC" w14:paraId="7ED1A335" w14:textId="33718476">
      <w:pPr>
        <w:spacing w:line="276" w:lineRule="auto"/>
        <w:rPr>
          <w:rFonts w:ascii="Times New Roman" w:hAnsi="Times New Roman" w:cs="Times New Roman"/>
        </w:rPr>
      </w:pPr>
    </w:p>
    <w:p w:rsidRPr="006A5E5A" w:rsidR="00101928" w:rsidP="0052356A" w:rsidRDefault="00101928" w14:paraId="31E4BDC1" w14:textId="6C468470">
      <w:pPr>
        <w:spacing w:line="276" w:lineRule="auto"/>
        <w:rPr>
          <w:rFonts w:ascii="Times New Roman" w:hAnsi="Times New Roman" w:cs="Times New Roman"/>
        </w:rPr>
      </w:pPr>
    </w:p>
    <w:p w:rsidRPr="006A5E5A" w:rsidR="00101928" w:rsidP="0052356A" w:rsidRDefault="00101928" w14:paraId="65C19902" w14:textId="039AE0F0">
      <w:pPr>
        <w:spacing w:line="276" w:lineRule="auto"/>
        <w:rPr>
          <w:rFonts w:ascii="Times New Roman" w:hAnsi="Times New Roman" w:cs="Times New Roman"/>
        </w:rPr>
      </w:pPr>
    </w:p>
    <w:p w:rsidRPr="006A5E5A" w:rsidR="00101928" w:rsidP="0052356A" w:rsidRDefault="00101928" w14:paraId="5FDEF4AD" w14:textId="25E451D3">
      <w:pPr>
        <w:spacing w:line="276" w:lineRule="auto"/>
        <w:rPr>
          <w:rFonts w:ascii="Times New Roman" w:hAnsi="Times New Roman" w:cs="Times New Roman"/>
        </w:rPr>
      </w:pPr>
    </w:p>
    <w:p w:rsidRPr="006A5E5A" w:rsidR="00101928" w:rsidP="0052356A" w:rsidRDefault="00101928" w14:paraId="2AD1DA10" w14:textId="4A1BB9E1">
      <w:pPr>
        <w:spacing w:line="276" w:lineRule="auto"/>
        <w:rPr>
          <w:rFonts w:ascii="Times New Roman" w:hAnsi="Times New Roman" w:cs="Times New Roman"/>
        </w:rPr>
      </w:pPr>
    </w:p>
    <w:p w:rsidRPr="006A5E5A" w:rsidR="00101928" w:rsidP="0052356A" w:rsidRDefault="00101928" w14:paraId="61113B44" w14:textId="5AF7AA08">
      <w:pPr>
        <w:spacing w:line="276" w:lineRule="auto"/>
        <w:rPr>
          <w:rFonts w:ascii="Times New Roman" w:hAnsi="Times New Roman" w:cs="Times New Roman"/>
        </w:rPr>
      </w:pPr>
    </w:p>
    <w:p w:rsidRPr="006A5E5A" w:rsidR="00101928" w:rsidP="0052356A" w:rsidRDefault="00101928" w14:paraId="5693474F" w14:textId="768E64D2">
      <w:pPr>
        <w:spacing w:line="276" w:lineRule="auto"/>
        <w:rPr>
          <w:rFonts w:ascii="Times New Roman" w:hAnsi="Times New Roman" w:cs="Times New Roman"/>
        </w:rPr>
      </w:pPr>
    </w:p>
    <w:p w:rsidR="00FD1C43" w:rsidP="00FD1C43" w:rsidRDefault="00FD1C43" w14:paraId="206A1B20" w14:textId="6CA52779">
      <w:pPr>
        <w:pStyle w:val="Caption"/>
        <w:jc w:val="center"/>
      </w:pPr>
      <w:bookmarkStart w:name="_Toc77856197" w:id="2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F7EE8">
        <w:rPr>
          <w:noProof/>
        </w:rPr>
        <w:t>18</w:t>
      </w:r>
      <w:r>
        <w:fldChar w:fldCharType="end"/>
      </w:r>
      <w:r w:rsidRPr="0041565C">
        <w:t>: System overview of using 2 Lora devices to control the MCP41/42xx digital potential meter.</w:t>
      </w:r>
      <w:bookmarkEnd w:id="25"/>
    </w:p>
    <w:p w:rsidRPr="006A5E5A" w:rsidR="00DE5AAA" w:rsidP="0052356A" w:rsidRDefault="00C0650E" w14:paraId="67AE3841" w14:textId="61E5B1D4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1316" behindDoc="0" locked="0" layoutInCell="1" allowOverlap="1" wp14:anchorId="419250BD" wp14:editId="4EA98448">
            <wp:simplePos x="0" y="0"/>
            <wp:positionH relativeFrom="margin">
              <wp:posOffset>518160</wp:posOffset>
            </wp:positionH>
            <wp:positionV relativeFrom="paragraph">
              <wp:posOffset>433070</wp:posOffset>
            </wp:positionV>
            <wp:extent cx="5077460" cy="2763520"/>
            <wp:effectExtent l="0" t="0" r="8890" b="0"/>
            <wp:wrapSquare wrapText="bothSides"/>
            <wp:docPr id="1855153080" name="Picture 18551530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7460" cy="2763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A5E5A" w:rsidR="003E3A24">
        <w:rPr>
          <w:rFonts w:ascii="Times New Roman" w:hAnsi="Times New Roman" w:cs="Times New Roman"/>
        </w:rPr>
        <w:t>F</w:t>
      </w:r>
      <w:r w:rsidRPr="006A5E5A" w:rsidR="007912C5">
        <w:rPr>
          <w:rFonts w:ascii="Times New Roman" w:hAnsi="Times New Roman" w:cs="Times New Roman"/>
        </w:rPr>
        <w:t xml:space="preserve">igure </w:t>
      </w:r>
      <w:r w:rsidRPr="006A5E5A" w:rsidR="00EA0264">
        <w:rPr>
          <w:rFonts w:ascii="Times New Roman" w:hAnsi="Times New Roman" w:cs="Times New Roman"/>
        </w:rPr>
        <w:t>20</w:t>
      </w:r>
      <w:r w:rsidRPr="006A5E5A" w:rsidR="007912C5">
        <w:rPr>
          <w:rFonts w:ascii="Times New Roman" w:hAnsi="Times New Roman" w:cs="Times New Roman"/>
        </w:rPr>
        <w:t>,</w:t>
      </w:r>
      <w:r w:rsidRPr="006A5E5A" w:rsidR="00EA0264">
        <w:rPr>
          <w:rFonts w:ascii="Times New Roman" w:hAnsi="Times New Roman" w:cs="Times New Roman"/>
        </w:rPr>
        <w:t>21</w:t>
      </w:r>
      <w:r w:rsidRPr="006A5E5A" w:rsidR="007912C5">
        <w:rPr>
          <w:rFonts w:ascii="Times New Roman" w:hAnsi="Times New Roman" w:cs="Times New Roman"/>
        </w:rPr>
        <w:t xml:space="preserve"> are the </w:t>
      </w:r>
      <w:r w:rsidRPr="006A5E5A" w:rsidR="00511D8F">
        <w:rPr>
          <w:rFonts w:ascii="Times New Roman" w:hAnsi="Times New Roman" w:cs="Times New Roman"/>
        </w:rPr>
        <w:t>wiring diagrams of the Lora device</w:t>
      </w:r>
      <w:r w:rsidRPr="006A5E5A" w:rsidR="00DE5AAA">
        <w:rPr>
          <w:rFonts w:ascii="Times New Roman" w:hAnsi="Times New Roman" w:cs="Times New Roman"/>
        </w:rPr>
        <w:t>s with NTC thermistor and MCP41/42xx. The Lora used in this experiment</w:t>
      </w:r>
      <w:r w:rsidRPr="006A5E5A">
        <w:rPr>
          <w:rFonts w:ascii="Times New Roman" w:hAnsi="Times New Roman" w:cs="Times New Roman"/>
        </w:rPr>
        <w:t xml:space="preserve"> is feather 32u RFM95 with the pinout</w:t>
      </w:r>
      <w:r w:rsidRPr="006A5E5A" w:rsidR="00691D2A">
        <w:rPr>
          <w:rFonts w:ascii="Times New Roman" w:hAnsi="Times New Roman" w:cs="Times New Roman"/>
        </w:rPr>
        <w:t xml:space="preserve"> shows</w:t>
      </w:r>
      <w:r w:rsidRPr="006A5E5A">
        <w:rPr>
          <w:rFonts w:ascii="Times New Roman" w:hAnsi="Times New Roman" w:cs="Times New Roman"/>
        </w:rPr>
        <w:t xml:space="preserve"> in figure </w:t>
      </w:r>
      <w:r w:rsidRPr="006A5E5A" w:rsidR="00EA0264">
        <w:rPr>
          <w:rFonts w:ascii="Times New Roman" w:hAnsi="Times New Roman" w:cs="Times New Roman"/>
        </w:rPr>
        <w:t>19</w:t>
      </w:r>
      <w:r w:rsidRPr="006A5E5A">
        <w:rPr>
          <w:rFonts w:ascii="Times New Roman" w:hAnsi="Times New Roman" w:cs="Times New Roman"/>
        </w:rPr>
        <w:t>.</w:t>
      </w:r>
    </w:p>
    <w:p w:rsidRPr="006A5E5A" w:rsidR="0028433E" w:rsidP="0052356A" w:rsidRDefault="0028433E" w14:paraId="4E6C29A0" w14:textId="413DF5EF">
      <w:pPr>
        <w:spacing w:line="276" w:lineRule="auto"/>
        <w:jc w:val="center"/>
        <w:rPr>
          <w:rFonts w:ascii="Times New Roman" w:hAnsi="Times New Roman" w:cs="Times New Roman"/>
        </w:rPr>
      </w:pPr>
    </w:p>
    <w:p w:rsidRPr="006A5E5A" w:rsidR="0028433E" w:rsidP="0052356A" w:rsidRDefault="0028433E" w14:paraId="740FC226" w14:textId="6B35F01A">
      <w:pPr>
        <w:spacing w:line="276" w:lineRule="auto"/>
        <w:jc w:val="center"/>
        <w:rPr>
          <w:rFonts w:ascii="Times New Roman" w:hAnsi="Times New Roman" w:cs="Times New Roman"/>
        </w:rPr>
      </w:pPr>
    </w:p>
    <w:p w:rsidRPr="006A5E5A" w:rsidR="0028433E" w:rsidP="0052356A" w:rsidRDefault="0028433E" w14:paraId="35CF1211" w14:textId="444A3EF4">
      <w:pPr>
        <w:spacing w:line="276" w:lineRule="auto"/>
        <w:jc w:val="center"/>
        <w:rPr>
          <w:rFonts w:ascii="Times New Roman" w:hAnsi="Times New Roman" w:cs="Times New Roman"/>
        </w:rPr>
      </w:pPr>
    </w:p>
    <w:p w:rsidRPr="006A5E5A" w:rsidR="0028433E" w:rsidP="0052356A" w:rsidRDefault="0028433E" w14:paraId="44A05288" w14:textId="34C452CD">
      <w:pPr>
        <w:spacing w:line="276" w:lineRule="auto"/>
        <w:jc w:val="center"/>
        <w:rPr>
          <w:rFonts w:ascii="Times New Roman" w:hAnsi="Times New Roman" w:cs="Times New Roman"/>
        </w:rPr>
      </w:pPr>
    </w:p>
    <w:p w:rsidRPr="006A5E5A" w:rsidR="00101928" w:rsidP="0052356A" w:rsidRDefault="00101928" w14:paraId="32BFCC49" w14:textId="550CC5E1">
      <w:pPr>
        <w:spacing w:line="276" w:lineRule="auto"/>
        <w:rPr>
          <w:rFonts w:ascii="Times New Roman" w:hAnsi="Times New Roman" w:cs="Times New Roman"/>
        </w:rPr>
      </w:pPr>
    </w:p>
    <w:p w:rsidRPr="006A5E5A" w:rsidR="007C0AEE" w:rsidP="0052356A" w:rsidRDefault="007C0AEE" w14:paraId="22D1A6E0" w14:textId="22AC2B84">
      <w:pPr>
        <w:spacing w:line="276" w:lineRule="auto"/>
        <w:rPr>
          <w:rFonts w:ascii="Times New Roman" w:hAnsi="Times New Roman" w:cs="Times New Roman"/>
        </w:rPr>
      </w:pPr>
    </w:p>
    <w:p w:rsidRPr="006A5E5A" w:rsidR="00240FDB" w:rsidP="00240FDB" w:rsidRDefault="00240FDB" w14:paraId="61D38B82" w14:textId="77777777">
      <w:pPr>
        <w:spacing w:line="276" w:lineRule="auto"/>
        <w:jc w:val="center"/>
        <w:rPr>
          <w:rFonts w:ascii="Times New Roman" w:hAnsi="Times New Roman" w:cs="Times New Roman"/>
        </w:rPr>
      </w:pPr>
    </w:p>
    <w:p w:rsidRPr="006A5E5A" w:rsidR="00240FDB" w:rsidP="00240FDB" w:rsidRDefault="00240FDB" w14:paraId="48E94571" w14:textId="77777777">
      <w:pPr>
        <w:spacing w:line="276" w:lineRule="auto"/>
        <w:jc w:val="center"/>
        <w:rPr>
          <w:rFonts w:ascii="Times New Roman" w:hAnsi="Times New Roman" w:cs="Times New Roman"/>
        </w:rPr>
      </w:pPr>
    </w:p>
    <w:p w:rsidRPr="006A5E5A" w:rsidR="002B4FCF" w:rsidP="00240FDB" w:rsidRDefault="002B4FCF" w14:paraId="1870C8B6" w14:textId="77777777">
      <w:pPr>
        <w:spacing w:line="276" w:lineRule="auto"/>
        <w:jc w:val="center"/>
        <w:rPr>
          <w:rFonts w:ascii="Times New Roman" w:hAnsi="Times New Roman" w:cs="Times New Roman"/>
        </w:rPr>
      </w:pPr>
    </w:p>
    <w:p w:rsidRPr="006A5E5A" w:rsidR="002B4FCF" w:rsidP="00240FDB" w:rsidRDefault="002B4FCF" w14:paraId="141ED288" w14:textId="77777777">
      <w:pPr>
        <w:spacing w:line="276" w:lineRule="auto"/>
        <w:jc w:val="center"/>
        <w:rPr>
          <w:rFonts w:ascii="Times New Roman" w:hAnsi="Times New Roman" w:cs="Times New Roman"/>
        </w:rPr>
      </w:pPr>
    </w:p>
    <w:p w:rsidR="00FD1C43" w:rsidP="00FD1C43" w:rsidRDefault="00FD1C43" w14:paraId="3D8A5387" w14:textId="0C77DC49">
      <w:pPr>
        <w:pStyle w:val="Caption"/>
        <w:jc w:val="center"/>
      </w:pPr>
      <w:bookmarkStart w:name="_Toc77856198" w:id="26"/>
      <w:r w:rsidR="00FD1C43">
        <w:rPr/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Pr="3AC97603" w:rsidR="001F7EE8">
        <w:rPr>
          <w:noProof/>
        </w:rPr>
        <w:t>19</w:t>
      </w:r>
      <w:r>
        <w:fldChar w:fldCharType="end"/>
      </w:r>
      <w:r w:rsidR="5719A13B">
        <w:rPr/>
        <w:t>: Lora</w:t>
      </w:r>
      <w:r w:rsidR="00FD1C43">
        <w:rPr/>
        <w:t xml:space="preserve"> feather 32u RFM95 pinout</w:t>
      </w:r>
      <w:bookmarkEnd w:id="26"/>
    </w:p>
    <w:p w:rsidRPr="006A5E5A" w:rsidR="00240FDB" w:rsidP="0052356A" w:rsidRDefault="00024C8F" w14:paraId="7C1CF6F3" w14:textId="3B5CD230">
      <w:pPr>
        <w:spacing w:line="276" w:lineRule="auto"/>
        <w:jc w:val="center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63364" behindDoc="0" locked="0" layoutInCell="1" allowOverlap="1" wp14:anchorId="3F1EB5F4" wp14:editId="2E92D5E7">
                <wp:simplePos x="0" y="0"/>
                <wp:positionH relativeFrom="margin">
                  <wp:posOffset>2770909</wp:posOffset>
                </wp:positionH>
                <wp:positionV relativeFrom="paragraph">
                  <wp:posOffset>1233055</wp:posOffset>
                </wp:positionV>
                <wp:extent cx="553575" cy="661988"/>
                <wp:effectExtent l="0" t="38100" r="0" b="24130"/>
                <wp:wrapNone/>
                <wp:docPr id="1156573983" name="Group 11565739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3575" cy="661988"/>
                          <a:chOff x="0" y="0"/>
                          <a:chExt cx="553575" cy="567055"/>
                        </a:xfrm>
                      </wpg:grpSpPr>
                      <wpg:grpSp>
                        <wpg:cNvPr id="526664320" name="Group 526664320"/>
                        <wpg:cNvGrpSpPr/>
                        <wpg:grpSpPr>
                          <a:xfrm>
                            <a:off x="0" y="0"/>
                            <a:ext cx="124691" cy="567055"/>
                            <a:chOff x="-2540" y="3048"/>
                            <a:chExt cx="120687" cy="612268"/>
                          </a:xfrm>
                        </wpg:grpSpPr>
                        <wps:wsp>
                          <wps:cNvPr id="526664321" name="Straight Connector 526664321"/>
                          <wps:cNvCnPr/>
                          <wps:spPr>
                            <a:xfrm>
                              <a:off x="3048" y="307783"/>
                              <a:ext cx="7112" cy="307533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accent2">
                                  <a:lumMod val="60000"/>
                                  <a:lumOff val="40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26664322" name="Straight Connector 526664322"/>
                          <wps:cNvCnPr/>
                          <wps:spPr>
                            <a:xfrm>
                              <a:off x="-2540" y="3048"/>
                              <a:ext cx="112169" cy="3047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accent2">
                                  <a:lumMod val="60000"/>
                                  <a:lumOff val="40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26664323" name="Straight Connector 526664323"/>
                          <wps:cNvCnPr/>
                          <wps:spPr>
                            <a:xfrm>
                              <a:off x="6089" y="456982"/>
                              <a:ext cx="112058" cy="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accent2">
                                  <a:lumMod val="60000"/>
                                  <a:lumOff val="40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26664324" name="Straight Arrow Connector 526664324"/>
                          <wps:cNvCnPr/>
                          <wps:spPr>
                            <a:xfrm>
                              <a:off x="109728" y="7620"/>
                              <a:ext cx="0" cy="452366"/>
                            </a:xfrm>
                            <a:prstGeom prst="straightConnector1">
                              <a:avLst/>
                            </a:prstGeom>
                            <a:ln>
                              <a:headEnd type="triangle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2666432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6567" y="110066"/>
                            <a:ext cx="507008" cy="2661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Pr="00256032" w:rsidR="00E300CC" w:rsidP="00024C8F" w:rsidRDefault="00E300CC" w14:paraId="709F6208" w14:textId="77777777">
                              <w:pPr>
                                <w:rPr>
                                  <w:color w:val="FF0000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color w:val="FF0000"/>
                                  <w:sz w:val="16"/>
                                  <w:szCs w:val="16"/>
                                </w:rPr>
                                <w:t>O</w:t>
                              </w:r>
                              <w:r w:rsidRPr="00256032">
                                <w:rPr>
                                  <w:color w:val="FF0000"/>
                                  <w:sz w:val="16"/>
                                  <w:szCs w:val="16"/>
                                </w:rPr>
                                <w:t>utpu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0A932933">
              <v:group id="Group 1156573983" style="position:absolute;left:0;text-align:left;margin-left:218.2pt;margin-top:97.1pt;width:43.6pt;height:52.15pt;z-index:251663364;mso-position-horizontal-relative:margin;mso-width-relative:margin;mso-height-relative:margin" coordsize="5535,5670" o:spid="_x0000_s1038" w14:anchorId="3F1EB5F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">
                <v:group id="Group 526664320" style="position:absolute;width:1246;height:5670" coordsize="1206,6122" coordorigin="-25,30" o:spid="_x0000_s10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">
                  <v:line id="Straight Connector 526664321" style="position:absolute;visibility:visible;mso-wrap-style:square" o:spid="_x0000_s1040" strokecolor="#f4b083 [1941]" strokeweight="1.5pt" o:connectortype="straight" from="30,3077" to="101,6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">
                    <v:stroke joinstyle="miter"/>
                  </v:line>
                  <v:line id="Straight Connector 526664322" style="position:absolute;visibility:visible;mso-wrap-style:square" o:spid="_x0000_s1041" strokecolor="#f4b083 [1941]" strokeweight="1.5pt" o:connectortype="straight" from="-25,30" to="1096,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">
                    <v:stroke joinstyle="miter"/>
                  </v:line>
                  <v:line id="Straight Connector 526664323" style="position:absolute;visibility:visible;mso-wrap-style:square" o:spid="_x0000_s1042" strokecolor="#f4b083 [1941]" strokeweight="1.5pt" o:connectortype="straight" from="60,4569" to="1181,45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">
                    <v:stroke joinstyle="miter"/>
                  </v:line>
                  <v:shape id="Straight Arrow Connector 526664324" style="position:absolute;left:1097;top:76;width:0;height:4523;visibility:visible;mso-wrap-style:square" o:spid="_x0000_s1043" strokecolor="#4472c4 [3204]" strokeweight=".5pt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">
                    <v:stroke joinstyle="miter" startarrow="block" endarrow="block"/>
                  </v:shape>
                </v:group>
                <v:shape id="Text Box 2" style="position:absolute;left:465;top:1100;width:5070;height:2662;visibility:visible;mso-wrap-style:square;v-text-anchor:top" o:spid="_x0000_s1044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">
                  <v:textbox>
                    <w:txbxContent>
                      <w:p w:rsidRPr="00256032" w:rsidR="00E300CC" w:rsidP="00024C8F" w:rsidRDefault="00E300CC" w14:paraId="2A38560A" w14:textId="77777777">
                        <w:pPr>
                          <w:rPr>
                            <w:color w:val="FF0000"/>
                            <w:sz w:val="16"/>
                            <w:szCs w:val="16"/>
                          </w:rPr>
                        </w:pPr>
                        <w:r>
                          <w:rPr>
                            <w:color w:val="FF0000"/>
                            <w:sz w:val="16"/>
                            <w:szCs w:val="16"/>
                          </w:rPr>
                          <w:t>O</w:t>
                        </w:r>
                        <w:r w:rsidRPr="00256032">
                          <w:rPr>
                            <w:color w:val="FF0000"/>
                            <w:sz w:val="16"/>
                            <w:szCs w:val="16"/>
                          </w:rPr>
                          <w:t>utput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Pr="006A5E5A" w:rsidR="00AE49D9">
        <w:rPr>
          <w:rFonts w:ascii="Times New Roman" w:hAnsi="Times New Roman" w:cs="Times New Roman"/>
          <w:noProof/>
        </w:rPr>
        <w:drawing>
          <wp:inline distT="0" distB="0" distL="0" distR="0" wp14:anchorId="4443EB0E" wp14:editId="350A0CBC">
            <wp:extent cx="4283471" cy="2880360"/>
            <wp:effectExtent l="0" t="0" r="3175" b="0"/>
            <wp:docPr id="1156573982" name="Picture 1156573982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6573982" name="Picture 1156573982" descr="Diagram, schematic&#10;&#10;Description automatically generated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4779" cy="2887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1C43" w:rsidP="00FD1C43" w:rsidRDefault="00FD1C43" w14:paraId="311E8979" w14:textId="1E53553C">
      <w:pPr>
        <w:pStyle w:val="Caption"/>
        <w:jc w:val="center"/>
      </w:pPr>
      <w:bookmarkStart w:name="_Toc77856199" w:id="2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F7EE8">
        <w:rPr>
          <w:noProof/>
        </w:rPr>
        <w:t>20</w:t>
      </w:r>
      <w:r>
        <w:fldChar w:fldCharType="end"/>
      </w:r>
      <w:r>
        <w:t xml:space="preserve">: </w:t>
      </w:r>
      <w:r w:rsidRPr="004F6C55">
        <w:t>Lora MCP41/42xx wiring diagrams</w:t>
      </w:r>
      <w:r>
        <w:t>.</w:t>
      </w:r>
      <w:bookmarkEnd w:id="27"/>
    </w:p>
    <w:p w:rsidRPr="006A5E5A" w:rsidR="00B94BF9" w:rsidP="003234EB" w:rsidRDefault="008C320D" w14:paraId="0E421767" w14:textId="4E1D2593">
      <w:pPr>
        <w:spacing w:line="276" w:lineRule="auto"/>
        <w:jc w:val="center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w:drawing>
          <wp:inline distT="0" distB="0" distL="0" distR="0" wp14:anchorId="5A64CC34" wp14:editId="22460716">
            <wp:extent cx="3839210" cy="3253153"/>
            <wp:effectExtent l="0" t="0" r="8890" b="4445"/>
            <wp:docPr id="1156573968" name="Picture 1156573968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6573968" name="Picture 1156573968" descr="Diagram, schematic&#10;&#10;Description automatically generated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3326" cy="3265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1C43" w:rsidP="00FD1C43" w:rsidRDefault="00FD1C43" w14:paraId="2233B9E6" w14:textId="1538ED76">
      <w:pPr>
        <w:pStyle w:val="Caption"/>
        <w:jc w:val="center"/>
      </w:pPr>
      <w:bookmarkStart w:name="_Toc77856200" w:id="28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F7EE8">
        <w:rPr>
          <w:noProof/>
        </w:rPr>
        <w:t>21</w:t>
      </w:r>
      <w:r>
        <w:fldChar w:fldCharType="end"/>
      </w:r>
      <w:r>
        <w:t xml:space="preserve">: </w:t>
      </w:r>
      <w:r w:rsidRPr="00B51F8D">
        <w:t>Lora sever NTC wiring diagram.</w:t>
      </w:r>
      <w:bookmarkEnd w:id="28"/>
    </w:p>
    <w:p w:rsidRPr="006A5E5A" w:rsidR="00A6764A" w:rsidP="00635C1B" w:rsidRDefault="00AB05B4" w14:paraId="14B14FA6" w14:textId="68DF4113">
      <w:pPr>
        <w:pStyle w:val="Heading2"/>
        <w:spacing w:line="276" w:lineRule="auto"/>
        <w:rPr>
          <w:rFonts w:ascii="Times New Roman" w:hAnsi="Times New Roman" w:eastAsia="Calibri" w:cs="Times New Roman"/>
          <w:b/>
          <w:bCs/>
          <w:color w:val="333333"/>
          <w:sz w:val="22"/>
          <w:szCs w:val="22"/>
        </w:rPr>
      </w:pPr>
      <w:bookmarkStart w:name="_Toc77864920" w:id="29"/>
      <w:r w:rsidRPr="006A5E5A">
        <w:rPr>
          <w:rFonts w:ascii="Times New Roman" w:hAnsi="Times New Roman" w:eastAsia="Calibri" w:cs="Times New Roman"/>
          <w:b/>
          <w:bCs/>
          <w:color w:val="333333"/>
          <w:sz w:val="22"/>
          <w:szCs w:val="22"/>
        </w:rPr>
        <w:t>Antenna Option</w:t>
      </w:r>
      <w:r w:rsidRPr="006A5E5A" w:rsidR="00635C1B">
        <w:rPr>
          <w:rFonts w:ascii="Times New Roman" w:hAnsi="Times New Roman" w:eastAsia="Calibri" w:cs="Times New Roman"/>
          <w:b/>
          <w:bCs/>
          <w:color w:val="333333"/>
          <w:sz w:val="22"/>
          <w:szCs w:val="22"/>
        </w:rPr>
        <w:t>:</w:t>
      </w:r>
      <w:bookmarkEnd w:id="29"/>
    </w:p>
    <w:p w:rsidRPr="006A5E5A" w:rsidR="00635C1B" w:rsidP="00635C1B" w:rsidRDefault="00635C1B" w14:paraId="7169F155" w14:textId="77777777">
      <w:pPr>
        <w:rPr>
          <w:rFonts w:ascii="Times New Roman" w:hAnsi="Times New Roman" w:cs="Times New Roman"/>
        </w:rPr>
      </w:pPr>
    </w:p>
    <w:p w:rsidRPr="006A5E5A" w:rsidR="006B3B71" w:rsidP="00770941" w:rsidRDefault="00AB05B4" w14:paraId="5D6E7686" w14:textId="0CD634EF">
      <w:pPr>
        <w:spacing w:line="276" w:lineRule="auto"/>
        <w:rPr>
          <w:rFonts w:ascii="Times New Roman" w:hAnsi="Times New Roman" w:cs="Times New Roman"/>
        </w:rPr>
      </w:pPr>
      <w:r w:rsidRPr="3AC97603" w:rsidR="00AB05B4">
        <w:rPr>
          <w:rFonts w:ascii="Times New Roman" w:hAnsi="Times New Roman" w:eastAsia="Calibri" w:cs="Times New Roman"/>
          <w:color w:val="333333"/>
        </w:rPr>
        <w:t xml:space="preserve">The Feather Radio does not have a built-in antenna. Instead, there are two options for attaching an antenna. For most low-cost radio nodes, a wire works great. If the Feather </w:t>
      </w:r>
      <w:r w:rsidRPr="3AC97603" w:rsidR="38AA92CF">
        <w:rPr>
          <w:rFonts w:ascii="Times New Roman" w:hAnsi="Times New Roman" w:eastAsia="Calibri" w:cs="Times New Roman"/>
          <w:color w:val="333333"/>
        </w:rPr>
        <w:t>needs</w:t>
      </w:r>
      <w:r w:rsidRPr="3AC97603" w:rsidR="009543C6">
        <w:rPr>
          <w:rFonts w:ascii="Times New Roman" w:hAnsi="Times New Roman" w:eastAsia="Calibri" w:cs="Times New Roman"/>
          <w:color w:val="333333"/>
        </w:rPr>
        <w:t xml:space="preserve"> to be </w:t>
      </w:r>
      <w:r w:rsidRPr="3AC97603" w:rsidR="00AB05B4">
        <w:rPr>
          <w:rFonts w:ascii="Times New Roman" w:hAnsi="Times New Roman" w:eastAsia="Calibri" w:cs="Times New Roman"/>
          <w:color w:val="333333"/>
        </w:rPr>
        <w:t xml:space="preserve">in an enclosure, soldering in </w:t>
      </w:r>
      <w:proofErr w:type="spellStart"/>
      <w:r w:rsidRPr="3AC97603" w:rsidR="00AB05B4">
        <w:rPr>
          <w:rFonts w:ascii="Times New Roman" w:hAnsi="Times New Roman" w:eastAsia="Calibri" w:cs="Times New Roman"/>
          <w:color w:val="333333"/>
        </w:rPr>
        <w:t>uFL</w:t>
      </w:r>
      <w:proofErr w:type="spellEnd"/>
      <w:r w:rsidRPr="3AC97603" w:rsidR="00AB05B4">
        <w:rPr>
          <w:rFonts w:ascii="Times New Roman" w:hAnsi="Times New Roman" w:eastAsia="Calibri" w:cs="Times New Roman"/>
          <w:color w:val="333333"/>
        </w:rPr>
        <w:t xml:space="preserve"> and using a </w:t>
      </w:r>
      <w:proofErr w:type="spellStart"/>
      <w:r w:rsidRPr="3AC97603" w:rsidR="00AB05B4">
        <w:rPr>
          <w:rFonts w:ascii="Times New Roman" w:hAnsi="Times New Roman" w:eastAsia="Calibri" w:cs="Times New Roman"/>
          <w:color w:val="333333"/>
        </w:rPr>
        <w:t>uFL</w:t>
      </w:r>
      <w:proofErr w:type="spellEnd"/>
      <w:r w:rsidRPr="3AC97603" w:rsidR="00AB05B4">
        <w:rPr>
          <w:rFonts w:ascii="Times New Roman" w:hAnsi="Times New Roman" w:eastAsia="Calibri" w:cs="Times New Roman"/>
          <w:color w:val="333333"/>
        </w:rPr>
        <w:t xml:space="preserve"> to </w:t>
      </w:r>
      <w:r w:rsidRPr="3AC97603" w:rsidR="00AB05B4">
        <w:rPr>
          <w:rFonts w:ascii="Times New Roman" w:hAnsi="Times New Roman" w:eastAsia="Calibri" w:cs="Times New Roman"/>
          <w:color w:val="333333"/>
        </w:rPr>
        <w:t>SMA</w:t>
      </w:r>
      <w:r w:rsidRPr="3AC97603" w:rsidR="00AB05B4">
        <w:rPr>
          <w:rFonts w:ascii="Times New Roman" w:hAnsi="Times New Roman" w:eastAsia="Calibri" w:cs="Times New Roman"/>
          <w:color w:val="333333"/>
        </w:rPr>
        <w:t xml:space="preserve"> adapter will let </w:t>
      </w:r>
      <w:r w:rsidRPr="3AC97603" w:rsidR="009543C6">
        <w:rPr>
          <w:rFonts w:ascii="Times New Roman" w:hAnsi="Times New Roman" w:eastAsia="Calibri" w:cs="Times New Roman"/>
          <w:color w:val="333333"/>
        </w:rPr>
        <w:t>the user</w:t>
      </w:r>
      <w:r w:rsidRPr="3AC97603" w:rsidR="00AB05B4">
        <w:rPr>
          <w:rFonts w:ascii="Times New Roman" w:hAnsi="Times New Roman" w:eastAsia="Calibri" w:cs="Times New Roman"/>
          <w:color w:val="333333"/>
        </w:rPr>
        <w:t xml:space="preserve"> attach an external antenna</w:t>
      </w:r>
      <w:r w:rsidRPr="3AC97603" w:rsidR="009543C6">
        <w:rPr>
          <w:rFonts w:ascii="Times New Roman" w:hAnsi="Times New Roman" w:eastAsia="Calibri" w:cs="Times New Roman"/>
          <w:color w:val="333333"/>
        </w:rPr>
        <w:t>. Look at Appendix</w:t>
      </w:r>
      <w:r w:rsidRPr="3AC97603" w:rsidR="00635C1B">
        <w:rPr>
          <w:rFonts w:ascii="Times New Roman" w:hAnsi="Times New Roman" w:eastAsia="Calibri" w:cs="Times New Roman"/>
          <w:color w:val="333333"/>
        </w:rPr>
        <w:t xml:space="preserve"> III</w:t>
      </w:r>
      <w:r w:rsidRPr="3AC97603" w:rsidR="009543C6">
        <w:rPr>
          <w:rFonts w:ascii="Times New Roman" w:hAnsi="Times New Roman" w:eastAsia="Calibri" w:cs="Times New Roman"/>
          <w:color w:val="333333"/>
        </w:rPr>
        <w:t xml:space="preserve"> for more de</w:t>
      </w:r>
      <w:r w:rsidRPr="3AC97603" w:rsidR="005E6478">
        <w:rPr>
          <w:rFonts w:ascii="Times New Roman" w:hAnsi="Times New Roman" w:eastAsia="Calibri" w:cs="Times New Roman"/>
          <w:color w:val="333333"/>
        </w:rPr>
        <w:t xml:space="preserve">tail on antenna. </w:t>
      </w:r>
    </w:p>
    <w:bookmarkStart w:name="_Toc77864921" w:displacedByCustomXml="next" w:id="30"/>
    <w:sdt>
      <w:sdtPr>
        <w:id w:val="-1176563318"/>
        <w:docPartObj>
          <w:docPartGallery w:val="Bibliographies"/>
          <w:docPartUnique/>
        </w:docPartObj>
      </w:sdtPr>
      <w:sdtEndPr>
        <w:rPr>
          <w:rFonts w:asciiTheme="minorHAnsi" w:hAnsiTheme="minorHAnsi" w:eastAsiaTheme="minorHAnsi" w:cstheme="minorBidi"/>
          <w:color w:val="auto"/>
          <w:sz w:val="22"/>
          <w:szCs w:val="22"/>
        </w:rPr>
      </w:sdtEndPr>
      <w:sdtContent>
        <w:p w:rsidR="001B366F" w:rsidRDefault="001B366F" w14:paraId="7C0EC1D5" w14:textId="749241CC">
          <w:pPr>
            <w:pStyle w:val="Heading1"/>
          </w:pPr>
          <w:r>
            <w:t>References</w:t>
          </w:r>
        </w:p>
      </w:sdtContent>
    </w:sdt>
    <w:bookmarkEnd w:displacedByCustomXml="next" w:id="30"/>
    <w:p w:rsidRPr="00150D85" w:rsidR="00150D85" w:rsidP="00150D85" w:rsidRDefault="00770941" w14:paraId="146FDA98" w14:textId="0B1FD8DF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53">
        <w:r w:rsidRPr="00BD5C85">
          <w:rPr>
            <w:rStyle w:val="Hyperlink"/>
            <w:rFonts w:ascii="Times New Roman" w:hAnsi="Times New Roman" w:cs="Times New Roman"/>
            <w:u w:val="none"/>
          </w:rPr>
          <w:t>Basic library that reads a NTC thermistor from an analog pin</w:t>
        </w:r>
      </w:hyperlink>
      <w:r w:rsidR="00150D85">
        <w:rPr>
          <w:rStyle w:val="Hyperlink"/>
          <w:rFonts w:ascii="Times New Roman" w:hAnsi="Times New Roman" w:cs="Times New Roman"/>
          <w:u w:val="none"/>
        </w:rPr>
        <w:t xml:space="preserve">, </w:t>
      </w:r>
      <w:sdt>
        <w:sdtPr>
          <w:id w:val="-1111196886"/>
          <w:citation/>
        </w:sdtPr>
        <w:sdtContent>
          <w:r w:rsidRPr="00150D85" w:rsidR="00150D85">
            <w:rPr>
              <w:rFonts w:ascii="Times New Roman" w:hAnsi="Times New Roman" w:cs="Times New Roman"/>
            </w:rPr>
            <w:fldChar w:fldCharType="begin"/>
          </w:r>
          <w:r w:rsidRPr="00150D85" w:rsidR="00150D85">
            <w:rPr>
              <w:rStyle w:val="Hyperlink"/>
              <w:rFonts w:ascii="Times New Roman" w:hAnsi="Times New Roman" w:cs="Times New Roman"/>
              <w:u w:val="none"/>
            </w:rPr>
            <w:instrText xml:space="preserve"> CITATION dbe \l 1033 </w:instrText>
          </w:r>
          <w:r w:rsidRPr="00150D85" w:rsidR="00150D85">
            <w:rPr>
              <w:rFonts w:ascii="Times New Roman" w:hAnsi="Times New Roman" w:cs="Times New Roman"/>
            </w:rPr>
            <w:fldChar w:fldCharType="separate"/>
          </w:r>
          <w:r w:rsidRPr="00150D85" w:rsidR="00150D85">
            <w:rPr>
              <w:rFonts w:ascii="Times New Roman" w:hAnsi="Times New Roman" w:cs="Times New Roman"/>
              <w:noProof/>
              <w:color w:val="0563C1" w:themeColor="hyperlink"/>
            </w:rPr>
            <w:t>(dberenguer, n.d.)</w:t>
          </w:r>
          <w:r w:rsidRPr="00150D85" w:rsidR="00150D85">
            <w:rPr>
              <w:rFonts w:ascii="Times New Roman" w:hAnsi="Times New Roman" w:cs="Times New Roman"/>
            </w:rPr>
            <w:fldChar w:fldCharType="end"/>
          </w:r>
        </w:sdtContent>
      </w:sdt>
      <w:r w:rsidR="00150D85">
        <w:t>.</w:t>
      </w:r>
    </w:p>
    <w:p w:rsidRPr="00FC66F2" w:rsidR="008B51F6" w:rsidP="0052356A" w:rsidRDefault="008B51F6" w14:paraId="044B913C" w14:textId="485D9E6B">
      <w:pPr>
        <w:pStyle w:val="ListParagraph"/>
        <w:numPr>
          <w:ilvl w:val="0"/>
          <w:numId w:val="11"/>
        </w:numPr>
        <w:spacing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hyperlink r:id="rId54">
        <w:r w:rsidRPr="00FC66F2" w:rsidR="00FC66F2">
          <w:rPr>
            <w:rStyle w:val="Hyperlink"/>
            <w:rFonts w:ascii="Times New Roman" w:hAnsi="Times New Roman" w:cs="Times New Roman"/>
            <w:u w:val="none"/>
          </w:rPr>
          <w:t>Arduino Thermistor</w:t>
        </w:r>
      </w:hyperlink>
      <w:r w:rsidRPr="00FC66F2" w:rsidR="00FC66F2">
        <w:rPr>
          <w:rStyle w:val="Hyperlink"/>
          <w:rFonts w:ascii="Times New Roman" w:hAnsi="Times New Roman" w:cs="Times New Roman"/>
          <w:u w:val="none"/>
        </w:rPr>
        <w:t xml:space="preserve"> library</w:t>
      </w:r>
      <w:r w:rsidR="00FC66F2">
        <w:rPr>
          <w:rStyle w:val="Hyperlink"/>
          <w:rFonts w:ascii="Times New Roman" w:hAnsi="Times New Roman" w:cs="Times New Roman"/>
          <w:u w:val="none"/>
        </w:rPr>
        <w:t xml:space="preserve">, </w:t>
      </w:r>
      <w:sdt>
        <w:sdtPr>
          <w:rPr>
            <w:rStyle w:val="Hyperlink"/>
            <w:rFonts w:ascii="Times New Roman" w:hAnsi="Times New Roman" w:cs="Times New Roman"/>
            <w:u w:val="none"/>
          </w:rPr>
          <w:id w:val="7960251"/>
          <w:citation/>
        </w:sdtPr>
        <w:sdtContent>
          <w:r w:rsidR="00FC66F2">
            <w:rPr>
              <w:rStyle w:val="Hyperlink"/>
              <w:rFonts w:ascii="Times New Roman" w:hAnsi="Times New Roman" w:cs="Times New Roman"/>
              <w:u w:val="none"/>
            </w:rPr>
            <w:fldChar w:fldCharType="begin"/>
          </w:r>
          <w:r w:rsidR="00FC66F2">
            <w:rPr>
              <w:rStyle w:val="Hyperlink"/>
              <w:rFonts w:ascii="Times New Roman" w:hAnsi="Times New Roman" w:cs="Times New Roman"/>
              <w:u w:val="none"/>
            </w:rPr>
            <w:instrText xml:space="preserve"> CITATION pan \l 1033 </w:instrText>
          </w:r>
          <w:r w:rsidR="00FC66F2">
            <w:rPr>
              <w:rStyle w:val="Hyperlink"/>
              <w:rFonts w:ascii="Times New Roman" w:hAnsi="Times New Roman" w:cs="Times New Roman"/>
              <w:u w:val="none"/>
            </w:rPr>
            <w:fldChar w:fldCharType="separate"/>
          </w:r>
          <w:r w:rsidRPr="00FC66F2" w:rsidR="00FC66F2">
            <w:rPr>
              <w:rFonts w:ascii="Times New Roman" w:hAnsi="Times New Roman" w:cs="Times New Roman"/>
              <w:noProof/>
              <w:color w:val="0563C1" w:themeColor="hyperlink"/>
            </w:rPr>
            <w:t>(panStamp, n.d.)</w:t>
          </w:r>
          <w:r w:rsidR="00FC66F2">
            <w:rPr>
              <w:rStyle w:val="Hyperlink"/>
              <w:rFonts w:ascii="Times New Roman" w:hAnsi="Times New Roman" w:cs="Times New Roman"/>
              <w:u w:val="none"/>
            </w:rPr>
            <w:fldChar w:fldCharType="end"/>
          </w:r>
        </w:sdtContent>
      </w:sdt>
      <w:r w:rsidR="00FC66F2">
        <w:rPr>
          <w:rStyle w:val="Hyperlink"/>
          <w:rFonts w:ascii="Times New Roman" w:hAnsi="Times New Roman" w:cs="Times New Roman"/>
          <w:u w:val="none"/>
        </w:rPr>
        <w:t>.</w:t>
      </w:r>
    </w:p>
    <w:p w:rsidRPr="00F853BA" w:rsidR="008B51F6" w:rsidP="0052356A" w:rsidRDefault="008B51F6" w14:paraId="620F5235" w14:textId="491A3BD9">
      <w:pPr>
        <w:pStyle w:val="ListParagraph"/>
        <w:numPr>
          <w:ilvl w:val="0"/>
          <w:numId w:val="11"/>
        </w:numPr>
        <w:spacing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hyperlink r:id="rId55">
        <w:r w:rsidR="00D1239B">
          <w:rPr>
            <w:rStyle w:val="Hyperlink"/>
            <w:rFonts w:ascii="Times New Roman" w:hAnsi="Times New Roman" w:cs="Times New Roman"/>
            <w:u w:val="none"/>
          </w:rPr>
          <w:t>How to connect Raspberry to a thermistor</w:t>
        </w:r>
      </w:hyperlink>
      <w:r w:rsidR="00D1239B">
        <w:rPr>
          <w:rStyle w:val="Hyperlink"/>
          <w:rFonts w:ascii="Times New Roman" w:hAnsi="Times New Roman" w:cs="Times New Roman"/>
          <w:u w:val="none"/>
        </w:rPr>
        <w:t>.</w:t>
      </w:r>
    </w:p>
    <w:p w:rsidRPr="00F853BA" w:rsidR="00F853BA" w:rsidP="0052356A" w:rsidRDefault="00F853BA" w14:paraId="79006327" w14:textId="66B32E4F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w:history="1" r:id="rId56">
        <w:r w:rsidRPr="00F853BA">
          <w:rPr>
            <w:rStyle w:val="Hyperlink"/>
            <w:rFonts w:ascii="Times New Roman" w:hAnsi="Times New Roman" w:cs="Times New Roman"/>
            <w:u w:val="none"/>
          </w:rPr>
          <w:t>Calculate Temperature with Arduino Nano or Arduino Uno and NTC Thermistor Circuit.</w:t>
        </w:r>
      </w:hyperlink>
    </w:p>
    <w:p w:rsidRPr="000D20E2" w:rsidR="000D20E2" w:rsidP="000D20E2" w:rsidRDefault="000D20E2" w14:paraId="1E0E4CC4" w14:textId="77777777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57">
        <w:r w:rsidRPr="000D20E2">
          <w:rPr>
            <w:rStyle w:val="Hyperlink"/>
            <w:rFonts w:ascii="Times New Roman" w:hAnsi="Times New Roman" w:cs="Times New Roman"/>
            <w:u w:val="none"/>
          </w:rPr>
          <w:t>Controlling a Digital Potentiometer Using SPI.</w:t>
        </w:r>
      </w:hyperlink>
    </w:p>
    <w:p w:rsidRPr="00DE1B68" w:rsidR="00DE1B68" w:rsidP="00DE1B68" w:rsidRDefault="00DE1B68" w14:paraId="51AB19EA" w14:textId="77777777">
      <w:pPr>
        <w:pStyle w:val="ListParagraph"/>
        <w:numPr>
          <w:ilvl w:val="0"/>
          <w:numId w:val="11"/>
        </w:numPr>
        <w:spacing w:line="276" w:lineRule="auto"/>
        <w:rPr>
          <w:rStyle w:val="Hyperlink"/>
          <w:rFonts w:ascii="Times New Roman" w:hAnsi="Times New Roman" w:cs="Times New Roman"/>
          <w:u w:val="none"/>
        </w:rPr>
      </w:pPr>
      <w:hyperlink w:history="1" r:id="rId58">
        <w:r w:rsidRPr="00DE1B68">
          <w:rPr>
            <w:rStyle w:val="Hyperlink"/>
            <w:rFonts w:ascii="Times New Roman" w:hAnsi="Times New Roman" w:cs="Times New Roman"/>
            <w:u w:val="none"/>
          </w:rPr>
          <w:t>Adafruit's Legacy Raspberry Pi Python Code Library.</w:t>
        </w:r>
      </w:hyperlink>
    </w:p>
    <w:p w:rsidRPr="00E4731D" w:rsidR="00E4731D" w:rsidP="00E4731D" w:rsidRDefault="00E4731D" w14:paraId="309D9F3F" w14:textId="673C323E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59">
        <w:r w:rsidRPr="00E4731D">
          <w:rPr>
            <w:rStyle w:val="Hyperlink"/>
            <w:rFonts w:ascii="Times New Roman" w:hAnsi="Times New Roman" w:cs="Times New Roman"/>
            <w:u w:val="none"/>
          </w:rPr>
          <w:t xml:space="preserve">Digital </w:t>
        </w:r>
        <w:r w:rsidRPr="00E4731D">
          <w:rPr>
            <w:rStyle w:val="Hyperlink"/>
            <w:rFonts w:ascii="Times New Roman" w:hAnsi="Times New Roman" w:cs="Times New Roman"/>
            <w:u w:val="none"/>
          </w:rPr>
          <w:t>Potentiometer</w:t>
        </w:r>
        <w:r w:rsidRPr="00E4731D">
          <w:rPr>
            <w:rStyle w:val="Hyperlink"/>
            <w:rFonts w:ascii="Times New Roman" w:hAnsi="Times New Roman" w:cs="Times New Roman"/>
            <w:u w:val="none"/>
          </w:rPr>
          <w:t xml:space="preserve"> MCP42100 With Arduino.</w:t>
        </w:r>
      </w:hyperlink>
    </w:p>
    <w:p w:rsidRPr="00E4731D" w:rsidR="00E4731D" w:rsidP="00E4731D" w:rsidRDefault="00E4731D" w14:paraId="4F8681AF" w14:textId="77777777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60">
        <w:r w:rsidRPr="00E4731D">
          <w:rPr>
            <w:rStyle w:val="Hyperlink"/>
            <w:rFonts w:ascii="Times New Roman" w:hAnsi="Times New Roman" w:cs="Times New Roman"/>
            <w:u w:val="none"/>
          </w:rPr>
          <w:t>Digital Potentiometer MCP41100 and Arduino.</w:t>
        </w:r>
      </w:hyperlink>
    </w:p>
    <w:p w:rsidRPr="00842BF4" w:rsidR="00842BF4" w:rsidP="00842BF4" w:rsidRDefault="00842BF4" w14:paraId="76DC226C" w14:textId="77777777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61">
        <w:r w:rsidRPr="00842BF4">
          <w:rPr>
            <w:rStyle w:val="Hyperlink"/>
            <w:rFonts w:ascii="Times New Roman" w:hAnsi="Times New Roman" w:cs="Times New Roman"/>
            <w:u w:val="none"/>
          </w:rPr>
          <w:t>Adafruit Feather 32u4 with LoRa Radio Module.</w:t>
        </w:r>
      </w:hyperlink>
    </w:p>
    <w:p w:rsidRPr="00EF5CE3" w:rsidR="00EF5CE3" w:rsidP="00EF5CE3" w:rsidRDefault="00EF5CE3" w14:paraId="09C92712" w14:textId="512BBBBC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62">
        <w:r w:rsidRPr="00EF5CE3">
          <w:rPr>
            <w:rStyle w:val="Hyperlink"/>
            <w:rFonts w:ascii="Times New Roman" w:hAnsi="Times New Roman" w:cs="Times New Roman"/>
            <w:u w:val="none"/>
          </w:rPr>
          <w:t xml:space="preserve">Make an </w:t>
        </w:r>
        <w:r w:rsidRPr="00EF5CE3" w:rsidR="004D0B33">
          <w:rPr>
            <w:rStyle w:val="Hyperlink"/>
            <w:rFonts w:ascii="Times New Roman" w:hAnsi="Times New Roman" w:cs="Times New Roman"/>
            <w:u w:val="none"/>
          </w:rPr>
          <w:t>Arduino</w:t>
        </w:r>
        <w:r w:rsidRPr="00EF5CE3">
          <w:rPr>
            <w:rStyle w:val="Hyperlink"/>
            <w:rFonts w:ascii="Times New Roman" w:hAnsi="Times New Roman" w:cs="Times New Roman"/>
            <w:u w:val="none"/>
          </w:rPr>
          <w:t xml:space="preserve"> temperature sensor (thermistor tutorial).</w:t>
        </w:r>
      </w:hyperlink>
    </w:p>
    <w:p w:rsidRPr="004D0B33" w:rsidR="004D0B33" w:rsidP="004D0B33" w:rsidRDefault="004D0B33" w14:paraId="23BE79A8" w14:textId="77777777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63">
        <w:r w:rsidRPr="004D0B33">
          <w:rPr>
            <w:rStyle w:val="Hyperlink"/>
            <w:rFonts w:ascii="Times New Roman" w:hAnsi="Times New Roman" w:cs="Times New Roman"/>
            <w:u w:val="none"/>
          </w:rPr>
          <w:t>Make an Arduino Temperature Sensor (thermistor tutorial).</w:t>
        </w:r>
      </w:hyperlink>
    </w:p>
    <w:p w:rsidRPr="00FA7203" w:rsidR="00066EED" w:rsidP="00066EED" w:rsidRDefault="00066EED" w14:paraId="2F5E8BF1" w14:textId="5AA6F95C">
      <w:pPr>
        <w:pStyle w:val="ListParagraph"/>
        <w:numPr>
          <w:ilvl w:val="0"/>
          <w:numId w:val="11"/>
        </w:numPr>
        <w:spacing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hyperlink r:id="rId64">
        <w:r>
          <w:rPr>
            <w:rStyle w:val="Hyperlink"/>
            <w:rFonts w:ascii="Times New Roman" w:hAnsi="Times New Roman" w:cs="Times New Roman"/>
            <w:u w:val="none"/>
          </w:rPr>
          <w:t>Adafruit RadioHead library.</w:t>
        </w:r>
      </w:hyperlink>
    </w:p>
    <w:p w:rsidRPr="00FA7203" w:rsidR="00FA7203" w:rsidP="00FA7203" w:rsidRDefault="00FA7203" w14:paraId="7A82C9A6" w14:textId="27D588B1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65">
        <w:r>
          <w:rPr>
            <w:rStyle w:val="Hyperlink"/>
            <w:rFonts w:ascii="Times New Roman" w:hAnsi="Times New Roman" w:cs="Times New Roman"/>
            <w:u w:val="none"/>
          </w:rPr>
          <w:t>Dragino RadioHead Library.</w:t>
        </w:r>
      </w:hyperlink>
    </w:p>
    <w:p w:rsidRPr="00D52222" w:rsidR="00D52222" w:rsidP="00D52222" w:rsidRDefault="00D52222" w14:paraId="77F78D3A" w14:textId="77777777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66">
        <w:r w:rsidRPr="00D52222">
          <w:rPr>
            <w:rStyle w:val="Hyperlink"/>
            <w:rFonts w:ascii="Times New Roman" w:hAnsi="Times New Roman" w:cs="Times New Roman"/>
            <w:u w:val="none"/>
          </w:rPr>
          <w:t>Writing a Library for Arduino.</w:t>
        </w:r>
      </w:hyperlink>
    </w:p>
    <w:p w:rsidRPr="00502953" w:rsidR="00502953" w:rsidP="00502953" w:rsidRDefault="00502953" w14:paraId="16DEA9DC" w14:textId="77777777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67">
        <w:r w:rsidRPr="00502953">
          <w:rPr>
            <w:rStyle w:val="Hyperlink"/>
            <w:rFonts w:ascii="Times New Roman" w:hAnsi="Times New Roman" w:cs="Times New Roman"/>
            <w:u w:val="none"/>
          </w:rPr>
          <w:t>How to make an Arduino Ohm meters.</w:t>
        </w:r>
      </w:hyperlink>
    </w:p>
    <w:p w:rsidRPr="00051460" w:rsidR="00051460" w:rsidP="00051460" w:rsidRDefault="00051460" w14:paraId="1B81D647" w14:textId="77777777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68">
        <w:r w:rsidRPr="00051460">
          <w:rPr>
            <w:rStyle w:val="Hyperlink"/>
            <w:rFonts w:ascii="Times New Roman" w:hAnsi="Times New Roman" w:cs="Times New Roman"/>
            <w:u w:val="none"/>
          </w:rPr>
          <w:t>LoRa Mesh Networking with Simple Arduino-Based Modules.</w:t>
        </w:r>
      </w:hyperlink>
    </w:p>
    <w:p w:rsidRPr="00FA7203" w:rsidR="00FA7203" w:rsidP="00FA7203" w:rsidRDefault="00FA7203" w14:paraId="221C788B" w14:textId="77777777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69">
        <w:r w:rsidRPr="00FA7203">
          <w:rPr>
            <w:rStyle w:val="Hyperlink"/>
            <w:rFonts w:ascii="Times New Roman" w:hAnsi="Times New Roman" w:cs="Times New Roman"/>
            <w:u w:val="none"/>
          </w:rPr>
          <w:t>LoRa Questions.</w:t>
        </w:r>
      </w:hyperlink>
    </w:p>
    <w:p w:rsidRPr="00AF2FEA" w:rsidR="00AF2FEA" w:rsidP="00AF2FEA" w:rsidRDefault="00AF2FEA" w14:paraId="385815A7" w14:textId="77777777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w:anchor="gid=0" r:id="rId70">
        <w:r w:rsidRPr="00AF2FEA">
          <w:rPr>
            <w:rStyle w:val="Hyperlink"/>
            <w:rFonts w:ascii="Times New Roman" w:hAnsi="Times New Roman" w:cs="Times New Roman"/>
            <w:u w:val="none"/>
          </w:rPr>
          <w:t>LoRa airtime calculator</w:t>
        </w:r>
      </w:hyperlink>
    </w:p>
    <w:p w:rsidRPr="00C52C76" w:rsidR="00C52C76" w:rsidP="00C52C76" w:rsidRDefault="00C52C76" w14:paraId="08089553" w14:textId="77777777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71">
        <w:r w:rsidRPr="00C52C76">
          <w:rPr>
            <w:rStyle w:val="Hyperlink"/>
            <w:rFonts w:ascii="Times New Roman" w:hAnsi="Times New Roman" w:cs="Times New Roman"/>
            <w:u w:val="none"/>
          </w:rPr>
          <w:t>Using a Thermistor.</w:t>
        </w:r>
      </w:hyperlink>
    </w:p>
    <w:p w:rsidRPr="00A16B0C" w:rsidR="00A16B0C" w:rsidP="00A16B0C" w:rsidRDefault="00A16B0C" w14:paraId="40939723" w14:textId="2279CA6E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w:history="1" r:id="rId72">
        <w:r w:rsidRPr="00A16B0C">
          <w:rPr>
            <w:rStyle w:val="Hyperlink"/>
            <w:rFonts w:ascii="Times New Roman" w:hAnsi="Times New Roman" w:cs="Times New Roman"/>
            <w:u w:val="none"/>
          </w:rPr>
          <w:t>MQTT examples</w:t>
        </w:r>
      </w:hyperlink>
      <w:r>
        <w:rPr>
          <w:rFonts w:ascii="Times New Roman" w:hAnsi="Times New Roman" w:cs="Times New Roman"/>
        </w:rPr>
        <w:t>.</w:t>
      </w:r>
    </w:p>
    <w:p w:rsidRPr="00893724" w:rsidR="00893724" w:rsidP="00893724" w:rsidRDefault="00893724" w14:paraId="23429D7D" w14:textId="77777777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r:id="rId73">
        <w:r w:rsidRPr="00893724">
          <w:rPr>
            <w:rStyle w:val="Hyperlink"/>
            <w:rFonts w:ascii="Times New Roman" w:hAnsi="Times New Roman" w:cs="Times New Roman"/>
            <w:u w:val="none"/>
          </w:rPr>
          <w:t>Arduino-Nano-33-IoT-Ultimate-Guide.</w:t>
        </w:r>
      </w:hyperlink>
    </w:p>
    <w:p w:rsidRPr="00893724" w:rsidR="00893724" w:rsidP="00893724" w:rsidRDefault="00893724" w14:paraId="2ADEDE24" w14:textId="77777777">
      <w:pPr>
        <w:pStyle w:val="ListParagraph"/>
        <w:numPr>
          <w:ilvl w:val="0"/>
          <w:numId w:val="11"/>
        </w:numPr>
        <w:spacing w:line="276" w:lineRule="auto"/>
        <w:rPr>
          <w:rStyle w:val="Hyperlink"/>
          <w:rFonts w:ascii="Times New Roman" w:hAnsi="Times New Roman" w:cs="Times New Roman"/>
          <w:u w:val="none"/>
        </w:rPr>
      </w:pPr>
      <w:hyperlink r:id="rId74">
        <w:r w:rsidRPr="00893724">
          <w:rPr>
            <w:rStyle w:val="Hyperlink"/>
            <w:rFonts w:ascii="Times New Roman" w:hAnsi="Times New Roman" w:cs="Times New Roman"/>
            <w:u w:val="none"/>
          </w:rPr>
          <w:t>Arduino BLE Example Explained Step by Step.</w:t>
        </w:r>
      </w:hyperlink>
    </w:p>
    <w:p w:rsidRPr="00B36A1B" w:rsidR="00B36A1B" w:rsidP="00B36A1B" w:rsidRDefault="00B36A1B" w14:paraId="78BB7682" w14:textId="77777777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w:history="1" r:id="rId75">
        <w:r w:rsidRPr="00B36A1B">
          <w:rPr>
            <w:rStyle w:val="Hyperlink"/>
            <w:rFonts w:ascii="Times New Roman" w:hAnsi="Times New Roman" w:cs="Times New Roman"/>
            <w:u w:val="none"/>
          </w:rPr>
          <w:t>MCP42100 Demo code.</w:t>
        </w:r>
      </w:hyperlink>
    </w:p>
    <w:p w:rsidRPr="006F3C66" w:rsidR="006F3C66" w:rsidP="006F3C66" w:rsidRDefault="006F3C66" w14:paraId="4EAEDFEF" w14:textId="77777777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w:history="1" r:id="rId76">
        <w:r w:rsidRPr="006F3C66">
          <w:rPr>
            <w:rStyle w:val="Hyperlink"/>
            <w:rFonts w:ascii="Times New Roman" w:hAnsi="Times New Roman" w:cs="Times New Roman"/>
            <w:u w:val="none"/>
          </w:rPr>
          <w:t>Arduino mcp4xxx.</w:t>
        </w:r>
      </w:hyperlink>
    </w:p>
    <w:p w:rsidRPr="00B20B1F" w:rsidR="00B20B1F" w:rsidP="00B20B1F" w:rsidRDefault="00B20B1F" w14:paraId="495F460F" w14:textId="77777777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w:history="1" r:id="rId77">
        <w:r w:rsidRPr="00B20B1F">
          <w:rPr>
            <w:rStyle w:val="Hyperlink"/>
            <w:rFonts w:ascii="Times New Roman" w:hAnsi="Times New Roman" w:cs="Times New Roman"/>
            <w:u w:val="none"/>
          </w:rPr>
          <w:t>MCP42050 example.</w:t>
        </w:r>
      </w:hyperlink>
    </w:p>
    <w:p w:rsidRPr="00B52F54" w:rsidR="00F853BA" w:rsidP="0052356A" w:rsidRDefault="00B52F54" w14:paraId="2AD412DD" w14:textId="54AF6D15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hyperlink w:history="1" r:id="rId78">
        <w:r w:rsidRPr="00B52F54">
          <w:rPr>
            <w:rStyle w:val="Hyperlink"/>
            <w:rFonts w:ascii="Times New Roman" w:hAnsi="Times New Roman" w:cs="Times New Roman"/>
            <w:u w:val="none"/>
          </w:rPr>
          <w:t>Arduino BLE.</w:t>
        </w:r>
      </w:hyperlink>
    </w:p>
    <w:p w:rsidRPr="00E56484" w:rsidR="00B52F54" w:rsidP="0052356A" w:rsidRDefault="00B52F54" w14:paraId="52726F39" w14:textId="77777777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</w:p>
    <w:p w:rsidRPr="006A5E5A" w:rsidR="009474E9" w:rsidP="0052356A" w:rsidRDefault="009474E9" w14:paraId="601C1606" w14:textId="77777777">
      <w:pPr>
        <w:spacing w:line="276" w:lineRule="auto"/>
        <w:rPr>
          <w:rFonts w:ascii="Times New Roman" w:hAnsi="Times New Roman" w:cs="Times New Roman"/>
        </w:rPr>
      </w:pPr>
    </w:p>
    <w:p w:rsidRPr="006A5E5A" w:rsidR="008B51F6" w:rsidP="0052356A" w:rsidRDefault="008B51F6" w14:paraId="4A2DA23D" w14:textId="77777777">
      <w:pPr>
        <w:spacing w:line="276" w:lineRule="auto"/>
        <w:rPr>
          <w:rFonts w:ascii="Times New Roman" w:hAnsi="Times New Roman" w:cs="Times New Roman"/>
        </w:rPr>
      </w:pPr>
    </w:p>
    <w:p w:rsidRPr="006A5E5A" w:rsidR="009F14B0" w:rsidP="0052356A" w:rsidRDefault="009F14B0" w14:paraId="727A70C2" w14:textId="77777777">
      <w:pPr>
        <w:spacing w:line="276" w:lineRule="auto"/>
        <w:rPr>
          <w:rFonts w:ascii="Times New Roman" w:hAnsi="Times New Roman" w:cs="Times New Roman"/>
        </w:rPr>
      </w:pPr>
    </w:p>
    <w:p w:rsidRPr="006A5E5A" w:rsidR="009F14B0" w:rsidP="0052356A" w:rsidRDefault="009F14B0" w14:paraId="0BF6811A" w14:textId="77777777">
      <w:pPr>
        <w:spacing w:line="276" w:lineRule="auto"/>
        <w:rPr>
          <w:rFonts w:ascii="Times New Roman" w:hAnsi="Times New Roman" w:cs="Times New Roman"/>
        </w:rPr>
      </w:pPr>
    </w:p>
    <w:p w:rsidRPr="006A5E5A" w:rsidR="009F14B0" w:rsidP="0052356A" w:rsidRDefault="009F14B0" w14:paraId="0A9AAD5D" w14:textId="77777777">
      <w:pPr>
        <w:spacing w:line="276" w:lineRule="auto"/>
        <w:rPr>
          <w:rFonts w:ascii="Times New Roman" w:hAnsi="Times New Roman" w:cs="Times New Roman"/>
        </w:rPr>
      </w:pPr>
    </w:p>
    <w:p w:rsidRPr="006A5E5A" w:rsidR="009F14B0" w:rsidP="0052356A" w:rsidRDefault="009F14B0" w14:paraId="15952415" w14:textId="05C778A2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br w:type="page"/>
      </w:r>
    </w:p>
    <w:p w:rsidRPr="00F82D4B" w:rsidR="001A5405" w:rsidP="00F82D4B" w:rsidRDefault="009F14B0" w14:paraId="36DA5A92" w14:textId="1C6A442E">
      <w:pPr>
        <w:pStyle w:val="Heading1"/>
      </w:pPr>
      <w:bookmarkStart w:name="_Toc77864922" w:id="31"/>
      <w:r w:rsidRPr="006A5E5A">
        <w:lastRenderedPageBreak/>
        <w:t>Appendix</w:t>
      </w:r>
      <w:bookmarkEnd w:id="31"/>
    </w:p>
    <w:p w:rsidRPr="006A5E5A" w:rsidR="00691D2A" w:rsidP="006A5E5A" w:rsidRDefault="00691D2A" w14:paraId="16B2927C" w14:textId="3ABC8ED7">
      <w:pPr>
        <w:pStyle w:val="Heading2"/>
      </w:pPr>
      <w:bookmarkStart w:name="_Toc77864923" w:id="32"/>
      <w:r w:rsidRPr="006A5E5A">
        <w:t>Appendix I</w:t>
      </w:r>
      <w:r w:rsidRPr="006A5E5A" w:rsidR="001A5405">
        <w:t>: Adafruit ADS1x15</w:t>
      </w:r>
      <w:bookmarkEnd w:id="32"/>
    </w:p>
    <w:p w:rsidRPr="006A5E5A" w:rsidR="0088453D" w:rsidP="0052356A" w:rsidRDefault="0088453D" w14:paraId="38DCAD5D" w14:textId="77777777">
      <w:pPr>
        <w:spacing w:line="276" w:lineRule="auto"/>
        <w:rPr>
          <w:rFonts w:ascii="Times New Roman" w:hAnsi="Times New Roman" w:cs="Times New Roman"/>
        </w:rPr>
      </w:pPr>
    </w:p>
    <w:p w:rsidRPr="006A5E5A" w:rsidR="009F14B0" w:rsidP="0052356A" w:rsidRDefault="0088453D" w14:paraId="4AB3E85C" w14:textId="4F3ECEDC">
      <w:pPr>
        <w:spacing w:line="276" w:lineRule="auto"/>
        <w:rPr>
          <w:rFonts w:ascii="Times New Roman" w:hAnsi="Times New Roman" w:cs="Times New Roman"/>
        </w:rPr>
      </w:pPr>
      <w:r w:rsidRPr="3AC97603" w:rsidR="0088453D">
        <w:rPr>
          <w:rFonts w:ascii="Times New Roman" w:hAnsi="Times New Roman" w:cs="Times New Roman"/>
        </w:rPr>
        <w:t xml:space="preserve">Adafruit </w:t>
      </w:r>
      <w:r w:rsidRPr="3AC97603" w:rsidR="000216BE">
        <w:rPr>
          <w:rFonts w:ascii="Times New Roman" w:hAnsi="Times New Roman" w:cs="Times New Roman"/>
        </w:rPr>
        <w:t>provided</w:t>
      </w:r>
      <w:r w:rsidRPr="3AC97603" w:rsidR="000216BE">
        <w:rPr>
          <w:rFonts w:ascii="Times New Roman" w:hAnsi="Times New Roman" w:cs="Times New Roman"/>
        </w:rPr>
        <w:t xml:space="preserve"> a</w:t>
      </w:r>
      <w:r w:rsidRPr="3AC97603" w:rsidR="005718E3">
        <w:rPr>
          <w:rFonts w:ascii="Times New Roman" w:hAnsi="Times New Roman" w:cs="Times New Roman"/>
        </w:rPr>
        <w:t xml:space="preserve"> </w:t>
      </w:r>
      <w:r w:rsidRPr="3AC97603" w:rsidR="5BDE5983">
        <w:rPr>
          <w:rFonts w:ascii="Times New Roman" w:hAnsi="Times New Roman" w:cs="Times New Roman"/>
        </w:rPr>
        <w:t>detailed</w:t>
      </w:r>
      <w:r w:rsidRPr="3AC97603" w:rsidR="000216BE">
        <w:rPr>
          <w:rFonts w:ascii="Times New Roman" w:hAnsi="Times New Roman" w:cs="Times New Roman"/>
        </w:rPr>
        <w:t xml:space="preserve"> guideline for the</w:t>
      </w:r>
      <w:r w:rsidRPr="3AC97603" w:rsidR="00105F5D">
        <w:rPr>
          <w:rFonts w:ascii="Times New Roman" w:hAnsi="Times New Roman" w:cs="Times New Roman"/>
        </w:rPr>
        <w:t xml:space="preserve"> </w:t>
      </w:r>
      <w:proofErr w:type="spellStart"/>
      <w:r w:rsidRPr="3AC97603" w:rsidR="007A0519">
        <w:rPr>
          <w:rFonts w:ascii="Times New Roman" w:hAnsi="Times New Roman" w:cs="Times New Roman"/>
        </w:rPr>
        <w:t>adc</w:t>
      </w:r>
      <w:proofErr w:type="spellEnd"/>
      <w:r w:rsidRPr="3AC97603" w:rsidR="00105F5D">
        <w:rPr>
          <w:rFonts w:ascii="Times New Roman" w:hAnsi="Times New Roman" w:cs="Times New Roman"/>
        </w:rPr>
        <w:t xml:space="preserve"> break out board</w:t>
      </w:r>
      <w:r w:rsidRPr="3AC97603" w:rsidR="000216BE">
        <w:rPr>
          <w:rFonts w:ascii="Times New Roman" w:hAnsi="Times New Roman" w:cs="Times New Roman"/>
        </w:rPr>
        <w:t xml:space="preserve"> </w:t>
      </w:r>
      <w:hyperlink r:id="R48879278a95d40fb">
        <w:r w:rsidRPr="3AC97603" w:rsidR="00C02F05">
          <w:rPr>
            <w:rStyle w:val="Hyperlink"/>
            <w:rFonts w:ascii="Times New Roman" w:hAnsi="Times New Roman" w:cs="Times New Roman"/>
            <w:u w:val="none"/>
          </w:rPr>
          <w:t>Adafruit 4-Channel ADC Breakouts</w:t>
        </w:r>
      </w:hyperlink>
      <w:r w:rsidRPr="3AC97603" w:rsidR="00C02F05">
        <w:rPr>
          <w:rFonts w:ascii="Times New Roman" w:hAnsi="Times New Roman" w:cs="Times New Roman"/>
        </w:rPr>
        <w:t xml:space="preserve"> on </w:t>
      </w:r>
      <w:r w:rsidRPr="3AC97603" w:rsidR="126C0BAD">
        <w:rPr>
          <w:rFonts w:ascii="Times New Roman" w:hAnsi="Times New Roman" w:cs="Times New Roman"/>
        </w:rPr>
        <w:t>its</w:t>
      </w:r>
      <w:r w:rsidRPr="3AC97603" w:rsidR="00C02F05">
        <w:rPr>
          <w:rFonts w:ascii="Times New Roman" w:hAnsi="Times New Roman" w:cs="Times New Roman"/>
        </w:rPr>
        <w:t xml:space="preserve"> web page.</w:t>
      </w:r>
    </w:p>
    <w:p w:rsidRPr="006A5E5A" w:rsidR="009F14B0" w:rsidP="0052356A" w:rsidRDefault="009F14B0" w14:paraId="527403D7" w14:textId="03E15A76">
      <w:pPr>
        <w:spacing w:line="276" w:lineRule="auto"/>
        <w:rPr>
          <w:rFonts w:ascii="Times New Roman" w:hAnsi="Times New Roman" w:cs="Times New Roman"/>
        </w:rPr>
      </w:pPr>
      <w:r w:rsidRPr="3AC97603" w:rsidR="009F14B0">
        <w:rPr>
          <w:rFonts w:ascii="Times New Roman" w:hAnsi="Times New Roman" w:cs="Times New Roman"/>
        </w:rPr>
        <w:t xml:space="preserve">After </w:t>
      </w:r>
      <w:r w:rsidRPr="3AC97603" w:rsidR="3521D69C">
        <w:rPr>
          <w:rFonts w:ascii="Times New Roman" w:hAnsi="Times New Roman" w:cs="Times New Roman"/>
        </w:rPr>
        <w:t>installing</w:t>
      </w:r>
      <w:r w:rsidRPr="3AC97603" w:rsidR="009F14B0">
        <w:rPr>
          <w:rFonts w:ascii="Times New Roman" w:hAnsi="Times New Roman" w:cs="Times New Roman"/>
        </w:rPr>
        <w:t xml:space="preserve"> the </w:t>
      </w:r>
      <w:r w:rsidRPr="3AC97603" w:rsidR="006B3900">
        <w:rPr>
          <w:rFonts w:ascii="Times New Roman" w:hAnsi="Times New Roman" w:cs="Times New Roman"/>
        </w:rPr>
        <w:t xml:space="preserve">python </w:t>
      </w:r>
      <w:r w:rsidRPr="3AC97603" w:rsidR="009F14B0">
        <w:rPr>
          <w:rFonts w:ascii="Times New Roman" w:hAnsi="Times New Roman" w:cs="Times New Roman"/>
        </w:rPr>
        <w:t>lib</w:t>
      </w:r>
      <w:r w:rsidRPr="3AC97603" w:rsidR="006B3900">
        <w:rPr>
          <w:rFonts w:ascii="Times New Roman" w:hAnsi="Times New Roman" w:cs="Times New Roman"/>
        </w:rPr>
        <w:t>rary, on</w:t>
      </w:r>
      <w:r w:rsidRPr="3AC97603" w:rsidR="009F14B0">
        <w:rPr>
          <w:rFonts w:ascii="Times New Roman" w:hAnsi="Times New Roman" w:cs="Times New Roman"/>
        </w:rPr>
        <w:t xml:space="preserve"> the raspberry the example </w:t>
      </w:r>
      <w:r w:rsidRPr="3AC97603" w:rsidR="006B3900">
        <w:rPr>
          <w:rFonts w:ascii="Times New Roman" w:hAnsi="Times New Roman" w:cs="Times New Roman"/>
        </w:rPr>
        <w:t xml:space="preserve">code </w:t>
      </w:r>
      <w:proofErr w:type="gramStart"/>
      <w:r w:rsidRPr="3AC97603" w:rsidR="009F14B0">
        <w:rPr>
          <w:rFonts w:ascii="Times New Roman" w:hAnsi="Times New Roman" w:cs="Times New Roman"/>
        </w:rPr>
        <w:t>located</w:t>
      </w:r>
      <w:proofErr w:type="gramEnd"/>
      <w:r w:rsidRPr="3AC97603" w:rsidR="009F14B0">
        <w:rPr>
          <w:rFonts w:ascii="Times New Roman" w:hAnsi="Times New Roman" w:cs="Times New Roman"/>
        </w:rPr>
        <w:t xml:space="preserve"> in the location:</w:t>
      </w:r>
    </w:p>
    <w:p w:rsidRPr="006A5E5A" w:rsidR="009F14B0" w:rsidP="0052356A" w:rsidRDefault="009F14B0" w14:paraId="47C42233" w14:textId="77777777">
      <w:pPr>
        <w:spacing w:line="276" w:lineRule="auto"/>
        <w:jc w:val="center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</w:rPr>
        <w:t>/home/pi/Adafruit_Python_ADS1x15/examples</w:t>
      </w:r>
      <w:r w:rsidRPr="006A5E5A">
        <w:rPr>
          <w:rFonts w:ascii="Times New Roman" w:hAnsi="Times New Roman" w:cs="Times New Roman"/>
          <w:noProof/>
        </w:rPr>
        <w:drawing>
          <wp:inline distT="0" distB="0" distL="0" distR="0" wp14:anchorId="5EA6B60C" wp14:editId="498B4654">
            <wp:extent cx="5803103" cy="4136571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173" cy="4141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6A5E5A" w:rsidR="009F14B0" w:rsidP="00F82D4B" w:rsidRDefault="00F82D4B" w14:paraId="4A60E93A" w14:textId="577D9574">
      <w:pPr>
        <w:pStyle w:val="Caption"/>
        <w:jc w:val="center"/>
        <w:rPr>
          <w:rFonts w:ascii="Times New Roman" w:hAnsi="Times New Roman" w:cs="Times New Roman"/>
        </w:rPr>
      </w:pPr>
      <w:bookmarkStart w:name="_Toc77856201" w:id="33"/>
      <w:r w:rsidR="00F82D4B">
        <w:rPr/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Pr="3AC97603" w:rsidR="001F7EE8">
        <w:rPr>
          <w:noProof/>
        </w:rPr>
        <w:t>22</w:t>
      </w:r>
      <w:r>
        <w:fldChar w:fldCharType="end"/>
      </w:r>
      <w:r w:rsidR="6D47A08C">
        <w:rPr/>
        <w:t>: Python</w:t>
      </w:r>
      <w:r w:rsidR="00F82D4B">
        <w:rPr/>
        <w:t xml:space="preserve"> code example.</w:t>
      </w:r>
      <w:bookmarkEnd w:id="33"/>
    </w:p>
    <w:p w:rsidRPr="006A5E5A" w:rsidR="009F14B0" w:rsidP="0052356A" w:rsidRDefault="006B3900" w14:paraId="02E022BA" w14:textId="64CFA025">
      <w:pPr>
        <w:spacing w:line="276" w:lineRule="auto"/>
        <w:rPr>
          <w:rFonts w:ascii="Times New Roman" w:hAnsi="Times New Roman" w:cs="Times New Roman"/>
        </w:rPr>
      </w:pPr>
      <w:r w:rsidRPr="3AC97603" w:rsidR="006B3900">
        <w:rPr>
          <w:rFonts w:ascii="Times New Roman" w:hAnsi="Times New Roman" w:cs="Times New Roman"/>
        </w:rPr>
        <w:t>The example can be run</w:t>
      </w:r>
      <w:r w:rsidRPr="3AC97603" w:rsidR="009F165C">
        <w:rPr>
          <w:rFonts w:ascii="Times New Roman" w:hAnsi="Times New Roman" w:cs="Times New Roman"/>
        </w:rPr>
        <w:t xml:space="preserve"> directly from terminal or d</w:t>
      </w:r>
      <w:r w:rsidRPr="3AC97603" w:rsidR="009F14B0">
        <w:rPr>
          <w:rFonts w:ascii="Times New Roman" w:hAnsi="Times New Roman" w:cs="Times New Roman"/>
        </w:rPr>
        <w:t xml:space="preserve">ouble click </w:t>
      </w:r>
      <w:r w:rsidRPr="3AC97603" w:rsidR="009F165C">
        <w:rPr>
          <w:rFonts w:ascii="Times New Roman" w:hAnsi="Times New Roman" w:cs="Times New Roman"/>
        </w:rPr>
        <w:t>to the python file to</w:t>
      </w:r>
      <w:r w:rsidRPr="3AC97603" w:rsidR="002A3085">
        <w:rPr>
          <w:rFonts w:ascii="Times New Roman" w:hAnsi="Times New Roman" w:cs="Times New Roman"/>
        </w:rPr>
        <w:t xml:space="preserve"> open </w:t>
      </w:r>
      <w:r w:rsidRPr="3AC97603" w:rsidR="1FF430B2">
        <w:rPr>
          <w:rFonts w:ascii="Times New Roman" w:hAnsi="Times New Roman" w:cs="Times New Roman"/>
        </w:rPr>
        <w:t>Thonny,</w:t>
      </w:r>
      <w:r w:rsidRPr="3AC97603" w:rsidR="002A3085">
        <w:rPr>
          <w:rFonts w:ascii="Times New Roman" w:hAnsi="Times New Roman" w:cs="Times New Roman"/>
        </w:rPr>
        <w:t xml:space="preserve"> and press run like figure</w:t>
      </w:r>
      <w:r w:rsidRPr="3AC97603" w:rsidR="00714DE3">
        <w:rPr>
          <w:rFonts w:ascii="Times New Roman" w:hAnsi="Times New Roman" w:cs="Times New Roman"/>
        </w:rPr>
        <w:t xml:space="preserve"> 23.</w:t>
      </w:r>
    </w:p>
    <w:p w:rsidRPr="006A5E5A" w:rsidR="009F14B0" w:rsidP="0052356A" w:rsidRDefault="009F14B0" w14:paraId="6BA0E613" w14:textId="77777777">
      <w:pPr>
        <w:spacing w:line="276" w:lineRule="auto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EDFC113" wp14:editId="283EEBFA">
            <wp:extent cx="5936615" cy="3543300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0304" cy="3551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0029D" w:rsidP="0030029D" w:rsidRDefault="0030029D" w14:paraId="5C9A6AFD" w14:textId="0AFD0DF6">
      <w:pPr>
        <w:pStyle w:val="Caption"/>
        <w:jc w:val="center"/>
      </w:pPr>
      <w:bookmarkStart w:name="_Toc77856202" w:id="3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F7EE8">
        <w:rPr>
          <w:noProof/>
        </w:rPr>
        <w:t>23</w:t>
      </w:r>
      <w:r>
        <w:fldChar w:fldCharType="end"/>
      </w:r>
      <w:r>
        <w:t>:</w:t>
      </w:r>
      <w:r w:rsidRPr="00743A92">
        <w:t xml:space="preserve"> Run the python example.</w:t>
      </w:r>
      <w:bookmarkEnd w:id="34"/>
    </w:p>
    <w:p w:rsidRPr="006A5E5A" w:rsidR="009F14B0" w:rsidP="0052356A" w:rsidRDefault="00C27A68" w14:paraId="2E902678" w14:textId="2496F91E">
      <w:pPr>
        <w:spacing w:line="276" w:lineRule="auto"/>
        <w:rPr>
          <w:rFonts w:ascii="Times New Roman" w:hAnsi="Times New Roman" w:cs="Times New Roman"/>
        </w:rPr>
      </w:pPr>
      <w:r w:rsidRPr="3AC97603" w:rsidR="00C27A68">
        <w:rPr>
          <w:rFonts w:ascii="Times New Roman" w:hAnsi="Times New Roman" w:cs="Times New Roman"/>
        </w:rPr>
        <w:t xml:space="preserve">More </w:t>
      </w:r>
      <w:r w:rsidRPr="3AC97603" w:rsidR="521DE1FA">
        <w:rPr>
          <w:rFonts w:ascii="Times New Roman" w:hAnsi="Times New Roman" w:cs="Times New Roman"/>
        </w:rPr>
        <w:t>examples</w:t>
      </w:r>
      <w:r w:rsidRPr="3AC97603" w:rsidR="00C27A68">
        <w:rPr>
          <w:rFonts w:ascii="Times New Roman" w:hAnsi="Times New Roman" w:cs="Times New Roman"/>
        </w:rPr>
        <w:t xml:space="preserve"> </w:t>
      </w:r>
      <w:r w:rsidRPr="3AC97603" w:rsidR="521DE1FA">
        <w:rPr>
          <w:rFonts w:ascii="Times New Roman" w:hAnsi="Times New Roman" w:cs="Times New Roman"/>
        </w:rPr>
        <w:t>of</w:t>
      </w:r>
      <w:r w:rsidRPr="3AC97603" w:rsidR="00C27A68">
        <w:rPr>
          <w:rFonts w:ascii="Times New Roman" w:hAnsi="Times New Roman" w:cs="Times New Roman"/>
        </w:rPr>
        <w:t xml:space="preserve"> </w:t>
      </w:r>
      <w:r w:rsidRPr="3AC97603" w:rsidR="00941069">
        <w:rPr>
          <w:rFonts w:ascii="Times New Roman" w:hAnsi="Times New Roman" w:cs="Times New Roman"/>
        </w:rPr>
        <w:t>12-bit</w:t>
      </w:r>
      <w:r w:rsidRPr="3AC97603" w:rsidR="00C27A68">
        <w:rPr>
          <w:rFonts w:ascii="Times New Roman" w:hAnsi="Times New Roman" w:cs="Times New Roman"/>
        </w:rPr>
        <w:t xml:space="preserve"> </w:t>
      </w:r>
      <w:proofErr w:type="spellStart"/>
      <w:r w:rsidRPr="3AC97603" w:rsidR="00C27A68">
        <w:rPr>
          <w:rFonts w:ascii="Times New Roman" w:hAnsi="Times New Roman" w:cs="Times New Roman"/>
        </w:rPr>
        <w:t>adc</w:t>
      </w:r>
      <w:proofErr w:type="spellEnd"/>
      <w:r w:rsidRPr="3AC97603" w:rsidR="00C27A68">
        <w:rPr>
          <w:rFonts w:ascii="Times New Roman" w:hAnsi="Times New Roman" w:cs="Times New Roman"/>
        </w:rPr>
        <w:t xml:space="preserve"> converter can be found</w:t>
      </w:r>
      <w:r w:rsidRPr="3AC97603" w:rsidR="00941069">
        <w:rPr>
          <w:rFonts w:ascii="Times New Roman" w:hAnsi="Times New Roman" w:cs="Times New Roman"/>
        </w:rPr>
        <w:t xml:space="preserve"> in </w:t>
      </w:r>
      <w:hyperlink r:id="Rf42718ebc1c346b5">
        <w:r w:rsidRPr="3AC97603" w:rsidR="007A5527">
          <w:rPr>
            <w:rStyle w:val="Hyperlink"/>
            <w:rFonts w:ascii="Times New Roman" w:hAnsi="Times New Roman" w:cs="Times New Roman"/>
            <w:u w:val="none"/>
          </w:rPr>
          <w:t>MCP4725 12-Bit DAC Tutorial</w:t>
        </w:r>
      </w:hyperlink>
      <w:r w:rsidRPr="3AC97603" w:rsidR="00941069">
        <w:rPr>
          <w:rStyle w:val="Hyperlink"/>
          <w:rFonts w:ascii="Times New Roman" w:hAnsi="Times New Roman" w:cs="Times New Roman"/>
          <w:u w:val="none"/>
        </w:rPr>
        <w:t>.</w:t>
      </w:r>
    </w:p>
    <w:p w:rsidRPr="006A5E5A" w:rsidR="009F14B0" w:rsidP="0052356A" w:rsidRDefault="00DA2BCF" w14:paraId="5B98689C" w14:textId="021EAABA">
      <w:pPr>
        <w:spacing w:line="276" w:lineRule="auto"/>
        <w:rPr>
          <w:rFonts w:ascii="Times New Roman" w:hAnsi="Times New Roman" w:cs="Times New Roman"/>
          <w:b w:val="1"/>
          <w:bCs w:val="1"/>
        </w:rPr>
      </w:pPr>
      <w:r w:rsidRPr="3AC97603" w:rsidR="5A5053A4">
        <w:rPr>
          <w:rFonts w:ascii="Times New Roman" w:hAnsi="Times New Roman" w:cs="Times New Roman"/>
          <w:b w:val="1"/>
          <w:bCs w:val="1"/>
        </w:rPr>
        <w:t>Error</w:t>
      </w:r>
      <w:r w:rsidRPr="3AC97603" w:rsidR="009F14B0">
        <w:rPr>
          <w:rFonts w:ascii="Times New Roman" w:hAnsi="Times New Roman" w:cs="Times New Roman"/>
          <w:b w:val="1"/>
          <w:bCs w:val="1"/>
        </w:rPr>
        <w:t xml:space="preserve"> and </w:t>
      </w:r>
      <w:r w:rsidRPr="3AC97603" w:rsidR="00DA2BCF">
        <w:rPr>
          <w:rFonts w:ascii="Times New Roman" w:hAnsi="Times New Roman" w:cs="Times New Roman"/>
          <w:b w:val="1"/>
          <w:bCs w:val="1"/>
        </w:rPr>
        <w:t>solution</w:t>
      </w:r>
      <w:r w:rsidRPr="3AC97603" w:rsidR="009F14B0">
        <w:rPr>
          <w:rFonts w:ascii="Times New Roman" w:hAnsi="Times New Roman" w:cs="Times New Roman"/>
          <w:b w:val="1"/>
          <w:bCs w:val="1"/>
        </w:rPr>
        <w:t>:</w:t>
      </w:r>
    </w:p>
    <w:p w:rsidRPr="006A5E5A" w:rsidR="00941069" w:rsidP="0052356A" w:rsidRDefault="00941069" w14:paraId="451B81DD" w14:textId="6D61AAED">
      <w:pPr>
        <w:spacing w:line="276" w:lineRule="auto"/>
        <w:rPr>
          <w:rFonts w:ascii="Times New Roman" w:hAnsi="Times New Roman" w:cs="Times New Roman"/>
        </w:rPr>
      </w:pPr>
      <w:r w:rsidRPr="3AC97603" w:rsidR="00941069">
        <w:rPr>
          <w:rFonts w:ascii="Times New Roman" w:hAnsi="Times New Roman" w:cs="Times New Roman"/>
        </w:rPr>
        <w:t xml:space="preserve">If the simpletest.py </w:t>
      </w:r>
      <w:r w:rsidRPr="3AC97603" w:rsidR="7D76F006">
        <w:rPr>
          <w:rFonts w:ascii="Times New Roman" w:hAnsi="Times New Roman" w:cs="Times New Roman"/>
        </w:rPr>
        <w:t>gives</w:t>
      </w:r>
      <w:r w:rsidRPr="3AC97603" w:rsidR="00941069">
        <w:rPr>
          <w:rFonts w:ascii="Times New Roman" w:hAnsi="Times New Roman" w:cs="Times New Roman"/>
        </w:rPr>
        <w:t xml:space="preserve"> an </w:t>
      </w:r>
      <w:r w:rsidRPr="3AC97603" w:rsidR="003F06BD">
        <w:rPr>
          <w:rFonts w:ascii="Times New Roman" w:hAnsi="Times New Roman" w:cs="Times New Roman"/>
        </w:rPr>
        <w:t>error,</w:t>
      </w:r>
      <w:r w:rsidRPr="3AC97603" w:rsidR="00941069">
        <w:rPr>
          <w:rFonts w:ascii="Times New Roman" w:hAnsi="Times New Roman" w:cs="Times New Roman"/>
        </w:rPr>
        <w:t xml:space="preserve"> follow </w:t>
      </w:r>
      <w:r w:rsidRPr="3AC97603" w:rsidR="0005366D">
        <w:rPr>
          <w:rFonts w:ascii="Times New Roman" w:hAnsi="Times New Roman" w:cs="Times New Roman"/>
        </w:rPr>
        <w:t>the instruction below could solve the problem</w:t>
      </w:r>
      <w:r w:rsidRPr="3AC97603" w:rsidR="00A302AC">
        <w:rPr>
          <w:rFonts w:ascii="Times New Roman" w:hAnsi="Times New Roman" w:cs="Times New Roman"/>
        </w:rPr>
        <w:t>.</w:t>
      </w:r>
    </w:p>
    <w:p w:rsidRPr="006A5E5A" w:rsidR="009F14B0" w:rsidP="0052356A" w:rsidRDefault="003F06BD" w14:paraId="00F21925" w14:textId="41DD17F4">
      <w:pPr>
        <w:pStyle w:val="ListParagraph"/>
        <w:numPr>
          <w:ilvl w:val="0"/>
          <w:numId w:val="4"/>
        </w:numPr>
        <w:spacing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r>
        <w:rPr>
          <w:rFonts w:ascii="Times New Roman" w:hAnsi="Times New Roman" w:eastAsia="Calibri" w:cs="Times New Roman"/>
          <w:color w:val="242729"/>
        </w:rPr>
        <w:t xml:space="preserve">Use: </w:t>
      </w:r>
      <w:r w:rsidRPr="006A5E5A" w:rsidR="009F14B0">
        <w:rPr>
          <w:rFonts w:ascii="Times New Roman" w:hAnsi="Times New Roman" w:eastAsia="Calibri" w:cs="Times New Roman"/>
          <w:color w:val="242729"/>
        </w:rPr>
        <w:t xml:space="preserve"> </w:t>
      </w:r>
      <w:hyperlink r:id="rId83">
        <w:r w:rsidRPr="006A5E5A" w:rsidR="0005366D">
          <w:rPr>
            <w:rStyle w:val="Hyperlink"/>
            <w:rFonts w:ascii="Times New Roman" w:hAnsi="Times New Roman" w:cs="Times New Roman"/>
            <w:u w:val="none"/>
          </w:rPr>
          <w:t xml:space="preserve">pip3 install Adafruit-ADS1x15 </w:t>
        </w:r>
      </w:hyperlink>
    </w:p>
    <w:p w:rsidRPr="006A5E5A" w:rsidR="009F14B0" w:rsidP="0052356A" w:rsidRDefault="00A302AC" w14:paraId="458127B6" w14:textId="4C9201F1">
      <w:pPr>
        <w:spacing w:line="276" w:lineRule="auto"/>
        <w:rPr>
          <w:rStyle w:val="Hyperlink"/>
          <w:rFonts w:ascii="Times New Roman" w:hAnsi="Times New Roman" w:cs="Times New Roman"/>
          <w:u w:val="none"/>
        </w:rPr>
      </w:pPr>
      <w:r w:rsidRPr="006A5E5A">
        <w:rPr>
          <w:rFonts w:ascii="Times New Roman" w:hAnsi="Times New Roman" w:cs="Times New Roman"/>
        </w:rPr>
        <w:t xml:space="preserve">Error:  </w:t>
      </w:r>
      <w:hyperlink r:id="rId84">
        <w:r w:rsidRPr="006A5E5A">
          <w:rPr>
            <w:rStyle w:val="Hyperlink"/>
            <w:rFonts w:ascii="Times New Roman" w:hAnsi="Times New Roman" w:cs="Times New Roman"/>
            <w:u w:val="none"/>
          </w:rPr>
          <w:t>TypeError: one character string expected</w:t>
        </w:r>
      </w:hyperlink>
    </w:p>
    <w:p w:rsidRPr="006A5E5A" w:rsidR="00DA2BCF" w:rsidP="0052356A" w:rsidRDefault="00DA2BCF" w14:paraId="7DF229C8" w14:textId="77777777">
      <w:pPr>
        <w:spacing w:line="276" w:lineRule="auto"/>
        <w:rPr>
          <w:rFonts w:ascii="Times New Roman" w:hAnsi="Times New Roman" w:cs="Times New Roman"/>
        </w:rPr>
      </w:pPr>
    </w:p>
    <w:p w:rsidR="003F06BD" w:rsidRDefault="003F06BD" w14:paraId="5BB26541" w14:textId="7BB2260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Pr="006A5E5A" w:rsidR="009F14B0" w:rsidP="0052356A" w:rsidRDefault="009F14B0" w14:paraId="7C699E80" w14:textId="77777777">
      <w:pPr>
        <w:spacing w:line="276" w:lineRule="auto"/>
        <w:rPr>
          <w:rFonts w:ascii="Times New Roman" w:hAnsi="Times New Roman" w:cs="Times New Roman"/>
        </w:rPr>
      </w:pPr>
    </w:p>
    <w:p w:rsidRPr="006A5E5A" w:rsidR="00A302AC" w:rsidP="006A5E5A" w:rsidRDefault="00A302AC" w14:paraId="676583B7" w14:textId="4AC39AC2">
      <w:pPr>
        <w:pStyle w:val="Heading2"/>
      </w:pPr>
      <w:bookmarkStart w:name="_Toc77864924" w:id="35"/>
      <w:r w:rsidRPr="006A5E5A">
        <w:t xml:space="preserve">Appendix 2: </w:t>
      </w:r>
      <w:r w:rsidR="003A442D">
        <w:t>Arduino nano IOT</w:t>
      </w:r>
      <w:r w:rsidR="008664E0">
        <w:t>33.</w:t>
      </w:r>
      <w:bookmarkEnd w:id="35"/>
    </w:p>
    <w:p w:rsidRPr="006A5E5A" w:rsidR="009F14B0" w:rsidP="0052356A" w:rsidRDefault="009F14B0" w14:paraId="65E35E54" w14:textId="77777777">
      <w:pPr>
        <w:spacing w:line="276" w:lineRule="auto"/>
        <w:rPr>
          <w:rFonts w:ascii="Times New Roman" w:hAnsi="Times New Roman" w:cs="Times New Roman"/>
        </w:rPr>
      </w:pPr>
    </w:p>
    <w:p w:rsidRPr="006A5E5A" w:rsidR="00BA6814" w:rsidP="0052356A" w:rsidRDefault="00BA6814" w14:paraId="3BAC0E73" w14:textId="77777777">
      <w:pPr>
        <w:spacing w:line="276" w:lineRule="auto"/>
        <w:rPr>
          <w:rFonts w:ascii="Times New Roman" w:hAnsi="Times New Roman" w:cs="Times New Roman"/>
          <w:b/>
          <w:bCs/>
        </w:rPr>
      </w:pPr>
      <w:r w:rsidRPr="006A5E5A">
        <w:rPr>
          <w:rFonts w:ascii="Times New Roman" w:hAnsi="Times New Roman" w:cs="Times New Roman"/>
          <w:b/>
          <w:bCs/>
        </w:rPr>
        <w:t>Arduino nano IOT33:</w:t>
      </w:r>
    </w:p>
    <w:p w:rsidRPr="003F06BD" w:rsidR="00BA6814" w:rsidP="0052356A" w:rsidRDefault="003F06BD" w14:paraId="3BB1BFB2" w14:textId="1F487FE1">
      <w:pPr>
        <w:spacing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r>
        <w:rPr>
          <w:rFonts w:ascii="Times New Roman" w:hAnsi="Times New Roman" w:cs="Times New Roman"/>
        </w:rPr>
        <w:t xml:space="preserve">Follow then </w:t>
      </w:r>
      <w:hyperlink w:history="1" r:id="rId85">
        <w:r>
          <w:rPr>
            <w:rStyle w:val="Hyperlink"/>
            <w:rFonts w:ascii="Times New Roman" w:hAnsi="Times New Roman" w:cs="Times New Roman"/>
            <w:u w:val="none"/>
          </w:rPr>
          <w:t>Getting start</w:t>
        </w:r>
      </w:hyperlink>
      <w:r>
        <w:rPr>
          <w:rStyle w:val="Hyperlink"/>
          <w:rFonts w:ascii="Times New Roman" w:hAnsi="Times New Roman" w:cs="Times New Roman"/>
          <w:u w:val="none"/>
        </w:rPr>
        <w:t xml:space="preserve"> </w:t>
      </w:r>
      <w:r w:rsidRPr="003F06BD">
        <w:rPr>
          <w:rStyle w:val="Hyperlink"/>
          <w:rFonts w:ascii="Times New Roman" w:hAnsi="Times New Roman" w:cs="Times New Roman"/>
          <w:color w:val="auto"/>
          <w:u w:val="none"/>
        </w:rPr>
        <w:t>guide to install the support board and library for Arduino nano IOT33 using Arduino studio.</w:t>
      </w:r>
    </w:p>
    <w:p w:rsidRPr="006A5E5A" w:rsidR="003F06BD" w:rsidP="0052356A" w:rsidRDefault="003F06BD" w14:paraId="492E2024" w14:textId="77777777">
      <w:pPr>
        <w:spacing w:line="276" w:lineRule="auto"/>
        <w:rPr>
          <w:rFonts w:ascii="Times New Roman" w:hAnsi="Times New Roman" w:cs="Times New Roman"/>
        </w:rPr>
      </w:pPr>
    </w:p>
    <w:p w:rsidRPr="006A5E5A" w:rsidR="00BA6814" w:rsidP="0052356A" w:rsidRDefault="00BA6814" w14:paraId="2D13E65C" w14:textId="77777777">
      <w:pPr>
        <w:spacing w:line="276" w:lineRule="auto"/>
        <w:jc w:val="center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w:drawing>
          <wp:inline distT="0" distB="0" distL="0" distR="0" wp14:anchorId="0B6ADEEC" wp14:editId="1DF6CB71">
            <wp:extent cx="5347073" cy="2306782"/>
            <wp:effectExtent l="0" t="0" r="635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3151" cy="23137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6A5E5A" w:rsidR="00BA6814" w:rsidP="00C11D53" w:rsidRDefault="00C11D53" w14:paraId="6F7910F7" w14:textId="1BB1898F">
      <w:pPr>
        <w:pStyle w:val="Caption"/>
        <w:jc w:val="center"/>
        <w:rPr>
          <w:rFonts w:ascii="Times New Roman" w:hAnsi="Times New Roman" w:cs="Times New Roman"/>
        </w:rPr>
      </w:pPr>
      <w:bookmarkStart w:name="_Toc77856203" w:id="36"/>
      <w:r w:rsidR="00C11D53">
        <w:rPr/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Pr="3AC97603" w:rsidR="001F7EE8">
        <w:rPr>
          <w:noProof/>
        </w:rPr>
        <w:t>24</w:t>
      </w:r>
      <w:r>
        <w:fldChar w:fldCharType="end"/>
      </w:r>
      <w:r w:rsidR="5529AC83">
        <w:rPr/>
        <w:t>: Install</w:t>
      </w:r>
      <w:r w:rsidR="00C11D53">
        <w:rPr/>
        <w:t xml:space="preserve"> Arduino nano IOT boar</w:t>
      </w:r>
      <w:r w:rsidR="00C11D53">
        <w:rPr/>
        <w:t xml:space="preserve"> wit</w:t>
      </w:r>
      <w:r w:rsidR="00C11D53">
        <w:rPr/>
        <w:t>h Arduino studio.</w:t>
      </w:r>
      <w:bookmarkEnd w:id="36"/>
    </w:p>
    <w:p w:rsidRPr="006A5E5A" w:rsidR="00BA6814" w:rsidP="0052356A" w:rsidRDefault="00BA6814" w14:paraId="128CC0C1" w14:textId="77777777">
      <w:pPr>
        <w:spacing w:line="276" w:lineRule="auto"/>
        <w:rPr>
          <w:rFonts w:ascii="Times New Roman" w:hAnsi="Times New Roman" w:cs="Times New Roman"/>
        </w:rPr>
      </w:pPr>
    </w:p>
    <w:p w:rsidRPr="006A5E5A" w:rsidR="00BA6814" w:rsidP="0052356A" w:rsidRDefault="00BA6814" w14:paraId="3CCB6AAE" w14:textId="77777777">
      <w:pPr>
        <w:spacing w:line="276" w:lineRule="auto"/>
        <w:jc w:val="center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w:drawing>
          <wp:inline distT="0" distB="0" distL="0" distR="0" wp14:anchorId="1FE78160" wp14:editId="0F5AF2C1">
            <wp:extent cx="5430982" cy="1653084"/>
            <wp:effectExtent l="0" t="0" r="0" b="444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9863" cy="1655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6A5E5A" w:rsidR="00BA6814" w:rsidP="00C11D53" w:rsidRDefault="00C11D53" w14:paraId="62C86263" w14:textId="7549740B">
      <w:pPr>
        <w:pStyle w:val="Caption"/>
        <w:jc w:val="center"/>
        <w:rPr>
          <w:rFonts w:ascii="Times New Roman" w:hAnsi="Times New Roman" w:cs="Times New Roman"/>
        </w:rPr>
      </w:pPr>
      <w:bookmarkStart w:name="_Toc77856204" w:id="37"/>
      <w:r w:rsidR="00C11D53">
        <w:rPr/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Pr="3AC97603" w:rsidR="001F7EE8">
        <w:rPr>
          <w:noProof/>
        </w:rPr>
        <w:t>25</w:t>
      </w:r>
      <w:r>
        <w:fldChar w:fldCharType="end"/>
      </w:r>
      <w:r w:rsidR="5529AC83">
        <w:rPr/>
        <w:t>: Install</w:t>
      </w:r>
      <w:r w:rsidR="00C11D53">
        <w:rPr/>
        <w:t xml:space="preserve"> Arduino nano IOT boar</w:t>
      </w:r>
      <w:r w:rsidR="00C11D53">
        <w:rPr/>
        <w:t xml:space="preserve"> wit</w:t>
      </w:r>
      <w:r w:rsidR="00C11D53">
        <w:rPr/>
        <w:t>h Arduino studio ctn.</w:t>
      </w:r>
      <w:bookmarkEnd w:id="37"/>
    </w:p>
    <w:p w:rsidRPr="006A5E5A" w:rsidR="00BA6814" w:rsidP="0052356A" w:rsidRDefault="00BA6814" w14:paraId="3C734D40" w14:textId="77777777">
      <w:pPr>
        <w:spacing w:line="276" w:lineRule="auto"/>
        <w:rPr>
          <w:rFonts w:ascii="Times New Roman" w:hAnsi="Times New Roman" w:cs="Times New Roman"/>
        </w:rPr>
      </w:pPr>
    </w:p>
    <w:p w:rsidRPr="006A5E5A" w:rsidR="00BA6814" w:rsidP="0052356A" w:rsidRDefault="00BA6814" w14:paraId="2E676F8F" w14:textId="77777777">
      <w:pPr>
        <w:spacing w:line="276" w:lineRule="auto"/>
        <w:jc w:val="center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F1F9667" wp14:editId="69D9C169">
            <wp:extent cx="5093751" cy="238950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659" cy="24176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6A5E5A" w:rsidR="00BA6814" w:rsidP="00C11D53" w:rsidRDefault="00C11D53" w14:paraId="512F9C96" w14:textId="2EBE49F9">
      <w:pPr>
        <w:pStyle w:val="Caption"/>
        <w:jc w:val="center"/>
        <w:rPr>
          <w:rFonts w:ascii="Times New Roman" w:hAnsi="Times New Roman" w:cs="Times New Roman"/>
        </w:rPr>
      </w:pPr>
      <w:bookmarkStart w:name="_Toc77856205" w:id="38"/>
      <w:r w:rsidR="00C11D53">
        <w:rPr/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Pr="3AC97603" w:rsidR="001F7EE8">
        <w:rPr>
          <w:noProof/>
        </w:rPr>
        <w:t>26</w:t>
      </w:r>
      <w:r>
        <w:fldChar w:fldCharType="end"/>
      </w:r>
      <w:r w:rsidR="79B1D061">
        <w:rPr/>
        <w:t>: Install</w:t>
      </w:r>
      <w:r w:rsidR="00C11D53">
        <w:rPr/>
        <w:t xml:space="preserve"> Arduino nano IOT Library.</w:t>
      </w:r>
      <w:bookmarkEnd w:id="38"/>
    </w:p>
    <w:p w:rsidRPr="006A5E5A" w:rsidR="00BA6814" w:rsidP="0052356A" w:rsidRDefault="00BA6814" w14:paraId="2A9705F4" w14:textId="77777777">
      <w:pPr>
        <w:spacing w:line="276" w:lineRule="auto"/>
        <w:jc w:val="center"/>
        <w:rPr>
          <w:rFonts w:ascii="Times New Roman" w:hAnsi="Times New Roman" w:cs="Times New Roman"/>
        </w:rPr>
      </w:pPr>
      <w:r w:rsidRPr="006A5E5A">
        <w:rPr>
          <w:rFonts w:ascii="Times New Roman" w:hAnsi="Times New Roman" w:cs="Times New Roman"/>
          <w:noProof/>
        </w:rPr>
        <w:drawing>
          <wp:inline distT="0" distB="0" distL="0" distR="0" wp14:anchorId="61DDCABC" wp14:editId="14B7763A">
            <wp:extent cx="5942330" cy="3006436"/>
            <wp:effectExtent l="0" t="0" r="1270" b="381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5432" cy="3013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6A5E5A" w:rsidR="00BA6814" w:rsidP="00C11D53" w:rsidRDefault="00C11D53" w14:paraId="78AE9669" w14:textId="10270D6B">
      <w:pPr>
        <w:pStyle w:val="Caption"/>
        <w:jc w:val="center"/>
        <w:rPr>
          <w:rFonts w:ascii="Times New Roman" w:hAnsi="Times New Roman" w:cs="Times New Roman"/>
        </w:rPr>
      </w:pPr>
      <w:bookmarkStart w:name="_Toc77856206" w:id="39"/>
      <w:r w:rsidR="00C11D53">
        <w:rPr/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Pr="3AC97603" w:rsidR="001F7EE8">
        <w:rPr>
          <w:noProof/>
        </w:rPr>
        <w:t>27</w:t>
      </w:r>
      <w:r>
        <w:fldChar w:fldCharType="end"/>
      </w:r>
      <w:r w:rsidR="79B1D061">
        <w:rPr/>
        <w:t>: Install</w:t>
      </w:r>
      <w:r w:rsidR="00C11D53">
        <w:rPr/>
        <w:t xml:space="preserve"> Arduino nano IOT Library ctn.</w:t>
      </w:r>
      <w:bookmarkEnd w:id="39"/>
    </w:p>
    <w:p w:rsidRPr="006A5E5A" w:rsidR="00BA6814" w:rsidP="0052356A" w:rsidRDefault="00BA6814" w14:paraId="5CCD2477" w14:textId="77777777">
      <w:pPr>
        <w:spacing w:line="276" w:lineRule="auto"/>
        <w:rPr>
          <w:rFonts w:ascii="Times New Roman" w:hAnsi="Times New Roman" w:cs="Times New Roman"/>
        </w:rPr>
      </w:pPr>
    </w:p>
    <w:p w:rsidRPr="006A5E5A" w:rsidR="00635C1B" w:rsidP="00666AB3" w:rsidRDefault="003A442D" w14:paraId="4E60199D" w14:textId="18EF6F7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3A442D" w:rsidP="003A442D" w:rsidRDefault="003A442D" w14:paraId="03D7EEB9" w14:textId="6597317F">
      <w:pPr>
        <w:pStyle w:val="Heading2"/>
      </w:pPr>
      <w:bookmarkStart w:name="_Toc77864925" w:id="40"/>
      <w:r w:rsidRPr="006A5E5A">
        <w:lastRenderedPageBreak/>
        <w:t xml:space="preserve">Appendix </w:t>
      </w:r>
      <w:r>
        <w:t>3</w:t>
      </w:r>
      <w:r w:rsidRPr="006A5E5A">
        <w:t xml:space="preserve">: </w:t>
      </w:r>
      <w:r>
        <w:t>Lora Antenna Option.</w:t>
      </w:r>
      <w:bookmarkEnd w:id="40"/>
    </w:p>
    <w:p w:rsidR="005D4B68" w:rsidP="003A442D" w:rsidRDefault="005D4B68" w14:paraId="1615586B" w14:textId="77777777">
      <w:pPr>
        <w:spacing w:line="276" w:lineRule="auto"/>
      </w:pPr>
    </w:p>
    <w:p w:rsidRPr="006A5E5A" w:rsidR="003A442D" w:rsidP="003A442D" w:rsidRDefault="005D4B68" w14:paraId="0583008B" w14:textId="5C17458F">
      <w:pPr>
        <w:spacing w:line="276" w:lineRule="auto"/>
        <w:rPr>
          <w:rFonts w:ascii="Times New Roman" w:hAnsi="Times New Roman" w:cs="Times New Roman"/>
        </w:rPr>
      </w:pPr>
      <w:r w:rsidRPr="3AC97603" w:rsidR="005D4B68">
        <w:rPr>
          <w:rFonts w:ascii="Times New Roman" w:hAnsi="Times New Roman" w:eastAsia="Calibri" w:cs="Times New Roman"/>
          <w:color w:val="333333"/>
        </w:rPr>
        <w:t>The</w:t>
      </w:r>
      <w:r w:rsidRPr="3AC97603" w:rsidR="003A442D">
        <w:rPr>
          <w:rFonts w:ascii="Times New Roman" w:hAnsi="Times New Roman" w:eastAsia="Calibri" w:cs="Times New Roman"/>
          <w:color w:val="333333"/>
        </w:rPr>
        <w:t xml:space="preserve"> Feather Radio does not have a built-in antenna. Instead, </w:t>
      </w:r>
      <w:r w:rsidRPr="3AC97603" w:rsidR="005D4B68">
        <w:rPr>
          <w:rFonts w:ascii="Times New Roman" w:hAnsi="Times New Roman" w:eastAsia="Calibri" w:cs="Times New Roman"/>
          <w:color w:val="333333"/>
        </w:rPr>
        <w:t>there are</w:t>
      </w:r>
      <w:r w:rsidRPr="3AC97603" w:rsidR="003A442D">
        <w:rPr>
          <w:rFonts w:ascii="Times New Roman" w:hAnsi="Times New Roman" w:eastAsia="Calibri" w:cs="Times New Roman"/>
          <w:color w:val="333333"/>
        </w:rPr>
        <w:t xml:space="preserve"> two options for attaching an antenna. For most low-cost radio nodes, a wire works great. If the Feather </w:t>
      </w:r>
      <w:r w:rsidRPr="3AC97603" w:rsidR="090E347E">
        <w:rPr>
          <w:rFonts w:ascii="Times New Roman" w:hAnsi="Times New Roman" w:eastAsia="Calibri" w:cs="Times New Roman"/>
          <w:color w:val="333333"/>
        </w:rPr>
        <w:t>needs</w:t>
      </w:r>
      <w:r w:rsidRPr="3AC97603" w:rsidR="005D4B68">
        <w:rPr>
          <w:rFonts w:ascii="Times New Roman" w:hAnsi="Times New Roman" w:eastAsia="Calibri" w:cs="Times New Roman"/>
          <w:color w:val="333333"/>
        </w:rPr>
        <w:t xml:space="preserve"> to be in</w:t>
      </w:r>
      <w:r w:rsidRPr="3AC97603" w:rsidR="003A442D">
        <w:rPr>
          <w:rFonts w:ascii="Times New Roman" w:hAnsi="Times New Roman" w:eastAsia="Calibri" w:cs="Times New Roman"/>
          <w:color w:val="333333"/>
        </w:rPr>
        <w:t xml:space="preserve"> an enclosure, soldering in </w:t>
      </w:r>
      <w:proofErr w:type="spellStart"/>
      <w:r w:rsidRPr="3AC97603" w:rsidR="003A442D">
        <w:rPr>
          <w:rFonts w:ascii="Times New Roman" w:hAnsi="Times New Roman" w:eastAsia="Calibri" w:cs="Times New Roman"/>
          <w:color w:val="333333"/>
        </w:rPr>
        <w:t>uFL</w:t>
      </w:r>
      <w:proofErr w:type="spellEnd"/>
      <w:r w:rsidRPr="3AC97603" w:rsidR="003A442D">
        <w:rPr>
          <w:rFonts w:ascii="Times New Roman" w:hAnsi="Times New Roman" w:eastAsia="Calibri" w:cs="Times New Roman"/>
          <w:color w:val="333333"/>
        </w:rPr>
        <w:t xml:space="preserve"> and using a </w:t>
      </w:r>
      <w:proofErr w:type="spellStart"/>
      <w:r w:rsidRPr="3AC97603" w:rsidR="003A442D">
        <w:rPr>
          <w:rFonts w:ascii="Times New Roman" w:hAnsi="Times New Roman" w:eastAsia="Calibri" w:cs="Times New Roman"/>
          <w:color w:val="333333"/>
        </w:rPr>
        <w:t>uFL</w:t>
      </w:r>
      <w:proofErr w:type="spellEnd"/>
      <w:r w:rsidRPr="3AC97603" w:rsidR="003A442D">
        <w:rPr>
          <w:rFonts w:ascii="Times New Roman" w:hAnsi="Times New Roman" w:eastAsia="Calibri" w:cs="Times New Roman"/>
          <w:color w:val="333333"/>
        </w:rPr>
        <w:t xml:space="preserve"> to SMA adapter will let </w:t>
      </w:r>
      <w:r w:rsidRPr="3AC97603" w:rsidR="00D603BB">
        <w:rPr>
          <w:rFonts w:ascii="Times New Roman" w:hAnsi="Times New Roman" w:eastAsia="Calibri" w:cs="Times New Roman"/>
          <w:color w:val="333333"/>
        </w:rPr>
        <w:t xml:space="preserve">the user </w:t>
      </w:r>
      <w:r w:rsidRPr="3AC97603" w:rsidR="003A442D">
        <w:rPr>
          <w:rFonts w:ascii="Times New Roman" w:hAnsi="Times New Roman" w:eastAsia="Calibri" w:cs="Times New Roman"/>
          <w:color w:val="333333"/>
        </w:rPr>
        <w:t>attach an external antenna</w:t>
      </w:r>
    </w:p>
    <w:p w:rsidRPr="006A5E5A" w:rsidR="003A442D" w:rsidP="003A442D" w:rsidRDefault="003A442D" w14:paraId="0DB87B03" w14:textId="77777777">
      <w:pPr>
        <w:pStyle w:val="Heading1"/>
        <w:spacing w:line="276" w:lineRule="auto"/>
        <w:rPr>
          <w:rFonts w:ascii="Times New Roman" w:hAnsi="Times New Roman" w:cs="Times New Roman"/>
          <w:sz w:val="22"/>
          <w:szCs w:val="22"/>
        </w:rPr>
      </w:pPr>
      <w:bookmarkStart w:name="_Toc77864926" w:id="41"/>
      <w:r w:rsidRPr="006A5E5A">
        <w:rPr>
          <w:rFonts w:ascii="Times New Roman" w:hAnsi="Times New Roman" w:eastAsia="Calibri" w:cs="Times New Roman"/>
          <w:color w:val="333333"/>
          <w:sz w:val="22"/>
          <w:szCs w:val="22"/>
        </w:rPr>
        <w:t>Wire Antenna</w:t>
      </w:r>
      <w:bookmarkEnd w:id="41"/>
    </w:p>
    <w:p w:rsidRPr="006A5E5A" w:rsidR="003A442D" w:rsidP="003A442D" w:rsidRDefault="003A442D" w14:paraId="7953E380" w14:textId="491C13FE">
      <w:pPr>
        <w:spacing w:line="276" w:lineRule="auto"/>
        <w:rPr>
          <w:rFonts w:ascii="Times New Roman" w:hAnsi="Times New Roman" w:cs="Times New Roman"/>
        </w:rPr>
      </w:pPr>
      <w:r w:rsidRPr="3AC97603" w:rsidR="003A442D">
        <w:rPr>
          <w:rFonts w:ascii="Times New Roman" w:hAnsi="Times New Roman" w:eastAsia="Calibri" w:cs="Times New Roman"/>
          <w:color w:val="333333"/>
        </w:rPr>
        <w:t>A wire antenna, aka "quarter wave whip antenna" is low cost and works very well</w:t>
      </w:r>
      <w:r w:rsidRPr="3AC97603" w:rsidR="4293527E">
        <w:rPr>
          <w:rFonts w:ascii="Times New Roman" w:hAnsi="Times New Roman" w:eastAsia="Calibri" w:cs="Times New Roman"/>
          <w:color w:val="333333"/>
        </w:rPr>
        <w:t xml:space="preserve">. </w:t>
      </w:r>
      <w:r w:rsidRPr="3AC97603" w:rsidR="00D603BB">
        <w:rPr>
          <w:rFonts w:ascii="Times New Roman" w:hAnsi="Times New Roman" w:eastAsia="Calibri" w:cs="Times New Roman"/>
          <w:color w:val="333333"/>
        </w:rPr>
        <w:t>The user</w:t>
      </w:r>
      <w:r w:rsidRPr="3AC97603" w:rsidR="003A442D">
        <w:rPr>
          <w:rFonts w:ascii="Times New Roman" w:hAnsi="Times New Roman" w:eastAsia="Calibri" w:cs="Times New Roman"/>
          <w:color w:val="333333"/>
        </w:rPr>
        <w:t xml:space="preserve"> just </w:t>
      </w:r>
      <w:r w:rsidRPr="3AC97603" w:rsidR="008664E0">
        <w:rPr>
          <w:rFonts w:ascii="Times New Roman" w:hAnsi="Times New Roman" w:eastAsia="Calibri" w:cs="Times New Roman"/>
          <w:color w:val="333333"/>
        </w:rPr>
        <w:t>must</w:t>
      </w:r>
      <w:r w:rsidRPr="3AC97603" w:rsidR="003A442D">
        <w:rPr>
          <w:rFonts w:ascii="Times New Roman" w:hAnsi="Times New Roman" w:eastAsia="Calibri" w:cs="Times New Roman"/>
          <w:color w:val="333333"/>
        </w:rPr>
        <w:t xml:space="preserve"> cut the wire down to the right length.</w:t>
      </w:r>
    </w:p>
    <w:tbl>
      <w:tblPr>
        <w:tblStyle w:val="TableGrid"/>
        <w:tblW w:w="9376" w:type="dxa"/>
        <w:tblLayout w:type="fixed"/>
        <w:tblLook w:val="06A0" w:firstRow="1" w:lastRow="0" w:firstColumn="1" w:lastColumn="0" w:noHBand="1" w:noVBand="1"/>
      </w:tblPr>
      <w:tblGrid>
        <w:gridCol w:w="4688"/>
        <w:gridCol w:w="4688"/>
      </w:tblGrid>
      <w:tr w:rsidRPr="006A5E5A" w:rsidR="003A442D" w:rsidTr="3AC97603" w14:paraId="0FF43002" w14:textId="77777777">
        <w:trPr>
          <w:trHeight w:val="5370"/>
        </w:trPr>
        <w:tc>
          <w:tcPr>
            <w:tcW w:w="4688" w:type="dxa"/>
            <w:tcMar/>
          </w:tcPr>
          <w:p w:rsidRPr="006A5E5A" w:rsidR="003A442D" w:rsidP="0027676B" w:rsidRDefault="003A442D" w14:paraId="224B954C" w14:textId="77777777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 w:eastAsiaTheme="minorEastAsia"/>
              </w:rPr>
            </w:pPr>
            <w:r w:rsidRPr="006A5E5A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85CF984" wp14:editId="31DD24F4">
                  <wp:extent cx="4572000" cy="3429000"/>
                  <wp:effectExtent l="0" t="0" r="0" b="0"/>
                  <wp:docPr id="1156573955" name="Picture 1156573955" descr="feather_antennaready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0" cy="3429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8" w:type="dxa"/>
            <w:tcMar/>
          </w:tcPr>
          <w:p w:rsidRPr="006A5E5A" w:rsidR="003A442D" w:rsidP="0027676B" w:rsidRDefault="003A442D" w14:paraId="48AB3862" w14:textId="7777777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6A5E5A">
              <w:rPr>
                <w:rFonts w:ascii="Times New Roman" w:hAnsi="Times New Roman" w:cs="Times New Roman"/>
              </w:rPr>
              <w:t>Cut a stranded or solid core wire to the proper length for the module/frequency</w:t>
            </w:r>
          </w:p>
          <w:p w:rsidRPr="006A5E5A" w:rsidR="003A442D" w:rsidP="0027676B" w:rsidRDefault="003A442D" w14:paraId="6B9EF525" w14:textId="77777777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 w:eastAsiaTheme="minorEastAsia"/>
                <w:b/>
                <w:bCs/>
              </w:rPr>
            </w:pPr>
            <w:r w:rsidRPr="006A5E5A">
              <w:rPr>
                <w:rFonts w:ascii="Times New Roman" w:hAnsi="Times New Roman" w:cs="Times New Roman"/>
                <w:b/>
                <w:bCs/>
              </w:rPr>
              <w:t>433 MHz</w:t>
            </w:r>
            <w:r w:rsidRPr="006A5E5A">
              <w:rPr>
                <w:rFonts w:ascii="Times New Roman" w:hAnsi="Times New Roman" w:cs="Times New Roman"/>
              </w:rPr>
              <w:t xml:space="preserve"> - 6.5 inches, or 16.5 cm</w:t>
            </w:r>
          </w:p>
          <w:p w:rsidRPr="006A5E5A" w:rsidR="003A442D" w:rsidP="0027676B" w:rsidRDefault="003A442D" w14:paraId="4C2F7BB6" w14:textId="77777777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 w:eastAsiaTheme="minorEastAsia"/>
                <w:b/>
                <w:bCs/>
              </w:rPr>
            </w:pPr>
            <w:r w:rsidRPr="006A5E5A">
              <w:rPr>
                <w:rFonts w:ascii="Times New Roman" w:hAnsi="Times New Roman" w:cs="Times New Roman"/>
                <w:b/>
                <w:bCs/>
              </w:rPr>
              <w:t>868 MHz</w:t>
            </w:r>
            <w:r w:rsidRPr="006A5E5A">
              <w:rPr>
                <w:rFonts w:ascii="Times New Roman" w:hAnsi="Times New Roman" w:cs="Times New Roman"/>
              </w:rPr>
              <w:t xml:space="preserve"> - 3.25 inches or 8.2 cm</w:t>
            </w:r>
          </w:p>
          <w:p w:rsidRPr="006A5E5A" w:rsidR="003A442D" w:rsidP="0027676B" w:rsidRDefault="003A442D" w14:paraId="54A9C4EA" w14:textId="77777777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 w:eastAsiaTheme="minorEastAsia"/>
                <w:b/>
                <w:bCs/>
              </w:rPr>
            </w:pPr>
            <w:r w:rsidRPr="006A5E5A">
              <w:rPr>
                <w:rFonts w:ascii="Times New Roman" w:hAnsi="Times New Roman" w:cs="Times New Roman"/>
                <w:b/>
                <w:bCs/>
              </w:rPr>
              <w:t xml:space="preserve">915 MHz </w:t>
            </w:r>
            <w:r w:rsidRPr="006A5E5A">
              <w:rPr>
                <w:rFonts w:ascii="Times New Roman" w:hAnsi="Times New Roman" w:cs="Times New Roman"/>
              </w:rPr>
              <w:t>- 3 inches or 7.8 cm</w:t>
            </w:r>
          </w:p>
        </w:tc>
      </w:tr>
      <w:tr w:rsidRPr="006A5E5A" w:rsidR="003A442D" w:rsidTr="3AC97603" w14:paraId="6A2A1C45" w14:textId="77777777">
        <w:trPr>
          <w:trHeight w:val="5370"/>
        </w:trPr>
        <w:tc>
          <w:tcPr>
            <w:tcW w:w="4688" w:type="dxa"/>
            <w:tcMar/>
          </w:tcPr>
          <w:p w:rsidRPr="006A5E5A" w:rsidR="003A442D" w:rsidP="0027676B" w:rsidRDefault="003A442D" w14:paraId="25E27EE4" w14:textId="77777777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 w:eastAsiaTheme="minorEastAsia"/>
              </w:rPr>
            </w:pPr>
            <w:r w:rsidRPr="006A5E5A">
              <w:rPr>
                <w:rFonts w:ascii="Times New Roman" w:hAnsi="Times New Roman" w:cs="Times New Roman"/>
                <w:noProof/>
              </w:rPr>
              <w:lastRenderedPageBreak/>
              <w:drawing>
                <wp:inline distT="0" distB="0" distL="0" distR="0" wp14:anchorId="0BDF82FB" wp14:editId="18B07E99">
                  <wp:extent cx="4572000" cy="3429000"/>
                  <wp:effectExtent l="0" t="0" r="0" b="0"/>
                  <wp:docPr id="1" name="Picture 1" descr="feather_antennasolder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0" cy="3429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8" w:type="dxa"/>
            <w:tcMar/>
          </w:tcPr>
          <w:p w:rsidRPr="006A5E5A" w:rsidR="003A442D" w:rsidP="0027676B" w:rsidRDefault="003A442D" w14:paraId="7D2AB336" w14:textId="2CD1DB1F">
            <w:pPr>
              <w:spacing w:line="276" w:lineRule="auto"/>
              <w:rPr>
                <w:rFonts w:ascii="Times New Roman" w:hAnsi="Times New Roman" w:cs="Times New Roman"/>
              </w:rPr>
            </w:pPr>
            <w:r w:rsidRPr="3AC97603" w:rsidR="003A442D">
              <w:rPr>
                <w:rFonts w:ascii="Times New Roman" w:hAnsi="Times New Roman" w:cs="Times New Roman"/>
              </w:rPr>
              <w:t xml:space="preserve">Strip a mm or two off the end of the wire, </w:t>
            </w:r>
            <w:r w:rsidRPr="3AC97603" w:rsidR="1FD8C6EF">
              <w:rPr>
                <w:rFonts w:ascii="Times New Roman" w:hAnsi="Times New Roman" w:cs="Times New Roman"/>
              </w:rPr>
              <w:t>tin,</w:t>
            </w:r>
            <w:r w:rsidRPr="3AC97603" w:rsidR="003A442D">
              <w:rPr>
                <w:rFonts w:ascii="Times New Roman" w:hAnsi="Times New Roman" w:cs="Times New Roman"/>
              </w:rPr>
              <w:t xml:space="preserve"> and </w:t>
            </w:r>
            <w:r w:rsidRPr="3AC97603" w:rsidR="003A442D">
              <w:rPr>
                <w:rFonts w:ascii="Times New Roman" w:hAnsi="Times New Roman" w:cs="Times New Roman"/>
              </w:rPr>
              <w:t>solder</w:t>
            </w:r>
            <w:r w:rsidRPr="3AC97603" w:rsidR="003A442D">
              <w:rPr>
                <w:rFonts w:ascii="Times New Roman" w:hAnsi="Times New Roman" w:cs="Times New Roman"/>
              </w:rPr>
              <w:t xml:space="preserve"> into the </w:t>
            </w:r>
            <w:r w:rsidRPr="3AC97603" w:rsidR="003A442D">
              <w:rPr>
                <w:rFonts w:ascii="Times New Roman" w:hAnsi="Times New Roman" w:cs="Times New Roman"/>
                <w:b w:val="1"/>
                <w:bCs w:val="1"/>
              </w:rPr>
              <w:t>ANT</w:t>
            </w:r>
            <w:r w:rsidRPr="3AC97603" w:rsidR="003A442D">
              <w:rPr>
                <w:rFonts w:ascii="Times New Roman" w:hAnsi="Times New Roman" w:cs="Times New Roman"/>
              </w:rPr>
              <w:t xml:space="preserve"> pad on the very </w:t>
            </w:r>
            <w:r w:rsidRPr="3AC97603" w:rsidR="2B1538C7">
              <w:rPr>
                <w:rFonts w:ascii="Times New Roman" w:hAnsi="Times New Roman" w:cs="Times New Roman"/>
              </w:rPr>
              <w:t>right-hand</w:t>
            </w:r>
            <w:r w:rsidRPr="3AC97603" w:rsidR="003A442D">
              <w:rPr>
                <w:rFonts w:ascii="Times New Roman" w:hAnsi="Times New Roman" w:cs="Times New Roman"/>
              </w:rPr>
              <w:t xml:space="preserve"> edge of the Feather</w:t>
            </w:r>
          </w:p>
        </w:tc>
      </w:tr>
      <w:tr w:rsidRPr="006A5E5A" w:rsidR="003A442D" w:rsidTr="3AC97603" w14:paraId="0E4DA8B4" w14:textId="77777777">
        <w:trPr>
          <w:trHeight w:val="5370"/>
        </w:trPr>
        <w:tc>
          <w:tcPr>
            <w:tcW w:w="4688" w:type="dxa"/>
            <w:tcMar/>
          </w:tcPr>
          <w:p w:rsidRPr="006A5E5A" w:rsidR="003A442D" w:rsidP="0027676B" w:rsidRDefault="003A442D" w14:paraId="6C8B746E" w14:textId="77777777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 w:eastAsiaTheme="minorEastAsia"/>
              </w:rPr>
            </w:pPr>
            <w:r w:rsidRPr="006A5E5A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5F57BE3" wp14:editId="759E982A">
                  <wp:extent cx="4572000" cy="3429000"/>
                  <wp:effectExtent l="0" t="0" r="0" b="0"/>
                  <wp:docPr id="2" name="Picture 2" descr="feather_antennadon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0" cy="3429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8" w:type="dxa"/>
            <w:tcMar/>
          </w:tcPr>
          <w:p w:rsidRPr="006A5E5A" w:rsidR="003A442D" w:rsidP="0027676B" w:rsidRDefault="003A442D" w14:paraId="3CFE9958" w14:textId="7264037D">
            <w:pPr>
              <w:spacing w:line="276" w:lineRule="auto"/>
              <w:rPr>
                <w:rFonts w:ascii="Times New Roman" w:hAnsi="Times New Roman" w:cs="Times New Roman"/>
              </w:rPr>
            </w:pPr>
            <w:r w:rsidRPr="3AC97603" w:rsidR="056DCD66">
              <w:rPr>
                <w:rFonts w:ascii="Times New Roman" w:hAnsi="Times New Roman" w:cs="Times New Roman"/>
              </w:rPr>
              <w:t xml:space="preserve">That </w:t>
            </w:r>
            <w:r w:rsidRPr="3AC97603" w:rsidR="35F5C499">
              <w:rPr>
                <w:rFonts w:ascii="Times New Roman" w:hAnsi="Times New Roman" w:cs="Times New Roman"/>
              </w:rPr>
              <w:t>is,</w:t>
            </w:r>
            <w:r w:rsidRPr="3AC97603" w:rsidR="003A442D">
              <w:rPr>
                <w:rFonts w:ascii="Times New Roman" w:hAnsi="Times New Roman" w:cs="Times New Roman"/>
              </w:rPr>
              <w:t xml:space="preserve"> </w:t>
            </w:r>
            <w:r w:rsidRPr="3AC97603" w:rsidR="5DE103A8">
              <w:rPr>
                <w:rFonts w:ascii="Times New Roman" w:hAnsi="Times New Roman" w:cs="Times New Roman"/>
              </w:rPr>
              <w:t>it</w:t>
            </w:r>
            <w:r w:rsidRPr="3AC97603" w:rsidR="003A442D">
              <w:rPr>
                <w:rFonts w:ascii="Times New Roman" w:hAnsi="Times New Roman" w:cs="Times New Roman"/>
              </w:rPr>
              <w:t xml:space="preserve">, </w:t>
            </w:r>
            <w:r w:rsidRPr="3AC97603" w:rsidR="096FDD76">
              <w:rPr>
                <w:rFonts w:ascii="Times New Roman" w:hAnsi="Times New Roman" w:cs="Times New Roman"/>
              </w:rPr>
              <w:t>you are</w:t>
            </w:r>
            <w:r w:rsidRPr="3AC97603" w:rsidR="003A442D">
              <w:rPr>
                <w:rFonts w:ascii="Times New Roman" w:hAnsi="Times New Roman" w:cs="Times New Roman"/>
              </w:rPr>
              <w:t xml:space="preserve"> done!</w:t>
            </w:r>
          </w:p>
        </w:tc>
      </w:tr>
    </w:tbl>
    <w:p w:rsidRPr="006A5E5A" w:rsidR="003A442D" w:rsidP="003A442D" w:rsidRDefault="003A442D" w14:paraId="544DABCD" w14:textId="77777777">
      <w:pPr>
        <w:spacing w:line="276" w:lineRule="auto"/>
        <w:rPr>
          <w:rFonts w:ascii="Times New Roman" w:hAnsi="Times New Roman" w:cs="Times New Roman"/>
        </w:rPr>
      </w:pPr>
    </w:p>
    <w:p w:rsidRPr="00A10A20" w:rsidR="003A442D" w:rsidP="003A442D" w:rsidRDefault="003A442D" w14:paraId="0DB96869" w14:textId="7C932DB2">
      <w:pPr>
        <w:spacing w:line="276" w:lineRule="auto"/>
        <w:rPr>
          <w:rFonts w:ascii="Times New Roman" w:hAnsi="Times New Roman" w:cs="Times New Roman"/>
          <w:b/>
          <w:bCs/>
        </w:rPr>
      </w:pPr>
      <w:r w:rsidRPr="00A10A20">
        <w:rPr>
          <w:rFonts w:ascii="Times New Roman" w:hAnsi="Times New Roman" w:cs="Times New Roman"/>
          <w:b/>
          <w:bCs/>
        </w:rPr>
        <w:t xml:space="preserve">Read more on </w:t>
      </w:r>
      <w:r w:rsidRPr="00A10A20" w:rsidR="00BD7193">
        <w:rPr>
          <w:rFonts w:ascii="Times New Roman" w:hAnsi="Times New Roman" w:cs="Times New Roman"/>
          <w:b/>
          <w:bCs/>
        </w:rPr>
        <w:t xml:space="preserve">the </w:t>
      </w:r>
      <w:r w:rsidRPr="00A10A20" w:rsidR="00A10A20">
        <w:rPr>
          <w:rFonts w:ascii="Times New Roman" w:hAnsi="Times New Roman" w:cs="Times New Roman"/>
          <w:b/>
          <w:bCs/>
        </w:rPr>
        <w:t>L</w:t>
      </w:r>
      <w:r w:rsidRPr="00A10A20" w:rsidR="00BD7193">
        <w:rPr>
          <w:rFonts w:ascii="Times New Roman" w:hAnsi="Times New Roman" w:cs="Times New Roman"/>
          <w:b/>
          <w:bCs/>
        </w:rPr>
        <w:t>ora board:</w:t>
      </w:r>
    </w:p>
    <w:p w:rsidRPr="00E64817" w:rsidR="003A442D" w:rsidP="00E64817" w:rsidRDefault="00BD7193" w14:paraId="1CE74B67" w14:textId="38927FC5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</w:rPr>
      </w:pPr>
      <w:hyperlink w:history="1" r:id="rId93">
        <w:r w:rsidRPr="00E64817" w:rsidR="00E64817">
          <w:rPr>
            <w:rStyle w:val="Hyperlink"/>
            <w:rFonts w:ascii="Times New Roman" w:hAnsi="Times New Roman" w:cs="Times New Roman"/>
            <w:u w:val="none"/>
          </w:rPr>
          <w:t>Adafruit Feather 32u4 with LoRa Radio Module</w:t>
        </w:r>
      </w:hyperlink>
      <w:r w:rsidR="00742ED9">
        <w:rPr>
          <w:rFonts w:ascii="Times New Roman" w:hAnsi="Times New Roman" w:cs="Times New Roman"/>
        </w:rPr>
        <w:t>.</w:t>
      </w:r>
    </w:p>
    <w:p w:rsidRPr="00742ED9" w:rsidR="003A442D" w:rsidP="00742ED9" w:rsidRDefault="003A442D" w14:paraId="70447E4A" w14:textId="372FCB88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</w:rPr>
      </w:pPr>
      <w:hyperlink r:id="rId94">
        <w:r w:rsidRPr="00742ED9" w:rsidR="00E81C75">
          <w:rPr>
            <w:rStyle w:val="Hyperlink"/>
            <w:rFonts w:ascii="Times New Roman" w:hAnsi="Times New Roman" w:cs="Times New Roman"/>
            <w:u w:val="none"/>
          </w:rPr>
          <w:t>Adafruit RFM69HCW and RFM9X LoRa Packet Radio Breakouts</w:t>
        </w:r>
      </w:hyperlink>
      <w:r w:rsidRPr="00742ED9" w:rsidR="00E81C75">
        <w:rPr>
          <w:rStyle w:val="Hyperlink"/>
          <w:rFonts w:ascii="Times New Roman" w:hAnsi="Times New Roman" w:cs="Times New Roman"/>
          <w:u w:val="none"/>
        </w:rPr>
        <w:t>.</w:t>
      </w:r>
    </w:p>
    <w:p w:rsidRPr="00742ED9" w:rsidR="003A442D" w:rsidP="00742ED9" w:rsidRDefault="003A442D" w14:paraId="3CE53F50" w14:textId="673C8759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</w:rPr>
      </w:pPr>
      <w:hyperlink r:id="rId95">
        <w:r w:rsidRPr="00742ED9" w:rsidR="00742ED9">
          <w:rPr>
            <w:rStyle w:val="Hyperlink"/>
            <w:rFonts w:ascii="Times New Roman" w:hAnsi="Times New Roman" w:cs="Times New Roman"/>
            <w:u w:val="none"/>
          </w:rPr>
          <w:t>Adafruit Feather 32u4 with LoRa Radio Module</w:t>
        </w:r>
      </w:hyperlink>
      <w:r w:rsidR="00742ED9">
        <w:rPr>
          <w:rStyle w:val="Hyperlink"/>
          <w:rFonts w:ascii="Times New Roman" w:hAnsi="Times New Roman" w:cs="Times New Roman"/>
          <w:u w:val="none"/>
        </w:rPr>
        <w:t>.</w:t>
      </w:r>
    </w:p>
    <w:p w:rsidRPr="00A10A20" w:rsidR="00666AB3" w:rsidP="00A10A20" w:rsidRDefault="00666AB3" w14:paraId="58DC352C" w14:textId="124038F5">
      <w:pPr>
        <w:pStyle w:val="Heading2"/>
      </w:pPr>
      <w:bookmarkStart w:name="_Toc77864927" w:id="42"/>
      <w:r w:rsidRPr="00A10A20">
        <w:lastRenderedPageBreak/>
        <w:t xml:space="preserve">Appendix </w:t>
      </w:r>
      <w:r w:rsidRPr="00A10A20">
        <w:t>4</w:t>
      </w:r>
      <w:r w:rsidRPr="00A10A20">
        <w:t xml:space="preserve">: </w:t>
      </w:r>
      <w:r w:rsidR="002C27CC">
        <w:t>NTC Calibration</w:t>
      </w:r>
      <w:r w:rsidRPr="00A10A20">
        <w:t>.</w:t>
      </w:r>
      <w:bookmarkEnd w:id="42"/>
    </w:p>
    <w:p w:rsidR="003A442D" w:rsidP="003A442D" w:rsidRDefault="003A442D" w14:paraId="41BAA9CB" w14:textId="77777777">
      <w:pPr>
        <w:spacing w:line="276" w:lineRule="auto"/>
        <w:rPr>
          <w:rFonts w:ascii="Times New Roman" w:hAnsi="Times New Roman" w:cs="Times New Roman"/>
        </w:rPr>
      </w:pPr>
    </w:p>
    <w:p w:rsidRPr="00A6593A" w:rsidR="00742ED9" w:rsidP="00742ED9" w:rsidRDefault="00742ED9" w14:paraId="2682660E" w14:textId="77777777">
      <w:pPr>
        <w:spacing w:line="276" w:lineRule="auto"/>
        <w:rPr>
          <w:rFonts w:ascii="Times New Roman" w:hAnsi="Times New Roman" w:cs="Times New Roman"/>
        </w:rPr>
      </w:pPr>
      <w:r w:rsidRPr="00A6593A">
        <w:rPr>
          <w:rFonts w:ascii="Times New Roman" w:hAnsi="Times New Roman" w:cs="Times New Roman"/>
        </w:rPr>
        <w:t>NTC: Negative Temperature Coefficient</w:t>
      </w:r>
    </w:p>
    <w:p w:rsidRPr="00A6593A" w:rsidR="00742ED9" w:rsidP="00742ED9" w:rsidRDefault="00742ED9" w14:paraId="7391E44D" w14:textId="77777777">
      <w:pPr>
        <w:spacing w:line="276" w:lineRule="auto"/>
        <w:rPr>
          <w:rFonts w:ascii="Times New Roman" w:hAnsi="Times New Roman" w:cs="Times New Roman"/>
        </w:rPr>
      </w:pPr>
      <w:r w:rsidRPr="00A6593A">
        <w:rPr>
          <w:rFonts w:ascii="Times New Roman" w:hAnsi="Times New Roman" w:cs="Times New Roman"/>
        </w:rPr>
        <w:t>PTC: Positive Temperatures Coefficient.</w:t>
      </w:r>
    </w:p>
    <w:p w:rsidR="00E92C49" w:rsidP="00CE7192" w:rsidRDefault="00E92C49" w14:paraId="1F82F4B8" w14:textId="79BF05AB">
      <w:pPr>
        <w:pStyle w:val="NormalWeb"/>
        <w:shd w:val="clear" w:color="auto" w:fill="FFFFFF"/>
        <w:spacing w:before="0" w:beforeAutospacing="0" w:after="384" w:afterAutospacing="0" w:line="408" w:lineRule="atLeast"/>
        <w:textAlignment w:val="baseline"/>
        <w:rPr>
          <w:sz w:val="22"/>
          <w:szCs w:val="22"/>
        </w:rPr>
      </w:pPr>
      <w:r>
        <w:rPr>
          <w:sz w:val="22"/>
          <w:szCs w:val="22"/>
        </w:rPr>
        <w:t xml:space="preserve">Thermistor </w:t>
      </w:r>
      <w:r w:rsidR="00BD4D15">
        <w:rPr>
          <w:sz w:val="22"/>
          <w:szCs w:val="22"/>
        </w:rPr>
        <w:t>circuits</w:t>
      </w:r>
      <w:r>
        <w:rPr>
          <w:sz w:val="22"/>
          <w:szCs w:val="22"/>
        </w:rPr>
        <w:t>:</w:t>
      </w:r>
    </w:p>
    <w:p w:rsidR="001F7EE8" w:rsidP="001F7EE8" w:rsidRDefault="001F7EE8" w14:paraId="18CF3F30" w14:textId="61B7E150">
      <w:pPr>
        <w:pStyle w:val="NormalWeb"/>
        <w:shd w:val="clear" w:color="auto" w:fill="FFFFFF"/>
        <w:spacing w:before="0" w:beforeAutospacing="0" w:after="384" w:afterAutospacing="0" w:line="408" w:lineRule="atLeast"/>
        <w:jc w:val="center"/>
        <w:textAlignment w:val="baseline"/>
        <w:rPr>
          <w:sz w:val="22"/>
          <w:szCs w:val="22"/>
        </w:rPr>
      </w:pPr>
      <w:r w:rsidRPr="006A5E5A">
        <w:rPr>
          <w:noProof/>
        </w:rPr>
        <w:drawing>
          <wp:inline distT="0" distB="0" distL="0" distR="0" wp14:anchorId="664BA1D6" wp14:editId="7E8C7E88">
            <wp:extent cx="3839210" cy="3253153"/>
            <wp:effectExtent l="0" t="0" r="8890" b="4445"/>
            <wp:docPr id="526664347" name="Picture 526664347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6573968" name="Picture 1156573968" descr="Diagram, schematic&#10;&#10;Description automatically generated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3326" cy="3265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7EE8" w:rsidP="001F7EE8" w:rsidRDefault="001F7EE8" w14:paraId="656121F8" w14:textId="1D983E31">
      <w:pPr>
        <w:pStyle w:val="Caption"/>
        <w:jc w:val="center"/>
        <w:rPr>
          <w:sz w:val="22"/>
          <w:szCs w:val="22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8</w:t>
      </w:r>
      <w:r>
        <w:fldChar w:fldCharType="end"/>
      </w:r>
      <w:r>
        <w:t>: Thermistor analog reading example</w:t>
      </w:r>
    </w:p>
    <w:p w:rsidR="004244E3" w:rsidP="3AC97603" w:rsidRDefault="00CE7192" w14:paraId="1808EE1D" w14:textId="62F8C2E8">
      <w:pPr>
        <w:pStyle w:val="NormalWeb"/>
        <w:shd w:val="clear" w:color="auto" w:fill="FFFFFF" w:themeFill="background1"/>
        <w:spacing w:before="0" w:beforeAutospacing="off" w:after="384" w:afterAutospacing="off" w:line="408" w:lineRule="atLeast"/>
        <w:textAlignment w:val="baseline"/>
        <w:rPr>
          <w:sz w:val="22"/>
          <w:szCs w:val="22"/>
        </w:rPr>
      </w:pPr>
      <w:r w:rsidRPr="3AC97603" w:rsidR="00CE7192">
        <w:rPr>
          <w:sz w:val="22"/>
          <w:szCs w:val="22"/>
        </w:rPr>
        <w:t>Since the thermistor is a variable resistor, the resistance</w:t>
      </w:r>
      <w:r w:rsidRPr="3AC97603" w:rsidR="001F7EE8">
        <w:rPr>
          <w:sz w:val="22"/>
          <w:szCs w:val="22"/>
        </w:rPr>
        <w:t xml:space="preserve"> needs to be measured</w:t>
      </w:r>
      <w:r w:rsidRPr="3AC97603" w:rsidR="00CE7192">
        <w:rPr>
          <w:sz w:val="22"/>
          <w:szCs w:val="22"/>
        </w:rPr>
        <w:t xml:space="preserve"> before calculat</w:t>
      </w:r>
      <w:r w:rsidRPr="3AC97603" w:rsidR="001F7EE8">
        <w:rPr>
          <w:sz w:val="22"/>
          <w:szCs w:val="22"/>
        </w:rPr>
        <w:t>ing</w:t>
      </w:r>
      <w:r w:rsidRPr="3AC97603" w:rsidR="00CE7192">
        <w:rPr>
          <w:sz w:val="22"/>
          <w:szCs w:val="22"/>
        </w:rPr>
        <w:t xml:space="preserve"> the temperature. However, the </w:t>
      </w:r>
      <w:r w:rsidRPr="3AC97603" w:rsidR="001F7EE8">
        <w:rPr>
          <w:sz w:val="22"/>
          <w:szCs w:val="22"/>
        </w:rPr>
        <w:t>general microcontroller</w:t>
      </w:r>
      <w:r w:rsidRPr="3AC97603" w:rsidR="004244E3">
        <w:rPr>
          <w:sz w:val="22"/>
          <w:szCs w:val="22"/>
        </w:rPr>
        <w:t xml:space="preserve"> (</w:t>
      </w:r>
      <w:proofErr w:type="spellStart"/>
      <w:r w:rsidRPr="3AC97603" w:rsidR="004244E3">
        <w:rPr>
          <w:sz w:val="22"/>
          <w:szCs w:val="22"/>
        </w:rPr>
        <w:t>mcu</w:t>
      </w:r>
      <w:proofErr w:type="spellEnd"/>
      <w:r w:rsidRPr="3AC97603" w:rsidR="004244E3">
        <w:rPr>
          <w:sz w:val="22"/>
          <w:szCs w:val="22"/>
        </w:rPr>
        <w:t>)</w:t>
      </w:r>
      <w:r w:rsidRPr="3AC97603" w:rsidR="00CE7192">
        <w:rPr>
          <w:sz w:val="22"/>
          <w:szCs w:val="22"/>
        </w:rPr>
        <w:t xml:space="preserve"> </w:t>
      </w:r>
      <w:r w:rsidRPr="3AC97603" w:rsidR="57E96DFA">
        <w:rPr>
          <w:sz w:val="22"/>
          <w:szCs w:val="22"/>
        </w:rPr>
        <w:t>cannot</w:t>
      </w:r>
      <w:r w:rsidRPr="3AC97603" w:rsidR="00CE7192">
        <w:rPr>
          <w:sz w:val="22"/>
          <w:szCs w:val="22"/>
        </w:rPr>
        <w:t xml:space="preserve"> measure resistance directly, it can only measure voltage.</w:t>
      </w:r>
    </w:p>
    <w:p w:rsidRPr="00A6593A" w:rsidR="00CE1A02" w:rsidP="00F35BBF" w:rsidRDefault="00EE6CF9" w14:paraId="277E3E9C" w14:textId="707FB9FD">
      <w:pPr>
        <w:pStyle w:val="NormalWeb"/>
        <w:shd w:val="clear" w:color="auto" w:fill="FFFFFF"/>
        <w:spacing w:before="0" w:beforeAutospacing="0" w:after="384" w:afterAutospacing="0" w:line="408" w:lineRule="atLeast"/>
        <w:textAlignment w:val="baseline"/>
        <w:rPr>
          <w:sz w:val="22"/>
          <w:szCs w:val="22"/>
        </w:rPr>
      </w:pPr>
      <w:r w:rsidRPr="00A6593A">
        <w:rPr>
          <w:sz w:val="22"/>
          <w:szCs w:val="22"/>
        </w:rPr>
        <w:t xml:space="preserve">The </w:t>
      </w:r>
      <w:r w:rsidR="004244E3">
        <w:rPr>
          <w:sz w:val="22"/>
          <w:szCs w:val="22"/>
        </w:rPr>
        <w:t>mcu</w:t>
      </w:r>
      <w:r w:rsidRPr="00A6593A">
        <w:rPr>
          <w:sz w:val="22"/>
          <w:szCs w:val="22"/>
        </w:rPr>
        <w:t xml:space="preserve"> will measure the voltage at a point between the thermistor and a known resistor. This is known as a voltage divider. The equation for a voltage divider is</w:t>
      </w:r>
      <w:r w:rsidR="004244E3">
        <w:rPr>
          <w:sz w:val="22"/>
          <w:szCs w:val="22"/>
        </w:rPr>
        <w:t>:</w:t>
      </w:r>
    </w:p>
    <w:p w:rsidR="002C27CC" w:rsidP="003426F7" w:rsidRDefault="00805902" w14:paraId="1B31310F" w14:textId="7CC7066A">
      <w:pPr>
        <w:spacing w:line="276" w:lineRule="auto"/>
        <w:jc w:val="center"/>
        <w:rPr>
          <w:rFonts w:ascii="Times New Roman" w:hAnsi="Times New Roman" w:cs="Times New Roman"/>
        </w:rPr>
      </w:pPr>
      <w:r w:rsidRPr="00A6593A">
        <w:rPr>
          <w:rFonts w:ascii="Times New Roman" w:hAnsi="Times New Roman" w:cs="Times New Roman"/>
          <w:noProof/>
        </w:rPr>
        <w:drawing>
          <wp:inline distT="0" distB="0" distL="0" distR="0" wp14:anchorId="2E4E105C" wp14:editId="396E7764">
            <wp:extent cx="2495550" cy="625092"/>
            <wp:effectExtent l="0" t="0" r="0" b="3810"/>
            <wp:docPr id="526664326" name="Picture 5266643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1327" cy="6315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A6593A" w:rsidR="00002DD6" w:rsidP="00002DD6" w:rsidRDefault="00002DD6" w14:paraId="5202DC03" w14:textId="14D33A7E">
      <w:pPr>
        <w:pStyle w:val="Caption"/>
        <w:jc w:val="center"/>
        <w:rPr>
          <w:rFonts w:ascii="Times New Roman" w:hAnsi="Times New Roman" w:cs="Times New Roman"/>
          <w:sz w:val="22"/>
          <w:szCs w:val="22"/>
        </w:rPr>
      </w:pPr>
      <w:r>
        <w:t xml:space="preserve">Equation </w:t>
      </w:r>
      <w:r>
        <w:fldChar w:fldCharType="begin"/>
      </w:r>
      <w:r>
        <w:instrText xml:space="preserve"> SEQ Equation \* ARABIC </w:instrText>
      </w:r>
      <w:r>
        <w:fldChar w:fldCharType="separate"/>
      </w:r>
      <w:r w:rsidR="003373AE">
        <w:rPr>
          <w:noProof/>
        </w:rPr>
        <w:t>1</w:t>
      </w:r>
      <w:r>
        <w:fldChar w:fldCharType="end"/>
      </w:r>
      <w:r>
        <w:t>: Voltage divider equation.</w:t>
      </w:r>
    </w:p>
    <w:p w:rsidRPr="00A6593A" w:rsidR="00B105D6" w:rsidP="003373AE" w:rsidRDefault="00B105D6" w14:paraId="19E2F49D" w14:textId="3AC99496">
      <w:pPr>
        <w:pStyle w:val="NormalWeb"/>
        <w:shd w:val="clear" w:color="auto" w:fill="FFFFFF"/>
        <w:spacing w:before="0" w:beforeAutospacing="0" w:after="384" w:afterAutospacing="0" w:line="276" w:lineRule="auto"/>
        <w:textAlignment w:val="baseline"/>
        <w:rPr>
          <w:sz w:val="22"/>
          <w:szCs w:val="22"/>
        </w:rPr>
      </w:pPr>
      <w:r w:rsidRPr="00A6593A">
        <w:rPr>
          <w:sz w:val="22"/>
          <w:szCs w:val="22"/>
        </w:rPr>
        <w:t>In terms of the voltage divider in a thermistor circuit, the variables in the equation are:</w:t>
      </w:r>
    </w:p>
    <w:p w:rsidRPr="00A6593A" w:rsidR="00805902" w:rsidP="003373AE" w:rsidRDefault="00A354D9" w14:paraId="212E7912" w14:textId="1DCD26DC">
      <w:pPr>
        <w:pStyle w:val="ListParagraph"/>
        <w:numPr>
          <w:ilvl w:val="0"/>
          <w:numId w:val="8"/>
        </w:numPr>
        <w:spacing w:line="276" w:lineRule="auto"/>
        <w:rPr>
          <w:rFonts w:ascii="Times New Roman" w:hAnsi="Times New Roman" w:cs="Times New Roman"/>
        </w:rPr>
      </w:pPr>
      <w:r w:rsidRPr="00A6593A">
        <w:rPr>
          <w:rFonts w:ascii="Times New Roman" w:hAnsi="Times New Roman" w:cs="Times New Roman"/>
        </w:rPr>
        <w:t>Vout:</w:t>
      </w:r>
      <w:r w:rsidRPr="00A6593A" w:rsidR="001468CE">
        <w:rPr>
          <w:rFonts w:ascii="Times New Roman" w:hAnsi="Times New Roman" w:cs="Times New Roman"/>
        </w:rPr>
        <w:t xml:space="preserve"> </w:t>
      </w:r>
      <w:r w:rsidRPr="00A6593A" w:rsidR="00350C71">
        <w:rPr>
          <w:rFonts w:ascii="Times New Roman" w:hAnsi="Times New Roman" w:cs="Times New Roman"/>
        </w:rPr>
        <w:tab/>
      </w:r>
      <w:r w:rsidRPr="00A6593A" w:rsidR="001468CE">
        <w:rPr>
          <w:rFonts w:ascii="Times New Roman" w:hAnsi="Times New Roman" w:cs="Times New Roman"/>
        </w:rPr>
        <w:t>Voltage between thermistor and known resistor.</w:t>
      </w:r>
    </w:p>
    <w:p w:rsidRPr="00A6593A" w:rsidR="00A354D9" w:rsidP="003373AE" w:rsidRDefault="00A354D9" w14:paraId="4FA12E43" w14:textId="7264BDAA">
      <w:pPr>
        <w:pStyle w:val="ListParagraph"/>
        <w:numPr>
          <w:ilvl w:val="0"/>
          <w:numId w:val="8"/>
        </w:numPr>
        <w:spacing w:line="276" w:lineRule="auto"/>
        <w:rPr>
          <w:rFonts w:ascii="Times New Roman" w:hAnsi="Times New Roman" w:cs="Times New Roman"/>
        </w:rPr>
      </w:pPr>
      <w:r w:rsidRPr="00A6593A">
        <w:rPr>
          <w:rFonts w:ascii="Times New Roman" w:hAnsi="Times New Roman" w:cs="Times New Roman"/>
        </w:rPr>
        <w:t>Vin:</w:t>
      </w:r>
      <w:r w:rsidRPr="00A6593A" w:rsidR="001468CE">
        <w:rPr>
          <w:rFonts w:ascii="Times New Roman" w:hAnsi="Times New Roman" w:cs="Times New Roman"/>
        </w:rPr>
        <w:t xml:space="preserve"> </w:t>
      </w:r>
      <w:r w:rsidRPr="00A6593A" w:rsidR="00350C71">
        <w:rPr>
          <w:rFonts w:ascii="Times New Roman" w:hAnsi="Times New Roman" w:cs="Times New Roman"/>
        </w:rPr>
        <w:tab/>
      </w:r>
      <w:r w:rsidRPr="00A6593A" w:rsidR="00E31D00">
        <w:rPr>
          <w:rFonts w:ascii="Times New Roman" w:hAnsi="Times New Roman" w:cs="Times New Roman"/>
        </w:rPr>
        <w:t xml:space="preserve">Vcc, </w:t>
      </w:r>
      <w:r w:rsidRPr="00A6593A" w:rsidR="00D75940">
        <w:rPr>
          <w:rFonts w:ascii="Times New Roman" w:hAnsi="Times New Roman" w:cs="Times New Roman"/>
        </w:rPr>
        <w:t>ie: 3.3 or 5 V</w:t>
      </w:r>
    </w:p>
    <w:p w:rsidRPr="00A6593A" w:rsidR="00A354D9" w:rsidP="003373AE" w:rsidRDefault="00A354D9" w14:paraId="55F83841" w14:textId="62588263">
      <w:pPr>
        <w:pStyle w:val="ListParagraph"/>
        <w:numPr>
          <w:ilvl w:val="0"/>
          <w:numId w:val="8"/>
        </w:numPr>
        <w:spacing w:line="276" w:lineRule="auto"/>
        <w:rPr>
          <w:rFonts w:ascii="Times New Roman" w:hAnsi="Times New Roman" w:cs="Times New Roman"/>
        </w:rPr>
      </w:pPr>
      <w:r w:rsidRPr="00A6593A">
        <w:rPr>
          <w:rFonts w:ascii="Times New Roman" w:hAnsi="Times New Roman" w:cs="Times New Roman"/>
        </w:rPr>
        <w:t>R2:</w:t>
      </w:r>
      <w:r w:rsidRPr="00A6593A" w:rsidR="00234C22">
        <w:rPr>
          <w:rFonts w:ascii="Times New Roman" w:hAnsi="Times New Roman" w:cs="Times New Roman"/>
        </w:rPr>
        <w:t xml:space="preserve"> </w:t>
      </w:r>
      <w:r w:rsidRPr="00A6593A" w:rsidR="00350C71">
        <w:rPr>
          <w:rFonts w:ascii="Times New Roman" w:hAnsi="Times New Roman" w:cs="Times New Roman"/>
        </w:rPr>
        <w:tab/>
      </w:r>
      <w:r w:rsidRPr="00A6593A" w:rsidR="00A62CEE">
        <w:rPr>
          <w:rFonts w:ascii="Times New Roman" w:hAnsi="Times New Roman" w:cs="Times New Roman"/>
        </w:rPr>
        <w:t xml:space="preserve">Resistance of </w:t>
      </w:r>
      <w:r w:rsidRPr="00A6593A" w:rsidR="00350C71">
        <w:rPr>
          <w:rFonts w:ascii="Times New Roman" w:hAnsi="Times New Roman" w:cs="Times New Roman"/>
        </w:rPr>
        <w:t>thermistor.</w:t>
      </w:r>
    </w:p>
    <w:p w:rsidRPr="00A02EAF" w:rsidR="00F60A30" w:rsidP="003373AE" w:rsidRDefault="00A354D9" w14:paraId="0CA96FB4" w14:textId="10B3D44D">
      <w:pPr>
        <w:pStyle w:val="ListParagraph"/>
        <w:numPr>
          <w:ilvl w:val="0"/>
          <w:numId w:val="8"/>
        </w:numPr>
        <w:spacing w:line="276" w:lineRule="auto"/>
        <w:rPr>
          <w:rFonts w:ascii="Times New Roman" w:hAnsi="Times New Roman" w:cs="Times New Roman"/>
        </w:rPr>
      </w:pPr>
      <w:r w:rsidRPr="00A6593A">
        <w:rPr>
          <w:rFonts w:ascii="Times New Roman" w:hAnsi="Times New Roman" w:cs="Times New Roman"/>
        </w:rPr>
        <w:t>R1:</w:t>
      </w:r>
      <w:r w:rsidRPr="00A6593A" w:rsidR="00234C22">
        <w:rPr>
          <w:rFonts w:ascii="Times New Roman" w:hAnsi="Times New Roman" w:cs="Times New Roman"/>
        </w:rPr>
        <w:t xml:space="preserve"> </w:t>
      </w:r>
      <w:r w:rsidRPr="00A6593A" w:rsidR="00350C71">
        <w:rPr>
          <w:rFonts w:ascii="Times New Roman" w:hAnsi="Times New Roman" w:cs="Times New Roman"/>
        </w:rPr>
        <w:tab/>
      </w:r>
      <w:r w:rsidRPr="00A6593A" w:rsidR="00A62CEE">
        <w:rPr>
          <w:rFonts w:ascii="Times New Roman" w:hAnsi="Times New Roman" w:cs="Times New Roman"/>
        </w:rPr>
        <w:t>Known resistor value.</w:t>
      </w:r>
    </w:p>
    <w:p w:rsidRPr="00A6593A" w:rsidR="00E65D24" w:rsidP="003373AE" w:rsidRDefault="00E65D24" w14:paraId="3A03F443" w14:textId="19D1474F">
      <w:pPr>
        <w:pStyle w:val="NormalWeb"/>
        <w:shd w:val="clear" w:color="auto" w:fill="FFFFFF"/>
        <w:spacing w:before="0" w:beforeAutospacing="0" w:after="384" w:afterAutospacing="0" w:line="276" w:lineRule="auto"/>
        <w:textAlignment w:val="baseline"/>
        <w:rPr>
          <w:sz w:val="22"/>
          <w:szCs w:val="22"/>
        </w:rPr>
      </w:pPr>
      <w:r w:rsidRPr="00A6593A">
        <w:rPr>
          <w:sz w:val="22"/>
          <w:szCs w:val="22"/>
        </w:rPr>
        <w:t>This equation can be rearranged and simplified to solve for R2, the resistance of the thermistor</w:t>
      </w:r>
      <w:r w:rsidRPr="00A6593A" w:rsidR="00F60A30">
        <w:rPr>
          <w:sz w:val="22"/>
          <w:szCs w:val="22"/>
        </w:rPr>
        <w:t>.</w:t>
      </w:r>
    </w:p>
    <w:p w:rsidR="00F60A30" w:rsidP="003426F7" w:rsidRDefault="003426F7" w14:paraId="359C1380" w14:textId="24B88C71">
      <w:pPr>
        <w:pStyle w:val="NormalWeb"/>
        <w:shd w:val="clear" w:color="auto" w:fill="FFFFFF"/>
        <w:spacing w:before="0" w:beforeAutospacing="0" w:after="384" w:afterAutospacing="0" w:line="408" w:lineRule="atLeast"/>
        <w:jc w:val="center"/>
        <w:textAlignment w:val="baseline"/>
        <w:rPr>
          <w:sz w:val="22"/>
          <w:szCs w:val="22"/>
        </w:rPr>
      </w:pPr>
      <w:r w:rsidRPr="00A6593A">
        <w:rPr>
          <w:noProof/>
          <w:sz w:val="22"/>
          <w:szCs w:val="22"/>
        </w:rPr>
        <w:drawing>
          <wp:inline distT="0" distB="0" distL="0" distR="0" wp14:anchorId="0ECADF85" wp14:editId="68CFB1BB">
            <wp:extent cx="2050005" cy="400050"/>
            <wp:effectExtent l="0" t="0" r="7620" b="0"/>
            <wp:docPr id="526664328" name="Picture 526664328" descr=" Arduino Temperature Sensor - Voltage Divider Equatio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 Arduino Temperature Sensor - Voltage Divider Equation 3"/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1055" cy="4314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A6593A" w:rsidR="00A02EAF" w:rsidP="00A02EAF" w:rsidRDefault="00A02EAF" w14:paraId="3BD0A319" w14:textId="3F71AE1A">
      <w:pPr>
        <w:pStyle w:val="Caption"/>
        <w:jc w:val="center"/>
        <w:rPr>
          <w:rFonts w:ascii="Times New Roman" w:hAnsi="Times New Roman" w:cs="Times New Roman"/>
          <w:sz w:val="22"/>
          <w:szCs w:val="22"/>
        </w:rPr>
      </w:pPr>
      <w:r>
        <w:t xml:space="preserve">Equation </w:t>
      </w:r>
      <w:r>
        <w:fldChar w:fldCharType="begin"/>
      </w:r>
      <w:r>
        <w:instrText xml:space="preserve"> SEQ Equation \* ARABIC </w:instrText>
      </w:r>
      <w:r>
        <w:fldChar w:fldCharType="separate"/>
      </w:r>
      <w:r w:rsidR="003373AE">
        <w:rPr>
          <w:noProof/>
        </w:rPr>
        <w:t>2</w:t>
      </w:r>
      <w:r>
        <w:fldChar w:fldCharType="end"/>
      </w:r>
      <w:r>
        <w:t>: Thermistor resistance value calculation.</w:t>
      </w:r>
    </w:p>
    <w:p w:rsidRPr="003373AE" w:rsidR="002D637C" w:rsidP="003373AE" w:rsidRDefault="00DE3C64" w14:paraId="466A7407" w14:textId="11244700">
      <w:pPr>
        <w:pStyle w:val="NormalWeb"/>
        <w:shd w:val="clear" w:color="auto" w:fill="FFFFFF"/>
        <w:spacing w:before="0" w:beforeAutospacing="0" w:after="384" w:afterAutospacing="0" w:line="276" w:lineRule="auto"/>
        <w:textAlignment w:val="baseline"/>
        <w:rPr>
          <w:sz w:val="22"/>
          <w:szCs w:val="22"/>
        </w:rPr>
      </w:pPr>
      <w:r w:rsidRPr="00A02EAF">
        <w:rPr>
          <w:sz w:val="22"/>
          <w:szCs w:val="22"/>
          <w:shd w:val="clear" w:color="auto" w:fill="FFFFFF"/>
        </w:rPr>
        <w:lastRenderedPageBreak/>
        <w:t>Finally, the </w:t>
      </w:r>
      <w:hyperlink w:tgtFrame="_blank" w:history="1" r:id="rId98">
        <w:r w:rsidRPr="00A02EAF">
          <w:rPr>
            <w:rStyle w:val="Hyperlink"/>
            <w:rFonts w:eastAsiaTheme="majorEastAsia"/>
            <w:color w:val="1976D2"/>
            <w:sz w:val="22"/>
            <w:szCs w:val="22"/>
            <w:bdr w:val="none" w:color="auto" w:sz="0" w:space="0" w:frame="1"/>
            <w:shd w:val="clear" w:color="auto" w:fill="FFFFFF"/>
          </w:rPr>
          <w:t>Steinhart-Hart equation</w:t>
        </w:r>
      </w:hyperlink>
      <w:r w:rsidRPr="00A02EAF">
        <w:rPr>
          <w:sz w:val="22"/>
          <w:szCs w:val="22"/>
          <w:shd w:val="clear" w:color="auto" w:fill="FFFFFF"/>
        </w:rPr>
        <w:t> is used to convert the resistance of the thermistor to a temperature reading.</w:t>
      </w:r>
      <w:r w:rsidR="003373AE">
        <w:rPr>
          <w:sz w:val="22"/>
          <w:szCs w:val="22"/>
        </w:rPr>
        <w:t xml:space="preserve"> </w:t>
      </w:r>
      <w:r w:rsidRPr="00A02EAF" w:rsidR="002D637C">
        <w:rPr>
          <w:color w:val="202122"/>
          <w:sz w:val="22"/>
          <w:szCs w:val="22"/>
        </w:rPr>
        <w:t>The Steinhart–Hart equation is a model of the </w:t>
      </w:r>
      <w:hyperlink w:tooltip="Electrical resistance" w:history="1" r:id="rId99">
        <w:r w:rsidRPr="00A02EAF" w:rsidR="002D637C">
          <w:rPr>
            <w:rStyle w:val="Hyperlink"/>
            <w:rFonts w:eastAsiaTheme="majorEastAsia"/>
            <w:color w:val="0645AD"/>
            <w:sz w:val="22"/>
            <w:szCs w:val="22"/>
          </w:rPr>
          <w:t>resistance</w:t>
        </w:r>
      </w:hyperlink>
      <w:r w:rsidRPr="00A02EAF" w:rsidR="002D637C">
        <w:rPr>
          <w:color w:val="202122"/>
          <w:sz w:val="22"/>
          <w:szCs w:val="22"/>
        </w:rPr>
        <w:t> of</w:t>
      </w:r>
      <w:r w:rsidR="003373AE">
        <w:rPr>
          <w:color w:val="202122"/>
          <w:sz w:val="22"/>
          <w:szCs w:val="22"/>
        </w:rPr>
        <w:t xml:space="preserve"> </w:t>
      </w:r>
      <w:r w:rsidRPr="00A02EAF" w:rsidR="002D637C">
        <w:rPr>
          <w:color w:val="202122"/>
          <w:sz w:val="22"/>
          <w:szCs w:val="22"/>
        </w:rPr>
        <w:t>a </w:t>
      </w:r>
      <w:hyperlink w:tooltip="Semiconductor" w:history="1" r:id="rId100">
        <w:r w:rsidRPr="00A02EAF" w:rsidR="002D637C">
          <w:rPr>
            <w:rStyle w:val="Hyperlink"/>
            <w:rFonts w:eastAsiaTheme="majorEastAsia"/>
            <w:color w:val="0645AD"/>
            <w:sz w:val="22"/>
            <w:szCs w:val="22"/>
          </w:rPr>
          <w:t>semiconductor</w:t>
        </w:r>
      </w:hyperlink>
      <w:r w:rsidRPr="00A02EAF" w:rsidR="002D637C">
        <w:rPr>
          <w:color w:val="202122"/>
          <w:sz w:val="22"/>
          <w:szCs w:val="22"/>
        </w:rPr>
        <w:t> at</w:t>
      </w:r>
      <w:r w:rsidR="003373AE">
        <w:rPr>
          <w:color w:val="202122"/>
          <w:sz w:val="22"/>
          <w:szCs w:val="22"/>
        </w:rPr>
        <w:t xml:space="preserve"> </w:t>
      </w:r>
      <w:r w:rsidRPr="00A02EAF" w:rsidR="002D637C">
        <w:rPr>
          <w:color w:val="202122"/>
          <w:sz w:val="22"/>
          <w:szCs w:val="22"/>
        </w:rPr>
        <w:t>different </w:t>
      </w:r>
      <w:hyperlink w:history="1" r:id="rId101">
        <w:r w:rsidRPr="00A02EAF" w:rsidR="002D637C">
          <w:rPr>
            <w:rStyle w:val="Hyperlink"/>
            <w:rFonts w:eastAsiaTheme="majorEastAsia"/>
            <w:color w:val="0645AD"/>
            <w:sz w:val="22"/>
            <w:szCs w:val="22"/>
          </w:rPr>
          <w:t>temperatures</w:t>
        </w:r>
      </w:hyperlink>
      <w:r w:rsidRPr="00A02EAF" w:rsidR="002D637C">
        <w:rPr>
          <w:color w:val="202122"/>
          <w:sz w:val="22"/>
          <w:szCs w:val="22"/>
        </w:rPr>
        <w:t>. The equation is</w:t>
      </w:r>
      <w:r w:rsidR="003373AE">
        <w:rPr>
          <w:color w:val="202122"/>
          <w:sz w:val="22"/>
          <w:szCs w:val="22"/>
        </w:rPr>
        <w:t>:</w:t>
      </w:r>
    </w:p>
    <w:p w:rsidR="003373AE" w:rsidP="003373AE" w:rsidRDefault="00B8638E" w14:paraId="422F34E1" w14:textId="77777777">
      <w:pPr>
        <w:pStyle w:val="Caption"/>
        <w:jc w:val="center"/>
      </w:pPr>
      <w:r w:rsidRPr="00A6593A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63C80444" wp14:editId="0C5659F2">
            <wp:extent cx="2432643" cy="533400"/>
            <wp:effectExtent l="0" t="0" r="6350" b="0"/>
            <wp:docPr id="526664338" name="Picture 526664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9025" cy="5413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A6593A" w:rsidR="00E65D24" w:rsidP="003373AE" w:rsidRDefault="003373AE" w14:paraId="7B18F8E3" w14:textId="6E0F70BD">
      <w:pPr>
        <w:pStyle w:val="Caption"/>
        <w:jc w:val="center"/>
        <w:rPr>
          <w:rFonts w:ascii="Times New Roman" w:hAnsi="Times New Roman" w:cs="Times New Roman"/>
          <w:sz w:val="22"/>
          <w:szCs w:val="22"/>
        </w:rPr>
      </w:pPr>
      <w:r w:rsidR="003373AE">
        <w:rPr/>
        <w:t xml:space="preserve">Equation </w:t>
      </w:r>
      <w:r>
        <w:fldChar w:fldCharType="begin"/>
      </w:r>
      <w:r>
        <w:instrText xml:space="preserve"> SEQ Equation \* ARABIC </w:instrText>
      </w:r>
      <w:r>
        <w:fldChar w:fldCharType="separate"/>
      </w:r>
      <w:r w:rsidRPr="3AC97603" w:rsidR="003373AE">
        <w:rPr>
          <w:noProof/>
        </w:rPr>
        <w:t>3</w:t>
      </w:r>
      <w:r>
        <w:fldChar w:fldCharType="end"/>
      </w:r>
      <w:r w:rsidR="70FB3AAE">
        <w:rPr/>
        <w:t>: The</w:t>
      </w:r>
      <w:r w:rsidR="003373AE">
        <w:rPr/>
        <w:t xml:space="preserve"> Steinhart–Hart equation</w:t>
      </w:r>
      <w:r w:rsidR="003373AE">
        <w:rPr/>
        <w:t>.</w:t>
      </w:r>
    </w:p>
    <w:p w:rsidRPr="00A6593A" w:rsidR="00FA76C2" w:rsidP="00B8638E" w:rsidRDefault="00FA76C2" w14:paraId="156C59AA" w14:textId="77777777">
      <w:pPr>
        <w:spacing w:line="276" w:lineRule="auto"/>
        <w:rPr>
          <w:rFonts w:ascii="Times New Roman" w:hAnsi="Times New Roman" w:cs="Times New Roman"/>
        </w:rPr>
      </w:pPr>
    </w:p>
    <w:p w:rsidRPr="003373AE" w:rsidR="00B8638E" w:rsidP="003373AE" w:rsidRDefault="00FA76C2" w14:paraId="0AA68D48" w14:textId="6EE6B570">
      <w:pPr>
        <w:pStyle w:val="ListParagraph"/>
        <w:numPr>
          <w:ilvl w:val="0"/>
          <w:numId w:val="9"/>
        </w:numPr>
        <w:spacing w:line="276" w:lineRule="auto"/>
        <w:rPr>
          <w:rFonts w:ascii="Times New Roman" w:hAnsi="Times New Roman" w:cs="Times New Roman"/>
        </w:rPr>
      </w:pPr>
      <w:r w:rsidRPr="003373AE">
        <w:rPr>
          <w:rFonts w:ascii="Times New Roman" w:hAnsi="Times New Roman" w:cs="Times New Roman"/>
        </w:rPr>
        <w:t xml:space="preserve">T: is the </w:t>
      </w:r>
      <w:r w:rsidRPr="003373AE" w:rsidR="00BD3EF1">
        <w:rPr>
          <w:rFonts w:ascii="Times New Roman" w:hAnsi="Times New Roman" w:cs="Times New Roman"/>
        </w:rPr>
        <w:t xml:space="preserve">temperature in </w:t>
      </w:r>
      <w:r w:rsidRPr="003373AE" w:rsidR="00A058A1">
        <w:rPr>
          <w:rFonts w:ascii="Times New Roman" w:hAnsi="Times New Roman" w:cs="Times New Roman"/>
        </w:rPr>
        <w:t>K.</w:t>
      </w:r>
    </w:p>
    <w:p w:rsidRPr="003373AE" w:rsidR="00A058A1" w:rsidP="003373AE" w:rsidRDefault="00A058A1" w14:paraId="1CD188AA" w14:textId="5F6D581A">
      <w:pPr>
        <w:pStyle w:val="ListParagraph"/>
        <w:numPr>
          <w:ilvl w:val="0"/>
          <w:numId w:val="9"/>
        </w:numPr>
        <w:spacing w:line="276" w:lineRule="auto"/>
        <w:rPr>
          <w:rFonts w:ascii="Times New Roman" w:hAnsi="Times New Roman" w:cs="Times New Roman"/>
        </w:rPr>
      </w:pPr>
      <w:r w:rsidRPr="003373AE">
        <w:rPr>
          <w:rFonts w:ascii="Times New Roman" w:hAnsi="Times New Roman" w:cs="Times New Roman"/>
        </w:rPr>
        <w:t xml:space="preserve">R: is the </w:t>
      </w:r>
      <w:r w:rsidRPr="003373AE" w:rsidR="00CE4587">
        <w:rPr>
          <w:rFonts w:ascii="Times New Roman" w:hAnsi="Times New Roman" w:cs="Times New Roman"/>
        </w:rPr>
        <w:t>resistance at T (in ohms)</w:t>
      </w:r>
      <w:r w:rsidRPr="003373AE" w:rsidR="009D33A8">
        <w:rPr>
          <w:rFonts w:ascii="Times New Roman" w:hAnsi="Times New Roman" w:cs="Times New Roman"/>
        </w:rPr>
        <w:t>.</w:t>
      </w:r>
    </w:p>
    <w:p w:rsidRPr="003373AE" w:rsidR="00C813D5" w:rsidP="003373AE" w:rsidRDefault="009D33A8" w14:paraId="3DDCEE58" w14:textId="3BA83140">
      <w:pPr>
        <w:pStyle w:val="ListParagraph"/>
        <w:numPr>
          <w:ilvl w:val="0"/>
          <w:numId w:val="9"/>
        </w:numPr>
        <w:spacing w:line="276" w:lineRule="auto"/>
        <w:rPr>
          <w:rFonts w:ascii="Times New Roman" w:hAnsi="Times New Roman" w:cs="Times New Roman"/>
          <w:color w:val="202122"/>
          <w:shd w:val="clear" w:color="auto" w:fill="FFFFFF"/>
        </w:rPr>
      </w:pPr>
      <w:r w:rsidRPr="003373AE">
        <w:rPr>
          <w:rFonts w:ascii="Times New Roman" w:hAnsi="Times New Roman" w:cs="Times New Roman"/>
        </w:rPr>
        <w:t xml:space="preserve">A, B, C </w:t>
      </w:r>
      <w:r w:rsidRPr="003373AE">
        <w:rPr>
          <w:rFonts w:ascii="Times New Roman" w:hAnsi="Times New Roman" w:cs="Times New Roman"/>
          <w:color w:val="202122"/>
          <w:shd w:val="clear" w:color="auto" w:fill="FFFFFF"/>
        </w:rPr>
        <w:t>are the </w:t>
      </w:r>
      <w:r w:rsidRPr="003373AE">
        <w:rPr>
          <w:rFonts w:ascii="Times New Roman" w:hAnsi="Times New Roman" w:cs="Times New Roman"/>
          <w:b/>
          <w:bCs/>
          <w:i/>
          <w:iCs/>
          <w:color w:val="202122"/>
          <w:shd w:val="clear" w:color="auto" w:fill="FFFFFF"/>
        </w:rPr>
        <w:t>Steinhart–Hart coefficients</w:t>
      </w:r>
      <w:r w:rsidRPr="003373AE">
        <w:rPr>
          <w:rFonts w:ascii="Times New Roman" w:hAnsi="Times New Roman" w:cs="Times New Roman"/>
          <w:color w:val="202122"/>
          <w:shd w:val="clear" w:color="auto" w:fill="FFFFFF"/>
        </w:rPr>
        <w:t>, which vary depending on the type and model of </w:t>
      </w:r>
      <w:hyperlink w:tooltip="Thermistor" w:history="1" r:id="rId103">
        <w:r w:rsidRPr="003373AE">
          <w:rPr>
            <w:rStyle w:val="Hyperlink"/>
            <w:rFonts w:ascii="Times New Roman" w:hAnsi="Times New Roman" w:cs="Times New Roman"/>
            <w:color w:val="0645AD"/>
            <w:shd w:val="clear" w:color="auto" w:fill="FFFFFF"/>
          </w:rPr>
          <w:t>thermistor</w:t>
        </w:r>
      </w:hyperlink>
      <w:r w:rsidRPr="003373AE">
        <w:rPr>
          <w:rFonts w:ascii="Times New Roman" w:hAnsi="Times New Roman" w:cs="Times New Roman"/>
          <w:color w:val="202122"/>
          <w:shd w:val="clear" w:color="auto" w:fill="FFFFFF"/>
        </w:rPr>
        <w:t> and the temperature range of interest.</w:t>
      </w:r>
    </w:p>
    <w:p w:rsidRPr="00A6593A" w:rsidR="007A549E" w:rsidP="007A549E" w:rsidRDefault="007A549E" w14:paraId="56557E30" w14:textId="1EA37A02">
      <w:pPr>
        <w:pStyle w:val="NormalWeb"/>
        <w:shd w:val="clear" w:color="auto" w:fill="FFFFFF"/>
        <w:spacing w:before="120" w:beforeAutospacing="0" w:after="120" w:afterAutospacing="0"/>
        <w:rPr>
          <w:color w:val="202122"/>
          <w:sz w:val="22"/>
          <w:szCs w:val="22"/>
        </w:rPr>
      </w:pPr>
      <w:r w:rsidRPr="00A6593A">
        <w:rPr>
          <w:color w:val="202122"/>
          <w:sz w:val="22"/>
          <w:szCs w:val="22"/>
        </w:rPr>
        <w:t xml:space="preserve">The equation is often used to derive a precise temperature of a thermistor, since it provides a closer approximation to actual temperature than simpler </w:t>
      </w:r>
      <w:r w:rsidRPr="00A6593A" w:rsidR="000E0524">
        <w:rPr>
          <w:color w:val="202122"/>
          <w:sz w:val="22"/>
          <w:szCs w:val="22"/>
        </w:rPr>
        <w:t>equations and</w:t>
      </w:r>
      <w:r w:rsidRPr="00A6593A">
        <w:rPr>
          <w:color w:val="202122"/>
          <w:sz w:val="22"/>
          <w:szCs w:val="22"/>
        </w:rPr>
        <w:t xml:space="preserve"> is useful over the entire working temperature range of the sensor. Steinhart–Hart coefficients are usually published by thermistor manufacturers.</w:t>
      </w:r>
    </w:p>
    <w:p w:rsidR="006F4CF7" w:rsidP="002C27CC" w:rsidRDefault="006F4CF7" w14:paraId="1276A41E" w14:textId="18C6156B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ad more</w:t>
      </w:r>
      <w:r w:rsidR="0078354B">
        <w:rPr>
          <w:rFonts w:ascii="Times New Roman" w:hAnsi="Times New Roman" w:cs="Times New Roman"/>
        </w:rPr>
        <w:t xml:space="preserve"> on </w:t>
      </w:r>
      <w:r w:rsidR="0078354B">
        <w:rPr>
          <w:rFonts w:ascii="Times New Roman" w:hAnsi="Times New Roman" w:cs="Times New Roman"/>
          <w:color w:val="202122"/>
        </w:rPr>
        <w:t>t</w:t>
      </w:r>
      <w:r w:rsidRPr="00A02EAF" w:rsidR="0078354B">
        <w:rPr>
          <w:rFonts w:ascii="Times New Roman" w:hAnsi="Times New Roman" w:cs="Times New Roman"/>
          <w:color w:val="202122"/>
        </w:rPr>
        <w:t>he Steinhart–Hart equation</w:t>
      </w:r>
      <w:r w:rsidR="0078354B">
        <w:rPr>
          <w:rFonts w:ascii="Times New Roman" w:hAnsi="Times New Roman" w:cs="Times New Roman"/>
          <w:color w:val="202122"/>
        </w:rPr>
        <w:t xml:space="preserve"> and thermistor tutorial on the link below:</w:t>
      </w:r>
      <w:r w:rsidRPr="00A02EAF" w:rsidR="0078354B">
        <w:rPr>
          <w:rFonts w:ascii="Times New Roman" w:hAnsi="Times New Roman" w:cs="Times New Roman"/>
          <w:color w:val="202122"/>
        </w:rPr>
        <w:t> </w:t>
      </w:r>
    </w:p>
    <w:p w:rsidRPr="0078354B" w:rsidR="002C27CC" w:rsidP="0078354B" w:rsidRDefault="002C27CC" w14:paraId="22DED09B" w14:textId="00247A5B">
      <w:pPr>
        <w:pStyle w:val="ListParagraph"/>
        <w:numPr>
          <w:ilvl w:val="0"/>
          <w:numId w:val="10"/>
        </w:numPr>
        <w:spacing w:line="276" w:lineRule="auto"/>
        <w:rPr>
          <w:rStyle w:val="Hyperlink"/>
          <w:rFonts w:ascii="Times New Roman" w:hAnsi="Times New Roman" w:cs="Times New Roman"/>
          <w:u w:val="none"/>
        </w:rPr>
      </w:pPr>
      <w:hyperlink r:id="rId104">
        <w:r w:rsidRPr="0078354B" w:rsidR="00205268">
          <w:rPr>
            <w:rStyle w:val="Hyperlink"/>
            <w:rFonts w:ascii="Times New Roman" w:hAnsi="Times New Roman" w:cs="Times New Roman"/>
            <w:u w:val="none"/>
          </w:rPr>
          <w:t>Thermistor tutorial</w:t>
        </w:r>
      </w:hyperlink>
      <w:r w:rsidRPr="0078354B" w:rsidR="00205268">
        <w:rPr>
          <w:rStyle w:val="Hyperlink"/>
          <w:rFonts w:ascii="Times New Roman" w:hAnsi="Times New Roman" w:cs="Times New Roman"/>
          <w:u w:val="none"/>
        </w:rPr>
        <w:t>.</w:t>
      </w:r>
    </w:p>
    <w:p w:rsidRPr="003D71BF" w:rsidR="00BD3DDB" w:rsidP="002C27CC" w:rsidRDefault="002C27CC" w14:paraId="28966D5B" w14:textId="2D234F33">
      <w:pPr>
        <w:pStyle w:val="ListParagraph"/>
        <w:numPr>
          <w:ilvl w:val="0"/>
          <w:numId w:val="10"/>
        </w:numPr>
        <w:spacing w:line="276" w:lineRule="auto"/>
        <w:rPr>
          <w:rFonts w:ascii="Times New Roman" w:hAnsi="Times New Roman" w:cs="Times New Roman"/>
          <w:color w:val="4472C4" w:themeColor="accent1"/>
        </w:rPr>
      </w:pPr>
      <w:hyperlink r:id="rId105">
        <w:r w:rsidRPr="003D71BF" w:rsidR="00BD3DDB">
          <w:rPr>
            <w:rStyle w:val="Hyperlink"/>
            <w:rFonts w:ascii="Times New Roman" w:hAnsi="Times New Roman" w:cs="Times New Roman"/>
            <w:color w:val="4472C4" w:themeColor="accent1"/>
            <w:u w:val="none"/>
          </w:rPr>
          <w:t>Steinhart Hart equation</w:t>
        </w:r>
      </w:hyperlink>
      <w:r w:rsidRPr="003D71BF" w:rsidR="009D33A8">
        <w:rPr>
          <w:rStyle w:val="Hyperlink"/>
          <w:rFonts w:ascii="Times New Roman" w:hAnsi="Times New Roman" w:cs="Times New Roman"/>
          <w:color w:val="4472C4" w:themeColor="accent1"/>
          <w:u w:val="none"/>
        </w:rPr>
        <w:t>.</w:t>
      </w:r>
    </w:p>
    <w:p w:rsidRPr="003D71BF" w:rsidR="002C27CC" w:rsidP="003D71BF" w:rsidRDefault="002C27CC" w14:paraId="62005EFA" w14:textId="6C1A7AFC">
      <w:pPr>
        <w:pStyle w:val="ListParagraph"/>
        <w:numPr>
          <w:ilvl w:val="0"/>
          <w:numId w:val="10"/>
        </w:numPr>
        <w:spacing w:line="276" w:lineRule="auto"/>
        <w:rPr>
          <w:rFonts w:ascii="Times New Roman" w:hAnsi="Times New Roman" w:cs="Times New Roman"/>
          <w:color w:val="4472C4" w:themeColor="accent1"/>
        </w:rPr>
      </w:pPr>
      <w:hyperlink r:id="rId106">
        <w:r w:rsidRPr="003D71BF" w:rsidR="00B731DA">
          <w:rPr>
            <w:rStyle w:val="Hyperlink"/>
            <w:rFonts w:ascii="Times New Roman" w:hAnsi="Times New Roman" w:cs="Times New Roman"/>
            <w:color w:val="4472C4" w:themeColor="accent1"/>
            <w:u w:val="none"/>
          </w:rPr>
          <w:t>Arduino Nano Temperature Sensor Control.</w:t>
        </w:r>
      </w:hyperlink>
    </w:p>
    <w:p w:rsidRPr="003D71BF" w:rsidR="002C27CC" w:rsidP="003D71BF" w:rsidRDefault="002C27CC" w14:paraId="43487F0D" w14:textId="7CFA16A5">
      <w:pPr>
        <w:pStyle w:val="ListParagraph"/>
        <w:numPr>
          <w:ilvl w:val="0"/>
          <w:numId w:val="10"/>
        </w:numPr>
        <w:spacing w:line="276" w:lineRule="auto"/>
        <w:rPr>
          <w:rFonts w:ascii="Times New Roman" w:hAnsi="Times New Roman" w:cs="Times New Roman"/>
          <w:color w:val="4472C4" w:themeColor="accent1"/>
        </w:rPr>
      </w:pPr>
      <w:hyperlink r:id="rId107">
        <w:r w:rsidRPr="003D71BF" w:rsidR="003D71BF">
          <w:rPr>
            <w:rStyle w:val="Hyperlink"/>
            <w:rFonts w:ascii="Times New Roman" w:hAnsi="Times New Roman" w:cs="Times New Roman"/>
            <w:color w:val="4472C4" w:themeColor="accent1"/>
            <w:u w:val="none"/>
          </w:rPr>
          <w:t>Arduino Thermistor Theory, Calibration, and Experiment.</w:t>
        </w:r>
      </w:hyperlink>
    </w:p>
    <w:p w:rsidRPr="006A5E5A" w:rsidR="002C27CC" w:rsidP="00742ED9" w:rsidRDefault="002C27CC" w14:paraId="2D975D30" w14:textId="77777777">
      <w:pPr>
        <w:spacing w:line="276" w:lineRule="auto"/>
        <w:rPr>
          <w:rFonts w:ascii="Times New Roman" w:hAnsi="Times New Roman" w:cs="Times New Roman"/>
        </w:rPr>
      </w:pPr>
    </w:p>
    <w:p w:rsidR="00B52F54" w:rsidRDefault="00B52F54" w14:paraId="0327BCCB" w14:textId="53BEDD4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Pr="00A10A20" w:rsidR="00B52F54" w:rsidP="00B52F54" w:rsidRDefault="00B52F54" w14:paraId="0B7F96E7" w14:textId="0435AC81">
      <w:pPr>
        <w:pStyle w:val="Heading2"/>
      </w:pPr>
      <w:r w:rsidR="00B52F54">
        <w:rPr/>
        <w:t xml:space="preserve">Appendix </w:t>
      </w:r>
      <w:r w:rsidR="00B52F54">
        <w:rPr/>
        <w:t>5</w:t>
      </w:r>
      <w:r w:rsidR="00B52F54">
        <w:rPr/>
        <w:t xml:space="preserve">: </w:t>
      </w:r>
      <w:r w:rsidR="0A8A09FA">
        <w:rPr/>
        <w:t>Error</w:t>
      </w:r>
      <w:r w:rsidR="00B52F54">
        <w:rPr/>
        <w:t xml:space="preserve"> and </w:t>
      </w:r>
      <w:r w:rsidR="002E573E">
        <w:rPr/>
        <w:t>discuss link</w:t>
      </w:r>
      <w:r w:rsidR="00B52F54">
        <w:rPr/>
        <w:t>.</w:t>
      </w:r>
    </w:p>
    <w:p w:rsidRPr="006A5E5A" w:rsidR="00742ED9" w:rsidP="003A442D" w:rsidRDefault="00742ED9" w14:paraId="5C3C2C62" w14:textId="77777777">
      <w:pPr>
        <w:spacing w:line="276" w:lineRule="auto"/>
        <w:rPr>
          <w:rFonts w:ascii="Times New Roman" w:hAnsi="Times New Roman" w:cs="Times New Roman"/>
        </w:rPr>
      </w:pPr>
    </w:p>
    <w:p w:rsidRPr="007A4209" w:rsidR="00B52F54" w:rsidP="007A4209" w:rsidRDefault="00B52F54" w14:paraId="7D609FED" w14:textId="31DD9CE3">
      <w:pPr>
        <w:pStyle w:val="ListParagraph"/>
        <w:numPr>
          <w:ilvl w:val="0"/>
          <w:numId w:val="12"/>
        </w:numPr>
        <w:spacing w:line="276" w:lineRule="auto"/>
        <w:rPr>
          <w:rFonts w:ascii="Times New Roman" w:hAnsi="Times New Roman" w:cs="Times New Roman"/>
        </w:rPr>
      </w:pPr>
      <w:hyperlink r:id="rId108">
        <w:r w:rsidRPr="007A4209" w:rsidR="005429C7">
          <w:rPr>
            <w:rStyle w:val="Hyperlink"/>
            <w:rFonts w:ascii="Times New Roman" w:hAnsi="Times New Roman" w:cs="Times New Roman"/>
            <w:u w:val="none"/>
          </w:rPr>
          <w:t>Too much noise when connecting thermistors using long wires</w:t>
        </w:r>
      </w:hyperlink>
      <w:r w:rsidRPr="007A4209" w:rsidR="005429C7">
        <w:rPr>
          <w:rStyle w:val="Hyperlink"/>
          <w:rFonts w:ascii="Times New Roman" w:hAnsi="Times New Roman" w:cs="Times New Roman"/>
          <w:u w:val="none"/>
        </w:rPr>
        <w:t>.</w:t>
      </w:r>
    </w:p>
    <w:p w:rsidRPr="007A4209" w:rsidR="00B52F54" w:rsidP="007A4209" w:rsidRDefault="00B52F54" w14:paraId="0EE2374F" w14:textId="4D4246EA">
      <w:pPr>
        <w:pStyle w:val="ListParagraph"/>
        <w:numPr>
          <w:ilvl w:val="0"/>
          <w:numId w:val="12"/>
        </w:numPr>
        <w:spacing w:line="276" w:lineRule="auto"/>
        <w:rPr>
          <w:rFonts w:ascii="Times New Roman" w:hAnsi="Times New Roman" w:cs="Times New Roman"/>
        </w:rPr>
      </w:pPr>
      <w:hyperlink r:id="rId109">
        <w:r w:rsidRPr="007A4209" w:rsidR="00B42C83">
          <w:rPr>
            <w:rStyle w:val="Hyperlink"/>
            <w:rFonts w:ascii="Times New Roman" w:hAnsi="Times New Roman" w:cs="Times New Roman"/>
            <w:u w:val="none"/>
          </w:rPr>
          <w:t>Converting a float to uint8_t for LoRa radio 433MHz.</w:t>
        </w:r>
      </w:hyperlink>
    </w:p>
    <w:p w:rsidRPr="007A4209" w:rsidR="00B52F54" w:rsidP="007A4209" w:rsidRDefault="00B52F54" w14:paraId="17707A17" w14:textId="7988F6C4">
      <w:pPr>
        <w:pStyle w:val="ListParagraph"/>
        <w:numPr>
          <w:ilvl w:val="0"/>
          <w:numId w:val="12"/>
        </w:numPr>
        <w:spacing w:line="276" w:lineRule="auto"/>
        <w:rPr>
          <w:rFonts w:ascii="Times New Roman" w:hAnsi="Times New Roman" w:cs="Times New Roman"/>
        </w:rPr>
      </w:pPr>
      <w:hyperlink r:id="rId110">
        <w:r w:rsidRPr="007A4209" w:rsidR="00B42C83">
          <w:rPr>
            <w:rStyle w:val="Hyperlink"/>
            <w:rFonts w:ascii="Times New Roman" w:hAnsi="Times New Roman" w:cs="Times New Roman"/>
            <w:u w:val="none"/>
          </w:rPr>
          <w:t>Difference between standard and extended Steinhart-Hart equation</w:t>
        </w:r>
      </w:hyperlink>
    </w:p>
    <w:p w:rsidRPr="007A4209" w:rsidR="00B52F54" w:rsidP="007A4209" w:rsidRDefault="00B52F54" w14:paraId="4C5D1E63" w14:textId="3D409034">
      <w:pPr>
        <w:pStyle w:val="ListParagraph"/>
        <w:numPr>
          <w:ilvl w:val="0"/>
          <w:numId w:val="12"/>
        </w:numPr>
        <w:spacing w:line="276" w:lineRule="auto"/>
        <w:rPr>
          <w:rFonts w:ascii="Times New Roman" w:hAnsi="Times New Roman" w:cs="Times New Roman"/>
        </w:rPr>
      </w:pPr>
      <w:hyperlink r:id="rId111">
        <w:r w:rsidRPr="007A4209" w:rsidR="002E573E">
          <w:rPr>
            <w:rStyle w:val="Hyperlink"/>
            <w:rFonts w:ascii="Times New Roman" w:hAnsi="Times New Roman" w:cs="Times New Roman"/>
            <w:u w:val="none"/>
          </w:rPr>
          <w:t>RFM95W on custom PCB only works over short distances.</w:t>
        </w:r>
      </w:hyperlink>
    </w:p>
    <w:p w:rsidRPr="007A4209" w:rsidR="00B52F54" w:rsidP="007A4209" w:rsidRDefault="00B52F54" w14:paraId="48CB9D83" w14:textId="4066AB65">
      <w:pPr>
        <w:pStyle w:val="ListParagraph"/>
        <w:numPr>
          <w:ilvl w:val="0"/>
          <w:numId w:val="12"/>
        </w:numPr>
        <w:spacing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hyperlink r:id="rId112">
        <w:r w:rsidRPr="007A4209" w:rsidR="007A4209">
          <w:rPr>
            <w:rStyle w:val="Hyperlink"/>
            <w:rFonts w:ascii="Times New Roman" w:hAnsi="Times New Roman" w:cs="Times New Roman"/>
            <w:u w:val="none"/>
          </w:rPr>
          <w:t>Arduino ble sense example.</w:t>
        </w:r>
      </w:hyperlink>
    </w:p>
    <w:p w:rsidRPr="003556CE" w:rsidR="007A4209" w:rsidP="007A4209" w:rsidRDefault="007A4209" w14:paraId="713FA3C3" w14:textId="6740DE70">
      <w:pPr>
        <w:pStyle w:val="ListParagraph"/>
        <w:numPr>
          <w:ilvl w:val="0"/>
          <w:numId w:val="12"/>
        </w:num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eastAsia="Open Sans" w:cs="Times New Roman"/>
          <w:color w:val="222222"/>
        </w:rPr>
        <w:t>D</w:t>
      </w:r>
      <w:r w:rsidRPr="006A5E5A">
        <w:rPr>
          <w:rFonts w:ascii="Times New Roman" w:hAnsi="Times New Roman" w:eastAsia="Open Sans" w:cs="Times New Roman"/>
          <w:color w:val="222222"/>
        </w:rPr>
        <w:t>ouble clicking the RST button</w:t>
      </w:r>
      <w:r>
        <w:rPr>
          <w:rFonts w:ascii="Times New Roman" w:hAnsi="Times New Roman" w:eastAsia="Open Sans" w:cs="Times New Roman"/>
          <w:color w:val="222222"/>
        </w:rPr>
        <w:t xml:space="preserve"> on microcontroller when the serial connection </w:t>
      </w:r>
      <w:r w:rsidR="003556CE">
        <w:rPr>
          <w:rFonts w:ascii="Times New Roman" w:hAnsi="Times New Roman" w:eastAsia="Open Sans" w:cs="Times New Roman"/>
          <w:color w:val="222222"/>
        </w:rPr>
        <w:t>port disappeared.</w:t>
      </w:r>
    </w:p>
    <w:p w:rsidRPr="003556CE" w:rsidR="003556CE" w:rsidP="003556CE" w:rsidRDefault="003556CE" w14:paraId="2D628D4B" w14:textId="779292D1">
      <w:pPr>
        <w:pStyle w:val="ListParagraph"/>
        <w:numPr>
          <w:ilvl w:val="0"/>
          <w:numId w:val="12"/>
        </w:numPr>
        <w:spacing w:line="276" w:lineRule="auto"/>
        <w:rPr>
          <w:rFonts w:ascii="Times New Roman" w:hAnsi="Times New Roman" w:cs="Times New Roman"/>
        </w:rPr>
      </w:pPr>
      <w:r w:rsidRPr="003556CE">
        <w:rPr>
          <w:rFonts w:ascii="Times New Roman" w:hAnsi="Times New Roman" w:cs="Times New Roman"/>
        </w:rPr>
        <w:t>Read more on mqtt json messages handling</w:t>
      </w:r>
      <w:r>
        <w:rPr>
          <w:rFonts w:ascii="Times New Roman" w:hAnsi="Times New Roman" w:cs="Times New Roman"/>
        </w:rPr>
        <w:t xml:space="preserve"> and java script.</w:t>
      </w:r>
    </w:p>
    <w:p w:rsidRPr="003556CE" w:rsidR="003A442D" w:rsidP="003556CE" w:rsidRDefault="003556CE" w14:paraId="3110A065" w14:textId="631806EC">
      <w:pPr>
        <w:pStyle w:val="ListParagraph"/>
        <w:spacing w:line="276" w:lineRule="auto"/>
        <w:rPr>
          <w:rFonts w:ascii="Times New Roman" w:hAnsi="Times New Roman" w:cs="Times New Roman"/>
        </w:rPr>
      </w:pPr>
      <w:r w:rsidRPr="003556CE">
        <w:rPr>
          <w:rFonts w:ascii="Times New Roman" w:hAnsi="Times New Roman" w:cs="Times New Roman"/>
        </w:rPr>
        <w:br/>
      </w:r>
      <w:r w:rsidRPr="003556CE" w:rsidR="003A442D">
        <w:rPr>
          <w:rFonts w:ascii="Times New Roman" w:hAnsi="Times New Roman" w:cs="Times New Roman"/>
        </w:rPr>
        <w:br/>
      </w:r>
    </w:p>
    <w:p w:rsidRPr="003A442D" w:rsidR="003A442D" w:rsidP="003A442D" w:rsidRDefault="003A442D" w14:paraId="0A59710A" w14:textId="65E61FC0">
      <w:r w:rsidRPr="006A5E5A">
        <w:rPr>
          <w:rFonts w:ascii="Times New Roman" w:hAnsi="Times New Roman" w:cs="Times New Roman"/>
        </w:rPr>
        <w:br w:type="page"/>
      </w:r>
    </w:p>
    <w:p w:rsidRPr="006A5E5A" w:rsidR="00635C1B" w:rsidP="00635C1B" w:rsidRDefault="00635C1B" w14:paraId="32BB2B92" w14:textId="77777777">
      <w:pPr>
        <w:spacing w:line="276" w:lineRule="auto"/>
        <w:rPr>
          <w:rFonts w:ascii="Times New Roman" w:hAnsi="Times New Roman" w:cs="Times New Roman"/>
        </w:rPr>
      </w:pPr>
    </w:p>
    <w:p w:rsidRPr="006A5E5A" w:rsidR="00635C1B" w:rsidP="00635C1B" w:rsidRDefault="00635C1B" w14:paraId="363FB0B6" w14:textId="77777777">
      <w:pPr>
        <w:spacing w:line="276" w:lineRule="auto"/>
        <w:rPr>
          <w:rFonts w:ascii="Times New Roman" w:hAnsi="Times New Roman" w:cs="Times New Roman"/>
        </w:rPr>
      </w:pPr>
    </w:p>
    <w:p w:rsidRPr="006A5E5A" w:rsidR="00BA6814" w:rsidP="0052356A" w:rsidRDefault="00BA6814" w14:paraId="3608D1F1" w14:textId="26C0250E">
      <w:pPr>
        <w:spacing w:line="276" w:lineRule="auto"/>
        <w:rPr>
          <w:rFonts w:ascii="Times New Roman" w:hAnsi="Times New Roman" w:cs="Times New Roman"/>
        </w:rPr>
      </w:pPr>
    </w:p>
    <w:p w:rsidRPr="006A5E5A" w:rsidR="009F14B0" w:rsidP="0052356A" w:rsidRDefault="009F14B0" w14:paraId="787C86A6" w14:textId="77777777">
      <w:pPr>
        <w:spacing w:line="276" w:lineRule="auto"/>
        <w:rPr>
          <w:rFonts w:ascii="Times New Roman" w:hAnsi="Times New Roman" w:cs="Times New Roman"/>
        </w:rPr>
      </w:pPr>
    </w:p>
    <w:sectPr w:rsidRPr="006A5E5A" w:rsidR="009F14B0">
      <w:headerReference w:type="default" r:id="rId113"/>
      <w:footerReference w:type="default" r:id="rId114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E300CC" w:rsidP="00581F30" w:rsidRDefault="00E300CC" w14:paraId="307DC8F1" w14:textId="77777777">
      <w:pPr>
        <w:spacing w:after="0" w:line="240" w:lineRule="auto"/>
      </w:pPr>
      <w:r>
        <w:separator/>
      </w:r>
    </w:p>
  </w:endnote>
  <w:endnote w:type="continuationSeparator" w:id="0">
    <w:p w:rsidR="00E300CC" w:rsidP="00581F30" w:rsidRDefault="00E300CC" w14:paraId="66A38063" w14:textId="77777777">
      <w:pPr>
        <w:spacing w:after="0" w:line="240" w:lineRule="auto"/>
      </w:pPr>
      <w:r>
        <w:continuationSeparator/>
      </w:r>
    </w:p>
  </w:endnote>
  <w:endnote w:type="continuationNotice" w:id="1">
    <w:p w:rsidR="00E300CC" w:rsidRDefault="00E300CC" w14:paraId="6083306C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E300CC" w:rsidTr="093B9B4E" w14:paraId="0764602A" w14:textId="77777777">
      <w:tc>
        <w:tcPr>
          <w:tcW w:w="3120" w:type="dxa"/>
        </w:tcPr>
        <w:p w:rsidR="00E300CC" w:rsidP="093B9B4E" w:rsidRDefault="00E300CC" w14:paraId="7FE80A11" w14:textId="4B63E168">
          <w:pPr>
            <w:pStyle w:val="Header"/>
            <w:ind w:left="-115"/>
          </w:pPr>
        </w:p>
      </w:tc>
      <w:tc>
        <w:tcPr>
          <w:tcW w:w="3120" w:type="dxa"/>
        </w:tcPr>
        <w:p w:rsidR="00E300CC" w:rsidP="093B9B4E" w:rsidRDefault="00E300CC" w14:paraId="0FC53322" w14:textId="36C791DB">
          <w:pPr>
            <w:pStyle w:val="Header"/>
            <w:jc w:val="center"/>
          </w:pPr>
        </w:p>
      </w:tc>
      <w:tc>
        <w:tcPr>
          <w:tcW w:w="3120" w:type="dxa"/>
        </w:tcPr>
        <w:p w:rsidR="00E300CC" w:rsidP="093B9B4E" w:rsidRDefault="00E300CC" w14:paraId="31B84B21" w14:textId="4A1EF1D8">
          <w:pPr>
            <w:pStyle w:val="Header"/>
            <w:ind w:right="-115"/>
            <w:jc w:val="right"/>
          </w:pPr>
        </w:p>
      </w:tc>
    </w:tr>
  </w:tbl>
  <w:p w:rsidR="00E300CC" w:rsidRDefault="00E300CC" w14:paraId="073D1DC8" w14:textId="2E3623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E300CC" w:rsidP="00581F30" w:rsidRDefault="00E300CC" w14:paraId="1750C75F" w14:textId="77777777">
      <w:pPr>
        <w:spacing w:after="0" w:line="240" w:lineRule="auto"/>
      </w:pPr>
      <w:r>
        <w:separator/>
      </w:r>
    </w:p>
  </w:footnote>
  <w:footnote w:type="continuationSeparator" w:id="0">
    <w:p w:rsidR="00E300CC" w:rsidP="00581F30" w:rsidRDefault="00E300CC" w14:paraId="5D797155" w14:textId="77777777">
      <w:pPr>
        <w:spacing w:after="0" w:line="240" w:lineRule="auto"/>
      </w:pPr>
      <w:r>
        <w:continuationSeparator/>
      </w:r>
    </w:p>
  </w:footnote>
  <w:footnote w:type="continuationNotice" w:id="1">
    <w:p w:rsidR="00E300CC" w:rsidRDefault="00E300CC" w14:paraId="1C16F4AA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E300CC" w:rsidTr="093B9B4E" w14:paraId="186E29A6" w14:textId="77777777">
      <w:tc>
        <w:tcPr>
          <w:tcW w:w="3120" w:type="dxa"/>
        </w:tcPr>
        <w:p w:rsidR="00E300CC" w:rsidP="093B9B4E" w:rsidRDefault="00E300CC" w14:paraId="71553E12" w14:textId="067E93DF">
          <w:pPr>
            <w:pStyle w:val="Header"/>
            <w:ind w:left="-115"/>
          </w:pPr>
        </w:p>
      </w:tc>
      <w:tc>
        <w:tcPr>
          <w:tcW w:w="3120" w:type="dxa"/>
        </w:tcPr>
        <w:p w:rsidR="00E300CC" w:rsidP="093B9B4E" w:rsidRDefault="00E300CC" w14:paraId="4139AC57" w14:textId="50CF96FC">
          <w:pPr>
            <w:pStyle w:val="Header"/>
            <w:jc w:val="center"/>
          </w:pPr>
        </w:p>
      </w:tc>
      <w:tc>
        <w:tcPr>
          <w:tcW w:w="3120" w:type="dxa"/>
        </w:tcPr>
        <w:p w:rsidR="00E300CC" w:rsidP="093B9B4E" w:rsidRDefault="00E300CC" w14:paraId="24F4BF4A" w14:textId="5EF2E055">
          <w:pPr>
            <w:pStyle w:val="Header"/>
            <w:ind w:right="-115"/>
            <w:jc w:val="right"/>
          </w:pPr>
        </w:p>
      </w:tc>
    </w:tr>
  </w:tbl>
  <w:p w:rsidR="00E300CC" w:rsidRDefault="00E300CC" w14:paraId="6553E213" w14:textId="54E344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301662"/>
    <w:multiLevelType w:val="hybridMultilevel"/>
    <w:tmpl w:val="4286788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30B5BDB"/>
    <w:multiLevelType w:val="multilevel"/>
    <w:tmpl w:val="6E5AFC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" w15:restartNumberingAfterBreak="0">
    <w:nsid w:val="0D9C40FF"/>
    <w:multiLevelType w:val="hybridMultilevel"/>
    <w:tmpl w:val="73F4C53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6AF6C7D"/>
    <w:multiLevelType w:val="hybridMultilevel"/>
    <w:tmpl w:val="A03EEF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35C113A"/>
    <w:multiLevelType w:val="hybridMultilevel"/>
    <w:tmpl w:val="641C24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4F0241"/>
    <w:multiLevelType w:val="hybridMultilevel"/>
    <w:tmpl w:val="91F4C0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D300D02"/>
    <w:multiLevelType w:val="hybridMultilevel"/>
    <w:tmpl w:val="4C827F16"/>
    <w:lvl w:ilvl="0" w:tplc="E064122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CFE70E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CAAF93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01E0BF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0BEA0F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99E6EB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776772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6984EF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E968F5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3624026"/>
    <w:multiLevelType w:val="hybridMultilevel"/>
    <w:tmpl w:val="58D4175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457F6751"/>
    <w:multiLevelType w:val="hybridMultilevel"/>
    <w:tmpl w:val="97DC568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4916132C"/>
    <w:multiLevelType w:val="multilevel"/>
    <w:tmpl w:val="55421D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0" w15:restartNumberingAfterBreak="0">
    <w:nsid w:val="655C360F"/>
    <w:multiLevelType w:val="hybridMultilevel"/>
    <w:tmpl w:val="3312A1D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73804921"/>
    <w:multiLevelType w:val="hybridMultilevel"/>
    <w:tmpl w:val="818A267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6"/>
  </w:num>
  <w:num w:numId="2">
    <w:abstractNumId w:val="1"/>
  </w:num>
  <w:num w:numId="3">
    <w:abstractNumId w:val="9"/>
  </w:num>
  <w:num w:numId="4">
    <w:abstractNumId w:val="10"/>
  </w:num>
  <w:num w:numId="5">
    <w:abstractNumId w:val="3"/>
  </w:num>
  <w:num w:numId="6">
    <w:abstractNumId w:val="2"/>
  </w:num>
  <w:num w:numId="7">
    <w:abstractNumId w:val="7"/>
  </w:num>
  <w:num w:numId="8">
    <w:abstractNumId w:val="8"/>
  </w:num>
  <w:num w:numId="9">
    <w:abstractNumId w:val="5"/>
  </w:num>
  <w:num w:numId="10">
    <w:abstractNumId w:val="0"/>
  </w:num>
  <w:num w:numId="11">
    <w:abstractNumId w:val="4"/>
  </w:num>
  <w:num w:numId="12">
    <w:abstractNumId w:val="1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zoom w:percent="12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NDY2NrMwMDQwtTRS0lEKTi0uzszPAykwqgUAJSl1LiwAAAA="/>
  </w:docVars>
  <w:rsids>
    <w:rsidRoot w:val="185DA7E1"/>
    <w:rsid w:val="00002DD6"/>
    <w:rsid w:val="00012EFF"/>
    <w:rsid w:val="00013E26"/>
    <w:rsid w:val="00015AB6"/>
    <w:rsid w:val="000216BE"/>
    <w:rsid w:val="0002444F"/>
    <w:rsid w:val="00024C8F"/>
    <w:rsid w:val="000277B4"/>
    <w:rsid w:val="00031392"/>
    <w:rsid w:val="00031CDF"/>
    <w:rsid w:val="00036CD5"/>
    <w:rsid w:val="00037321"/>
    <w:rsid w:val="00037874"/>
    <w:rsid w:val="00050BB5"/>
    <w:rsid w:val="00051460"/>
    <w:rsid w:val="0005366D"/>
    <w:rsid w:val="00066EED"/>
    <w:rsid w:val="00070D52"/>
    <w:rsid w:val="00070F7A"/>
    <w:rsid w:val="00073921"/>
    <w:rsid w:val="00073A34"/>
    <w:rsid w:val="000754D0"/>
    <w:rsid w:val="00075753"/>
    <w:rsid w:val="0009147B"/>
    <w:rsid w:val="00097547"/>
    <w:rsid w:val="000A1AB7"/>
    <w:rsid w:val="000A1B8A"/>
    <w:rsid w:val="000A2481"/>
    <w:rsid w:val="000A25DC"/>
    <w:rsid w:val="000A6D91"/>
    <w:rsid w:val="000A734B"/>
    <w:rsid w:val="000A7FC2"/>
    <w:rsid w:val="000B07B5"/>
    <w:rsid w:val="000B249E"/>
    <w:rsid w:val="000B2698"/>
    <w:rsid w:val="000C3FF7"/>
    <w:rsid w:val="000C4EB4"/>
    <w:rsid w:val="000C4F5A"/>
    <w:rsid w:val="000C7EB0"/>
    <w:rsid w:val="000D20E2"/>
    <w:rsid w:val="000D55F0"/>
    <w:rsid w:val="000D64D8"/>
    <w:rsid w:val="000D6E7C"/>
    <w:rsid w:val="000E0524"/>
    <w:rsid w:val="000E3310"/>
    <w:rsid w:val="000E38F7"/>
    <w:rsid w:val="000E65B4"/>
    <w:rsid w:val="000E7C3E"/>
    <w:rsid w:val="000F0435"/>
    <w:rsid w:val="000F1990"/>
    <w:rsid w:val="000F2DC3"/>
    <w:rsid w:val="000F317A"/>
    <w:rsid w:val="000F7F85"/>
    <w:rsid w:val="00101281"/>
    <w:rsid w:val="00101928"/>
    <w:rsid w:val="00105F5D"/>
    <w:rsid w:val="001114EE"/>
    <w:rsid w:val="0011757E"/>
    <w:rsid w:val="00117CE8"/>
    <w:rsid w:val="00123905"/>
    <w:rsid w:val="00125202"/>
    <w:rsid w:val="001259EC"/>
    <w:rsid w:val="00132E1A"/>
    <w:rsid w:val="001362B0"/>
    <w:rsid w:val="001365DD"/>
    <w:rsid w:val="00137A51"/>
    <w:rsid w:val="001468CE"/>
    <w:rsid w:val="001469DE"/>
    <w:rsid w:val="00150D85"/>
    <w:rsid w:val="001510EC"/>
    <w:rsid w:val="00157B2B"/>
    <w:rsid w:val="00160076"/>
    <w:rsid w:val="00161051"/>
    <w:rsid w:val="00170D50"/>
    <w:rsid w:val="001741CA"/>
    <w:rsid w:val="00175422"/>
    <w:rsid w:val="00183EEC"/>
    <w:rsid w:val="00185A00"/>
    <w:rsid w:val="00191728"/>
    <w:rsid w:val="00192F71"/>
    <w:rsid w:val="00197679"/>
    <w:rsid w:val="001A0C84"/>
    <w:rsid w:val="001A5405"/>
    <w:rsid w:val="001A561E"/>
    <w:rsid w:val="001A5994"/>
    <w:rsid w:val="001A605F"/>
    <w:rsid w:val="001B366F"/>
    <w:rsid w:val="001B74BC"/>
    <w:rsid w:val="001C1D14"/>
    <w:rsid w:val="001C22E0"/>
    <w:rsid w:val="001C28A7"/>
    <w:rsid w:val="001C3F08"/>
    <w:rsid w:val="001C5286"/>
    <w:rsid w:val="001C6345"/>
    <w:rsid w:val="001D4823"/>
    <w:rsid w:val="001E1E05"/>
    <w:rsid w:val="001E1E13"/>
    <w:rsid w:val="001E3C08"/>
    <w:rsid w:val="001F060B"/>
    <w:rsid w:val="001F6A58"/>
    <w:rsid w:val="001F7535"/>
    <w:rsid w:val="001F7EE8"/>
    <w:rsid w:val="00201544"/>
    <w:rsid w:val="00205268"/>
    <w:rsid w:val="002066F2"/>
    <w:rsid w:val="0020699C"/>
    <w:rsid w:val="00212203"/>
    <w:rsid w:val="002125E6"/>
    <w:rsid w:val="00214152"/>
    <w:rsid w:val="00214405"/>
    <w:rsid w:val="00216D3E"/>
    <w:rsid w:val="00217DCE"/>
    <w:rsid w:val="002205C2"/>
    <w:rsid w:val="00221BB4"/>
    <w:rsid w:val="00226C2B"/>
    <w:rsid w:val="00234A41"/>
    <w:rsid w:val="00234C22"/>
    <w:rsid w:val="00236640"/>
    <w:rsid w:val="00240FDB"/>
    <w:rsid w:val="002410D1"/>
    <w:rsid w:val="00243208"/>
    <w:rsid w:val="00244403"/>
    <w:rsid w:val="0024454A"/>
    <w:rsid w:val="00244D3E"/>
    <w:rsid w:val="002470C4"/>
    <w:rsid w:val="002506CE"/>
    <w:rsid w:val="00256032"/>
    <w:rsid w:val="002614DE"/>
    <w:rsid w:val="00262319"/>
    <w:rsid w:val="002626F6"/>
    <w:rsid w:val="00264710"/>
    <w:rsid w:val="002665F2"/>
    <w:rsid w:val="002665F8"/>
    <w:rsid w:val="002672EA"/>
    <w:rsid w:val="0027177E"/>
    <w:rsid w:val="00271D3E"/>
    <w:rsid w:val="002722BE"/>
    <w:rsid w:val="00280752"/>
    <w:rsid w:val="002815EE"/>
    <w:rsid w:val="0028433E"/>
    <w:rsid w:val="002850D6"/>
    <w:rsid w:val="00287E87"/>
    <w:rsid w:val="002936E6"/>
    <w:rsid w:val="00294C9C"/>
    <w:rsid w:val="00297560"/>
    <w:rsid w:val="00297DA3"/>
    <w:rsid w:val="002A0A6F"/>
    <w:rsid w:val="002A3085"/>
    <w:rsid w:val="002B4FCF"/>
    <w:rsid w:val="002B7AF6"/>
    <w:rsid w:val="002C258C"/>
    <w:rsid w:val="002C27CC"/>
    <w:rsid w:val="002C5592"/>
    <w:rsid w:val="002C5A90"/>
    <w:rsid w:val="002C6671"/>
    <w:rsid w:val="002D0F3E"/>
    <w:rsid w:val="002D13D7"/>
    <w:rsid w:val="002D3990"/>
    <w:rsid w:val="002D47EF"/>
    <w:rsid w:val="002D637C"/>
    <w:rsid w:val="002E573E"/>
    <w:rsid w:val="002E6FB6"/>
    <w:rsid w:val="002F127E"/>
    <w:rsid w:val="002F34F0"/>
    <w:rsid w:val="002F5003"/>
    <w:rsid w:val="002F556F"/>
    <w:rsid w:val="002F5C45"/>
    <w:rsid w:val="00300003"/>
    <w:rsid w:val="0030029D"/>
    <w:rsid w:val="00303118"/>
    <w:rsid w:val="003127FA"/>
    <w:rsid w:val="00313111"/>
    <w:rsid w:val="00315E43"/>
    <w:rsid w:val="0031611F"/>
    <w:rsid w:val="00317932"/>
    <w:rsid w:val="0032090B"/>
    <w:rsid w:val="003233E1"/>
    <w:rsid w:val="003234EB"/>
    <w:rsid w:val="00326198"/>
    <w:rsid w:val="0032788E"/>
    <w:rsid w:val="00331B52"/>
    <w:rsid w:val="00333FF3"/>
    <w:rsid w:val="00334844"/>
    <w:rsid w:val="0033735A"/>
    <w:rsid w:val="003373AE"/>
    <w:rsid w:val="003421A1"/>
    <w:rsid w:val="003426F7"/>
    <w:rsid w:val="0034481C"/>
    <w:rsid w:val="00346CF3"/>
    <w:rsid w:val="00347F1F"/>
    <w:rsid w:val="00350C71"/>
    <w:rsid w:val="003535D7"/>
    <w:rsid w:val="003556CE"/>
    <w:rsid w:val="00360CDE"/>
    <w:rsid w:val="003613DC"/>
    <w:rsid w:val="00361C1F"/>
    <w:rsid w:val="00367544"/>
    <w:rsid w:val="003675C1"/>
    <w:rsid w:val="0037105C"/>
    <w:rsid w:val="00371597"/>
    <w:rsid w:val="003716AE"/>
    <w:rsid w:val="003724C4"/>
    <w:rsid w:val="0037331A"/>
    <w:rsid w:val="00376958"/>
    <w:rsid w:val="00382D2C"/>
    <w:rsid w:val="00386AA1"/>
    <w:rsid w:val="00386D2E"/>
    <w:rsid w:val="00386E23"/>
    <w:rsid w:val="00392630"/>
    <w:rsid w:val="003964FD"/>
    <w:rsid w:val="003A1B28"/>
    <w:rsid w:val="003A442D"/>
    <w:rsid w:val="003B0921"/>
    <w:rsid w:val="003B3730"/>
    <w:rsid w:val="003B6D09"/>
    <w:rsid w:val="003C2A40"/>
    <w:rsid w:val="003C42F0"/>
    <w:rsid w:val="003D2973"/>
    <w:rsid w:val="003D6A47"/>
    <w:rsid w:val="003D71BF"/>
    <w:rsid w:val="003E09D1"/>
    <w:rsid w:val="003E13E5"/>
    <w:rsid w:val="003E1D9F"/>
    <w:rsid w:val="003E2F66"/>
    <w:rsid w:val="003E3A24"/>
    <w:rsid w:val="003E77B8"/>
    <w:rsid w:val="003F06BD"/>
    <w:rsid w:val="003F0871"/>
    <w:rsid w:val="003F0C6D"/>
    <w:rsid w:val="003F21C2"/>
    <w:rsid w:val="003F2788"/>
    <w:rsid w:val="003F37E8"/>
    <w:rsid w:val="003F4BBC"/>
    <w:rsid w:val="003F5C20"/>
    <w:rsid w:val="003F6A08"/>
    <w:rsid w:val="0040633B"/>
    <w:rsid w:val="004161F5"/>
    <w:rsid w:val="004171E9"/>
    <w:rsid w:val="004218AB"/>
    <w:rsid w:val="004244E3"/>
    <w:rsid w:val="004269F0"/>
    <w:rsid w:val="00427EBB"/>
    <w:rsid w:val="00430290"/>
    <w:rsid w:val="00431284"/>
    <w:rsid w:val="004322CC"/>
    <w:rsid w:val="004325A8"/>
    <w:rsid w:val="00433139"/>
    <w:rsid w:val="00440276"/>
    <w:rsid w:val="00442070"/>
    <w:rsid w:val="004436B9"/>
    <w:rsid w:val="00444CB6"/>
    <w:rsid w:val="0045595C"/>
    <w:rsid w:val="00456C42"/>
    <w:rsid w:val="004625B6"/>
    <w:rsid w:val="00464B24"/>
    <w:rsid w:val="00465B5A"/>
    <w:rsid w:val="00475E5F"/>
    <w:rsid w:val="0047664D"/>
    <w:rsid w:val="00481CC0"/>
    <w:rsid w:val="00482E2C"/>
    <w:rsid w:val="00486FE4"/>
    <w:rsid w:val="004873DD"/>
    <w:rsid w:val="00491A9C"/>
    <w:rsid w:val="004928ED"/>
    <w:rsid w:val="00494329"/>
    <w:rsid w:val="004A1FD0"/>
    <w:rsid w:val="004A6C2F"/>
    <w:rsid w:val="004B0BE6"/>
    <w:rsid w:val="004B135D"/>
    <w:rsid w:val="004C68FE"/>
    <w:rsid w:val="004D013B"/>
    <w:rsid w:val="004D0B33"/>
    <w:rsid w:val="004D2269"/>
    <w:rsid w:val="004D530C"/>
    <w:rsid w:val="004D6D76"/>
    <w:rsid w:val="004D788D"/>
    <w:rsid w:val="004E25A2"/>
    <w:rsid w:val="004E44E3"/>
    <w:rsid w:val="004E4F72"/>
    <w:rsid w:val="004E5423"/>
    <w:rsid w:val="004E5A65"/>
    <w:rsid w:val="004F2BCA"/>
    <w:rsid w:val="004F32B2"/>
    <w:rsid w:val="004F77ED"/>
    <w:rsid w:val="00500DAD"/>
    <w:rsid w:val="00501539"/>
    <w:rsid w:val="00502953"/>
    <w:rsid w:val="00505534"/>
    <w:rsid w:val="00511D8F"/>
    <w:rsid w:val="00511FA9"/>
    <w:rsid w:val="00512353"/>
    <w:rsid w:val="00512418"/>
    <w:rsid w:val="00512CF9"/>
    <w:rsid w:val="00520687"/>
    <w:rsid w:val="00522CD7"/>
    <w:rsid w:val="0052356A"/>
    <w:rsid w:val="005274E0"/>
    <w:rsid w:val="00530DF4"/>
    <w:rsid w:val="00532838"/>
    <w:rsid w:val="005343B6"/>
    <w:rsid w:val="00540808"/>
    <w:rsid w:val="00541B7B"/>
    <w:rsid w:val="005429C7"/>
    <w:rsid w:val="00542C19"/>
    <w:rsid w:val="00544B1A"/>
    <w:rsid w:val="00545663"/>
    <w:rsid w:val="0054582F"/>
    <w:rsid w:val="0054643D"/>
    <w:rsid w:val="00550120"/>
    <w:rsid w:val="00556E9C"/>
    <w:rsid w:val="00566AC3"/>
    <w:rsid w:val="005718E3"/>
    <w:rsid w:val="00572BAB"/>
    <w:rsid w:val="00575353"/>
    <w:rsid w:val="0057657C"/>
    <w:rsid w:val="005769C4"/>
    <w:rsid w:val="00577AAE"/>
    <w:rsid w:val="00577F8A"/>
    <w:rsid w:val="00577FAD"/>
    <w:rsid w:val="00581F30"/>
    <w:rsid w:val="00583049"/>
    <w:rsid w:val="005862F0"/>
    <w:rsid w:val="00590576"/>
    <w:rsid w:val="00590BF8"/>
    <w:rsid w:val="00591195"/>
    <w:rsid w:val="00596714"/>
    <w:rsid w:val="005968EC"/>
    <w:rsid w:val="005A14F3"/>
    <w:rsid w:val="005A4507"/>
    <w:rsid w:val="005A79FC"/>
    <w:rsid w:val="005A7D9D"/>
    <w:rsid w:val="005B3DDF"/>
    <w:rsid w:val="005B6D6C"/>
    <w:rsid w:val="005B6E4A"/>
    <w:rsid w:val="005C17BB"/>
    <w:rsid w:val="005C3AD1"/>
    <w:rsid w:val="005C4E0D"/>
    <w:rsid w:val="005D3D96"/>
    <w:rsid w:val="005D4B68"/>
    <w:rsid w:val="005D53D4"/>
    <w:rsid w:val="005E2E93"/>
    <w:rsid w:val="005E4C42"/>
    <w:rsid w:val="005E6478"/>
    <w:rsid w:val="005F4332"/>
    <w:rsid w:val="005F497E"/>
    <w:rsid w:val="0061124D"/>
    <w:rsid w:val="00611A9E"/>
    <w:rsid w:val="00611DB1"/>
    <w:rsid w:val="00613493"/>
    <w:rsid w:val="006173DB"/>
    <w:rsid w:val="006235D8"/>
    <w:rsid w:val="006250F5"/>
    <w:rsid w:val="006264FF"/>
    <w:rsid w:val="00635C1B"/>
    <w:rsid w:val="006440D3"/>
    <w:rsid w:val="0064552A"/>
    <w:rsid w:val="0065036D"/>
    <w:rsid w:val="00651217"/>
    <w:rsid w:val="00651B32"/>
    <w:rsid w:val="00655192"/>
    <w:rsid w:val="00655E16"/>
    <w:rsid w:val="00655EC0"/>
    <w:rsid w:val="00657D5E"/>
    <w:rsid w:val="00663D8F"/>
    <w:rsid w:val="006652C2"/>
    <w:rsid w:val="00666769"/>
    <w:rsid w:val="00666AB3"/>
    <w:rsid w:val="006723C0"/>
    <w:rsid w:val="00673B8E"/>
    <w:rsid w:val="00676F62"/>
    <w:rsid w:val="00680C59"/>
    <w:rsid w:val="006836E7"/>
    <w:rsid w:val="00691D2A"/>
    <w:rsid w:val="00693722"/>
    <w:rsid w:val="00694378"/>
    <w:rsid w:val="0069470F"/>
    <w:rsid w:val="006A503F"/>
    <w:rsid w:val="006A5E5A"/>
    <w:rsid w:val="006A6835"/>
    <w:rsid w:val="006A7208"/>
    <w:rsid w:val="006B2A21"/>
    <w:rsid w:val="006B3900"/>
    <w:rsid w:val="006B3B71"/>
    <w:rsid w:val="006B4FAC"/>
    <w:rsid w:val="006B589F"/>
    <w:rsid w:val="006B60C0"/>
    <w:rsid w:val="006C185C"/>
    <w:rsid w:val="006C3CCB"/>
    <w:rsid w:val="006D2697"/>
    <w:rsid w:val="006D2845"/>
    <w:rsid w:val="006D4F2D"/>
    <w:rsid w:val="006D5B95"/>
    <w:rsid w:val="006D5EEF"/>
    <w:rsid w:val="006E16D1"/>
    <w:rsid w:val="006E79F6"/>
    <w:rsid w:val="006F1BAE"/>
    <w:rsid w:val="006F3A12"/>
    <w:rsid w:val="006F3C66"/>
    <w:rsid w:val="006F3F4A"/>
    <w:rsid w:val="006F4CF7"/>
    <w:rsid w:val="006F50EF"/>
    <w:rsid w:val="006F553D"/>
    <w:rsid w:val="00702123"/>
    <w:rsid w:val="00702A38"/>
    <w:rsid w:val="00703A81"/>
    <w:rsid w:val="007102BA"/>
    <w:rsid w:val="007109C2"/>
    <w:rsid w:val="00714DE3"/>
    <w:rsid w:val="0072273A"/>
    <w:rsid w:val="00730DD6"/>
    <w:rsid w:val="00733E66"/>
    <w:rsid w:val="00734CCE"/>
    <w:rsid w:val="00736D56"/>
    <w:rsid w:val="0074016F"/>
    <w:rsid w:val="00740405"/>
    <w:rsid w:val="00740E63"/>
    <w:rsid w:val="00741ED4"/>
    <w:rsid w:val="007427D4"/>
    <w:rsid w:val="00742ED9"/>
    <w:rsid w:val="00743093"/>
    <w:rsid w:val="00744855"/>
    <w:rsid w:val="00745C83"/>
    <w:rsid w:val="00745D15"/>
    <w:rsid w:val="00751EE3"/>
    <w:rsid w:val="00755D4B"/>
    <w:rsid w:val="007560D6"/>
    <w:rsid w:val="00756565"/>
    <w:rsid w:val="00761A1C"/>
    <w:rsid w:val="007646BF"/>
    <w:rsid w:val="00770941"/>
    <w:rsid w:val="0077410E"/>
    <w:rsid w:val="00774285"/>
    <w:rsid w:val="00780C9E"/>
    <w:rsid w:val="00782400"/>
    <w:rsid w:val="0078342C"/>
    <w:rsid w:val="0078354B"/>
    <w:rsid w:val="0078397A"/>
    <w:rsid w:val="00785279"/>
    <w:rsid w:val="007912C5"/>
    <w:rsid w:val="00793227"/>
    <w:rsid w:val="0079351E"/>
    <w:rsid w:val="0079413B"/>
    <w:rsid w:val="007A0519"/>
    <w:rsid w:val="007A4209"/>
    <w:rsid w:val="007A549E"/>
    <w:rsid w:val="007A5527"/>
    <w:rsid w:val="007B53D6"/>
    <w:rsid w:val="007B710F"/>
    <w:rsid w:val="007C0AEE"/>
    <w:rsid w:val="007C3202"/>
    <w:rsid w:val="007C4ABC"/>
    <w:rsid w:val="007D00CF"/>
    <w:rsid w:val="007D0FB7"/>
    <w:rsid w:val="007D16A6"/>
    <w:rsid w:val="007D5B81"/>
    <w:rsid w:val="007E1D69"/>
    <w:rsid w:val="007F058F"/>
    <w:rsid w:val="00802770"/>
    <w:rsid w:val="00805902"/>
    <w:rsid w:val="00807B70"/>
    <w:rsid w:val="00810727"/>
    <w:rsid w:val="00810816"/>
    <w:rsid w:val="008166EB"/>
    <w:rsid w:val="008209A5"/>
    <w:rsid w:val="00823A14"/>
    <w:rsid w:val="00835E47"/>
    <w:rsid w:val="00836AAB"/>
    <w:rsid w:val="00842BF4"/>
    <w:rsid w:val="00844D01"/>
    <w:rsid w:val="00846637"/>
    <w:rsid w:val="008468DF"/>
    <w:rsid w:val="00847BFA"/>
    <w:rsid w:val="00847CCD"/>
    <w:rsid w:val="00847EE2"/>
    <w:rsid w:val="00851A90"/>
    <w:rsid w:val="00851CED"/>
    <w:rsid w:val="008526BD"/>
    <w:rsid w:val="00854542"/>
    <w:rsid w:val="00854DCB"/>
    <w:rsid w:val="0085730A"/>
    <w:rsid w:val="00857A3C"/>
    <w:rsid w:val="008664E0"/>
    <w:rsid w:val="00867FD0"/>
    <w:rsid w:val="008713B3"/>
    <w:rsid w:val="00877413"/>
    <w:rsid w:val="00880371"/>
    <w:rsid w:val="0088229B"/>
    <w:rsid w:val="0088453D"/>
    <w:rsid w:val="008857F9"/>
    <w:rsid w:val="00885A61"/>
    <w:rsid w:val="00885B70"/>
    <w:rsid w:val="00893724"/>
    <w:rsid w:val="0089658A"/>
    <w:rsid w:val="00896D16"/>
    <w:rsid w:val="00897C7F"/>
    <w:rsid w:val="00897ECD"/>
    <w:rsid w:val="008A3519"/>
    <w:rsid w:val="008A5D29"/>
    <w:rsid w:val="008A747B"/>
    <w:rsid w:val="008B129F"/>
    <w:rsid w:val="008B2519"/>
    <w:rsid w:val="008B51F6"/>
    <w:rsid w:val="008B6728"/>
    <w:rsid w:val="008B6A54"/>
    <w:rsid w:val="008C0054"/>
    <w:rsid w:val="008C320D"/>
    <w:rsid w:val="008C394C"/>
    <w:rsid w:val="008C5071"/>
    <w:rsid w:val="008C64BD"/>
    <w:rsid w:val="008D075D"/>
    <w:rsid w:val="008D284D"/>
    <w:rsid w:val="008D5D1A"/>
    <w:rsid w:val="008D708E"/>
    <w:rsid w:val="008E53B9"/>
    <w:rsid w:val="008E7D6A"/>
    <w:rsid w:val="008F1778"/>
    <w:rsid w:val="008F1EE8"/>
    <w:rsid w:val="008F2D7F"/>
    <w:rsid w:val="008F763B"/>
    <w:rsid w:val="0090312D"/>
    <w:rsid w:val="00912102"/>
    <w:rsid w:val="0091593A"/>
    <w:rsid w:val="009167BF"/>
    <w:rsid w:val="00916D11"/>
    <w:rsid w:val="009208AC"/>
    <w:rsid w:val="009226E8"/>
    <w:rsid w:val="009255B3"/>
    <w:rsid w:val="00930D0E"/>
    <w:rsid w:val="00941069"/>
    <w:rsid w:val="00942374"/>
    <w:rsid w:val="009423BC"/>
    <w:rsid w:val="009428E1"/>
    <w:rsid w:val="009470E0"/>
    <w:rsid w:val="009474E9"/>
    <w:rsid w:val="00947AA9"/>
    <w:rsid w:val="00950CDE"/>
    <w:rsid w:val="00950CFB"/>
    <w:rsid w:val="00950DC0"/>
    <w:rsid w:val="009532B9"/>
    <w:rsid w:val="009543C6"/>
    <w:rsid w:val="00955B65"/>
    <w:rsid w:val="0096737E"/>
    <w:rsid w:val="00967B08"/>
    <w:rsid w:val="00967F1F"/>
    <w:rsid w:val="009729BF"/>
    <w:rsid w:val="00980A57"/>
    <w:rsid w:val="00980FB1"/>
    <w:rsid w:val="00984DA8"/>
    <w:rsid w:val="00985935"/>
    <w:rsid w:val="00991093"/>
    <w:rsid w:val="0099279F"/>
    <w:rsid w:val="00995C90"/>
    <w:rsid w:val="009A2E3E"/>
    <w:rsid w:val="009A4CDE"/>
    <w:rsid w:val="009B096C"/>
    <w:rsid w:val="009B111D"/>
    <w:rsid w:val="009B34DD"/>
    <w:rsid w:val="009B6FB6"/>
    <w:rsid w:val="009C2802"/>
    <w:rsid w:val="009C5DAB"/>
    <w:rsid w:val="009D33A8"/>
    <w:rsid w:val="009E0FA3"/>
    <w:rsid w:val="009E0FFD"/>
    <w:rsid w:val="009E4DFF"/>
    <w:rsid w:val="009E5D58"/>
    <w:rsid w:val="009E6D8A"/>
    <w:rsid w:val="009F03EF"/>
    <w:rsid w:val="009F05EE"/>
    <w:rsid w:val="009F14B0"/>
    <w:rsid w:val="009F165C"/>
    <w:rsid w:val="00A02032"/>
    <w:rsid w:val="00A02D6A"/>
    <w:rsid w:val="00A02EAF"/>
    <w:rsid w:val="00A0360B"/>
    <w:rsid w:val="00A0410E"/>
    <w:rsid w:val="00A058A1"/>
    <w:rsid w:val="00A06A97"/>
    <w:rsid w:val="00A0779E"/>
    <w:rsid w:val="00A10A20"/>
    <w:rsid w:val="00A135B8"/>
    <w:rsid w:val="00A13755"/>
    <w:rsid w:val="00A165EA"/>
    <w:rsid w:val="00A16B0C"/>
    <w:rsid w:val="00A20149"/>
    <w:rsid w:val="00A302AC"/>
    <w:rsid w:val="00A354D9"/>
    <w:rsid w:val="00A35537"/>
    <w:rsid w:val="00A3790E"/>
    <w:rsid w:val="00A4072C"/>
    <w:rsid w:val="00A448A1"/>
    <w:rsid w:val="00A45FB9"/>
    <w:rsid w:val="00A476B7"/>
    <w:rsid w:val="00A53012"/>
    <w:rsid w:val="00A5344F"/>
    <w:rsid w:val="00A535CE"/>
    <w:rsid w:val="00A61E4E"/>
    <w:rsid w:val="00A62CEE"/>
    <w:rsid w:val="00A633BB"/>
    <w:rsid w:val="00A65184"/>
    <w:rsid w:val="00A6593A"/>
    <w:rsid w:val="00A6700E"/>
    <w:rsid w:val="00A6764A"/>
    <w:rsid w:val="00A72965"/>
    <w:rsid w:val="00A73AB3"/>
    <w:rsid w:val="00A86AE4"/>
    <w:rsid w:val="00A92333"/>
    <w:rsid w:val="00A94AC7"/>
    <w:rsid w:val="00A95AE3"/>
    <w:rsid w:val="00A97ACF"/>
    <w:rsid w:val="00AA73CC"/>
    <w:rsid w:val="00AA7A2F"/>
    <w:rsid w:val="00AB05B4"/>
    <w:rsid w:val="00AB2BC9"/>
    <w:rsid w:val="00AB7515"/>
    <w:rsid w:val="00AB7D9C"/>
    <w:rsid w:val="00AC0DD2"/>
    <w:rsid w:val="00AC3A2F"/>
    <w:rsid w:val="00AC3A37"/>
    <w:rsid w:val="00AC636B"/>
    <w:rsid w:val="00AC6DFA"/>
    <w:rsid w:val="00AD0679"/>
    <w:rsid w:val="00AD0965"/>
    <w:rsid w:val="00AD2CF3"/>
    <w:rsid w:val="00AD5D1E"/>
    <w:rsid w:val="00AD67C3"/>
    <w:rsid w:val="00AD6C63"/>
    <w:rsid w:val="00AE49D9"/>
    <w:rsid w:val="00AF2FEA"/>
    <w:rsid w:val="00B0602D"/>
    <w:rsid w:val="00B102DF"/>
    <w:rsid w:val="00B105D6"/>
    <w:rsid w:val="00B14751"/>
    <w:rsid w:val="00B16819"/>
    <w:rsid w:val="00B20B1F"/>
    <w:rsid w:val="00B20D97"/>
    <w:rsid w:val="00B26A41"/>
    <w:rsid w:val="00B325EC"/>
    <w:rsid w:val="00B33462"/>
    <w:rsid w:val="00B35A2F"/>
    <w:rsid w:val="00B36A1B"/>
    <w:rsid w:val="00B37FA3"/>
    <w:rsid w:val="00B40BF0"/>
    <w:rsid w:val="00B42C83"/>
    <w:rsid w:val="00B4450B"/>
    <w:rsid w:val="00B4592F"/>
    <w:rsid w:val="00B52F54"/>
    <w:rsid w:val="00B531C9"/>
    <w:rsid w:val="00B5447C"/>
    <w:rsid w:val="00B563B7"/>
    <w:rsid w:val="00B56B27"/>
    <w:rsid w:val="00B57CFE"/>
    <w:rsid w:val="00B604B8"/>
    <w:rsid w:val="00B61D8C"/>
    <w:rsid w:val="00B65A63"/>
    <w:rsid w:val="00B731DA"/>
    <w:rsid w:val="00B734F9"/>
    <w:rsid w:val="00B73724"/>
    <w:rsid w:val="00B73A5F"/>
    <w:rsid w:val="00B767B5"/>
    <w:rsid w:val="00B8240D"/>
    <w:rsid w:val="00B82799"/>
    <w:rsid w:val="00B8638E"/>
    <w:rsid w:val="00B9022E"/>
    <w:rsid w:val="00B91CEB"/>
    <w:rsid w:val="00B937AB"/>
    <w:rsid w:val="00B94BF9"/>
    <w:rsid w:val="00B9542C"/>
    <w:rsid w:val="00B956C5"/>
    <w:rsid w:val="00BA0134"/>
    <w:rsid w:val="00BA27EB"/>
    <w:rsid w:val="00BA6814"/>
    <w:rsid w:val="00BA6891"/>
    <w:rsid w:val="00BC1578"/>
    <w:rsid w:val="00BD3DDB"/>
    <w:rsid w:val="00BD3EF1"/>
    <w:rsid w:val="00BD4D15"/>
    <w:rsid w:val="00BD5463"/>
    <w:rsid w:val="00BD5C85"/>
    <w:rsid w:val="00BD68E1"/>
    <w:rsid w:val="00BD7193"/>
    <w:rsid w:val="00BD7FCD"/>
    <w:rsid w:val="00BE42D0"/>
    <w:rsid w:val="00BF27CA"/>
    <w:rsid w:val="00BF2A6A"/>
    <w:rsid w:val="00BF2B02"/>
    <w:rsid w:val="00C02AD3"/>
    <w:rsid w:val="00C02F05"/>
    <w:rsid w:val="00C0650E"/>
    <w:rsid w:val="00C11D53"/>
    <w:rsid w:val="00C15F6A"/>
    <w:rsid w:val="00C16EBD"/>
    <w:rsid w:val="00C17F55"/>
    <w:rsid w:val="00C206A3"/>
    <w:rsid w:val="00C23559"/>
    <w:rsid w:val="00C27A68"/>
    <w:rsid w:val="00C31E48"/>
    <w:rsid w:val="00C32379"/>
    <w:rsid w:val="00C34C80"/>
    <w:rsid w:val="00C357A0"/>
    <w:rsid w:val="00C435AF"/>
    <w:rsid w:val="00C46A05"/>
    <w:rsid w:val="00C46F84"/>
    <w:rsid w:val="00C51429"/>
    <w:rsid w:val="00C52AF0"/>
    <w:rsid w:val="00C52C76"/>
    <w:rsid w:val="00C53E47"/>
    <w:rsid w:val="00C54CB9"/>
    <w:rsid w:val="00C5503A"/>
    <w:rsid w:val="00C5549C"/>
    <w:rsid w:val="00C5786D"/>
    <w:rsid w:val="00C60DC7"/>
    <w:rsid w:val="00C64EF6"/>
    <w:rsid w:val="00C67232"/>
    <w:rsid w:val="00C70A40"/>
    <w:rsid w:val="00C721D2"/>
    <w:rsid w:val="00C813D5"/>
    <w:rsid w:val="00C816FD"/>
    <w:rsid w:val="00CA016A"/>
    <w:rsid w:val="00CA2264"/>
    <w:rsid w:val="00CA4DB6"/>
    <w:rsid w:val="00CB2FCF"/>
    <w:rsid w:val="00CB5F63"/>
    <w:rsid w:val="00CB76A6"/>
    <w:rsid w:val="00CC287B"/>
    <w:rsid w:val="00CC576C"/>
    <w:rsid w:val="00CD05AF"/>
    <w:rsid w:val="00CD0832"/>
    <w:rsid w:val="00CD34CC"/>
    <w:rsid w:val="00CD63E9"/>
    <w:rsid w:val="00CE1A02"/>
    <w:rsid w:val="00CE1FB2"/>
    <w:rsid w:val="00CE27D2"/>
    <w:rsid w:val="00CE4587"/>
    <w:rsid w:val="00CE49FF"/>
    <w:rsid w:val="00CE5917"/>
    <w:rsid w:val="00CE6297"/>
    <w:rsid w:val="00CE6E7F"/>
    <w:rsid w:val="00CE7192"/>
    <w:rsid w:val="00CF26AF"/>
    <w:rsid w:val="00CF31DC"/>
    <w:rsid w:val="00CF366D"/>
    <w:rsid w:val="00CF4B1A"/>
    <w:rsid w:val="00D01B5C"/>
    <w:rsid w:val="00D06CEB"/>
    <w:rsid w:val="00D1239B"/>
    <w:rsid w:val="00D13308"/>
    <w:rsid w:val="00D15A0E"/>
    <w:rsid w:val="00D17C39"/>
    <w:rsid w:val="00D220A3"/>
    <w:rsid w:val="00D22362"/>
    <w:rsid w:val="00D30911"/>
    <w:rsid w:val="00D32506"/>
    <w:rsid w:val="00D337F1"/>
    <w:rsid w:val="00D340EA"/>
    <w:rsid w:val="00D418F5"/>
    <w:rsid w:val="00D443FD"/>
    <w:rsid w:val="00D457B6"/>
    <w:rsid w:val="00D47B5D"/>
    <w:rsid w:val="00D51D82"/>
    <w:rsid w:val="00D52139"/>
    <w:rsid w:val="00D52222"/>
    <w:rsid w:val="00D530B2"/>
    <w:rsid w:val="00D53B9A"/>
    <w:rsid w:val="00D5404B"/>
    <w:rsid w:val="00D603BB"/>
    <w:rsid w:val="00D64D04"/>
    <w:rsid w:val="00D662F9"/>
    <w:rsid w:val="00D73EDA"/>
    <w:rsid w:val="00D74A1E"/>
    <w:rsid w:val="00D75940"/>
    <w:rsid w:val="00D85BC8"/>
    <w:rsid w:val="00D92A68"/>
    <w:rsid w:val="00DA195A"/>
    <w:rsid w:val="00DA2BCF"/>
    <w:rsid w:val="00DA35BD"/>
    <w:rsid w:val="00DA57D1"/>
    <w:rsid w:val="00DA5C04"/>
    <w:rsid w:val="00DB4497"/>
    <w:rsid w:val="00DB4B6F"/>
    <w:rsid w:val="00DC0DF0"/>
    <w:rsid w:val="00DC1F9A"/>
    <w:rsid w:val="00DC515A"/>
    <w:rsid w:val="00DC5DE6"/>
    <w:rsid w:val="00DD0AFD"/>
    <w:rsid w:val="00DD1752"/>
    <w:rsid w:val="00DD5880"/>
    <w:rsid w:val="00DE1B68"/>
    <w:rsid w:val="00DE2B65"/>
    <w:rsid w:val="00DE30A3"/>
    <w:rsid w:val="00DE3BDC"/>
    <w:rsid w:val="00DE3C64"/>
    <w:rsid w:val="00DE436F"/>
    <w:rsid w:val="00DE4E52"/>
    <w:rsid w:val="00DE537B"/>
    <w:rsid w:val="00DE5AAA"/>
    <w:rsid w:val="00DE5D48"/>
    <w:rsid w:val="00DE755B"/>
    <w:rsid w:val="00DF1CED"/>
    <w:rsid w:val="00DF2118"/>
    <w:rsid w:val="00DF57B9"/>
    <w:rsid w:val="00DF7072"/>
    <w:rsid w:val="00E03B66"/>
    <w:rsid w:val="00E068BF"/>
    <w:rsid w:val="00E12E82"/>
    <w:rsid w:val="00E1445A"/>
    <w:rsid w:val="00E16CBE"/>
    <w:rsid w:val="00E240DA"/>
    <w:rsid w:val="00E24B7C"/>
    <w:rsid w:val="00E300CC"/>
    <w:rsid w:val="00E31D00"/>
    <w:rsid w:val="00E32788"/>
    <w:rsid w:val="00E37E8B"/>
    <w:rsid w:val="00E44649"/>
    <w:rsid w:val="00E4731D"/>
    <w:rsid w:val="00E50482"/>
    <w:rsid w:val="00E56484"/>
    <w:rsid w:val="00E62DE4"/>
    <w:rsid w:val="00E64817"/>
    <w:rsid w:val="00E65D24"/>
    <w:rsid w:val="00E65DE2"/>
    <w:rsid w:val="00E66346"/>
    <w:rsid w:val="00E740E7"/>
    <w:rsid w:val="00E7580F"/>
    <w:rsid w:val="00E81C75"/>
    <w:rsid w:val="00E84F85"/>
    <w:rsid w:val="00E9021A"/>
    <w:rsid w:val="00E91DB2"/>
    <w:rsid w:val="00E92C49"/>
    <w:rsid w:val="00E95031"/>
    <w:rsid w:val="00E955DD"/>
    <w:rsid w:val="00EA0264"/>
    <w:rsid w:val="00EA0F67"/>
    <w:rsid w:val="00EA425C"/>
    <w:rsid w:val="00EA4416"/>
    <w:rsid w:val="00EA60DF"/>
    <w:rsid w:val="00EA7C61"/>
    <w:rsid w:val="00EB4579"/>
    <w:rsid w:val="00EC09BF"/>
    <w:rsid w:val="00EC0A8D"/>
    <w:rsid w:val="00EC176A"/>
    <w:rsid w:val="00EC7B00"/>
    <w:rsid w:val="00ED0643"/>
    <w:rsid w:val="00ED090B"/>
    <w:rsid w:val="00ED0A75"/>
    <w:rsid w:val="00ED2B13"/>
    <w:rsid w:val="00ED34BB"/>
    <w:rsid w:val="00ED770D"/>
    <w:rsid w:val="00EE0EDE"/>
    <w:rsid w:val="00EE23E9"/>
    <w:rsid w:val="00EE3840"/>
    <w:rsid w:val="00EE3A7F"/>
    <w:rsid w:val="00EE46BD"/>
    <w:rsid w:val="00EE54FB"/>
    <w:rsid w:val="00EE6CF9"/>
    <w:rsid w:val="00EF1BEB"/>
    <w:rsid w:val="00EF52FB"/>
    <w:rsid w:val="00EF5AC6"/>
    <w:rsid w:val="00EF5CE3"/>
    <w:rsid w:val="00EF65BE"/>
    <w:rsid w:val="00F02081"/>
    <w:rsid w:val="00F033A0"/>
    <w:rsid w:val="00F070EE"/>
    <w:rsid w:val="00F072E4"/>
    <w:rsid w:val="00F135A6"/>
    <w:rsid w:val="00F153D7"/>
    <w:rsid w:val="00F273EE"/>
    <w:rsid w:val="00F35BBF"/>
    <w:rsid w:val="00F42EB9"/>
    <w:rsid w:val="00F46154"/>
    <w:rsid w:val="00F51EFA"/>
    <w:rsid w:val="00F541FA"/>
    <w:rsid w:val="00F55B64"/>
    <w:rsid w:val="00F60A30"/>
    <w:rsid w:val="00F61031"/>
    <w:rsid w:val="00F63D41"/>
    <w:rsid w:val="00F640B7"/>
    <w:rsid w:val="00F65B91"/>
    <w:rsid w:val="00F671BC"/>
    <w:rsid w:val="00F7216E"/>
    <w:rsid w:val="00F74C35"/>
    <w:rsid w:val="00F82D4B"/>
    <w:rsid w:val="00F853BA"/>
    <w:rsid w:val="00F91AB7"/>
    <w:rsid w:val="00F96233"/>
    <w:rsid w:val="00FA3D45"/>
    <w:rsid w:val="00FA439E"/>
    <w:rsid w:val="00FA62DA"/>
    <w:rsid w:val="00FA7203"/>
    <w:rsid w:val="00FA76C2"/>
    <w:rsid w:val="00FB2787"/>
    <w:rsid w:val="00FB2D5E"/>
    <w:rsid w:val="00FC048B"/>
    <w:rsid w:val="00FC63CA"/>
    <w:rsid w:val="00FC66F2"/>
    <w:rsid w:val="00FD1C43"/>
    <w:rsid w:val="00FD5B98"/>
    <w:rsid w:val="00FE2D87"/>
    <w:rsid w:val="00FE6199"/>
    <w:rsid w:val="00FE6ACF"/>
    <w:rsid w:val="00FF164A"/>
    <w:rsid w:val="00FF1857"/>
    <w:rsid w:val="00FF2A50"/>
    <w:rsid w:val="00FF3C72"/>
    <w:rsid w:val="00FF6009"/>
    <w:rsid w:val="00FF62F3"/>
    <w:rsid w:val="0195765E"/>
    <w:rsid w:val="01963099"/>
    <w:rsid w:val="020557EB"/>
    <w:rsid w:val="0285C4AC"/>
    <w:rsid w:val="02A250A5"/>
    <w:rsid w:val="03DC273A"/>
    <w:rsid w:val="0463FB6F"/>
    <w:rsid w:val="04768CB7"/>
    <w:rsid w:val="04874275"/>
    <w:rsid w:val="052B2925"/>
    <w:rsid w:val="056DCD66"/>
    <w:rsid w:val="05A5E233"/>
    <w:rsid w:val="060BA485"/>
    <w:rsid w:val="06196884"/>
    <w:rsid w:val="061B29B0"/>
    <w:rsid w:val="06F810B5"/>
    <w:rsid w:val="07323ECA"/>
    <w:rsid w:val="079CFA6F"/>
    <w:rsid w:val="079ECE14"/>
    <w:rsid w:val="07AA1558"/>
    <w:rsid w:val="083665C6"/>
    <w:rsid w:val="0875943F"/>
    <w:rsid w:val="08B7327E"/>
    <w:rsid w:val="090E347E"/>
    <w:rsid w:val="093B9B4E"/>
    <w:rsid w:val="09529691"/>
    <w:rsid w:val="096FDD76"/>
    <w:rsid w:val="0972E33B"/>
    <w:rsid w:val="09FC1588"/>
    <w:rsid w:val="0A886BB3"/>
    <w:rsid w:val="0A8A09FA"/>
    <w:rsid w:val="0ADA2E36"/>
    <w:rsid w:val="0B173650"/>
    <w:rsid w:val="0B2B7266"/>
    <w:rsid w:val="0B975599"/>
    <w:rsid w:val="0BA231F7"/>
    <w:rsid w:val="0BD2F18E"/>
    <w:rsid w:val="0C2C850A"/>
    <w:rsid w:val="0C6CB04B"/>
    <w:rsid w:val="0CD1CD78"/>
    <w:rsid w:val="0D65A581"/>
    <w:rsid w:val="0D8C9A90"/>
    <w:rsid w:val="0DE46CCF"/>
    <w:rsid w:val="0E028C5F"/>
    <w:rsid w:val="0E12CB17"/>
    <w:rsid w:val="0ED73BE4"/>
    <w:rsid w:val="0EED01B9"/>
    <w:rsid w:val="0EF6E77D"/>
    <w:rsid w:val="0F0340C5"/>
    <w:rsid w:val="0F287BF0"/>
    <w:rsid w:val="0F2CEA64"/>
    <w:rsid w:val="0FD41116"/>
    <w:rsid w:val="1004273B"/>
    <w:rsid w:val="10863A83"/>
    <w:rsid w:val="10A081AE"/>
    <w:rsid w:val="10E82DB9"/>
    <w:rsid w:val="114B199E"/>
    <w:rsid w:val="115652E6"/>
    <w:rsid w:val="118A6113"/>
    <w:rsid w:val="119EFB66"/>
    <w:rsid w:val="11AF946E"/>
    <w:rsid w:val="126C0BAD"/>
    <w:rsid w:val="12BA47EB"/>
    <w:rsid w:val="12C2AE62"/>
    <w:rsid w:val="1376D1FD"/>
    <w:rsid w:val="143E21B3"/>
    <w:rsid w:val="14AC15C0"/>
    <w:rsid w:val="150A31B8"/>
    <w:rsid w:val="1541AECF"/>
    <w:rsid w:val="15FFBD6C"/>
    <w:rsid w:val="167B7A6B"/>
    <w:rsid w:val="16ECD0E7"/>
    <w:rsid w:val="16ED15FE"/>
    <w:rsid w:val="17330085"/>
    <w:rsid w:val="1765FB8C"/>
    <w:rsid w:val="1767C610"/>
    <w:rsid w:val="177226B8"/>
    <w:rsid w:val="185DA7E1"/>
    <w:rsid w:val="19E9C09F"/>
    <w:rsid w:val="19FAB587"/>
    <w:rsid w:val="1A23666C"/>
    <w:rsid w:val="1A454F3A"/>
    <w:rsid w:val="1A949094"/>
    <w:rsid w:val="1A997A54"/>
    <w:rsid w:val="1AC30D94"/>
    <w:rsid w:val="1ACD4454"/>
    <w:rsid w:val="1B4D347E"/>
    <w:rsid w:val="1C1838F9"/>
    <w:rsid w:val="1C410821"/>
    <w:rsid w:val="1C69DE89"/>
    <w:rsid w:val="1C6D9C26"/>
    <w:rsid w:val="1C706134"/>
    <w:rsid w:val="1C9043CB"/>
    <w:rsid w:val="1CF29A51"/>
    <w:rsid w:val="1CF29D77"/>
    <w:rsid w:val="1D27241B"/>
    <w:rsid w:val="1D84D6FB"/>
    <w:rsid w:val="1DB49D8B"/>
    <w:rsid w:val="1DD7E2B7"/>
    <w:rsid w:val="1DF92ED8"/>
    <w:rsid w:val="1E1E1388"/>
    <w:rsid w:val="1EB5A9DE"/>
    <w:rsid w:val="1F57E514"/>
    <w:rsid w:val="1FAD6586"/>
    <w:rsid w:val="1FD8C6EF"/>
    <w:rsid w:val="1FF430B2"/>
    <w:rsid w:val="21749799"/>
    <w:rsid w:val="221A89A8"/>
    <w:rsid w:val="2293D26F"/>
    <w:rsid w:val="22B79BE6"/>
    <w:rsid w:val="232DBE3C"/>
    <w:rsid w:val="2352CF33"/>
    <w:rsid w:val="235428CB"/>
    <w:rsid w:val="2360B8F7"/>
    <w:rsid w:val="23CE7697"/>
    <w:rsid w:val="2515D413"/>
    <w:rsid w:val="25246B0B"/>
    <w:rsid w:val="252DAD00"/>
    <w:rsid w:val="2596B20B"/>
    <w:rsid w:val="25C9EFDE"/>
    <w:rsid w:val="264D2707"/>
    <w:rsid w:val="267EA259"/>
    <w:rsid w:val="2709F1DC"/>
    <w:rsid w:val="272BBEA8"/>
    <w:rsid w:val="27845184"/>
    <w:rsid w:val="280E93A9"/>
    <w:rsid w:val="288DDFC4"/>
    <w:rsid w:val="289B5BF5"/>
    <w:rsid w:val="28F75032"/>
    <w:rsid w:val="29B817F2"/>
    <w:rsid w:val="29CCAF2F"/>
    <w:rsid w:val="29E44AD3"/>
    <w:rsid w:val="2A62FAE8"/>
    <w:rsid w:val="2A858F54"/>
    <w:rsid w:val="2AC520B1"/>
    <w:rsid w:val="2AD8CE0D"/>
    <w:rsid w:val="2B1538C7"/>
    <w:rsid w:val="2B413984"/>
    <w:rsid w:val="2BBBE6D7"/>
    <w:rsid w:val="2BC0C5C1"/>
    <w:rsid w:val="2BE87658"/>
    <w:rsid w:val="2C86C0E9"/>
    <w:rsid w:val="2C9D184B"/>
    <w:rsid w:val="2C9D8B66"/>
    <w:rsid w:val="2CBDD605"/>
    <w:rsid w:val="2D07BD9B"/>
    <w:rsid w:val="2D404BAF"/>
    <w:rsid w:val="2D4EF687"/>
    <w:rsid w:val="2D6C3E15"/>
    <w:rsid w:val="2D7C0F23"/>
    <w:rsid w:val="2DF50DF7"/>
    <w:rsid w:val="3011EE43"/>
    <w:rsid w:val="30719282"/>
    <w:rsid w:val="308BC126"/>
    <w:rsid w:val="31401ED5"/>
    <w:rsid w:val="3266EA8B"/>
    <w:rsid w:val="330903AC"/>
    <w:rsid w:val="33AF7D83"/>
    <w:rsid w:val="33BF6634"/>
    <w:rsid w:val="3521D69C"/>
    <w:rsid w:val="3594C79E"/>
    <w:rsid w:val="35A60166"/>
    <w:rsid w:val="35B23CE1"/>
    <w:rsid w:val="35D63692"/>
    <w:rsid w:val="35F5C499"/>
    <w:rsid w:val="3617702A"/>
    <w:rsid w:val="361FC15C"/>
    <w:rsid w:val="362DCFEC"/>
    <w:rsid w:val="3689649B"/>
    <w:rsid w:val="370525AF"/>
    <w:rsid w:val="37814ADB"/>
    <w:rsid w:val="3782B639"/>
    <w:rsid w:val="3827C4B2"/>
    <w:rsid w:val="38AA92CF"/>
    <w:rsid w:val="38F2F16C"/>
    <w:rsid w:val="3928D105"/>
    <w:rsid w:val="3A22C9CB"/>
    <w:rsid w:val="3A5CC58A"/>
    <w:rsid w:val="3ABFDC09"/>
    <w:rsid w:val="3AC97603"/>
    <w:rsid w:val="3BA09DBD"/>
    <w:rsid w:val="3BB057D4"/>
    <w:rsid w:val="3C751135"/>
    <w:rsid w:val="3CCD4AE9"/>
    <w:rsid w:val="3D3A5454"/>
    <w:rsid w:val="3E095ECA"/>
    <w:rsid w:val="3ECA5195"/>
    <w:rsid w:val="3ED624B5"/>
    <w:rsid w:val="3F55797A"/>
    <w:rsid w:val="3F5813C8"/>
    <w:rsid w:val="3F85B101"/>
    <w:rsid w:val="3F8E55B1"/>
    <w:rsid w:val="3F9FCD3E"/>
    <w:rsid w:val="3FB175E6"/>
    <w:rsid w:val="3FDD1CE1"/>
    <w:rsid w:val="3FF76C10"/>
    <w:rsid w:val="40C1F027"/>
    <w:rsid w:val="40F149DB"/>
    <w:rsid w:val="4138B787"/>
    <w:rsid w:val="413BD070"/>
    <w:rsid w:val="417A8175"/>
    <w:rsid w:val="427553A0"/>
    <w:rsid w:val="4293527E"/>
    <w:rsid w:val="42CFE61C"/>
    <w:rsid w:val="43160FC5"/>
    <w:rsid w:val="44844639"/>
    <w:rsid w:val="44DC58DD"/>
    <w:rsid w:val="453A35A8"/>
    <w:rsid w:val="458527BE"/>
    <w:rsid w:val="45E898CD"/>
    <w:rsid w:val="4678E3D7"/>
    <w:rsid w:val="47561EAF"/>
    <w:rsid w:val="476ED1D9"/>
    <w:rsid w:val="48896B30"/>
    <w:rsid w:val="4897E380"/>
    <w:rsid w:val="48AEF5D4"/>
    <w:rsid w:val="48D7ECD9"/>
    <w:rsid w:val="48D82A18"/>
    <w:rsid w:val="4A49823F"/>
    <w:rsid w:val="4B2E356A"/>
    <w:rsid w:val="4B58D50C"/>
    <w:rsid w:val="4BB59297"/>
    <w:rsid w:val="4BC4A25F"/>
    <w:rsid w:val="4CC49B53"/>
    <w:rsid w:val="4CE9217A"/>
    <w:rsid w:val="4E18F1B7"/>
    <w:rsid w:val="4E439E66"/>
    <w:rsid w:val="4EA29B5E"/>
    <w:rsid w:val="4F0EA6FB"/>
    <w:rsid w:val="4F4B1FD4"/>
    <w:rsid w:val="4FDA65E0"/>
    <w:rsid w:val="5001A68D"/>
    <w:rsid w:val="503878DA"/>
    <w:rsid w:val="519D76EE"/>
    <w:rsid w:val="520215B6"/>
    <w:rsid w:val="521DE1FA"/>
    <w:rsid w:val="5224B32E"/>
    <w:rsid w:val="52FB7450"/>
    <w:rsid w:val="53ED7CE6"/>
    <w:rsid w:val="546C3EBA"/>
    <w:rsid w:val="54EEE63A"/>
    <w:rsid w:val="5529AC83"/>
    <w:rsid w:val="55D6BA2C"/>
    <w:rsid w:val="55DB2768"/>
    <w:rsid w:val="568F6C48"/>
    <w:rsid w:val="56A30F97"/>
    <w:rsid w:val="5719A13B"/>
    <w:rsid w:val="5744F6E2"/>
    <w:rsid w:val="577E7FA2"/>
    <w:rsid w:val="57ACA739"/>
    <w:rsid w:val="57E96DFA"/>
    <w:rsid w:val="58E09323"/>
    <w:rsid w:val="5911BFB2"/>
    <w:rsid w:val="59414E4F"/>
    <w:rsid w:val="59723C7A"/>
    <w:rsid w:val="59B54B3A"/>
    <w:rsid w:val="59BB2F08"/>
    <w:rsid w:val="5A5053A4"/>
    <w:rsid w:val="5A5C92D1"/>
    <w:rsid w:val="5A6BCDC8"/>
    <w:rsid w:val="5A7C9296"/>
    <w:rsid w:val="5B170EB0"/>
    <w:rsid w:val="5BDE5983"/>
    <w:rsid w:val="5C2411E7"/>
    <w:rsid w:val="5C248002"/>
    <w:rsid w:val="5C2B99CB"/>
    <w:rsid w:val="5C5DCCCC"/>
    <w:rsid w:val="5CB6C280"/>
    <w:rsid w:val="5CFF2223"/>
    <w:rsid w:val="5DE103A8"/>
    <w:rsid w:val="5E024AD0"/>
    <w:rsid w:val="5E315040"/>
    <w:rsid w:val="5E6AE06B"/>
    <w:rsid w:val="5EEA0DD9"/>
    <w:rsid w:val="5F0B44A9"/>
    <w:rsid w:val="602E94D4"/>
    <w:rsid w:val="60819F6C"/>
    <w:rsid w:val="60BAA9AE"/>
    <w:rsid w:val="60C3CE47"/>
    <w:rsid w:val="60E1AFEA"/>
    <w:rsid w:val="6110847D"/>
    <w:rsid w:val="61263C49"/>
    <w:rsid w:val="61B9C0DB"/>
    <w:rsid w:val="61EC0257"/>
    <w:rsid w:val="62DDFD64"/>
    <w:rsid w:val="62F3A9AD"/>
    <w:rsid w:val="6317BD8A"/>
    <w:rsid w:val="64583221"/>
    <w:rsid w:val="64898F3B"/>
    <w:rsid w:val="64ACD050"/>
    <w:rsid w:val="656A4775"/>
    <w:rsid w:val="65E0DF5B"/>
    <w:rsid w:val="663765DA"/>
    <w:rsid w:val="6768FB84"/>
    <w:rsid w:val="67A9DC76"/>
    <w:rsid w:val="6800235E"/>
    <w:rsid w:val="68D80134"/>
    <w:rsid w:val="69957859"/>
    <w:rsid w:val="69E83839"/>
    <w:rsid w:val="6A87E165"/>
    <w:rsid w:val="6AB4D8BB"/>
    <w:rsid w:val="6AEC1EFA"/>
    <w:rsid w:val="6AF36D80"/>
    <w:rsid w:val="6AF6BD3C"/>
    <w:rsid w:val="6C2B48FC"/>
    <w:rsid w:val="6C998FD4"/>
    <w:rsid w:val="6D2B0FA8"/>
    <w:rsid w:val="6D47A08C"/>
    <w:rsid w:val="6D509C3A"/>
    <w:rsid w:val="6D69D2FF"/>
    <w:rsid w:val="6DE8BC9D"/>
    <w:rsid w:val="6E66B9C2"/>
    <w:rsid w:val="6ED7B961"/>
    <w:rsid w:val="6F810984"/>
    <w:rsid w:val="6F891487"/>
    <w:rsid w:val="6F99C7DA"/>
    <w:rsid w:val="6FB04D84"/>
    <w:rsid w:val="6FBF5E47"/>
    <w:rsid w:val="6FDAA569"/>
    <w:rsid w:val="6FFE0B48"/>
    <w:rsid w:val="7021DD4E"/>
    <w:rsid w:val="70FB3AAE"/>
    <w:rsid w:val="711C4995"/>
    <w:rsid w:val="71355F0D"/>
    <w:rsid w:val="717CC9AB"/>
    <w:rsid w:val="7208B956"/>
    <w:rsid w:val="724F97C8"/>
    <w:rsid w:val="726FA587"/>
    <w:rsid w:val="72753087"/>
    <w:rsid w:val="730662BC"/>
    <w:rsid w:val="7492A2E0"/>
    <w:rsid w:val="74DE1F4D"/>
    <w:rsid w:val="74E965D7"/>
    <w:rsid w:val="750FB9C3"/>
    <w:rsid w:val="756FC6E5"/>
    <w:rsid w:val="768D415B"/>
    <w:rsid w:val="76F69331"/>
    <w:rsid w:val="773BED78"/>
    <w:rsid w:val="775461E1"/>
    <w:rsid w:val="786FB9D4"/>
    <w:rsid w:val="7918C4A0"/>
    <w:rsid w:val="79564E95"/>
    <w:rsid w:val="795E3637"/>
    <w:rsid w:val="7985C48A"/>
    <w:rsid w:val="79B1D061"/>
    <w:rsid w:val="79E23EEE"/>
    <w:rsid w:val="7A343929"/>
    <w:rsid w:val="7B2DD49E"/>
    <w:rsid w:val="7BD92C62"/>
    <w:rsid w:val="7C155437"/>
    <w:rsid w:val="7C41559A"/>
    <w:rsid w:val="7C922B11"/>
    <w:rsid w:val="7D76F006"/>
    <w:rsid w:val="7E45E734"/>
    <w:rsid w:val="7EBBD4C1"/>
    <w:rsid w:val="7FEC5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5DA7E1"/>
  <w15:chartTrackingRefBased/>
  <w15:docId w15:val="{B4F17354-D912-4FFB-B364-CB9CD0863933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302AC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Heading1Char" w:customStyle="1">
    <w:name w:val="Heading 1 Char"/>
    <w:basedOn w:val="DefaultParagraphFont"/>
    <w:link w:val="Heading1"/>
    <w:uiPriority w:val="9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B111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6A54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8B6A54"/>
    <w:rPr>
      <w:b/>
      <w:bCs/>
    </w:rPr>
  </w:style>
  <w:style w:type="paragraph" w:styleId="NormalWeb">
    <w:name w:val="Normal (Web)"/>
    <w:basedOn w:val="Normal"/>
    <w:uiPriority w:val="99"/>
    <w:unhideWhenUsed/>
    <w:rsid w:val="006D2697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6D2697"/>
    <w:rPr>
      <w:rFonts w:ascii="Courier New" w:hAnsi="Courier New" w:eastAsia="Times New Roman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47AA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947AA9"/>
    <w:rPr>
      <w:rFonts w:ascii="Courier New" w:hAnsi="Courier New" w:eastAsia="Times New Roman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81F30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581F30"/>
  </w:style>
  <w:style w:type="paragraph" w:styleId="Footer">
    <w:name w:val="footer"/>
    <w:basedOn w:val="Normal"/>
    <w:link w:val="FooterChar"/>
    <w:uiPriority w:val="99"/>
    <w:unhideWhenUsed/>
    <w:rsid w:val="00581F30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581F30"/>
  </w:style>
  <w:style w:type="character" w:styleId="Heading3Char" w:customStyle="1">
    <w:name w:val="Heading 3 Char"/>
    <w:basedOn w:val="DefaultParagraphFont"/>
    <w:link w:val="Heading3"/>
    <w:uiPriority w:val="9"/>
    <w:semiHidden/>
    <w:rsid w:val="00A302AC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655EC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55EC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55EC0"/>
    <w:pPr>
      <w:spacing w:after="100"/>
      <w:ind w:left="220"/>
    </w:pPr>
  </w:style>
  <w:style w:type="paragraph" w:styleId="Caption">
    <w:name w:val="caption"/>
    <w:basedOn w:val="Normal"/>
    <w:next w:val="Normal"/>
    <w:uiPriority w:val="35"/>
    <w:unhideWhenUsed/>
    <w:qFormat/>
    <w:rsid w:val="00A3553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A35537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23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1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2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53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9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0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20189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1082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30654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77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56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5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0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3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2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2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7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0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1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0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7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stevessmarthomeguide.com/install-mosquitto-raspberry-pi/" TargetMode="External" Id="rId26" /><Relationship Type="http://schemas.openxmlformats.org/officeDocument/2006/relationships/image" Target="media/image9.png" Id="rId21" /><Relationship Type="http://schemas.openxmlformats.org/officeDocument/2006/relationships/hyperlink" Target="http://Your-Pi_IPaddress:1880/" TargetMode="External" Id="rId42" /><Relationship Type="http://schemas.openxmlformats.org/officeDocument/2006/relationships/image" Target="media/image23.png" Id="rId47" /><Relationship Type="http://schemas.openxmlformats.org/officeDocument/2006/relationships/hyperlink" Target="https://create.arduino.cc/projecthub/iasonas-christoulakis/make-an-arduino-temperature-sensor-thermistor-tutorial-b26ed3" TargetMode="External" Id="rId63" /><Relationship Type="http://schemas.openxmlformats.org/officeDocument/2006/relationships/hyperlink" Target="https://nootropicdesign.com/projectlab/2018/10/20/lora-mesh-networking/comment-page-1/" TargetMode="External" Id="rId68" /><Relationship Type="http://schemas.openxmlformats.org/officeDocument/2006/relationships/hyperlink" Target="https://www.programmersought.com/article/20994707614/" TargetMode="External" Id="rId84" /><Relationship Type="http://schemas.openxmlformats.org/officeDocument/2006/relationships/image" Target="media/image34.png" Id="rId89" /><Relationship Type="http://schemas.openxmlformats.org/officeDocument/2006/relationships/hyperlink" Target="https://github.com/Ladvien/arduino_ble_sense/tree/master/ble_sense_33_test.ino" TargetMode="External" Id="rId112" /><Relationship Type="http://schemas.openxmlformats.org/officeDocument/2006/relationships/image" Target="media/image6.png" Id="rId16" /><Relationship Type="http://schemas.openxmlformats.org/officeDocument/2006/relationships/hyperlink" Target="https://makersportal.com/blog/2019/1/15/arduino-thermistor-theory-calibration-and-experiment" TargetMode="External" Id="rId107" /><Relationship Type="http://schemas.openxmlformats.org/officeDocument/2006/relationships/image" Target="media/image1.jpg" Id="rId11" /><Relationship Type="http://schemas.openxmlformats.org/officeDocument/2006/relationships/image" Target="media/image12.png" Id="rId24" /><Relationship Type="http://schemas.openxmlformats.org/officeDocument/2006/relationships/image" Target="media/image14.png" Id="rId32" /><Relationship Type="http://schemas.openxmlformats.org/officeDocument/2006/relationships/hyperlink" Target="http://www.steves-internet-guide.com/mqtt-username-password-example/" TargetMode="External" Id="rId37" /><Relationship Type="http://schemas.openxmlformats.org/officeDocument/2006/relationships/image" Target="media/image20.png" Id="rId40" /><Relationship Type="http://schemas.openxmlformats.org/officeDocument/2006/relationships/hyperlink" Target="https://oneguyoneblog.com/2017/06/20/mosquitto-mqtt-node-red-raspberry-pi/" TargetMode="External" Id="rId45" /><Relationship Type="http://schemas.openxmlformats.org/officeDocument/2006/relationships/hyperlink" Target="https://github.com/panStamp/thermistor" TargetMode="External" Id="rId53" /><Relationship Type="http://schemas.openxmlformats.org/officeDocument/2006/relationships/hyperlink" Target="https://github.com/adafruit/Adafruit-Raspberry-Pi-Python-Code" TargetMode="External" Id="rId58" /><Relationship Type="http://schemas.openxmlformats.org/officeDocument/2006/relationships/hyperlink" Target="https://www.arduino.cc/en/Hacking/libraryTutorial" TargetMode="External" Id="rId66" /><Relationship Type="http://schemas.openxmlformats.org/officeDocument/2006/relationships/hyperlink" Target="https://rootsaid.com/arduino-ble-example/" TargetMode="External" Id="rId74" /><Relationship Type="http://schemas.openxmlformats.org/officeDocument/2006/relationships/image" Target="media/image32.png" Id="rId87" /><Relationship Type="http://schemas.openxmlformats.org/officeDocument/2006/relationships/image" Target="media/image40.png" Id="rId102" /><Relationship Type="http://schemas.openxmlformats.org/officeDocument/2006/relationships/hyperlink" Target="https://electronics.stackexchange.com/questions/463747/difference-between-standard-and-extended-steinhart-hart-equation" TargetMode="External" Id="rId110" /><Relationship Type="http://schemas.openxmlformats.org/officeDocument/2006/relationships/fontTable" Target="fontTable.xml" Id="rId115" /><Relationship Type="http://schemas.openxmlformats.org/officeDocument/2006/relationships/numbering" Target="numbering.xml" Id="rId5" /><Relationship Type="http://schemas.openxmlformats.org/officeDocument/2006/relationships/hyperlink" Target="https://learn.adafruit.com/adafruit-feather-32u4-radio-with-lora-radio-module/using-with-arduino-ide" TargetMode="External" Id="rId61" /><Relationship Type="http://schemas.openxmlformats.org/officeDocument/2006/relationships/image" Target="media/image35.jpg" Id="rId90" /><Relationship Type="http://schemas.openxmlformats.org/officeDocument/2006/relationships/hyperlink" Target="https://learn.adafruit.com/adafruit-feather-32u4-radio-with-lora-radio-module/power-management" TargetMode="External" Id="rId95" /><Relationship Type="http://schemas.openxmlformats.org/officeDocument/2006/relationships/hyperlink" Target="https://github.com/adafruit/Adafruit_Blinka" TargetMode="External" Id="rId19" /><Relationship Type="http://schemas.openxmlformats.org/officeDocument/2006/relationships/image" Target="media/image4.png" Id="rId14" /><Relationship Type="http://schemas.openxmlformats.org/officeDocument/2006/relationships/image" Target="media/image10.png" Id="rId22" /><Relationship Type="http://schemas.openxmlformats.org/officeDocument/2006/relationships/hyperlink" Target="https://randomnerdtutorials.com/testing-mosquitto-broker-and-client-on-raspbbery-pi/" TargetMode="External" Id="rId27" /><Relationship Type="http://schemas.openxmlformats.org/officeDocument/2006/relationships/hyperlink" Target="http://Your-Pi_IPaddress:1880/" TargetMode="External" Id="rId30" /><Relationship Type="http://schemas.openxmlformats.org/officeDocument/2006/relationships/image" Target="media/image17.jpg" Id="rId35" /><Relationship Type="http://schemas.openxmlformats.org/officeDocument/2006/relationships/image" Target="media/image22.png" Id="rId43" /><Relationship Type="http://schemas.openxmlformats.org/officeDocument/2006/relationships/image" Target="media/image24.jpg" Id="rId48" /><Relationship Type="http://schemas.openxmlformats.org/officeDocument/2006/relationships/hyperlink" Target="https://www.northstarsensors.com/blog/temperature-from-thermistor-arduino-circuit" TargetMode="External" Id="rId56" /><Relationship Type="http://schemas.openxmlformats.org/officeDocument/2006/relationships/hyperlink" Target="https://github.com/adafruit/RadioHead" TargetMode="External" Id="rId64" /><Relationship Type="http://schemas.openxmlformats.org/officeDocument/2006/relationships/hyperlink" Target="https://wiki.dragino.com/index.php?title=LoRa_Questions" TargetMode="External" Id="rId69" /><Relationship Type="http://schemas.openxmlformats.org/officeDocument/2006/relationships/hyperlink" Target="https://github.com/zendkash/Bridge-drive/blob/master/Arduino/MCP42050/MCP42050.ino" TargetMode="External" Id="rId77" /><Relationship Type="http://schemas.openxmlformats.org/officeDocument/2006/relationships/hyperlink" Target="https://en.wikipedia.org/wiki/Semiconductor" TargetMode="External" Id="rId100" /><Relationship Type="http://schemas.openxmlformats.org/officeDocument/2006/relationships/hyperlink" Target="https://en.wikipedia.org/wiki/Steinhart%E2%80%93Hart_equation" TargetMode="External" Id="rId105" /><Relationship Type="http://schemas.openxmlformats.org/officeDocument/2006/relationships/header" Target="header1.xml" Id="rId113" /><Relationship Type="http://schemas.openxmlformats.org/officeDocument/2006/relationships/webSettings" Target="webSettings.xml" Id="rId8" /><Relationship Type="http://schemas.openxmlformats.org/officeDocument/2006/relationships/image" Target="media/image27.png" Id="rId51" /><Relationship Type="http://schemas.openxmlformats.org/officeDocument/2006/relationships/hyperlink" Target="https://github.com/tigoe/mqtt-examples" TargetMode="External" Id="rId72" /><Relationship Type="http://schemas.openxmlformats.org/officeDocument/2006/relationships/image" Target="media/image29.png" Id="rId80" /><Relationship Type="http://schemas.openxmlformats.org/officeDocument/2006/relationships/hyperlink" Target="https://ladvien.com/arduino-nano-33-bluetooth-low-energy-setup/" TargetMode="External" Id="rId85" /><Relationship Type="http://schemas.openxmlformats.org/officeDocument/2006/relationships/hyperlink" Target="https://learn.adafruit.com/adafruit-feather-32u4-radio-with-lora-radio-module/overview" TargetMode="External" Id="rId93" /><Relationship Type="http://schemas.openxmlformats.org/officeDocument/2006/relationships/hyperlink" Target="https://en.wikipedia.org/wiki/Steinhart%E2%80%93Hart_equation" TargetMode="External" Id="rId98" /><Relationship Type="http://schemas.openxmlformats.org/officeDocument/2006/relationships/customXml" Target="../customXml/item3.xml" Id="rId3" /><Relationship Type="http://schemas.openxmlformats.org/officeDocument/2006/relationships/image" Target="media/image2.jpg" Id="rId12" /><Relationship Type="http://schemas.openxmlformats.org/officeDocument/2006/relationships/image" Target="media/image7.png" Id="rId17" /><Relationship Type="http://schemas.openxmlformats.org/officeDocument/2006/relationships/hyperlink" Target="https://randomnerdtutorials.com/how-to-install-mosquitto-broker-on-raspberry-pi/" TargetMode="External" Id="rId25" /><Relationship Type="http://schemas.openxmlformats.org/officeDocument/2006/relationships/image" Target="media/image15.png" Id="rId33" /><Relationship Type="http://schemas.openxmlformats.org/officeDocument/2006/relationships/image" Target="media/image18.png" Id="rId38" /><Relationship Type="http://schemas.openxmlformats.org/officeDocument/2006/relationships/hyperlink" Target="http://stevesnoderedguide.com/configuring-the-mqtt-publish-node" TargetMode="External" Id="rId46" /><Relationship Type="http://schemas.openxmlformats.org/officeDocument/2006/relationships/hyperlink" Target="https://www.instructables.com/Digital-potentiomter-MCP42100-with-Arduino/" TargetMode="External" Id="rId59" /><Relationship Type="http://schemas.openxmlformats.org/officeDocument/2006/relationships/hyperlink" Target="https://www.circuitbasics.com/arduino-ohm-meter/" TargetMode="External" Id="rId67" /><Relationship Type="http://schemas.openxmlformats.org/officeDocument/2006/relationships/hyperlink" Target="https://en.wikipedia.org/wiki/Thermistor" TargetMode="External" Id="rId103" /><Relationship Type="http://schemas.openxmlformats.org/officeDocument/2006/relationships/hyperlink" Target="https://forum.arduino.cc/t/too-much-noise-when-connecting-thermistors-using-long-wires/93018/13" TargetMode="External" Id="rId108" /><Relationship Type="http://schemas.openxmlformats.org/officeDocument/2006/relationships/theme" Target="theme/theme1.xml" Id="rId116" /><Relationship Type="http://schemas.openxmlformats.org/officeDocument/2006/relationships/hyperlink" Target="https://github.com/adafruit/Adafruit_CircuitPython_ADS1x15" TargetMode="External" Id="rId20" /><Relationship Type="http://schemas.openxmlformats.org/officeDocument/2006/relationships/image" Target="media/image21.png" Id="rId41" /><Relationship Type="http://schemas.openxmlformats.org/officeDocument/2006/relationships/hyperlink" Target="https://www.arduino.cc/reference/en/libraries/thermistor/" TargetMode="External" Id="rId54" /><Relationship Type="http://schemas.openxmlformats.org/officeDocument/2006/relationships/hyperlink" Target="https://www.circuitbasics.com/arduino-thermistor-temperature-sensor-tutorial/" TargetMode="External" Id="rId62" /><Relationship Type="http://schemas.openxmlformats.org/officeDocument/2006/relationships/hyperlink" Target="https://docs.google.com/spreadsheets/d/1voGAtQAjC1qBmaVuP1ApNKs1ekgUjavHuVQIXyYSvNc/edit" TargetMode="External" Id="rId70" /><Relationship Type="http://schemas.openxmlformats.org/officeDocument/2006/relationships/hyperlink" Target="https://github.com/GadgetReboot/MCP42100_Demo/blob/master/MCP42100_R_Test.ino" TargetMode="External" Id="rId75" /><Relationship Type="http://schemas.openxmlformats.org/officeDocument/2006/relationships/hyperlink" Target="https://stackoverflow.com/questions/60360497/problem-reading-from-ads1115-from-raspberry-pi-using-i2c" TargetMode="External" Id="rId83" /><Relationship Type="http://schemas.openxmlformats.org/officeDocument/2006/relationships/image" Target="media/image33.png" Id="rId88" /><Relationship Type="http://schemas.openxmlformats.org/officeDocument/2006/relationships/image" Target="media/image36.jpg" Id="rId91" /><Relationship Type="http://schemas.openxmlformats.org/officeDocument/2006/relationships/image" Target="media/image38.png" Id="rId96" /><Relationship Type="http://schemas.openxmlformats.org/officeDocument/2006/relationships/hyperlink" Target="https://lowpowerlab.com/forum/rf-range-antennas-rfm69-library/rfm95w-only-works-over-short-distances/" TargetMode="External" Id="rId111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5.png" Id="rId15" /><Relationship Type="http://schemas.openxmlformats.org/officeDocument/2006/relationships/image" Target="media/image11.png" Id="rId23" /><Relationship Type="http://schemas.openxmlformats.org/officeDocument/2006/relationships/hyperlink" Target="http://www.steves-internet-guide.com/into-mqtt-python-client/" TargetMode="External" Id="rId28" /><Relationship Type="http://schemas.openxmlformats.org/officeDocument/2006/relationships/hyperlink" Target="https://mosquitto.org/documentation/migrating-to-2-0/" TargetMode="External" Id="rId36" /><Relationship Type="http://schemas.openxmlformats.org/officeDocument/2006/relationships/image" Target="media/image25.jpeg" Id="rId49" /><Relationship Type="http://schemas.openxmlformats.org/officeDocument/2006/relationships/hyperlink" Target="https://www.arduino.cc/en/Tutorial/LibraryExamples/DigitalPotControl" TargetMode="External" Id="rId57" /><Relationship Type="http://schemas.openxmlformats.org/officeDocument/2006/relationships/hyperlink" Target="https://ozeki.hu/p_3067-how-to-setup-a-temperature-sensor-on-arduino-nano.html" TargetMode="External" Id="rId106" /><Relationship Type="http://schemas.openxmlformats.org/officeDocument/2006/relationships/footer" Target="footer1.xml" Id="rId114" /><Relationship Type="http://schemas.openxmlformats.org/officeDocument/2006/relationships/endnotes" Target="endnotes.xml" Id="rId10" /><Relationship Type="http://schemas.openxmlformats.org/officeDocument/2006/relationships/image" Target="media/image13.png" Id="rId31" /><Relationship Type="http://schemas.openxmlformats.org/officeDocument/2006/relationships/hyperlink" Target="https://diyprojects.io/mqtt-router-node-red-connect-sonoff-tasmota-modules-cloudmqtt/" TargetMode="External" Id="rId44" /><Relationship Type="http://schemas.openxmlformats.org/officeDocument/2006/relationships/image" Target="media/image28.jpg" Id="rId52" /><Relationship Type="http://schemas.openxmlformats.org/officeDocument/2006/relationships/hyperlink" Target="https://www.instructables.com/Digital-Potentiometer-MCP41100-and-Arduino/" TargetMode="External" Id="rId60" /><Relationship Type="http://schemas.openxmlformats.org/officeDocument/2006/relationships/hyperlink" Target="https://github.com/dragino/RadioHead" TargetMode="External" Id="rId65" /><Relationship Type="http://schemas.openxmlformats.org/officeDocument/2006/relationships/hyperlink" Target="https://github.com/ostaquet/Arduino-Nano-33-IoT-Ultimate-Guide" TargetMode="External" Id="rId73" /><Relationship Type="http://schemas.openxmlformats.org/officeDocument/2006/relationships/hyperlink" Target="https://github.com/arduino-libraries/ArduinoBLE" TargetMode="External" Id="rId78" /><Relationship Type="http://schemas.openxmlformats.org/officeDocument/2006/relationships/image" Target="media/image30.png" Id="rId81" /><Relationship Type="http://schemas.openxmlformats.org/officeDocument/2006/relationships/image" Target="media/image31.png" Id="rId86" /><Relationship Type="http://schemas.openxmlformats.org/officeDocument/2006/relationships/hyperlink" Target="https://learn.adafruit.com/adafruit-rfm69hcw-and-rfm96-rfm95-rfm98-lora-packet-padio-breakouts/using-the-rfm69-radio" TargetMode="External" Id="rId94" /><Relationship Type="http://schemas.openxmlformats.org/officeDocument/2006/relationships/hyperlink" Target="https://en.wikipedia.org/wiki/Electrical_resistance" TargetMode="External" Id="rId99" /><Relationship Type="http://schemas.openxmlformats.org/officeDocument/2006/relationships/hyperlink" Target="https://en.wikipedia.org/wiki/Temperature" TargetMode="External" Id="rId101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image" Target="media/image3.jpg" Id="rId13" /><Relationship Type="http://schemas.openxmlformats.org/officeDocument/2006/relationships/image" Target="media/image8.png" Id="rId18" /><Relationship Type="http://schemas.openxmlformats.org/officeDocument/2006/relationships/image" Target="media/image19.png" Id="rId39" /><Relationship Type="http://schemas.openxmlformats.org/officeDocument/2006/relationships/hyperlink" Target="https://forum.arduino.cc/t/converting-a-float-to-uint8_t-for-lora-radio-433mhz/599173" TargetMode="External" Id="rId109" /><Relationship Type="http://schemas.openxmlformats.org/officeDocument/2006/relationships/image" Target="media/image16.jpeg" Id="rId34" /><Relationship Type="http://schemas.openxmlformats.org/officeDocument/2006/relationships/image" Target="media/image26.png" Id="rId50" /><Relationship Type="http://schemas.openxmlformats.org/officeDocument/2006/relationships/hyperlink" Target="https://www.circuito.io/app?components=9443,149486,200000" TargetMode="External" Id="rId55" /><Relationship Type="http://schemas.openxmlformats.org/officeDocument/2006/relationships/hyperlink" Target="https://github.com/jmalloc/arduino-mcp4xxx" TargetMode="External" Id="rId76" /><Relationship Type="http://schemas.openxmlformats.org/officeDocument/2006/relationships/image" Target="media/image39.png" Id="rId97" /><Relationship Type="http://schemas.openxmlformats.org/officeDocument/2006/relationships/hyperlink" Target="https://www.circuitbasics.com/arduino-thermistor-temperature-sensor-tutorial/" TargetMode="External" Id="rId104" /><Relationship Type="http://schemas.openxmlformats.org/officeDocument/2006/relationships/settings" Target="settings.xml" Id="rId7" /><Relationship Type="http://schemas.openxmlformats.org/officeDocument/2006/relationships/hyperlink" Target="https://learn.adafruit.com/thermistor/using-a-thermistor" TargetMode="External" Id="rId71" /><Relationship Type="http://schemas.openxmlformats.org/officeDocument/2006/relationships/image" Target="media/image37.jpg" Id="rId92" /><Relationship Type="http://schemas.openxmlformats.org/officeDocument/2006/relationships/customXml" Target="../customXml/item2.xml" Id="rId2" /><Relationship Type="http://schemas.openxmlformats.org/officeDocument/2006/relationships/hyperlink" Target="https://nodered.org/docs/getting-started/raspberrypi" TargetMode="External" Id="rId29" /><Relationship Type="http://schemas.openxmlformats.org/officeDocument/2006/relationships/hyperlink" Target="https://learn.adafruit.com/adafruit-4-channel-adc-breakouts/python-circuitpython" TargetMode="External" Id="R48879278a95d40fb" /><Relationship Type="http://schemas.openxmlformats.org/officeDocument/2006/relationships/hyperlink" Target="https://learn.adafruit.com/mcp4725-12-bit-dac-tutorial/python-circuitpython" TargetMode="External" Id="Rf42718ebc1c346b5" /><Relationship Type="http://schemas.openxmlformats.org/officeDocument/2006/relationships/glossaryDocument" Target="/word/glossary/document.xml" Id="R404eaa85c3354e63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aae948-fe89-4caa-8f60-b948ecdc8bac}"/>
      </w:docPartPr>
      <w:docPartBody>
        <w:p w14:paraId="68B6C8BB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C84F92271D9B428D1786F7C334BBFE" ma:contentTypeVersion="11" ma:contentTypeDescription="Een nieuw document maken." ma:contentTypeScope="" ma:versionID="8b0e94fc1f76641a627e6572f3ee71ed">
  <xsd:schema xmlns:xsd="http://www.w3.org/2001/XMLSchema" xmlns:xs="http://www.w3.org/2001/XMLSchema" xmlns:p="http://schemas.microsoft.com/office/2006/metadata/properties" xmlns:ns3="1a50fb5e-227d-4bcd-acd7-cafa8b6f9a31" xmlns:ns4="012fc1f4-e3a8-415c-b940-e9fd077e8d4f" targetNamespace="http://schemas.microsoft.com/office/2006/metadata/properties" ma:root="true" ma:fieldsID="01cdd0ec43733b45dce3c21bee0729f2" ns3:_="" ns4:_="">
    <xsd:import namespace="1a50fb5e-227d-4bcd-acd7-cafa8b6f9a31"/>
    <xsd:import namespace="012fc1f4-e3a8-415c-b940-e9fd077e8d4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50fb5e-227d-4bcd-acd7-cafa8b6f9a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2fc1f4-e3a8-415c-b940-e9fd077e8d4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int-hash delen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dbe</b:Tag>
    <b:SourceType>InternetSite</b:SourceType>
    <b:Guid>{6A270A37-8E48-4D99-B209-8CB233FFA89F}</b:Guid>
    <b:Author>
      <b:Author>
        <b:NameList>
          <b:Person>
            <b:Last>dberenguer</b:Last>
          </b:Person>
        </b:NameList>
      </b:Author>
    </b:Author>
    <b:Title>thermistor</b:Title>
    <b:URL>https://github.com/panStamp/thermistor</b:URL>
    <b:RefOrder>1</b:RefOrder>
  </b:Source>
  <b:Source>
    <b:Tag>pan</b:Tag>
    <b:SourceType>InternetSite</b:SourceType>
    <b:Guid>{C7F1BEF9-28DA-47BF-9BC0-F2C3823C4AC9}</b:Guid>
    <b:Author>
      <b:Author>
        <b:NameList>
          <b:Person>
            <b:Last>panStamp</b:Last>
          </b:Person>
        </b:NameList>
      </b:Author>
    </b:Author>
    <b:Title>arduino</b:Title>
    <b:InternetSiteTitle>arduino.cc</b:InternetSiteTitle>
    <b:URL>https://www.arduino.cc/reference/en/libraries/thermistor/</b:URL>
    <b:RefOrder>2</b:RefOrder>
  </b:Source>
</b:Sources>
</file>

<file path=customXml/itemProps1.xml><?xml version="1.0" encoding="utf-8"?>
<ds:datastoreItem xmlns:ds="http://schemas.openxmlformats.org/officeDocument/2006/customXml" ds:itemID="{748ABA93-A3C9-4A56-BB2F-A945E02167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50fb5e-227d-4bcd-acd7-cafa8b6f9a31"/>
    <ds:schemaRef ds:uri="012fc1f4-e3a8-415c-b940-e9fd077e8d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C37C7E3-2C31-4823-805C-D8BA32ED8B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CDF1C10-A7F8-4E34-8631-85640626FC69}">
  <ds:schemaRefs>
    <ds:schemaRef ds:uri="http://schemas.microsoft.com/office/2006/documentManagement/types"/>
    <ds:schemaRef ds:uri="1a50fb5e-227d-4bcd-acd7-cafa8b6f9a31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012fc1f4-e3a8-415c-b940-e9fd077e8d4f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C07E1D67-2E34-440D-ADBD-31B15C5E1A87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rung Nguyen</dc:creator>
  <keywords/>
  <dc:description/>
  <lastModifiedBy>Trung Nguyen</lastModifiedBy>
  <revision>300</revision>
  <dcterms:created xsi:type="dcterms:W3CDTF">2021-07-21T15:12:00.0000000Z</dcterms:created>
  <dcterms:modified xsi:type="dcterms:W3CDTF">2021-09-15T15:06:43.417803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C84F92271D9B428D1786F7C334BBFE</vt:lpwstr>
  </property>
</Properties>
</file>